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DF3900">
        <w:trPr>
          <w:trHeight w:val="1537"/>
          <w:jc w:val="center"/>
        </w:trPr>
        <w:tc>
          <w:tcPr>
            <w:tcW w:w="5640" w:type="dxa"/>
            <w:tcBorders>
              <w:top w:val="nil"/>
              <w:left w:val="nil"/>
              <w:bottom w:val="single" w:sz="4" w:space="0" w:color="auto"/>
              <w:right w:val="nil"/>
            </w:tcBorders>
            <w:vAlign w:val="bottom"/>
          </w:tcPr>
          <w:p w:rsidR="00DF3900" w:rsidRDefault="00517038">
            <w:pPr>
              <w:pStyle w:val="SHNormal"/>
            </w:pPr>
            <w:bookmarkStart w:id="0" w:name="_GoBack"/>
            <w:bookmarkEnd w:id="0"/>
            <w:r>
              <w:t>Dated</w:t>
            </w:r>
          </w:p>
        </w:tc>
      </w:tr>
      <w:tr w:rsidR="00DF3900">
        <w:trPr>
          <w:trHeight w:hRule="exact" w:val="680"/>
          <w:jc w:val="center"/>
        </w:trPr>
        <w:tc>
          <w:tcPr>
            <w:tcW w:w="5640" w:type="dxa"/>
            <w:tcBorders>
              <w:top w:val="single" w:sz="4" w:space="0" w:color="auto"/>
              <w:left w:val="nil"/>
              <w:bottom w:val="nil"/>
              <w:right w:val="nil"/>
            </w:tcBorders>
          </w:tcPr>
          <w:p w:rsidR="00DF3900" w:rsidRDefault="00DF3900">
            <w:pPr>
              <w:pStyle w:val="SHNormal"/>
            </w:pPr>
          </w:p>
        </w:tc>
      </w:tr>
      <w:tr w:rsidR="00DF3900">
        <w:trPr>
          <w:trHeight w:val="4605"/>
          <w:jc w:val="center"/>
        </w:trPr>
        <w:tc>
          <w:tcPr>
            <w:tcW w:w="5640" w:type="dxa"/>
            <w:tcBorders>
              <w:top w:val="nil"/>
              <w:left w:val="nil"/>
              <w:right w:val="nil"/>
            </w:tcBorders>
            <w:vAlign w:val="center"/>
          </w:tcPr>
          <w:p w:rsidR="00DF3900" w:rsidRDefault="00517038">
            <w:pPr>
              <w:pStyle w:val="SHNormal"/>
              <w:jc w:val="center"/>
            </w:pPr>
            <w:r>
              <w:t>[LANDLORD]</w:t>
            </w:r>
          </w:p>
          <w:p w:rsidR="00DF3900" w:rsidRDefault="00517038">
            <w:pPr>
              <w:pStyle w:val="SHNormal"/>
              <w:jc w:val="center"/>
            </w:pPr>
            <w:r>
              <w:t>and</w:t>
            </w:r>
          </w:p>
          <w:p w:rsidR="00DF3900" w:rsidRDefault="00517038">
            <w:pPr>
              <w:pStyle w:val="SHNormal"/>
              <w:jc w:val="center"/>
            </w:pPr>
            <w:r>
              <w:t>[TENANT]</w:t>
            </w:r>
          </w:p>
          <w:p w:rsidR="00DF3900" w:rsidRDefault="00517038">
            <w:pPr>
              <w:pStyle w:val="SHNormal"/>
              <w:jc w:val="center"/>
            </w:pPr>
            <w:r>
              <w:t>and</w:t>
            </w:r>
          </w:p>
          <w:p w:rsidR="00DF3900" w:rsidRDefault="00517038">
            <w:pPr>
              <w:pStyle w:val="SHNormal"/>
              <w:jc w:val="center"/>
            </w:pPr>
            <w:r>
              <w:t>[GUARANTOR]</w:t>
            </w:r>
          </w:p>
        </w:tc>
      </w:tr>
      <w:tr w:rsidR="00DF3900">
        <w:trPr>
          <w:trHeight w:val="340"/>
          <w:jc w:val="center"/>
        </w:trPr>
        <w:tc>
          <w:tcPr>
            <w:tcW w:w="5640" w:type="dxa"/>
            <w:tcBorders>
              <w:top w:val="single" w:sz="4" w:space="0" w:color="auto"/>
              <w:left w:val="nil"/>
              <w:bottom w:val="nil"/>
              <w:right w:val="nil"/>
            </w:tcBorders>
          </w:tcPr>
          <w:p w:rsidR="00DF3900" w:rsidRDefault="00DF3900">
            <w:pPr>
              <w:pStyle w:val="SHNormal"/>
            </w:pPr>
          </w:p>
        </w:tc>
      </w:tr>
      <w:tr w:rsidR="00DF3900">
        <w:trPr>
          <w:trHeight w:val="312"/>
          <w:jc w:val="center"/>
        </w:trPr>
        <w:tc>
          <w:tcPr>
            <w:tcW w:w="5640" w:type="dxa"/>
            <w:tcBorders>
              <w:top w:val="nil"/>
              <w:left w:val="nil"/>
              <w:right w:val="nil"/>
            </w:tcBorders>
          </w:tcPr>
          <w:p w:rsidR="00DF3900" w:rsidRDefault="00517038">
            <w:pPr>
              <w:pStyle w:val="SHNormal"/>
              <w:jc w:val="center"/>
            </w:pPr>
            <w:r>
              <w:t>LEASE</w:t>
            </w:r>
          </w:p>
          <w:p w:rsidR="00DF3900" w:rsidRDefault="00517038">
            <w:pPr>
              <w:pStyle w:val="SHNormal"/>
              <w:jc w:val="center"/>
            </w:pPr>
            <w:r>
              <w:t>Relating to premises known as Unit [NUMBER]</w:t>
            </w:r>
          </w:p>
          <w:p w:rsidR="00DF3900" w:rsidRDefault="00517038">
            <w:pPr>
              <w:pStyle w:val="SHNormal"/>
              <w:jc w:val="center"/>
            </w:pPr>
            <w:r>
              <w:t>[ESTATE DETAILS]</w:t>
            </w:r>
          </w:p>
        </w:tc>
      </w:tr>
      <w:tr w:rsidR="00DF3900">
        <w:trPr>
          <w:trHeight w:val="340"/>
          <w:jc w:val="center"/>
        </w:trPr>
        <w:tc>
          <w:tcPr>
            <w:tcW w:w="5640" w:type="dxa"/>
            <w:tcBorders>
              <w:top w:val="nil"/>
              <w:left w:val="nil"/>
              <w:bottom w:val="single" w:sz="4" w:space="0" w:color="auto"/>
              <w:right w:val="nil"/>
            </w:tcBorders>
          </w:tcPr>
          <w:p w:rsidR="00DF3900" w:rsidRDefault="00DF3900">
            <w:pPr>
              <w:pStyle w:val="SHNormal"/>
            </w:pPr>
          </w:p>
        </w:tc>
      </w:tr>
      <w:tr w:rsidR="00DF3900">
        <w:trPr>
          <w:trHeight w:val="340"/>
          <w:jc w:val="center"/>
        </w:trPr>
        <w:tc>
          <w:tcPr>
            <w:tcW w:w="5640" w:type="dxa"/>
            <w:tcBorders>
              <w:top w:val="nil"/>
              <w:left w:val="nil"/>
              <w:bottom w:val="nil"/>
              <w:right w:val="nil"/>
            </w:tcBorders>
          </w:tcPr>
          <w:p w:rsidR="00DF3900" w:rsidRDefault="00517038">
            <w:pPr>
              <w:pStyle w:val="SHNormal"/>
              <w:jc w:val="center"/>
            </w:pPr>
            <w:r>
              <w:rPr>
                <w:b/>
                <w:bCs/>
              </w:rPr>
              <w:t>ESTATE BUILDING (OFFICE)</w:t>
            </w:r>
          </w:p>
          <w:p w:rsidR="00DF3900" w:rsidRDefault="00517038">
            <w:pPr>
              <w:pStyle w:val="SHNormal"/>
              <w:jc w:val="center"/>
            </w:pPr>
            <w:r>
              <w:t>(Open Market Rent/Exclusive of Service</w:t>
            </w:r>
            <w:r>
              <w:t xml:space="preserve"> Charge)</w:t>
            </w:r>
          </w:p>
        </w:tc>
      </w:tr>
    </w:tbl>
    <w:p w:rsidR="00DF3900" w:rsidRDefault="00DF3900">
      <w:pPr>
        <w:pStyle w:val="Index7"/>
      </w:pPr>
    </w:p>
    <w:p w:rsidR="00DF3900" w:rsidRDefault="00517038">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DF3900" w:rsidRDefault="00DF3900">
      <w:pPr>
        <w:pStyle w:val="Index7"/>
        <w:sectPr w:rsidR="00DF390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F3900" w:rsidRDefault="00517038">
      <w:pPr>
        <w:pStyle w:val="SHNormal"/>
        <w:jc w:val="center"/>
        <w:rPr>
          <w:b/>
        </w:rPr>
      </w:pPr>
      <w:r>
        <w:rPr>
          <w:b/>
        </w:rPr>
        <w:lastRenderedPageBreak/>
        <w:t>CONTENTS</w:t>
      </w:r>
    </w:p>
    <w:p w:rsidR="00517038" w:rsidRDefault="0051703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w:instrText>
      </w:r>
      <w:r>
        <w:instrText xml:space="preserve">ule Sub Heading,4,SH Part,5,SH Appendix Heading,6,SH Appendix Sub Heading,7" </w:instrText>
      </w:r>
      <w:r>
        <w:fldChar w:fldCharType="separate"/>
      </w:r>
      <w:hyperlink w:anchor="_Toc10815872" w:history="1">
        <w:r w:rsidRPr="005A2D96">
          <w:rPr>
            <w:rStyle w:val="Hyperlink"/>
            <w:noProof/>
          </w:rPr>
          <w:t>1.</w:t>
        </w:r>
        <w:r>
          <w:rPr>
            <w:rFonts w:asciiTheme="minorHAnsi" w:eastAsiaTheme="minorEastAsia" w:hAnsiTheme="minorHAnsi" w:cstheme="minorBidi"/>
            <w:b w:val="0"/>
            <w:noProof/>
            <w:sz w:val="22"/>
            <w:szCs w:val="22"/>
          </w:rPr>
          <w:tab/>
        </w:r>
        <w:r w:rsidRPr="005A2D96">
          <w:rPr>
            <w:rStyle w:val="Hyperlink"/>
            <w:noProof/>
          </w:rPr>
          <w:t>DEFINITIONS</w:t>
        </w:r>
        <w:r>
          <w:rPr>
            <w:noProof/>
            <w:webHidden/>
          </w:rPr>
          <w:tab/>
        </w:r>
        <w:r>
          <w:rPr>
            <w:noProof/>
            <w:webHidden/>
          </w:rPr>
          <w:fldChar w:fldCharType="begin"/>
        </w:r>
        <w:r>
          <w:rPr>
            <w:noProof/>
            <w:webHidden/>
          </w:rPr>
          <w:instrText xml:space="preserve"> PAGEREF _Toc10815872 \h </w:instrText>
        </w:r>
        <w:r>
          <w:rPr>
            <w:noProof/>
            <w:webHidden/>
          </w:rPr>
        </w:r>
        <w:r>
          <w:rPr>
            <w:noProof/>
            <w:webHidden/>
          </w:rPr>
          <w:fldChar w:fldCharType="separate"/>
        </w:r>
        <w:r>
          <w:rPr>
            <w:noProof/>
            <w:webHidden/>
          </w:rPr>
          <w:t>1</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873" w:history="1">
        <w:r w:rsidRPr="005A2D96">
          <w:rPr>
            <w:rStyle w:val="Hyperlink"/>
            <w:noProof/>
          </w:rPr>
          <w:t>2.</w:t>
        </w:r>
        <w:r>
          <w:rPr>
            <w:rFonts w:asciiTheme="minorHAnsi" w:eastAsiaTheme="minorEastAsia" w:hAnsiTheme="minorHAnsi" w:cstheme="minorBidi"/>
            <w:b w:val="0"/>
            <w:noProof/>
            <w:sz w:val="22"/>
            <w:szCs w:val="22"/>
          </w:rPr>
          <w:tab/>
        </w:r>
        <w:r w:rsidRPr="005A2D96">
          <w:rPr>
            <w:rStyle w:val="Hyperlink"/>
            <w:noProof/>
          </w:rPr>
          <w:t>INTERPRETATION</w:t>
        </w:r>
        <w:r>
          <w:rPr>
            <w:noProof/>
            <w:webHidden/>
          </w:rPr>
          <w:tab/>
        </w:r>
        <w:r>
          <w:rPr>
            <w:noProof/>
            <w:webHidden/>
          </w:rPr>
          <w:fldChar w:fldCharType="begin"/>
        </w:r>
        <w:r>
          <w:rPr>
            <w:noProof/>
            <w:webHidden/>
          </w:rPr>
          <w:instrText xml:space="preserve"> PAGEREF _Toc10815873 \h </w:instrText>
        </w:r>
        <w:r>
          <w:rPr>
            <w:noProof/>
            <w:webHidden/>
          </w:rPr>
        </w:r>
        <w:r>
          <w:rPr>
            <w:noProof/>
            <w:webHidden/>
          </w:rPr>
          <w:fldChar w:fldCharType="separate"/>
        </w:r>
        <w:r>
          <w:rPr>
            <w:noProof/>
            <w:webHidden/>
          </w:rPr>
          <w:t>8</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874" w:history="1">
        <w:r w:rsidRPr="005A2D96">
          <w:rPr>
            <w:rStyle w:val="Hyperlink"/>
            <w:noProof/>
          </w:rPr>
          <w:t>3.</w:t>
        </w:r>
        <w:r>
          <w:rPr>
            <w:rFonts w:asciiTheme="minorHAnsi" w:eastAsiaTheme="minorEastAsia" w:hAnsiTheme="minorHAnsi" w:cstheme="minorBidi"/>
            <w:b w:val="0"/>
            <w:noProof/>
            <w:sz w:val="22"/>
            <w:szCs w:val="22"/>
          </w:rPr>
          <w:tab/>
        </w:r>
        <w:r w:rsidRPr="005A2D96">
          <w:rPr>
            <w:rStyle w:val="Hyperlink"/>
            <w:noProof/>
          </w:rPr>
          <w:t>DEMISE, TERM AND RENT</w:t>
        </w:r>
        <w:r>
          <w:rPr>
            <w:noProof/>
            <w:webHidden/>
          </w:rPr>
          <w:tab/>
        </w:r>
        <w:r>
          <w:rPr>
            <w:noProof/>
            <w:webHidden/>
          </w:rPr>
          <w:fldChar w:fldCharType="begin"/>
        </w:r>
        <w:r>
          <w:rPr>
            <w:noProof/>
            <w:webHidden/>
          </w:rPr>
          <w:instrText xml:space="preserve"> PAGEREF _Toc10815874 \h </w:instrText>
        </w:r>
        <w:r>
          <w:rPr>
            <w:noProof/>
            <w:webHidden/>
          </w:rPr>
        </w:r>
        <w:r>
          <w:rPr>
            <w:noProof/>
            <w:webHidden/>
          </w:rPr>
          <w:fldChar w:fldCharType="separate"/>
        </w:r>
        <w:r>
          <w:rPr>
            <w:noProof/>
            <w:webHidden/>
          </w:rPr>
          <w:t>10</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875" w:history="1">
        <w:r w:rsidRPr="005A2D96">
          <w:rPr>
            <w:rStyle w:val="Hyperlink"/>
            <w:noProof/>
          </w:rPr>
          <w:t>4.</w:t>
        </w:r>
        <w:r>
          <w:rPr>
            <w:rFonts w:asciiTheme="minorHAnsi" w:eastAsiaTheme="minorEastAsia" w:hAnsiTheme="minorHAnsi" w:cstheme="minorBidi"/>
            <w:b w:val="0"/>
            <w:noProof/>
            <w:sz w:val="22"/>
            <w:szCs w:val="22"/>
          </w:rPr>
          <w:tab/>
        </w:r>
        <w:r w:rsidRPr="005A2D96">
          <w:rPr>
            <w:rStyle w:val="Hyperlink"/>
            <w:noProof/>
          </w:rPr>
          <w:t>TENANT’S OBLIGATIONS</w:t>
        </w:r>
        <w:r>
          <w:rPr>
            <w:noProof/>
            <w:webHidden/>
          </w:rPr>
          <w:tab/>
        </w:r>
        <w:r>
          <w:rPr>
            <w:noProof/>
            <w:webHidden/>
          </w:rPr>
          <w:fldChar w:fldCharType="begin"/>
        </w:r>
        <w:r>
          <w:rPr>
            <w:noProof/>
            <w:webHidden/>
          </w:rPr>
          <w:instrText xml:space="preserve"> PAGEREF _Toc10815875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76" w:history="1">
        <w:r w:rsidRPr="005A2D96">
          <w:rPr>
            <w:rStyle w:val="Hyperlink"/>
            <w:noProof/>
          </w:rPr>
          <w:t>4.1</w:t>
        </w:r>
        <w:r>
          <w:rPr>
            <w:rFonts w:asciiTheme="minorHAnsi" w:eastAsiaTheme="minorEastAsia" w:hAnsiTheme="minorHAnsi" w:cstheme="minorBidi"/>
            <w:noProof/>
            <w:sz w:val="22"/>
            <w:szCs w:val="22"/>
          </w:rPr>
          <w:tab/>
        </w:r>
        <w:r w:rsidRPr="005A2D96">
          <w:rPr>
            <w:rStyle w:val="Hyperlink"/>
            <w:noProof/>
          </w:rPr>
          <w:t>Main Rent</w:t>
        </w:r>
        <w:r>
          <w:rPr>
            <w:noProof/>
            <w:webHidden/>
          </w:rPr>
          <w:tab/>
        </w:r>
        <w:r>
          <w:rPr>
            <w:noProof/>
            <w:webHidden/>
          </w:rPr>
          <w:fldChar w:fldCharType="begin"/>
        </w:r>
        <w:r>
          <w:rPr>
            <w:noProof/>
            <w:webHidden/>
          </w:rPr>
          <w:instrText xml:space="preserve"> PAGEREF _Toc10815876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77" w:history="1">
        <w:r w:rsidRPr="005A2D96">
          <w:rPr>
            <w:rStyle w:val="Hyperlink"/>
            <w:noProof/>
          </w:rPr>
          <w:t>4.2</w:t>
        </w:r>
        <w:r>
          <w:rPr>
            <w:rFonts w:asciiTheme="minorHAnsi" w:eastAsiaTheme="minorEastAsia" w:hAnsiTheme="minorHAnsi" w:cstheme="minorBidi"/>
            <w:noProof/>
            <w:sz w:val="22"/>
            <w:szCs w:val="22"/>
          </w:rPr>
          <w:tab/>
        </w:r>
        <w:r w:rsidRPr="005A2D96">
          <w:rPr>
            <w:rStyle w:val="Hyperlink"/>
            <w:noProof/>
          </w:rPr>
          <w:t>Outgoings</w:t>
        </w:r>
        <w:r>
          <w:rPr>
            <w:noProof/>
            <w:webHidden/>
          </w:rPr>
          <w:tab/>
        </w:r>
        <w:r>
          <w:rPr>
            <w:noProof/>
            <w:webHidden/>
          </w:rPr>
          <w:fldChar w:fldCharType="begin"/>
        </w:r>
        <w:r>
          <w:rPr>
            <w:noProof/>
            <w:webHidden/>
          </w:rPr>
          <w:instrText xml:space="preserve"> PAGEREF _Toc10815877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78" w:history="1">
        <w:r w:rsidRPr="005A2D96">
          <w:rPr>
            <w:rStyle w:val="Hyperlink"/>
            <w:noProof/>
          </w:rPr>
          <w:t>4.3</w:t>
        </w:r>
        <w:r>
          <w:rPr>
            <w:rFonts w:asciiTheme="minorHAnsi" w:eastAsiaTheme="minorEastAsia" w:hAnsiTheme="minorHAnsi" w:cstheme="minorBidi"/>
            <w:noProof/>
            <w:sz w:val="22"/>
            <w:szCs w:val="22"/>
          </w:rPr>
          <w:tab/>
        </w:r>
        <w:r w:rsidRPr="005A2D96">
          <w:rPr>
            <w:rStyle w:val="Hyperlink"/>
            <w:noProof/>
          </w:rPr>
          <w:t>Service Charge</w:t>
        </w:r>
        <w:r>
          <w:rPr>
            <w:noProof/>
            <w:webHidden/>
          </w:rPr>
          <w:tab/>
        </w:r>
        <w:r>
          <w:rPr>
            <w:noProof/>
            <w:webHidden/>
          </w:rPr>
          <w:fldChar w:fldCharType="begin"/>
        </w:r>
        <w:r>
          <w:rPr>
            <w:noProof/>
            <w:webHidden/>
          </w:rPr>
          <w:instrText xml:space="preserve"> PAGEREF _Toc10815878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79" w:history="1">
        <w:r w:rsidRPr="005A2D96">
          <w:rPr>
            <w:rStyle w:val="Hyperlink"/>
            <w:noProof/>
          </w:rPr>
          <w:t>4.4</w:t>
        </w:r>
        <w:r>
          <w:rPr>
            <w:rFonts w:asciiTheme="minorHAnsi" w:eastAsiaTheme="minorEastAsia" w:hAnsiTheme="minorHAnsi" w:cstheme="minorBidi"/>
            <w:noProof/>
            <w:sz w:val="22"/>
            <w:szCs w:val="22"/>
          </w:rPr>
          <w:tab/>
        </w:r>
        <w:r w:rsidRPr="005A2D96">
          <w:rPr>
            <w:rStyle w:val="Hyperlink"/>
            <w:noProof/>
          </w:rPr>
          <w:t>VAT</w:t>
        </w:r>
        <w:r>
          <w:rPr>
            <w:noProof/>
            <w:webHidden/>
          </w:rPr>
          <w:tab/>
        </w:r>
        <w:r>
          <w:rPr>
            <w:noProof/>
            <w:webHidden/>
          </w:rPr>
          <w:fldChar w:fldCharType="begin"/>
        </w:r>
        <w:r>
          <w:rPr>
            <w:noProof/>
            <w:webHidden/>
          </w:rPr>
          <w:instrText xml:space="preserve"> PAGEREF _Toc10815879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80" w:history="1">
        <w:r w:rsidRPr="005A2D96">
          <w:rPr>
            <w:rStyle w:val="Hyperlink"/>
            <w:noProof/>
          </w:rPr>
          <w:t>4.5</w:t>
        </w:r>
        <w:r>
          <w:rPr>
            <w:rFonts w:asciiTheme="minorHAnsi" w:eastAsiaTheme="minorEastAsia" w:hAnsiTheme="minorHAnsi" w:cstheme="minorBidi"/>
            <w:noProof/>
            <w:sz w:val="22"/>
            <w:szCs w:val="22"/>
          </w:rPr>
          <w:tab/>
        </w:r>
        <w:r w:rsidRPr="005A2D96">
          <w:rPr>
            <w:rStyle w:val="Hyperlink"/>
            <w:noProof/>
          </w:rPr>
          <w:t>Interest on overdue payments</w:t>
        </w:r>
        <w:r>
          <w:rPr>
            <w:noProof/>
            <w:webHidden/>
          </w:rPr>
          <w:tab/>
        </w:r>
        <w:r>
          <w:rPr>
            <w:noProof/>
            <w:webHidden/>
          </w:rPr>
          <w:fldChar w:fldCharType="begin"/>
        </w:r>
        <w:r>
          <w:rPr>
            <w:noProof/>
            <w:webHidden/>
          </w:rPr>
          <w:instrText xml:space="preserve"> PAGEREF _Toc10815880 \h </w:instrText>
        </w:r>
        <w:r>
          <w:rPr>
            <w:noProof/>
            <w:webHidden/>
          </w:rPr>
        </w:r>
        <w:r>
          <w:rPr>
            <w:noProof/>
            <w:webHidden/>
          </w:rPr>
          <w:fldChar w:fldCharType="separate"/>
        </w:r>
        <w:r>
          <w:rPr>
            <w:noProof/>
            <w:webHidden/>
          </w:rPr>
          <w:t>1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81" w:history="1">
        <w:r w:rsidRPr="005A2D96">
          <w:rPr>
            <w:rStyle w:val="Hyperlink"/>
            <w:noProof/>
          </w:rPr>
          <w:t>4.6</w:t>
        </w:r>
        <w:r>
          <w:rPr>
            <w:rFonts w:asciiTheme="minorHAnsi" w:eastAsiaTheme="minorEastAsia" w:hAnsiTheme="minorHAnsi" w:cstheme="minorBidi"/>
            <w:noProof/>
            <w:sz w:val="22"/>
            <w:szCs w:val="22"/>
          </w:rPr>
          <w:tab/>
        </w:r>
        <w:r w:rsidRPr="005A2D96">
          <w:rPr>
            <w:rStyle w:val="Hyperlink"/>
            <w:noProof/>
          </w:rPr>
          <w:t>Reimburse costs incurred by the Landlord</w:t>
        </w:r>
        <w:r>
          <w:rPr>
            <w:noProof/>
            <w:webHidden/>
          </w:rPr>
          <w:tab/>
        </w:r>
        <w:r>
          <w:rPr>
            <w:noProof/>
            <w:webHidden/>
          </w:rPr>
          <w:fldChar w:fldCharType="begin"/>
        </w:r>
        <w:r>
          <w:rPr>
            <w:noProof/>
            <w:webHidden/>
          </w:rPr>
          <w:instrText xml:space="preserve"> PAGEREF _Toc10815881 \h </w:instrText>
        </w:r>
        <w:r>
          <w:rPr>
            <w:noProof/>
            <w:webHidden/>
          </w:rPr>
        </w:r>
        <w:r>
          <w:rPr>
            <w:noProof/>
            <w:webHidden/>
          </w:rPr>
          <w:fldChar w:fldCharType="separate"/>
        </w:r>
        <w:r>
          <w:rPr>
            <w:noProof/>
            <w:webHidden/>
          </w:rPr>
          <w:t>12</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82" w:history="1">
        <w:r w:rsidRPr="005A2D96">
          <w:rPr>
            <w:rStyle w:val="Hyperlink"/>
            <w:noProof/>
          </w:rPr>
          <w:t>4.7</w:t>
        </w:r>
        <w:r>
          <w:rPr>
            <w:rFonts w:asciiTheme="minorHAnsi" w:eastAsiaTheme="minorEastAsia" w:hAnsiTheme="minorHAnsi" w:cstheme="minorBidi"/>
            <w:noProof/>
            <w:sz w:val="22"/>
            <w:szCs w:val="22"/>
          </w:rPr>
          <w:tab/>
        </w:r>
        <w:r w:rsidRPr="005A2D96">
          <w:rPr>
            <w:rStyle w:val="Hyperlink"/>
            <w:noProof/>
          </w:rPr>
          <w:t>Third party indemnity</w:t>
        </w:r>
        <w:r>
          <w:rPr>
            <w:noProof/>
            <w:webHidden/>
          </w:rPr>
          <w:tab/>
        </w:r>
        <w:r>
          <w:rPr>
            <w:noProof/>
            <w:webHidden/>
          </w:rPr>
          <w:fldChar w:fldCharType="begin"/>
        </w:r>
        <w:r>
          <w:rPr>
            <w:noProof/>
            <w:webHidden/>
          </w:rPr>
          <w:instrText xml:space="preserve"> PAGEREF _Toc10815882 \h </w:instrText>
        </w:r>
        <w:r>
          <w:rPr>
            <w:noProof/>
            <w:webHidden/>
          </w:rPr>
        </w:r>
        <w:r>
          <w:rPr>
            <w:noProof/>
            <w:webHidden/>
          </w:rPr>
          <w:fldChar w:fldCharType="separate"/>
        </w:r>
        <w:r>
          <w:rPr>
            <w:noProof/>
            <w:webHidden/>
          </w:rPr>
          <w:t>12</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83" w:history="1">
        <w:r w:rsidRPr="005A2D96">
          <w:rPr>
            <w:rStyle w:val="Hyperlink"/>
            <w:noProof/>
          </w:rPr>
          <w:t>4.8</w:t>
        </w:r>
        <w:r>
          <w:rPr>
            <w:rFonts w:asciiTheme="minorHAnsi" w:eastAsiaTheme="minorEastAsia" w:hAnsiTheme="minorHAnsi" w:cstheme="minorBidi"/>
            <w:noProof/>
            <w:sz w:val="22"/>
            <w:szCs w:val="22"/>
          </w:rPr>
          <w:tab/>
        </w:r>
        <w:r w:rsidRPr="005A2D96">
          <w:rPr>
            <w:rStyle w:val="Hyperlink"/>
            <w:noProof/>
          </w:rPr>
          <w:t>Insurance</w:t>
        </w:r>
        <w:r>
          <w:rPr>
            <w:noProof/>
            <w:webHidden/>
          </w:rPr>
          <w:tab/>
        </w:r>
        <w:r>
          <w:rPr>
            <w:noProof/>
            <w:webHidden/>
          </w:rPr>
          <w:fldChar w:fldCharType="begin"/>
        </w:r>
        <w:r>
          <w:rPr>
            <w:noProof/>
            <w:webHidden/>
          </w:rPr>
          <w:instrText xml:space="preserve"> PAGEREF _Toc10815883 \h </w:instrText>
        </w:r>
        <w:r>
          <w:rPr>
            <w:noProof/>
            <w:webHidden/>
          </w:rPr>
        </w:r>
        <w:r>
          <w:rPr>
            <w:noProof/>
            <w:webHidden/>
          </w:rPr>
          <w:fldChar w:fldCharType="separate"/>
        </w:r>
        <w:r>
          <w:rPr>
            <w:noProof/>
            <w:webHidden/>
          </w:rPr>
          <w:t>13</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884" w:history="1">
        <w:r w:rsidRPr="005A2D96">
          <w:rPr>
            <w:rStyle w:val="Hyperlink"/>
            <w:noProof/>
          </w:rPr>
          <w:t>4.9</w:t>
        </w:r>
        <w:r>
          <w:rPr>
            <w:rFonts w:asciiTheme="minorHAnsi" w:eastAsiaTheme="minorEastAsia" w:hAnsiTheme="minorHAnsi" w:cstheme="minorBidi"/>
            <w:noProof/>
            <w:sz w:val="22"/>
            <w:szCs w:val="22"/>
          </w:rPr>
          <w:tab/>
        </w:r>
        <w:r w:rsidRPr="005A2D96">
          <w:rPr>
            <w:rStyle w:val="Hyperlink"/>
            <w:noProof/>
          </w:rPr>
          <w:t>Repair and decoration</w:t>
        </w:r>
        <w:r>
          <w:rPr>
            <w:noProof/>
            <w:webHidden/>
          </w:rPr>
          <w:tab/>
        </w:r>
        <w:r>
          <w:rPr>
            <w:noProof/>
            <w:webHidden/>
          </w:rPr>
          <w:fldChar w:fldCharType="begin"/>
        </w:r>
        <w:r>
          <w:rPr>
            <w:noProof/>
            <w:webHidden/>
          </w:rPr>
          <w:instrText xml:space="preserve"> PAGEREF _Toc10815884 \h </w:instrText>
        </w:r>
        <w:r>
          <w:rPr>
            <w:noProof/>
            <w:webHidden/>
          </w:rPr>
        </w:r>
        <w:r>
          <w:rPr>
            <w:noProof/>
            <w:webHidden/>
          </w:rPr>
          <w:fldChar w:fldCharType="separate"/>
        </w:r>
        <w:r>
          <w:rPr>
            <w:noProof/>
            <w:webHidden/>
          </w:rPr>
          <w:t>13</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85" w:history="1">
        <w:r w:rsidRPr="005A2D96">
          <w:rPr>
            <w:rStyle w:val="Hyperlink"/>
            <w:noProof/>
          </w:rPr>
          <w:t>4.10</w:t>
        </w:r>
        <w:r>
          <w:rPr>
            <w:rFonts w:asciiTheme="minorHAnsi" w:eastAsiaTheme="minorEastAsia" w:hAnsiTheme="minorHAnsi" w:cstheme="minorBidi"/>
            <w:noProof/>
            <w:sz w:val="22"/>
            <w:szCs w:val="22"/>
          </w:rPr>
          <w:tab/>
        </w:r>
        <w:r w:rsidRPr="005A2D96">
          <w:rPr>
            <w:rStyle w:val="Hyperlink"/>
            <w:noProof/>
          </w:rPr>
          <w:t>Allow entry</w:t>
        </w:r>
        <w:r>
          <w:rPr>
            <w:noProof/>
            <w:webHidden/>
          </w:rPr>
          <w:tab/>
        </w:r>
        <w:r>
          <w:rPr>
            <w:noProof/>
            <w:webHidden/>
          </w:rPr>
          <w:fldChar w:fldCharType="begin"/>
        </w:r>
        <w:r>
          <w:rPr>
            <w:noProof/>
            <w:webHidden/>
          </w:rPr>
          <w:instrText xml:space="preserve"> PAGEREF _Toc10815885 \h </w:instrText>
        </w:r>
        <w:r>
          <w:rPr>
            <w:noProof/>
            <w:webHidden/>
          </w:rPr>
        </w:r>
        <w:r>
          <w:rPr>
            <w:noProof/>
            <w:webHidden/>
          </w:rPr>
          <w:fldChar w:fldCharType="separate"/>
        </w:r>
        <w:r>
          <w:rPr>
            <w:noProof/>
            <w:webHidden/>
          </w:rPr>
          <w:t>13</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86" w:history="1">
        <w:r w:rsidRPr="005A2D96">
          <w:rPr>
            <w:rStyle w:val="Hyperlink"/>
            <w:noProof/>
          </w:rPr>
          <w:t>4.11</w:t>
        </w:r>
        <w:r>
          <w:rPr>
            <w:rFonts w:asciiTheme="minorHAnsi" w:eastAsiaTheme="minorEastAsia" w:hAnsiTheme="minorHAnsi" w:cstheme="minorBidi"/>
            <w:noProof/>
            <w:sz w:val="22"/>
            <w:szCs w:val="22"/>
          </w:rPr>
          <w:tab/>
        </w:r>
        <w:r w:rsidRPr="005A2D96">
          <w:rPr>
            <w:rStyle w:val="Hyperlink"/>
            <w:noProof/>
          </w:rPr>
          <w:t>Alterations</w:t>
        </w:r>
        <w:r>
          <w:rPr>
            <w:noProof/>
            <w:webHidden/>
          </w:rPr>
          <w:tab/>
        </w:r>
        <w:r>
          <w:rPr>
            <w:noProof/>
            <w:webHidden/>
          </w:rPr>
          <w:fldChar w:fldCharType="begin"/>
        </w:r>
        <w:r>
          <w:rPr>
            <w:noProof/>
            <w:webHidden/>
          </w:rPr>
          <w:instrText xml:space="preserve"> PAGEREF _Toc10815886 \h </w:instrText>
        </w:r>
        <w:r>
          <w:rPr>
            <w:noProof/>
            <w:webHidden/>
          </w:rPr>
        </w:r>
        <w:r>
          <w:rPr>
            <w:noProof/>
            <w:webHidden/>
          </w:rPr>
          <w:fldChar w:fldCharType="separate"/>
        </w:r>
        <w:r>
          <w:rPr>
            <w:noProof/>
            <w:webHidden/>
          </w:rPr>
          <w:t>14</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87" w:history="1">
        <w:r w:rsidRPr="005A2D96">
          <w:rPr>
            <w:rStyle w:val="Hyperlink"/>
            <w:noProof/>
          </w:rPr>
          <w:t>4.12</w:t>
        </w:r>
        <w:r>
          <w:rPr>
            <w:rFonts w:asciiTheme="minorHAnsi" w:eastAsiaTheme="minorEastAsia" w:hAnsiTheme="minorHAnsi" w:cstheme="minorBidi"/>
            <w:noProof/>
            <w:sz w:val="22"/>
            <w:szCs w:val="22"/>
          </w:rPr>
          <w:tab/>
        </w:r>
        <w:r w:rsidRPr="005A2D96">
          <w:rPr>
            <w:rStyle w:val="Hyperlink"/>
            <w:noProof/>
          </w:rPr>
          <w:t>Signs and advertisements</w:t>
        </w:r>
        <w:r>
          <w:rPr>
            <w:noProof/>
            <w:webHidden/>
          </w:rPr>
          <w:tab/>
        </w:r>
        <w:r>
          <w:rPr>
            <w:noProof/>
            <w:webHidden/>
          </w:rPr>
          <w:fldChar w:fldCharType="begin"/>
        </w:r>
        <w:r>
          <w:rPr>
            <w:noProof/>
            <w:webHidden/>
          </w:rPr>
          <w:instrText xml:space="preserve"> PAGEREF _Toc10815887 \h </w:instrText>
        </w:r>
        <w:r>
          <w:rPr>
            <w:noProof/>
            <w:webHidden/>
          </w:rPr>
        </w:r>
        <w:r>
          <w:rPr>
            <w:noProof/>
            <w:webHidden/>
          </w:rPr>
          <w:fldChar w:fldCharType="separate"/>
        </w:r>
        <w:r>
          <w:rPr>
            <w:noProof/>
            <w:webHidden/>
          </w:rPr>
          <w:t>15</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88" w:history="1">
        <w:r w:rsidRPr="005A2D96">
          <w:rPr>
            <w:rStyle w:val="Hyperlink"/>
            <w:noProof/>
          </w:rPr>
          <w:t>4.13</w:t>
        </w:r>
        <w:r>
          <w:rPr>
            <w:rFonts w:asciiTheme="minorHAnsi" w:eastAsiaTheme="minorEastAsia" w:hAnsiTheme="minorHAnsi" w:cstheme="minorBidi"/>
            <w:noProof/>
            <w:sz w:val="22"/>
            <w:szCs w:val="22"/>
          </w:rPr>
          <w:tab/>
        </w:r>
        <w:r w:rsidRPr="005A2D96">
          <w:rPr>
            <w:rStyle w:val="Hyperlink"/>
            <w:noProof/>
          </w:rPr>
          <w:t>Obligations at the End Date</w:t>
        </w:r>
        <w:r>
          <w:rPr>
            <w:noProof/>
            <w:webHidden/>
          </w:rPr>
          <w:tab/>
        </w:r>
        <w:r>
          <w:rPr>
            <w:noProof/>
            <w:webHidden/>
          </w:rPr>
          <w:fldChar w:fldCharType="begin"/>
        </w:r>
        <w:r>
          <w:rPr>
            <w:noProof/>
            <w:webHidden/>
          </w:rPr>
          <w:instrText xml:space="preserve"> PAGEREF _Toc10815888 \h </w:instrText>
        </w:r>
        <w:r>
          <w:rPr>
            <w:noProof/>
            <w:webHidden/>
          </w:rPr>
        </w:r>
        <w:r>
          <w:rPr>
            <w:noProof/>
            <w:webHidden/>
          </w:rPr>
          <w:fldChar w:fldCharType="separate"/>
        </w:r>
        <w:r>
          <w:rPr>
            <w:noProof/>
            <w:webHidden/>
          </w:rPr>
          <w:t>15</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89" w:history="1">
        <w:r w:rsidRPr="005A2D96">
          <w:rPr>
            <w:rStyle w:val="Hyperlink"/>
            <w:noProof/>
          </w:rPr>
          <w:t>4.14</w:t>
        </w:r>
        <w:r>
          <w:rPr>
            <w:rFonts w:asciiTheme="minorHAnsi" w:eastAsiaTheme="minorEastAsia" w:hAnsiTheme="minorHAnsi" w:cstheme="minorBidi"/>
            <w:noProof/>
            <w:sz w:val="22"/>
            <w:szCs w:val="22"/>
          </w:rPr>
          <w:tab/>
        </w:r>
        <w:r w:rsidRPr="005A2D96">
          <w:rPr>
            <w:rStyle w:val="Hyperlink"/>
            <w:noProof/>
          </w:rPr>
          <w:t>User</w:t>
        </w:r>
        <w:r>
          <w:rPr>
            <w:noProof/>
            <w:webHidden/>
          </w:rPr>
          <w:tab/>
        </w:r>
        <w:r>
          <w:rPr>
            <w:noProof/>
            <w:webHidden/>
          </w:rPr>
          <w:fldChar w:fldCharType="begin"/>
        </w:r>
        <w:r>
          <w:rPr>
            <w:noProof/>
            <w:webHidden/>
          </w:rPr>
          <w:instrText xml:space="preserve"> PAGEREF _Toc10815889 \h </w:instrText>
        </w:r>
        <w:r>
          <w:rPr>
            <w:noProof/>
            <w:webHidden/>
          </w:rPr>
        </w:r>
        <w:r>
          <w:rPr>
            <w:noProof/>
            <w:webHidden/>
          </w:rPr>
          <w:fldChar w:fldCharType="separate"/>
        </w:r>
        <w:r>
          <w:rPr>
            <w:noProof/>
            <w:webHidden/>
          </w:rPr>
          <w:t>16</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0" w:history="1">
        <w:r w:rsidRPr="005A2D96">
          <w:rPr>
            <w:rStyle w:val="Hyperlink"/>
            <w:noProof/>
          </w:rPr>
          <w:t>4.15</w:t>
        </w:r>
        <w:r>
          <w:rPr>
            <w:rFonts w:asciiTheme="minorHAnsi" w:eastAsiaTheme="minorEastAsia" w:hAnsiTheme="minorHAnsi" w:cstheme="minorBidi"/>
            <w:noProof/>
            <w:sz w:val="22"/>
            <w:szCs w:val="22"/>
          </w:rPr>
          <w:tab/>
        </w:r>
        <w:r w:rsidRPr="005A2D96">
          <w:rPr>
            <w:rStyle w:val="Hyperlink"/>
            <w:noProof/>
          </w:rPr>
          <w:t>Dealings with the Premises</w:t>
        </w:r>
        <w:r>
          <w:rPr>
            <w:noProof/>
            <w:webHidden/>
          </w:rPr>
          <w:tab/>
        </w:r>
        <w:r>
          <w:rPr>
            <w:noProof/>
            <w:webHidden/>
          </w:rPr>
          <w:fldChar w:fldCharType="begin"/>
        </w:r>
        <w:r>
          <w:rPr>
            <w:noProof/>
            <w:webHidden/>
          </w:rPr>
          <w:instrText xml:space="preserve"> PAGEREF _Toc10815890 \h </w:instrText>
        </w:r>
        <w:r>
          <w:rPr>
            <w:noProof/>
            <w:webHidden/>
          </w:rPr>
        </w:r>
        <w:r>
          <w:rPr>
            <w:noProof/>
            <w:webHidden/>
          </w:rPr>
          <w:fldChar w:fldCharType="separate"/>
        </w:r>
        <w:r>
          <w:rPr>
            <w:noProof/>
            <w:webHidden/>
          </w:rPr>
          <w:t>17</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1" w:history="1">
        <w:r w:rsidRPr="005A2D96">
          <w:rPr>
            <w:rStyle w:val="Hyperlink"/>
            <w:noProof/>
          </w:rPr>
          <w:t>4.16</w:t>
        </w:r>
        <w:r>
          <w:rPr>
            <w:rFonts w:asciiTheme="minorHAnsi" w:eastAsiaTheme="minorEastAsia" w:hAnsiTheme="minorHAnsi" w:cstheme="minorBidi"/>
            <w:noProof/>
            <w:sz w:val="22"/>
            <w:szCs w:val="22"/>
          </w:rPr>
          <w:tab/>
        </w:r>
        <w:r w:rsidRPr="005A2D96">
          <w:rPr>
            <w:rStyle w:val="Hyperlink"/>
            <w:noProof/>
          </w:rPr>
          <w:t>Registration of dealings</w:t>
        </w:r>
        <w:r>
          <w:rPr>
            <w:noProof/>
            <w:webHidden/>
          </w:rPr>
          <w:tab/>
        </w:r>
        <w:r>
          <w:rPr>
            <w:noProof/>
            <w:webHidden/>
          </w:rPr>
          <w:fldChar w:fldCharType="begin"/>
        </w:r>
        <w:r>
          <w:rPr>
            <w:noProof/>
            <w:webHidden/>
          </w:rPr>
          <w:instrText xml:space="preserve"> PAGEREF _Toc10815891 \h </w:instrText>
        </w:r>
        <w:r>
          <w:rPr>
            <w:noProof/>
            <w:webHidden/>
          </w:rPr>
        </w:r>
        <w:r>
          <w:rPr>
            <w:noProof/>
            <w:webHidden/>
          </w:rPr>
          <w:fldChar w:fldCharType="separate"/>
        </w:r>
        <w:r>
          <w:rPr>
            <w:noProof/>
            <w:webHidden/>
          </w:rPr>
          <w:t>18</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2" w:history="1">
        <w:r w:rsidRPr="005A2D96">
          <w:rPr>
            <w:rStyle w:val="Hyperlink"/>
            <w:noProof/>
          </w:rPr>
          <w:t>4.17</w:t>
        </w:r>
        <w:r>
          <w:rPr>
            <w:rFonts w:asciiTheme="minorHAnsi" w:eastAsiaTheme="minorEastAsia" w:hAnsiTheme="minorHAnsi" w:cstheme="minorBidi"/>
            <w:noProof/>
            <w:sz w:val="22"/>
            <w:szCs w:val="22"/>
          </w:rPr>
          <w:tab/>
        </w:r>
        <w:r w:rsidRPr="005A2D96">
          <w:rPr>
            <w:rStyle w:val="Hyperlink"/>
            <w:noProof/>
          </w:rPr>
          <w:t>Marketing</w:t>
        </w:r>
        <w:r>
          <w:rPr>
            <w:noProof/>
            <w:webHidden/>
          </w:rPr>
          <w:tab/>
        </w:r>
        <w:r>
          <w:rPr>
            <w:noProof/>
            <w:webHidden/>
          </w:rPr>
          <w:fldChar w:fldCharType="begin"/>
        </w:r>
        <w:r>
          <w:rPr>
            <w:noProof/>
            <w:webHidden/>
          </w:rPr>
          <w:instrText xml:space="preserve"> PAGEREF _Toc10815892 \h </w:instrText>
        </w:r>
        <w:r>
          <w:rPr>
            <w:noProof/>
            <w:webHidden/>
          </w:rPr>
        </w:r>
        <w:r>
          <w:rPr>
            <w:noProof/>
            <w:webHidden/>
          </w:rPr>
          <w:fldChar w:fldCharType="separate"/>
        </w:r>
        <w:r>
          <w:rPr>
            <w:noProof/>
            <w:webHidden/>
          </w:rPr>
          <w:t>19</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3" w:history="1">
        <w:r w:rsidRPr="005A2D96">
          <w:rPr>
            <w:rStyle w:val="Hyperlink"/>
            <w:noProof/>
          </w:rPr>
          <w:t>4.18</w:t>
        </w:r>
        <w:r>
          <w:rPr>
            <w:rFonts w:asciiTheme="minorHAnsi" w:eastAsiaTheme="minorEastAsia" w:hAnsiTheme="minorHAnsi" w:cstheme="minorBidi"/>
            <w:noProof/>
            <w:sz w:val="22"/>
            <w:szCs w:val="22"/>
          </w:rPr>
          <w:tab/>
        </w:r>
        <w:r w:rsidRPr="005A2D96">
          <w:rPr>
            <w:rStyle w:val="Hyperlink"/>
            <w:noProof/>
          </w:rPr>
          <w:t>Notifying the Landlord of notices or claims</w:t>
        </w:r>
        <w:r>
          <w:rPr>
            <w:noProof/>
            <w:webHidden/>
          </w:rPr>
          <w:tab/>
        </w:r>
        <w:r>
          <w:rPr>
            <w:noProof/>
            <w:webHidden/>
          </w:rPr>
          <w:fldChar w:fldCharType="begin"/>
        </w:r>
        <w:r>
          <w:rPr>
            <w:noProof/>
            <w:webHidden/>
          </w:rPr>
          <w:instrText xml:space="preserve"> PAGEREF _Toc10815893 \h </w:instrText>
        </w:r>
        <w:r>
          <w:rPr>
            <w:noProof/>
            <w:webHidden/>
          </w:rPr>
        </w:r>
        <w:r>
          <w:rPr>
            <w:noProof/>
            <w:webHidden/>
          </w:rPr>
          <w:fldChar w:fldCharType="separate"/>
        </w:r>
        <w:r>
          <w:rPr>
            <w:noProof/>
            <w:webHidden/>
          </w:rPr>
          <w:t>19</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4" w:history="1">
        <w:r w:rsidRPr="005A2D96">
          <w:rPr>
            <w:rStyle w:val="Hyperlink"/>
            <w:noProof/>
          </w:rPr>
          <w:t>4.19</w:t>
        </w:r>
        <w:r>
          <w:rPr>
            <w:rFonts w:asciiTheme="minorHAnsi" w:eastAsiaTheme="minorEastAsia" w:hAnsiTheme="minorHAnsi" w:cstheme="minorBidi"/>
            <w:noProof/>
            <w:sz w:val="22"/>
            <w:szCs w:val="22"/>
          </w:rPr>
          <w:tab/>
        </w:r>
        <w:r w:rsidRPr="005A2D96">
          <w:rPr>
            <w:rStyle w:val="Hyperlink"/>
            <w:noProof/>
          </w:rPr>
          <w:t>Comply with Acts</w:t>
        </w:r>
        <w:r>
          <w:rPr>
            <w:noProof/>
            <w:webHidden/>
          </w:rPr>
          <w:tab/>
        </w:r>
        <w:r>
          <w:rPr>
            <w:noProof/>
            <w:webHidden/>
          </w:rPr>
          <w:fldChar w:fldCharType="begin"/>
        </w:r>
        <w:r>
          <w:rPr>
            <w:noProof/>
            <w:webHidden/>
          </w:rPr>
          <w:instrText xml:space="preserve"> PAGEREF _Toc10815894 \h </w:instrText>
        </w:r>
        <w:r>
          <w:rPr>
            <w:noProof/>
            <w:webHidden/>
          </w:rPr>
        </w:r>
        <w:r>
          <w:rPr>
            <w:noProof/>
            <w:webHidden/>
          </w:rPr>
          <w:fldChar w:fldCharType="separate"/>
        </w:r>
        <w:r>
          <w:rPr>
            <w:noProof/>
            <w:webHidden/>
          </w:rPr>
          <w:t>19</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5" w:history="1">
        <w:r w:rsidRPr="005A2D96">
          <w:rPr>
            <w:rStyle w:val="Hyperlink"/>
            <w:noProof/>
          </w:rPr>
          <w:t>4.20</w:t>
        </w:r>
        <w:r>
          <w:rPr>
            <w:rFonts w:asciiTheme="minorHAnsi" w:eastAsiaTheme="minorEastAsia" w:hAnsiTheme="minorHAnsi" w:cstheme="minorBidi"/>
            <w:noProof/>
            <w:sz w:val="22"/>
            <w:szCs w:val="22"/>
          </w:rPr>
          <w:tab/>
        </w:r>
        <w:r w:rsidRPr="005A2D96">
          <w:rPr>
            <w:rStyle w:val="Hyperlink"/>
            <w:noProof/>
          </w:rPr>
          <w:t>Planning Acts</w:t>
        </w:r>
        <w:r>
          <w:rPr>
            <w:noProof/>
            <w:webHidden/>
          </w:rPr>
          <w:tab/>
        </w:r>
        <w:r>
          <w:rPr>
            <w:noProof/>
            <w:webHidden/>
          </w:rPr>
          <w:fldChar w:fldCharType="begin"/>
        </w:r>
        <w:r>
          <w:rPr>
            <w:noProof/>
            <w:webHidden/>
          </w:rPr>
          <w:instrText xml:space="preserve"> PAGEREF _Toc10815895 \h </w:instrText>
        </w:r>
        <w:r>
          <w:rPr>
            <w:noProof/>
            <w:webHidden/>
          </w:rPr>
        </w:r>
        <w:r>
          <w:rPr>
            <w:noProof/>
            <w:webHidden/>
          </w:rPr>
          <w:fldChar w:fldCharType="separate"/>
        </w:r>
        <w:r>
          <w:rPr>
            <w:noProof/>
            <w:webHidden/>
          </w:rPr>
          <w:t>19</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6" w:history="1">
        <w:r w:rsidRPr="005A2D96">
          <w:rPr>
            <w:rStyle w:val="Hyperlink"/>
            <w:noProof/>
          </w:rPr>
          <w:t>4.21</w:t>
        </w:r>
        <w:r>
          <w:rPr>
            <w:rFonts w:asciiTheme="minorHAnsi" w:eastAsiaTheme="minorEastAsia" w:hAnsiTheme="minorHAnsi" w:cstheme="minorBidi"/>
            <w:noProof/>
            <w:sz w:val="22"/>
            <w:szCs w:val="22"/>
          </w:rPr>
          <w:tab/>
        </w:r>
        <w:r w:rsidRPr="005A2D96">
          <w:rPr>
            <w:rStyle w:val="Hyperlink"/>
            <w:noProof/>
          </w:rPr>
          <w:t>Rights and easements</w:t>
        </w:r>
        <w:r>
          <w:rPr>
            <w:noProof/>
            <w:webHidden/>
          </w:rPr>
          <w:tab/>
        </w:r>
        <w:r>
          <w:rPr>
            <w:noProof/>
            <w:webHidden/>
          </w:rPr>
          <w:fldChar w:fldCharType="begin"/>
        </w:r>
        <w:r>
          <w:rPr>
            <w:noProof/>
            <w:webHidden/>
          </w:rPr>
          <w:instrText xml:space="preserve"> PAGEREF _Toc10815896 \h </w:instrText>
        </w:r>
        <w:r>
          <w:rPr>
            <w:noProof/>
            <w:webHidden/>
          </w:rPr>
        </w:r>
        <w:r>
          <w:rPr>
            <w:noProof/>
            <w:webHidden/>
          </w:rPr>
          <w:fldChar w:fldCharType="separate"/>
        </w:r>
        <w:r>
          <w:rPr>
            <w:noProof/>
            <w:webHidden/>
          </w:rPr>
          <w:t>20</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7" w:history="1">
        <w:r w:rsidRPr="005A2D96">
          <w:rPr>
            <w:rStyle w:val="Hyperlink"/>
            <w:noProof/>
          </w:rPr>
          <w:t>4.22</w:t>
        </w:r>
        <w:r>
          <w:rPr>
            <w:rFonts w:asciiTheme="minorHAnsi" w:eastAsiaTheme="minorEastAsia" w:hAnsiTheme="minorHAnsi" w:cstheme="minorBidi"/>
            <w:noProof/>
            <w:sz w:val="22"/>
            <w:szCs w:val="22"/>
          </w:rPr>
          <w:tab/>
        </w:r>
        <w:r w:rsidRPr="005A2D96">
          <w:rPr>
            <w:rStyle w:val="Hyperlink"/>
            <w:noProof/>
          </w:rPr>
          <w:t>Management of the Estate</w:t>
        </w:r>
        <w:r>
          <w:rPr>
            <w:noProof/>
            <w:webHidden/>
          </w:rPr>
          <w:tab/>
        </w:r>
        <w:r>
          <w:rPr>
            <w:noProof/>
            <w:webHidden/>
          </w:rPr>
          <w:fldChar w:fldCharType="begin"/>
        </w:r>
        <w:r>
          <w:rPr>
            <w:noProof/>
            <w:webHidden/>
          </w:rPr>
          <w:instrText xml:space="preserve"> PAGEREF _Toc10815897 \h </w:instrText>
        </w:r>
        <w:r>
          <w:rPr>
            <w:noProof/>
            <w:webHidden/>
          </w:rPr>
        </w:r>
        <w:r>
          <w:rPr>
            <w:noProof/>
            <w:webHidden/>
          </w:rPr>
          <w:fldChar w:fldCharType="separate"/>
        </w:r>
        <w:r>
          <w:rPr>
            <w:noProof/>
            <w:webHidden/>
          </w:rPr>
          <w:t>20</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8" w:history="1">
        <w:r w:rsidRPr="005A2D96">
          <w:rPr>
            <w:rStyle w:val="Hyperlink"/>
            <w:noProof/>
          </w:rPr>
          <w:t>4.23</w:t>
        </w:r>
        <w:r>
          <w:rPr>
            <w:rFonts w:asciiTheme="minorHAnsi" w:eastAsiaTheme="minorEastAsia" w:hAnsiTheme="minorHAnsi" w:cstheme="minorBidi"/>
            <w:noProof/>
            <w:sz w:val="22"/>
            <w:szCs w:val="22"/>
          </w:rPr>
          <w:tab/>
        </w:r>
        <w:r w:rsidRPr="005A2D96">
          <w:rPr>
            <w:rStyle w:val="Hyperlink"/>
            <w:noProof/>
          </w:rPr>
          <w:t>Superior interest</w:t>
        </w:r>
        <w:r>
          <w:rPr>
            <w:noProof/>
            <w:webHidden/>
          </w:rPr>
          <w:tab/>
        </w:r>
        <w:r>
          <w:rPr>
            <w:noProof/>
            <w:webHidden/>
          </w:rPr>
          <w:fldChar w:fldCharType="begin"/>
        </w:r>
        <w:r>
          <w:rPr>
            <w:noProof/>
            <w:webHidden/>
          </w:rPr>
          <w:instrText xml:space="preserve"> PAGEREF _Toc10815898 \h </w:instrText>
        </w:r>
        <w:r>
          <w:rPr>
            <w:noProof/>
            <w:webHidden/>
          </w:rPr>
        </w:r>
        <w:r>
          <w:rPr>
            <w:noProof/>
            <w:webHidden/>
          </w:rPr>
          <w:fldChar w:fldCharType="separate"/>
        </w:r>
        <w:r>
          <w:rPr>
            <w:noProof/>
            <w:webHidden/>
          </w:rPr>
          <w:t>20</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899" w:history="1">
        <w:r w:rsidRPr="005A2D96">
          <w:rPr>
            <w:rStyle w:val="Hyperlink"/>
            <w:noProof/>
          </w:rPr>
          <w:t>4.24</w:t>
        </w:r>
        <w:r>
          <w:rPr>
            <w:rFonts w:asciiTheme="minorHAnsi" w:eastAsiaTheme="minorEastAsia" w:hAnsiTheme="minorHAnsi" w:cstheme="minorBidi"/>
            <w:noProof/>
            <w:sz w:val="22"/>
            <w:szCs w:val="22"/>
          </w:rPr>
          <w:tab/>
        </w:r>
        <w:r w:rsidRPr="005A2D96">
          <w:rPr>
            <w:rStyle w:val="Hyperlink"/>
            <w:noProof/>
          </w:rPr>
          <w:t>Registration at the Land Registry</w:t>
        </w:r>
        <w:r>
          <w:rPr>
            <w:noProof/>
            <w:webHidden/>
          </w:rPr>
          <w:tab/>
        </w:r>
        <w:r>
          <w:rPr>
            <w:noProof/>
            <w:webHidden/>
          </w:rPr>
          <w:fldChar w:fldCharType="begin"/>
        </w:r>
        <w:r>
          <w:rPr>
            <w:noProof/>
            <w:webHidden/>
          </w:rPr>
          <w:instrText xml:space="preserve"> PAGEREF _Toc10815899 \h </w:instrText>
        </w:r>
        <w:r>
          <w:rPr>
            <w:noProof/>
            <w:webHidden/>
          </w:rPr>
        </w:r>
        <w:r>
          <w:rPr>
            <w:noProof/>
            <w:webHidden/>
          </w:rPr>
          <w:fldChar w:fldCharType="separate"/>
        </w:r>
        <w:r>
          <w:rPr>
            <w:noProof/>
            <w:webHidden/>
          </w:rPr>
          <w:t>20</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00" w:history="1">
        <w:r w:rsidRPr="005A2D96">
          <w:rPr>
            <w:rStyle w:val="Hyperlink"/>
            <w:noProof/>
          </w:rPr>
          <w:t>4.25</w:t>
        </w:r>
        <w:r>
          <w:rPr>
            <w:rFonts w:asciiTheme="minorHAnsi" w:eastAsiaTheme="minorEastAsia" w:hAnsiTheme="minorHAnsi" w:cstheme="minorBidi"/>
            <w:noProof/>
            <w:sz w:val="22"/>
            <w:szCs w:val="22"/>
          </w:rPr>
          <w:tab/>
        </w:r>
        <w:r w:rsidRPr="005A2D96">
          <w:rPr>
            <w:rStyle w:val="Hyperlink"/>
            <w:noProof/>
          </w:rPr>
          <w:t>Applications for consent or approval</w:t>
        </w:r>
        <w:r>
          <w:rPr>
            <w:noProof/>
            <w:webHidden/>
          </w:rPr>
          <w:tab/>
        </w:r>
        <w:r>
          <w:rPr>
            <w:noProof/>
            <w:webHidden/>
          </w:rPr>
          <w:fldChar w:fldCharType="begin"/>
        </w:r>
        <w:r>
          <w:rPr>
            <w:noProof/>
            <w:webHidden/>
          </w:rPr>
          <w:instrText xml:space="preserve"> PAGEREF _Toc10815900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01" w:history="1">
        <w:r w:rsidRPr="005A2D96">
          <w:rPr>
            <w:rStyle w:val="Hyperlink"/>
            <w:noProof/>
          </w:rPr>
          <w:t>5.</w:t>
        </w:r>
        <w:r>
          <w:rPr>
            <w:rFonts w:asciiTheme="minorHAnsi" w:eastAsiaTheme="minorEastAsia" w:hAnsiTheme="minorHAnsi" w:cstheme="minorBidi"/>
            <w:b w:val="0"/>
            <w:noProof/>
            <w:sz w:val="22"/>
            <w:szCs w:val="22"/>
          </w:rPr>
          <w:tab/>
        </w:r>
        <w:r w:rsidRPr="005A2D96">
          <w:rPr>
            <w:rStyle w:val="Hyperlink"/>
            <w:noProof/>
          </w:rPr>
          <w:t>LANDLORD’S OBLIGATIONS</w:t>
        </w:r>
        <w:r>
          <w:rPr>
            <w:noProof/>
            <w:webHidden/>
          </w:rPr>
          <w:tab/>
        </w:r>
        <w:r>
          <w:rPr>
            <w:noProof/>
            <w:webHidden/>
          </w:rPr>
          <w:fldChar w:fldCharType="begin"/>
        </w:r>
        <w:r>
          <w:rPr>
            <w:noProof/>
            <w:webHidden/>
          </w:rPr>
          <w:instrText xml:space="preserve"> PAGEREF _Toc10815901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2" w:history="1">
        <w:r w:rsidRPr="005A2D96">
          <w:rPr>
            <w:rStyle w:val="Hyperlink"/>
            <w:noProof/>
          </w:rPr>
          <w:t>5.1</w:t>
        </w:r>
        <w:r>
          <w:rPr>
            <w:rFonts w:asciiTheme="minorHAnsi" w:eastAsiaTheme="minorEastAsia" w:hAnsiTheme="minorHAnsi" w:cstheme="minorBidi"/>
            <w:noProof/>
            <w:sz w:val="22"/>
            <w:szCs w:val="22"/>
          </w:rPr>
          <w:tab/>
        </w:r>
        <w:r w:rsidRPr="005A2D96">
          <w:rPr>
            <w:rStyle w:val="Hyperlink"/>
            <w:noProof/>
          </w:rPr>
          <w:t>Quiet enjoyment</w:t>
        </w:r>
        <w:r>
          <w:rPr>
            <w:noProof/>
            <w:webHidden/>
          </w:rPr>
          <w:tab/>
        </w:r>
        <w:r>
          <w:rPr>
            <w:noProof/>
            <w:webHidden/>
          </w:rPr>
          <w:fldChar w:fldCharType="begin"/>
        </w:r>
        <w:r>
          <w:rPr>
            <w:noProof/>
            <w:webHidden/>
          </w:rPr>
          <w:instrText xml:space="preserve"> PAGEREF _Toc10815902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3" w:history="1">
        <w:r w:rsidRPr="005A2D96">
          <w:rPr>
            <w:rStyle w:val="Hyperlink"/>
            <w:noProof/>
          </w:rPr>
          <w:t>5.2</w:t>
        </w:r>
        <w:r>
          <w:rPr>
            <w:rFonts w:asciiTheme="minorHAnsi" w:eastAsiaTheme="minorEastAsia" w:hAnsiTheme="minorHAnsi" w:cstheme="minorBidi"/>
            <w:noProof/>
            <w:sz w:val="22"/>
            <w:szCs w:val="22"/>
          </w:rPr>
          <w:tab/>
        </w:r>
        <w:r w:rsidRPr="005A2D96">
          <w:rPr>
            <w:rStyle w:val="Hyperlink"/>
            <w:noProof/>
          </w:rPr>
          <w:t>Insurance</w:t>
        </w:r>
        <w:r>
          <w:rPr>
            <w:noProof/>
            <w:webHidden/>
          </w:rPr>
          <w:tab/>
        </w:r>
        <w:r>
          <w:rPr>
            <w:noProof/>
            <w:webHidden/>
          </w:rPr>
          <w:fldChar w:fldCharType="begin"/>
        </w:r>
        <w:r>
          <w:rPr>
            <w:noProof/>
            <w:webHidden/>
          </w:rPr>
          <w:instrText xml:space="preserve"> PAGEREF _Toc10815903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4" w:history="1">
        <w:r w:rsidRPr="005A2D96">
          <w:rPr>
            <w:rStyle w:val="Hyperlink"/>
            <w:noProof/>
          </w:rPr>
          <w:t>5.3</w:t>
        </w:r>
        <w:r>
          <w:rPr>
            <w:rFonts w:asciiTheme="minorHAnsi" w:eastAsiaTheme="minorEastAsia" w:hAnsiTheme="minorHAnsi" w:cstheme="minorBidi"/>
            <w:noProof/>
            <w:sz w:val="22"/>
            <w:szCs w:val="22"/>
          </w:rPr>
          <w:tab/>
        </w:r>
        <w:r w:rsidRPr="005A2D96">
          <w:rPr>
            <w:rStyle w:val="Hyperlink"/>
            <w:noProof/>
          </w:rPr>
          <w:t>Services</w:t>
        </w:r>
        <w:r>
          <w:rPr>
            <w:noProof/>
            <w:webHidden/>
          </w:rPr>
          <w:tab/>
        </w:r>
        <w:r>
          <w:rPr>
            <w:noProof/>
            <w:webHidden/>
          </w:rPr>
          <w:fldChar w:fldCharType="begin"/>
        </w:r>
        <w:r>
          <w:rPr>
            <w:noProof/>
            <w:webHidden/>
          </w:rPr>
          <w:instrText xml:space="preserve"> PAGEREF _Toc10815904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5" w:history="1">
        <w:r w:rsidRPr="005A2D96">
          <w:rPr>
            <w:rStyle w:val="Hyperlink"/>
            <w:noProof/>
          </w:rPr>
          <w:t>5.4</w:t>
        </w:r>
        <w:r>
          <w:rPr>
            <w:rFonts w:asciiTheme="minorHAnsi" w:eastAsiaTheme="minorEastAsia" w:hAnsiTheme="minorHAnsi" w:cstheme="minorBidi"/>
            <w:noProof/>
            <w:sz w:val="22"/>
            <w:szCs w:val="22"/>
          </w:rPr>
          <w:tab/>
        </w:r>
        <w:r w:rsidRPr="005A2D96">
          <w:rPr>
            <w:rStyle w:val="Hyperlink"/>
            <w:noProof/>
          </w:rPr>
          <w:t>Repayment of rent</w:t>
        </w:r>
        <w:r>
          <w:rPr>
            <w:noProof/>
            <w:webHidden/>
          </w:rPr>
          <w:tab/>
        </w:r>
        <w:r>
          <w:rPr>
            <w:noProof/>
            <w:webHidden/>
          </w:rPr>
          <w:fldChar w:fldCharType="begin"/>
        </w:r>
        <w:r>
          <w:rPr>
            <w:noProof/>
            <w:webHidden/>
          </w:rPr>
          <w:instrText xml:space="preserve"> PAGEREF _Toc10815905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6" w:history="1">
        <w:r w:rsidRPr="005A2D96">
          <w:rPr>
            <w:rStyle w:val="Hyperlink"/>
            <w:noProof/>
          </w:rPr>
          <w:t>5.5</w:t>
        </w:r>
        <w:r>
          <w:rPr>
            <w:rFonts w:asciiTheme="minorHAnsi" w:eastAsiaTheme="minorEastAsia" w:hAnsiTheme="minorHAnsi" w:cstheme="minorBidi"/>
            <w:noProof/>
            <w:sz w:val="22"/>
            <w:szCs w:val="22"/>
          </w:rPr>
          <w:tab/>
        </w:r>
        <w:r w:rsidRPr="005A2D96">
          <w:rPr>
            <w:rStyle w:val="Hyperlink"/>
            <w:noProof/>
          </w:rPr>
          <w:t>Entry Safeguards</w:t>
        </w:r>
        <w:r>
          <w:rPr>
            <w:noProof/>
            <w:webHidden/>
          </w:rPr>
          <w:tab/>
        </w:r>
        <w:r>
          <w:rPr>
            <w:noProof/>
            <w:webHidden/>
          </w:rPr>
          <w:fldChar w:fldCharType="begin"/>
        </w:r>
        <w:r>
          <w:rPr>
            <w:noProof/>
            <w:webHidden/>
          </w:rPr>
          <w:instrText xml:space="preserve"> PAGEREF _Toc10815906 \h </w:instrText>
        </w:r>
        <w:r>
          <w:rPr>
            <w:noProof/>
            <w:webHidden/>
          </w:rPr>
        </w:r>
        <w:r>
          <w:rPr>
            <w:noProof/>
            <w:webHidden/>
          </w:rPr>
          <w:fldChar w:fldCharType="separate"/>
        </w:r>
        <w:r>
          <w:rPr>
            <w:noProof/>
            <w:webHidden/>
          </w:rPr>
          <w:t>21</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7" w:history="1">
        <w:r w:rsidRPr="005A2D96">
          <w:rPr>
            <w:rStyle w:val="Hyperlink"/>
            <w:noProof/>
          </w:rPr>
          <w:t>5.6</w:t>
        </w:r>
        <w:r>
          <w:rPr>
            <w:rFonts w:asciiTheme="minorHAnsi" w:eastAsiaTheme="minorEastAsia" w:hAnsiTheme="minorHAnsi" w:cstheme="minorBidi"/>
            <w:noProof/>
            <w:sz w:val="22"/>
            <w:szCs w:val="22"/>
          </w:rPr>
          <w:tab/>
        </w:r>
        <w:r w:rsidRPr="005A2D96">
          <w:rPr>
            <w:rStyle w:val="Hyperlink"/>
            <w:noProof/>
          </w:rPr>
          <w:t>Scaffolding</w:t>
        </w:r>
        <w:r>
          <w:rPr>
            <w:noProof/>
            <w:webHidden/>
          </w:rPr>
          <w:tab/>
        </w:r>
        <w:r>
          <w:rPr>
            <w:noProof/>
            <w:webHidden/>
          </w:rPr>
          <w:fldChar w:fldCharType="begin"/>
        </w:r>
        <w:r>
          <w:rPr>
            <w:noProof/>
            <w:webHidden/>
          </w:rPr>
          <w:instrText xml:space="preserve"> PAGEREF _Toc10815907 \h </w:instrText>
        </w:r>
        <w:r>
          <w:rPr>
            <w:noProof/>
            <w:webHidden/>
          </w:rPr>
        </w:r>
        <w:r>
          <w:rPr>
            <w:noProof/>
            <w:webHidden/>
          </w:rPr>
          <w:fldChar w:fldCharType="separate"/>
        </w:r>
        <w:r>
          <w:rPr>
            <w:noProof/>
            <w:webHidden/>
          </w:rPr>
          <w:t>22</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8" w:history="1">
        <w:r w:rsidRPr="005A2D96">
          <w:rPr>
            <w:rStyle w:val="Hyperlink"/>
            <w:noProof/>
          </w:rPr>
          <w:t>5.7</w:t>
        </w:r>
        <w:r>
          <w:rPr>
            <w:rFonts w:asciiTheme="minorHAnsi" w:eastAsiaTheme="minorEastAsia" w:hAnsiTheme="minorHAnsi" w:cstheme="minorBidi"/>
            <w:noProof/>
            <w:sz w:val="22"/>
            <w:szCs w:val="22"/>
          </w:rPr>
          <w:tab/>
        </w:r>
        <w:r w:rsidRPr="005A2D96">
          <w:rPr>
            <w:rStyle w:val="Hyperlink"/>
            <w:noProof/>
          </w:rPr>
          <w:t>[Head Lease</w:t>
        </w:r>
        <w:r>
          <w:rPr>
            <w:noProof/>
            <w:webHidden/>
          </w:rPr>
          <w:tab/>
        </w:r>
        <w:r>
          <w:rPr>
            <w:noProof/>
            <w:webHidden/>
          </w:rPr>
          <w:fldChar w:fldCharType="begin"/>
        </w:r>
        <w:r>
          <w:rPr>
            <w:noProof/>
            <w:webHidden/>
          </w:rPr>
          <w:instrText xml:space="preserve"> PAGEREF _Toc10815908 \h </w:instrText>
        </w:r>
        <w:r>
          <w:rPr>
            <w:noProof/>
            <w:webHidden/>
          </w:rPr>
        </w:r>
        <w:r>
          <w:rPr>
            <w:noProof/>
            <w:webHidden/>
          </w:rPr>
          <w:fldChar w:fldCharType="separate"/>
        </w:r>
        <w:r>
          <w:rPr>
            <w:noProof/>
            <w:webHidden/>
          </w:rPr>
          <w:t>22</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09" w:history="1">
        <w:r w:rsidRPr="005A2D96">
          <w:rPr>
            <w:rStyle w:val="Hyperlink"/>
            <w:noProof/>
          </w:rPr>
          <w:t>5.8</w:t>
        </w:r>
        <w:r>
          <w:rPr>
            <w:rFonts w:asciiTheme="minorHAnsi" w:eastAsiaTheme="minorEastAsia" w:hAnsiTheme="minorHAnsi" w:cstheme="minorBidi"/>
            <w:noProof/>
            <w:sz w:val="22"/>
            <w:szCs w:val="22"/>
          </w:rPr>
          <w:tab/>
        </w:r>
        <w:r w:rsidRPr="005A2D96">
          <w:rPr>
            <w:rStyle w:val="Hyperlink"/>
            <w:noProof/>
          </w:rPr>
          <w:t>Change in the extent of the Estate</w:t>
        </w:r>
        <w:r>
          <w:rPr>
            <w:noProof/>
            <w:webHidden/>
          </w:rPr>
          <w:tab/>
        </w:r>
        <w:r>
          <w:rPr>
            <w:noProof/>
            <w:webHidden/>
          </w:rPr>
          <w:fldChar w:fldCharType="begin"/>
        </w:r>
        <w:r>
          <w:rPr>
            <w:noProof/>
            <w:webHidden/>
          </w:rPr>
          <w:instrText xml:space="preserve"> PAGEREF _Toc10815909 \h </w:instrText>
        </w:r>
        <w:r>
          <w:rPr>
            <w:noProof/>
            <w:webHidden/>
          </w:rPr>
        </w:r>
        <w:r>
          <w:rPr>
            <w:noProof/>
            <w:webHidden/>
          </w:rPr>
          <w:fldChar w:fldCharType="separate"/>
        </w:r>
        <w:r>
          <w:rPr>
            <w:noProof/>
            <w:webHidden/>
          </w:rPr>
          <w:t>22</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0" w:history="1">
        <w:r w:rsidRPr="005A2D96">
          <w:rPr>
            <w:rStyle w:val="Hyperlink"/>
            <w:noProof/>
          </w:rPr>
          <w:t>5.9</w:t>
        </w:r>
        <w:r>
          <w:rPr>
            <w:rFonts w:asciiTheme="minorHAnsi" w:eastAsiaTheme="minorEastAsia" w:hAnsiTheme="minorHAnsi" w:cstheme="minorBidi"/>
            <w:noProof/>
            <w:sz w:val="22"/>
            <w:szCs w:val="22"/>
          </w:rPr>
          <w:tab/>
        </w:r>
        <w:r w:rsidRPr="005A2D96">
          <w:rPr>
            <w:rStyle w:val="Hyperlink"/>
            <w:noProof/>
          </w:rPr>
          <w:t>Designation of Common Parts and use of rights</w:t>
        </w:r>
        <w:r>
          <w:rPr>
            <w:noProof/>
            <w:webHidden/>
          </w:rPr>
          <w:tab/>
        </w:r>
        <w:r>
          <w:rPr>
            <w:noProof/>
            <w:webHidden/>
          </w:rPr>
          <w:fldChar w:fldCharType="begin"/>
        </w:r>
        <w:r>
          <w:rPr>
            <w:noProof/>
            <w:webHidden/>
          </w:rPr>
          <w:instrText xml:space="preserve"> PAGEREF _Toc10815910 \h </w:instrText>
        </w:r>
        <w:r>
          <w:rPr>
            <w:noProof/>
            <w:webHidden/>
          </w:rPr>
        </w:r>
        <w:r>
          <w:rPr>
            <w:noProof/>
            <w:webHidden/>
          </w:rPr>
          <w:fldChar w:fldCharType="separate"/>
        </w:r>
        <w:r>
          <w:rPr>
            <w:noProof/>
            <w:webHidden/>
          </w:rPr>
          <w:t>23</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11" w:history="1">
        <w:r w:rsidRPr="005A2D96">
          <w:rPr>
            <w:rStyle w:val="Hyperlink"/>
            <w:noProof/>
          </w:rPr>
          <w:t>5.10</w:t>
        </w:r>
        <w:r>
          <w:rPr>
            <w:rFonts w:asciiTheme="minorHAnsi" w:eastAsiaTheme="minorEastAsia" w:hAnsiTheme="minorHAnsi" w:cstheme="minorBidi"/>
            <w:noProof/>
            <w:sz w:val="22"/>
            <w:szCs w:val="22"/>
          </w:rPr>
          <w:tab/>
        </w:r>
        <w:r w:rsidRPr="005A2D96">
          <w:rPr>
            <w:rStyle w:val="Hyperlink"/>
            <w:noProof/>
          </w:rPr>
          <w:t>[Relocation of External Works</w:t>
        </w:r>
        <w:r>
          <w:rPr>
            <w:noProof/>
            <w:webHidden/>
          </w:rPr>
          <w:tab/>
        </w:r>
        <w:r>
          <w:rPr>
            <w:noProof/>
            <w:webHidden/>
          </w:rPr>
          <w:fldChar w:fldCharType="begin"/>
        </w:r>
        <w:r>
          <w:rPr>
            <w:noProof/>
            <w:webHidden/>
          </w:rPr>
          <w:instrText xml:space="preserve"> PAGEREF _Toc10815911 \h </w:instrText>
        </w:r>
        <w:r>
          <w:rPr>
            <w:noProof/>
            <w:webHidden/>
          </w:rPr>
        </w:r>
        <w:r>
          <w:rPr>
            <w:noProof/>
            <w:webHidden/>
          </w:rPr>
          <w:fldChar w:fldCharType="separate"/>
        </w:r>
        <w:r>
          <w:rPr>
            <w:noProof/>
            <w:webHidden/>
          </w:rPr>
          <w:t>23</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12" w:history="1">
        <w:r w:rsidRPr="005A2D96">
          <w:rPr>
            <w:rStyle w:val="Hyperlink"/>
            <w:noProof/>
          </w:rPr>
          <w:t>6.</w:t>
        </w:r>
        <w:r>
          <w:rPr>
            <w:rFonts w:asciiTheme="minorHAnsi" w:eastAsiaTheme="minorEastAsia" w:hAnsiTheme="minorHAnsi" w:cstheme="minorBidi"/>
            <w:b w:val="0"/>
            <w:noProof/>
            <w:sz w:val="22"/>
            <w:szCs w:val="22"/>
          </w:rPr>
          <w:tab/>
        </w:r>
        <w:r w:rsidRPr="005A2D96">
          <w:rPr>
            <w:rStyle w:val="Hyperlink"/>
            <w:noProof/>
          </w:rPr>
          <w:t>AGREEMENTS</w:t>
        </w:r>
        <w:r>
          <w:rPr>
            <w:noProof/>
            <w:webHidden/>
          </w:rPr>
          <w:tab/>
        </w:r>
        <w:r>
          <w:rPr>
            <w:noProof/>
            <w:webHidden/>
          </w:rPr>
          <w:fldChar w:fldCharType="begin"/>
        </w:r>
        <w:r>
          <w:rPr>
            <w:noProof/>
            <w:webHidden/>
          </w:rPr>
          <w:instrText xml:space="preserve"> PAGEREF _Toc10815912 \h </w:instrText>
        </w:r>
        <w:r>
          <w:rPr>
            <w:noProof/>
            <w:webHidden/>
          </w:rPr>
        </w:r>
        <w:r>
          <w:rPr>
            <w:noProof/>
            <w:webHidden/>
          </w:rPr>
          <w:fldChar w:fldCharType="separate"/>
        </w:r>
        <w:r>
          <w:rPr>
            <w:noProof/>
            <w:webHidden/>
          </w:rPr>
          <w:t>23</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3" w:history="1">
        <w:r w:rsidRPr="005A2D96">
          <w:rPr>
            <w:rStyle w:val="Hyperlink"/>
            <w:noProof/>
          </w:rPr>
          <w:t>6.1</w:t>
        </w:r>
        <w:r>
          <w:rPr>
            <w:rFonts w:asciiTheme="minorHAnsi" w:eastAsiaTheme="minorEastAsia" w:hAnsiTheme="minorHAnsi" w:cstheme="minorBidi"/>
            <w:noProof/>
            <w:sz w:val="22"/>
            <w:szCs w:val="22"/>
          </w:rPr>
          <w:tab/>
        </w:r>
        <w:r w:rsidRPr="005A2D96">
          <w:rPr>
            <w:rStyle w:val="Hyperlink"/>
            <w:noProof/>
          </w:rPr>
          <w:t>Landlord’s right to end this Lease</w:t>
        </w:r>
        <w:r>
          <w:rPr>
            <w:noProof/>
            <w:webHidden/>
          </w:rPr>
          <w:tab/>
        </w:r>
        <w:r>
          <w:rPr>
            <w:noProof/>
            <w:webHidden/>
          </w:rPr>
          <w:fldChar w:fldCharType="begin"/>
        </w:r>
        <w:r>
          <w:rPr>
            <w:noProof/>
            <w:webHidden/>
          </w:rPr>
          <w:instrText xml:space="preserve"> PAGEREF _Toc10815913 \h </w:instrText>
        </w:r>
        <w:r>
          <w:rPr>
            <w:noProof/>
            <w:webHidden/>
          </w:rPr>
        </w:r>
        <w:r>
          <w:rPr>
            <w:noProof/>
            <w:webHidden/>
          </w:rPr>
          <w:fldChar w:fldCharType="separate"/>
        </w:r>
        <w:r>
          <w:rPr>
            <w:noProof/>
            <w:webHidden/>
          </w:rPr>
          <w:t>23</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4" w:history="1">
        <w:r w:rsidRPr="005A2D96">
          <w:rPr>
            <w:rStyle w:val="Hyperlink"/>
            <w:noProof/>
          </w:rPr>
          <w:t>6.2</w:t>
        </w:r>
        <w:r>
          <w:rPr>
            <w:rFonts w:asciiTheme="minorHAnsi" w:eastAsiaTheme="minorEastAsia" w:hAnsiTheme="minorHAnsi" w:cstheme="minorBidi"/>
            <w:noProof/>
            <w:sz w:val="22"/>
            <w:szCs w:val="22"/>
          </w:rPr>
          <w:tab/>
        </w:r>
        <w:r w:rsidRPr="005A2D96">
          <w:rPr>
            <w:rStyle w:val="Hyperlink"/>
            <w:noProof/>
          </w:rPr>
          <w:t>No acquisition of easements or rights</w:t>
        </w:r>
        <w:r>
          <w:rPr>
            <w:noProof/>
            <w:webHidden/>
          </w:rPr>
          <w:tab/>
        </w:r>
        <w:r>
          <w:rPr>
            <w:noProof/>
            <w:webHidden/>
          </w:rPr>
          <w:fldChar w:fldCharType="begin"/>
        </w:r>
        <w:r>
          <w:rPr>
            <w:noProof/>
            <w:webHidden/>
          </w:rPr>
          <w:instrText xml:space="preserve"> PAGEREF _Toc10815914 \h </w:instrText>
        </w:r>
        <w:r>
          <w:rPr>
            <w:noProof/>
            <w:webHidden/>
          </w:rPr>
        </w:r>
        <w:r>
          <w:rPr>
            <w:noProof/>
            <w:webHidden/>
          </w:rPr>
          <w:fldChar w:fldCharType="separate"/>
        </w:r>
        <w:r>
          <w:rPr>
            <w:noProof/>
            <w:webHidden/>
          </w:rPr>
          <w:t>25</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5" w:history="1">
        <w:r w:rsidRPr="005A2D96">
          <w:rPr>
            <w:rStyle w:val="Hyperlink"/>
            <w:noProof/>
          </w:rPr>
          <w:t>6.3</w:t>
        </w:r>
        <w:r>
          <w:rPr>
            <w:rFonts w:asciiTheme="minorHAnsi" w:eastAsiaTheme="minorEastAsia" w:hAnsiTheme="minorHAnsi" w:cstheme="minorBidi"/>
            <w:noProof/>
            <w:sz w:val="22"/>
            <w:szCs w:val="22"/>
          </w:rPr>
          <w:tab/>
        </w:r>
        <w:r w:rsidRPr="005A2D96">
          <w:rPr>
            <w:rStyle w:val="Hyperlink"/>
            <w:noProof/>
          </w:rPr>
          <w:t>Works to adjoining premises</w:t>
        </w:r>
        <w:r>
          <w:rPr>
            <w:noProof/>
            <w:webHidden/>
          </w:rPr>
          <w:tab/>
        </w:r>
        <w:r>
          <w:rPr>
            <w:noProof/>
            <w:webHidden/>
          </w:rPr>
          <w:fldChar w:fldCharType="begin"/>
        </w:r>
        <w:r>
          <w:rPr>
            <w:noProof/>
            <w:webHidden/>
          </w:rPr>
          <w:instrText xml:space="preserve"> PAGEREF _Toc10815915 \h </w:instrText>
        </w:r>
        <w:r>
          <w:rPr>
            <w:noProof/>
            <w:webHidden/>
          </w:rPr>
        </w:r>
        <w:r>
          <w:rPr>
            <w:noProof/>
            <w:webHidden/>
          </w:rPr>
          <w:fldChar w:fldCharType="separate"/>
        </w:r>
        <w:r>
          <w:rPr>
            <w:noProof/>
            <w:webHidden/>
          </w:rPr>
          <w:t>25</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6" w:history="1">
        <w:r w:rsidRPr="005A2D96">
          <w:rPr>
            <w:rStyle w:val="Hyperlink"/>
            <w:noProof/>
          </w:rPr>
          <w:t>6.4</w:t>
        </w:r>
        <w:r>
          <w:rPr>
            <w:rFonts w:asciiTheme="minorHAnsi" w:eastAsiaTheme="minorEastAsia" w:hAnsiTheme="minorHAnsi" w:cstheme="minorBidi"/>
            <w:noProof/>
            <w:sz w:val="22"/>
            <w:szCs w:val="22"/>
          </w:rPr>
          <w:tab/>
        </w:r>
        <w:r w:rsidRPr="005A2D96">
          <w:rPr>
            <w:rStyle w:val="Hyperlink"/>
            <w:noProof/>
          </w:rPr>
          <w:t>Party Walls</w:t>
        </w:r>
        <w:r>
          <w:rPr>
            <w:noProof/>
            <w:webHidden/>
          </w:rPr>
          <w:tab/>
        </w:r>
        <w:r>
          <w:rPr>
            <w:noProof/>
            <w:webHidden/>
          </w:rPr>
          <w:fldChar w:fldCharType="begin"/>
        </w:r>
        <w:r>
          <w:rPr>
            <w:noProof/>
            <w:webHidden/>
          </w:rPr>
          <w:instrText xml:space="preserve"> PAGEREF _Toc10815916 \h </w:instrText>
        </w:r>
        <w:r>
          <w:rPr>
            <w:noProof/>
            <w:webHidden/>
          </w:rPr>
        </w:r>
        <w:r>
          <w:rPr>
            <w:noProof/>
            <w:webHidden/>
          </w:rPr>
          <w:fldChar w:fldCharType="separate"/>
        </w:r>
        <w:r>
          <w:rPr>
            <w:noProof/>
            <w:webHidden/>
          </w:rPr>
          <w:t>26</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7" w:history="1">
        <w:r w:rsidRPr="005A2D96">
          <w:rPr>
            <w:rStyle w:val="Hyperlink"/>
            <w:noProof/>
          </w:rPr>
          <w:t>6.5</w:t>
        </w:r>
        <w:r>
          <w:rPr>
            <w:rFonts w:asciiTheme="minorHAnsi" w:eastAsiaTheme="minorEastAsia" w:hAnsiTheme="minorHAnsi" w:cstheme="minorBidi"/>
            <w:noProof/>
            <w:sz w:val="22"/>
            <w:szCs w:val="22"/>
          </w:rPr>
          <w:tab/>
        </w:r>
        <w:r w:rsidRPr="005A2D96">
          <w:rPr>
            <w:rStyle w:val="Hyperlink"/>
            <w:noProof/>
          </w:rPr>
          <w:t>Service of formal notices</w:t>
        </w:r>
        <w:r>
          <w:rPr>
            <w:noProof/>
            <w:webHidden/>
          </w:rPr>
          <w:tab/>
        </w:r>
        <w:r>
          <w:rPr>
            <w:noProof/>
            <w:webHidden/>
          </w:rPr>
          <w:fldChar w:fldCharType="begin"/>
        </w:r>
        <w:r>
          <w:rPr>
            <w:noProof/>
            <w:webHidden/>
          </w:rPr>
          <w:instrText xml:space="preserve"> PAGEREF _Toc10815917 \h </w:instrText>
        </w:r>
        <w:r>
          <w:rPr>
            <w:noProof/>
            <w:webHidden/>
          </w:rPr>
        </w:r>
        <w:r>
          <w:rPr>
            <w:noProof/>
            <w:webHidden/>
          </w:rPr>
          <w:fldChar w:fldCharType="separate"/>
        </w:r>
        <w:r>
          <w:rPr>
            <w:noProof/>
            <w:webHidden/>
          </w:rPr>
          <w:t>26</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8" w:history="1">
        <w:r w:rsidRPr="005A2D96">
          <w:rPr>
            <w:rStyle w:val="Hyperlink"/>
            <w:noProof/>
          </w:rPr>
          <w:t>6.6</w:t>
        </w:r>
        <w:r>
          <w:rPr>
            <w:rFonts w:asciiTheme="minorHAnsi" w:eastAsiaTheme="minorEastAsia" w:hAnsiTheme="minorHAnsi" w:cstheme="minorBidi"/>
            <w:noProof/>
            <w:sz w:val="22"/>
            <w:szCs w:val="22"/>
          </w:rPr>
          <w:tab/>
        </w:r>
        <w:r w:rsidRPr="005A2D96">
          <w:rPr>
            <w:rStyle w:val="Hyperlink"/>
            <w:noProof/>
          </w:rPr>
          <w:t>Contracts (Rights of Third Parties) Act 1999</w:t>
        </w:r>
        <w:r>
          <w:rPr>
            <w:noProof/>
            <w:webHidden/>
          </w:rPr>
          <w:tab/>
        </w:r>
        <w:r>
          <w:rPr>
            <w:noProof/>
            <w:webHidden/>
          </w:rPr>
          <w:fldChar w:fldCharType="begin"/>
        </w:r>
        <w:r>
          <w:rPr>
            <w:noProof/>
            <w:webHidden/>
          </w:rPr>
          <w:instrText xml:space="preserve"> PAGEREF _Toc10815918 \h </w:instrText>
        </w:r>
        <w:r>
          <w:rPr>
            <w:noProof/>
            <w:webHidden/>
          </w:rPr>
        </w:r>
        <w:r>
          <w:rPr>
            <w:noProof/>
            <w:webHidden/>
          </w:rPr>
          <w:fldChar w:fldCharType="separate"/>
        </w:r>
        <w:r>
          <w:rPr>
            <w:noProof/>
            <w:webHidden/>
          </w:rPr>
          <w:t>27</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19" w:history="1">
        <w:r w:rsidRPr="005A2D96">
          <w:rPr>
            <w:rStyle w:val="Hyperlink"/>
            <w:noProof/>
          </w:rPr>
          <w:t>6.7</w:t>
        </w:r>
        <w:r>
          <w:rPr>
            <w:rFonts w:asciiTheme="minorHAnsi" w:eastAsiaTheme="minorEastAsia" w:hAnsiTheme="minorHAnsi" w:cstheme="minorBidi"/>
            <w:noProof/>
            <w:sz w:val="22"/>
            <w:szCs w:val="22"/>
          </w:rPr>
          <w:tab/>
        </w:r>
        <w:r w:rsidRPr="005A2D96">
          <w:rPr>
            <w:rStyle w:val="Hyperlink"/>
            <w:noProof/>
          </w:rPr>
          <w:t>[Contracting-out</w:t>
        </w:r>
        <w:r>
          <w:rPr>
            <w:noProof/>
            <w:webHidden/>
          </w:rPr>
          <w:tab/>
        </w:r>
        <w:r>
          <w:rPr>
            <w:noProof/>
            <w:webHidden/>
          </w:rPr>
          <w:fldChar w:fldCharType="begin"/>
        </w:r>
        <w:r>
          <w:rPr>
            <w:noProof/>
            <w:webHidden/>
          </w:rPr>
          <w:instrText xml:space="preserve"> PAGEREF _Toc10815919 \h </w:instrText>
        </w:r>
        <w:r>
          <w:rPr>
            <w:noProof/>
            <w:webHidden/>
          </w:rPr>
        </w:r>
        <w:r>
          <w:rPr>
            <w:noProof/>
            <w:webHidden/>
          </w:rPr>
          <w:fldChar w:fldCharType="separate"/>
        </w:r>
        <w:r>
          <w:rPr>
            <w:noProof/>
            <w:webHidden/>
          </w:rPr>
          <w:t>27</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20" w:history="1">
        <w:r w:rsidRPr="005A2D96">
          <w:rPr>
            <w:rStyle w:val="Hyperlink"/>
            <w:noProof/>
          </w:rPr>
          <w:t>6.8</w:t>
        </w:r>
        <w:r>
          <w:rPr>
            <w:rFonts w:asciiTheme="minorHAnsi" w:eastAsiaTheme="minorEastAsia" w:hAnsiTheme="minorHAnsi" w:cstheme="minorBidi"/>
            <w:noProof/>
            <w:sz w:val="22"/>
            <w:szCs w:val="22"/>
          </w:rPr>
          <w:tab/>
        </w:r>
        <w:r w:rsidRPr="005A2D96">
          <w:rPr>
            <w:rStyle w:val="Hyperlink"/>
            <w:noProof/>
          </w:rPr>
          <w:t>Energy Performance Certificates</w:t>
        </w:r>
        <w:r>
          <w:rPr>
            <w:noProof/>
            <w:webHidden/>
          </w:rPr>
          <w:tab/>
        </w:r>
        <w:r>
          <w:rPr>
            <w:noProof/>
            <w:webHidden/>
          </w:rPr>
          <w:fldChar w:fldCharType="begin"/>
        </w:r>
        <w:r>
          <w:rPr>
            <w:noProof/>
            <w:webHidden/>
          </w:rPr>
          <w:instrText xml:space="preserve"> PAGEREF _Toc10815920 \h </w:instrText>
        </w:r>
        <w:r>
          <w:rPr>
            <w:noProof/>
            <w:webHidden/>
          </w:rPr>
        </w:r>
        <w:r>
          <w:rPr>
            <w:noProof/>
            <w:webHidden/>
          </w:rPr>
          <w:fldChar w:fldCharType="separate"/>
        </w:r>
        <w:r>
          <w:rPr>
            <w:noProof/>
            <w:webHidden/>
          </w:rPr>
          <w:t>27</w:t>
        </w:r>
        <w:r>
          <w:rPr>
            <w:noProof/>
            <w:webHidden/>
          </w:rPr>
          <w:fldChar w:fldCharType="end"/>
        </w:r>
      </w:hyperlink>
    </w:p>
    <w:p w:rsidR="00517038" w:rsidRDefault="00517038">
      <w:pPr>
        <w:pStyle w:val="TOC2"/>
        <w:tabs>
          <w:tab w:val="left" w:pos="1348"/>
        </w:tabs>
        <w:rPr>
          <w:rFonts w:asciiTheme="minorHAnsi" w:eastAsiaTheme="minorEastAsia" w:hAnsiTheme="minorHAnsi" w:cstheme="minorBidi"/>
          <w:noProof/>
          <w:sz w:val="22"/>
          <w:szCs w:val="22"/>
        </w:rPr>
      </w:pPr>
      <w:hyperlink w:anchor="_Toc10815921" w:history="1">
        <w:r w:rsidRPr="005A2D96">
          <w:rPr>
            <w:rStyle w:val="Hyperlink"/>
            <w:noProof/>
          </w:rPr>
          <w:t>6.9</w:t>
        </w:r>
        <w:r>
          <w:rPr>
            <w:rFonts w:asciiTheme="minorHAnsi" w:eastAsiaTheme="minorEastAsia" w:hAnsiTheme="minorHAnsi" w:cstheme="minorBidi"/>
            <w:noProof/>
            <w:sz w:val="22"/>
            <w:szCs w:val="22"/>
          </w:rPr>
          <w:tab/>
        </w:r>
        <w:r w:rsidRPr="005A2D96">
          <w:rPr>
            <w:rStyle w:val="Hyperlink"/>
            <w:noProof/>
          </w:rPr>
          <w:t>[Sustainability</w:t>
        </w:r>
        <w:r>
          <w:rPr>
            <w:noProof/>
            <w:webHidden/>
          </w:rPr>
          <w:tab/>
        </w:r>
        <w:r>
          <w:rPr>
            <w:noProof/>
            <w:webHidden/>
          </w:rPr>
          <w:fldChar w:fldCharType="begin"/>
        </w:r>
        <w:r>
          <w:rPr>
            <w:noProof/>
            <w:webHidden/>
          </w:rPr>
          <w:instrText xml:space="preserve"> PAGEREF _Toc10815921 \h </w:instrText>
        </w:r>
        <w:r>
          <w:rPr>
            <w:noProof/>
            <w:webHidden/>
          </w:rPr>
        </w:r>
        <w:r>
          <w:rPr>
            <w:noProof/>
            <w:webHidden/>
          </w:rPr>
          <w:fldChar w:fldCharType="separate"/>
        </w:r>
        <w:r>
          <w:rPr>
            <w:noProof/>
            <w:webHidden/>
          </w:rPr>
          <w:t>27</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22" w:history="1">
        <w:r w:rsidRPr="005A2D96">
          <w:rPr>
            <w:rStyle w:val="Hyperlink"/>
            <w:noProof/>
          </w:rPr>
          <w:t>6.10</w:t>
        </w:r>
        <w:r>
          <w:rPr>
            <w:rFonts w:asciiTheme="minorHAnsi" w:eastAsiaTheme="minorEastAsia" w:hAnsiTheme="minorHAnsi" w:cstheme="minorBidi"/>
            <w:noProof/>
            <w:sz w:val="22"/>
            <w:szCs w:val="22"/>
          </w:rPr>
          <w:tab/>
        </w:r>
        <w:r w:rsidRPr="005A2D96">
          <w:rPr>
            <w:rStyle w:val="Hyperlink"/>
            <w:noProof/>
          </w:rPr>
          <w:t>[Superior landlord’s consent</w:t>
        </w:r>
        <w:r>
          <w:rPr>
            <w:noProof/>
            <w:webHidden/>
          </w:rPr>
          <w:tab/>
        </w:r>
        <w:r>
          <w:rPr>
            <w:noProof/>
            <w:webHidden/>
          </w:rPr>
          <w:fldChar w:fldCharType="begin"/>
        </w:r>
        <w:r>
          <w:rPr>
            <w:noProof/>
            <w:webHidden/>
          </w:rPr>
          <w:instrText xml:space="preserve"> PAGEREF _Toc10815922 \h </w:instrText>
        </w:r>
        <w:r>
          <w:rPr>
            <w:noProof/>
            <w:webHidden/>
          </w:rPr>
        </w:r>
        <w:r>
          <w:rPr>
            <w:noProof/>
            <w:webHidden/>
          </w:rPr>
          <w:fldChar w:fldCharType="separate"/>
        </w:r>
        <w:r>
          <w:rPr>
            <w:noProof/>
            <w:webHidden/>
          </w:rPr>
          <w:t>28</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23" w:history="1">
        <w:r w:rsidRPr="005A2D96">
          <w:rPr>
            <w:rStyle w:val="Hyperlink"/>
            <w:noProof/>
          </w:rPr>
          <w:t>6.11</w:t>
        </w:r>
        <w:r>
          <w:rPr>
            <w:rFonts w:asciiTheme="minorHAnsi" w:eastAsiaTheme="minorEastAsia" w:hAnsiTheme="minorHAnsi" w:cstheme="minorBidi"/>
            <w:noProof/>
            <w:sz w:val="22"/>
            <w:szCs w:val="22"/>
          </w:rPr>
          <w:tab/>
        </w:r>
        <w:r w:rsidRPr="005A2D96">
          <w:rPr>
            <w:rStyle w:val="Hyperlink"/>
            <w:noProof/>
          </w:rPr>
          <w:t>[Representations</w:t>
        </w:r>
        <w:r>
          <w:rPr>
            <w:noProof/>
            <w:webHidden/>
          </w:rPr>
          <w:tab/>
        </w:r>
        <w:r>
          <w:rPr>
            <w:noProof/>
            <w:webHidden/>
          </w:rPr>
          <w:fldChar w:fldCharType="begin"/>
        </w:r>
        <w:r>
          <w:rPr>
            <w:noProof/>
            <w:webHidden/>
          </w:rPr>
          <w:instrText xml:space="preserve"> PAGEREF _Toc10815923 \h </w:instrText>
        </w:r>
        <w:r>
          <w:rPr>
            <w:noProof/>
            <w:webHidden/>
          </w:rPr>
        </w:r>
        <w:r>
          <w:rPr>
            <w:noProof/>
            <w:webHidden/>
          </w:rPr>
          <w:fldChar w:fldCharType="separate"/>
        </w:r>
        <w:r>
          <w:rPr>
            <w:noProof/>
            <w:webHidden/>
          </w:rPr>
          <w:t>28</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24" w:history="1">
        <w:r w:rsidRPr="005A2D96">
          <w:rPr>
            <w:rStyle w:val="Hyperlink"/>
            <w:noProof/>
          </w:rPr>
          <w:t>6.12</w:t>
        </w:r>
        <w:r>
          <w:rPr>
            <w:rFonts w:asciiTheme="minorHAnsi" w:eastAsiaTheme="minorEastAsia" w:hAnsiTheme="minorHAnsi" w:cstheme="minorBidi"/>
            <w:noProof/>
            <w:sz w:val="22"/>
            <w:szCs w:val="22"/>
          </w:rPr>
          <w:tab/>
        </w:r>
        <w:r w:rsidRPr="005A2D96">
          <w:rPr>
            <w:rStyle w:val="Hyperlink"/>
            <w:noProof/>
          </w:rPr>
          <w:t>[Exclusion of statutory compensation</w:t>
        </w:r>
        <w:r>
          <w:rPr>
            <w:noProof/>
            <w:webHidden/>
          </w:rPr>
          <w:tab/>
        </w:r>
        <w:r>
          <w:rPr>
            <w:noProof/>
            <w:webHidden/>
          </w:rPr>
          <w:fldChar w:fldCharType="begin"/>
        </w:r>
        <w:r>
          <w:rPr>
            <w:noProof/>
            <w:webHidden/>
          </w:rPr>
          <w:instrText xml:space="preserve"> PAGEREF _Toc10815924 \h </w:instrText>
        </w:r>
        <w:r>
          <w:rPr>
            <w:noProof/>
            <w:webHidden/>
          </w:rPr>
        </w:r>
        <w:r>
          <w:rPr>
            <w:noProof/>
            <w:webHidden/>
          </w:rPr>
          <w:fldChar w:fldCharType="separate"/>
        </w:r>
        <w:r>
          <w:rPr>
            <w:noProof/>
            <w:webHidden/>
          </w:rPr>
          <w:t>28</w:t>
        </w:r>
        <w:r>
          <w:rPr>
            <w:noProof/>
            <w:webHidden/>
          </w:rPr>
          <w:fldChar w:fldCharType="end"/>
        </w:r>
      </w:hyperlink>
    </w:p>
    <w:p w:rsidR="00517038" w:rsidRDefault="00517038">
      <w:pPr>
        <w:pStyle w:val="TOC2"/>
        <w:tabs>
          <w:tab w:val="left" w:pos="1459"/>
        </w:tabs>
        <w:rPr>
          <w:rFonts w:asciiTheme="minorHAnsi" w:eastAsiaTheme="minorEastAsia" w:hAnsiTheme="minorHAnsi" w:cstheme="minorBidi"/>
          <w:noProof/>
          <w:sz w:val="22"/>
          <w:szCs w:val="22"/>
        </w:rPr>
      </w:pPr>
      <w:hyperlink w:anchor="_Toc10815925" w:history="1">
        <w:r w:rsidRPr="005A2D96">
          <w:rPr>
            <w:rStyle w:val="Hyperlink"/>
            <w:noProof/>
          </w:rPr>
          <w:t>6.13</w:t>
        </w:r>
        <w:r>
          <w:rPr>
            <w:rFonts w:asciiTheme="minorHAnsi" w:eastAsiaTheme="minorEastAsia" w:hAnsiTheme="minorHAnsi" w:cstheme="minorBidi"/>
            <w:noProof/>
            <w:sz w:val="22"/>
            <w:szCs w:val="22"/>
          </w:rPr>
          <w:tab/>
        </w:r>
        <w:r w:rsidRPr="005A2D96">
          <w:rPr>
            <w:rStyle w:val="Hyperlink"/>
            <w:noProof/>
          </w:rPr>
          <w:t>Exclusion of liability for former landlords</w:t>
        </w:r>
        <w:r>
          <w:rPr>
            <w:noProof/>
            <w:webHidden/>
          </w:rPr>
          <w:tab/>
        </w:r>
        <w:r>
          <w:rPr>
            <w:noProof/>
            <w:webHidden/>
          </w:rPr>
          <w:fldChar w:fldCharType="begin"/>
        </w:r>
        <w:r>
          <w:rPr>
            <w:noProof/>
            <w:webHidden/>
          </w:rPr>
          <w:instrText xml:space="preserve"> PAGEREF _Toc10815925 \h </w:instrText>
        </w:r>
        <w:r>
          <w:rPr>
            <w:noProof/>
            <w:webHidden/>
          </w:rPr>
        </w:r>
        <w:r>
          <w:rPr>
            <w:noProof/>
            <w:webHidden/>
          </w:rPr>
          <w:fldChar w:fldCharType="separate"/>
        </w:r>
        <w:r>
          <w:rPr>
            <w:noProof/>
            <w:webHidden/>
          </w:rPr>
          <w:t>28</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26" w:history="1">
        <w:r w:rsidRPr="005A2D96">
          <w:rPr>
            <w:rStyle w:val="Hyperlink"/>
            <w:noProof/>
          </w:rPr>
          <w:t>7.</w:t>
        </w:r>
        <w:r>
          <w:rPr>
            <w:rFonts w:asciiTheme="minorHAnsi" w:eastAsiaTheme="minorEastAsia" w:hAnsiTheme="minorHAnsi" w:cstheme="minorBidi"/>
            <w:b w:val="0"/>
            <w:noProof/>
            <w:sz w:val="22"/>
            <w:szCs w:val="22"/>
          </w:rPr>
          <w:tab/>
        </w:r>
        <w:r w:rsidRPr="005A2D96">
          <w:rPr>
            <w:rStyle w:val="Hyperlink"/>
            <w:noProof/>
          </w:rPr>
          <w:t>[GUARANTOR’S OBLIGATIONS</w:t>
        </w:r>
        <w:r>
          <w:rPr>
            <w:noProof/>
            <w:webHidden/>
          </w:rPr>
          <w:tab/>
        </w:r>
        <w:r>
          <w:rPr>
            <w:noProof/>
            <w:webHidden/>
          </w:rPr>
          <w:fldChar w:fldCharType="begin"/>
        </w:r>
        <w:r>
          <w:rPr>
            <w:noProof/>
            <w:webHidden/>
          </w:rPr>
          <w:instrText xml:space="preserve"> PAGEREF _Toc10815926 \h </w:instrText>
        </w:r>
        <w:r>
          <w:rPr>
            <w:noProof/>
            <w:webHidden/>
          </w:rPr>
        </w:r>
        <w:r>
          <w:rPr>
            <w:noProof/>
            <w:webHidden/>
          </w:rPr>
          <w:fldChar w:fldCharType="separate"/>
        </w:r>
        <w:r>
          <w:rPr>
            <w:noProof/>
            <w:webHidden/>
          </w:rPr>
          <w:t>28</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27" w:history="1">
        <w:r w:rsidRPr="005A2D96">
          <w:rPr>
            <w:rStyle w:val="Hyperlink"/>
            <w:noProof/>
          </w:rPr>
          <w:t>8.</w:t>
        </w:r>
        <w:r>
          <w:rPr>
            <w:rFonts w:asciiTheme="minorHAnsi" w:eastAsiaTheme="minorEastAsia" w:hAnsiTheme="minorHAnsi" w:cstheme="minorBidi"/>
            <w:b w:val="0"/>
            <w:noProof/>
            <w:sz w:val="22"/>
            <w:szCs w:val="22"/>
          </w:rPr>
          <w:tab/>
        </w:r>
        <w:r w:rsidRPr="005A2D96">
          <w:rPr>
            <w:rStyle w:val="Hyperlink"/>
            <w:noProof/>
          </w:rPr>
          <w:t>[BREAK CLAUSE</w:t>
        </w:r>
        <w:r>
          <w:rPr>
            <w:noProof/>
            <w:webHidden/>
          </w:rPr>
          <w:tab/>
        </w:r>
        <w:r>
          <w:rPr>
            <w:noProof/>
            <w:webHidden/>
          </w:rPr>
          <w:fldChar w:fldCharType="begin"/>
        </w:r>
        <w:r>
          <w:rPr>
            <w:noProof/>
            <w:webHidden/>
          </w:rPr>
          <w:instrText xml:space="preserve"> PAGEREF _Toc10815927 \h </w:instrText>
        </w:r>
        <w:r>
          <w:rPr>
            <w:noProof/>
            <w:webHidden/>
          </w:rPr>
        </w:r>
        <w:r>
          <w:rPr>
            <w:noProof/>
            <w:webHidden/>
          </w:rPr>
          <w:fldChar w:fldCharType="separate"/>
        </w:r>
        <w:r>
          <w:rPr>
            <w:noProof/>
            <w:webHidden/>
          </w:rPr>
          <w:t>30</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28" w:history="1">
        <w:r w:rsidRPr="005A2D96">
          <w:rPr>
            <w:rStyle w:val="Hyperlink"/>
            <w:noProof/>
          </w:rPr>
          <w:t>9.</w:t>
        </w:r>
        <w:r>
          <w:rPr>
            <w:rFonts w:asciiTheme="minorHAnsi" w:eastAsiaTheme="minorEastAsia" w:hAnsiTheme="minorHAnsi" w:cstheme="minorBidi"/>
            <w:b w:val="0"/>
            <w:noProof/>
            <w:sz w:val="22"/>
            <w:szCs w:val="22"/>
          </w:rPr>
          <w:tab/>
        </w:r>
        <w:r w:rsidRPr="005A2D96">
          <w:rPr>
            <w:rStyle w:val="Hyperlink"/>
            <w:noProof/>
          </w:rPr>
          <w:t>JURISDICTION</w:t>
        </w:r>
        <w:r>
          <w:rPr>
            <w:noProof/>
            <w:webHidden/>
          </w:rPr>
          <w:tab/>
        </w:r>
        <w:r>
          <w:rPr>
            <w:noProof/>
            <w:webHidden/>
          </w:rPr>
          <w:fldChar w:fldCharType="begin"/>
        </w:r>
        <w:r>
          <w:rPr>
            <w:noProof/>
            <w:webHidden/>
          </w:rPr>
          <w:instrText xml:space="preserve"> PAGEREF _Toc10815928 \h </w:instrText>
        </w:r>
        <w:r>
          <w:rPr>
            <w:noProof/>
            <w:webHidden/>
          </w:rPr>
        </w:r>
        <w:r>
          <w:rPr>
            <w:noProof/>
            <w:webHidden/>
          </w:rPr>
          <w:fldChar w:fldCharType="separate"/>
        </w:r>
        <w:r>
          <w:rPr>
            <w:noProof/>
            <w:webHidden/>
          </w:rPr>
          <w:t>30</w:t>
        </w:r>
        <w:r>
          <w:rPr>
            <w:noProof/>
            <w:webHidden/>
          </w:rPr>
          <w:fldChar w:fldCharType="end"/>
        </w:r>
      </w:hyperlink>
    </w:p>
    <w:p w:rsidR="00517038" w:rsidRDefault="00517038">
      <w:pPr>
        <w:pStyle w:val="TOC1"/>
        <w:rPr>
          <w:rFonts w:asciiTheme="minorHAnsi" w:eastAsiaTheme="minorEastAsia" w:hAnsiTheme="minorHAnsi" w:cstheme="minorBidi"/>
          <w:b w:val="0"/>
          <w:noProof/>
          <w:sz w:val="22"/>
          <w:szCs w:val="22"/>
        </w:rPr>
      </w:pPr>
      <w:hyperlink w:anchor="_Toc10815929" w:history="1">
        <w:r w:rsidRPr="005A2D96">
          <w:rPr>
            <w:rStyle w:val="Hyperlink"/>
            <w:noProof/>
          </w:rPr>
          <w:t>10.</w:t>
        </w:r>
        <w:r>
          <w:rPr>
            <w:rFonts w:asciiTheme="minorHAnsi" w:eastAsiaTheme="minorEastAsia" w:hAnsiTheme="minorHAnsi" w:cstheme="minorBidi"/>
            <w:b w:val="0"/>
            <w:noProof/>
            <w:sz w:val="22"/>
            <w:szCs w:val="22"/>
          </w:rPr>
          <w:tab/>
        </w:r>
        <w:r w:rsidRPr="005A2D96">
          <w:rPr>
            <w:rStyle w:val="Hyperlink"/>
            <w:noProof/>
          </w:rPr>
          <w:t>LEGAL EFFECT</w:t>
        </w:r>
        <w:r>
          <w:rPr>
            <w:noProof/>
            <w:webHidden/>
          </w:rPr>
          <w:tab/>
        </w:r>
        <w:r>
          <w:rPr>
            <w:noProof/>
            <w:webHidden/>
          </w:rPr>
          <w:fldChar w:fldCharType="begin"/>
        </w:r>
        <w:r>
          <w:rPr>
            <w:noProof/>
            <w:webHidden/>
          </w:rPr>
          <w:instrText xml:space="preserve"> PAGEREF _Toc10815929 \h </w:instrText>
        </w:r>
        <w:r>
          <w:rPr>
            <w:noProof/>
            <w:webHidden/>
          </w:rPr>
        </w:r>
        <w:r>
          <w:rPr>
            <w:noProof/>
            <w:webHidden/>
          </w:rPr>
          <w:fldChar w:fldCharType="separate"/>
        </w:r>
        <w:r>
          <w:rPr>
            <w:noProof/>
            <w:webHidden/>
          </w:rPr>
          <w:t>30</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30" w:history="1">
        <w:r w:rsidRPr="005A2D96">
          <w:rPr>
            <w:rStyle w:val="Hyperlink"/>
            <w:noProof/>
          </w:rPr>
          <w:t>Schedule 1</w:t>
        </w:r>
        <w:r>
          <w:rPr>
            <w:noProof/>
            <w:webHidden/>
          </w:rPr>
          <w:tab/>
        </w:r>
        <w:r>
          <w:rPr>
            <w:noProof/>
            <w:webHidden/>
          </w:rPr>
          <w:fldChar w:fldCharType="begin"/>
        </w:r>
        <w:r>
          <w:rPr>
            <w:noProof/>
            <w:webHidden/>
          </w:rPr>
          <w:instrText xml:space="preserve"> PAGEREF _Toc10815930 \h </w:instrText>
        </w:r>
        <w:r>
          <w:rPr>
            <w:noProof/>
            <w:webHidden/>
          </w:rPr>
        </w:r>
        <w:r>
          <w:rPr>
            <w:noProof/>
            <w:webHidden/>
          </w:rPr>
          <w:fldChar w:fldCharType="separate"/>
        </w:r>
        <w:r>
          <w:rPr>
            <w:noProof/>
            <w:webHidden/>
          </w:rPr>
          <w:t>31</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31" w:history="1">
        <w:r w:rsidRPr="005A2D96">
          <w:rPr>
            <w:rStyle w:val="Hyperlink"/>
            <w:noProof/>
          </w:rPr>
          <w:t>Rights</w:t>
        </w:r>
        <w:r>
          <w:rPr>
            <w:noProof/>
            <w:webHidden/>
          </w:rPr>
          <w:tab/>
        </w:r>
        <w:r>
          <w:rPr>
            <w:noProof/>
            <w:webHidden/>
          </w:rPr>
          <w:fldChar w:fldCharType="begin"/>
        </w:r>
        <w:r>
          <w:rPr>
            <w:noProof/>
            <w:webHidden/>
          </w:rPr>
          <w:instrText xml:space="preserve"> PAGEREF _Toc10815931 \h </w:instrText>
        </w:r>
        <w:r>
          <w:rPr>
            <w:noProof/>
            <w:webHidden/>
          </w:rPr>
        </w:r>
        <w:r>
          <w:rPr>
            <w:noProof/>
            <w:webHidden/>
          </w:rPr>
          <w:fldChar w:fldCharType="separate"/>
        </w:r>
        <w:r>
          <w:rPr>
            <w:noProof/>
            <w:webHidden/>
          </w:rPr>
          <w:t>31</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32" w:history="1">
        <w:r w:rsidRPr="005A2D96">
          <w:rPr>
            <w:rStyle w:val="Hyperlink"/>
            <w:noProof/>
          </w:rPr>
          <w:t>Part 1 : Tenant’s Rights</w:t>
        </w:r>
        <w:r>
          <w:rPr>
            <w:noProof/>
            <w:webHidden/>
          </w:rPr>
          <w:tab/>
        </w:r>
        <w:r>
          <w:rPr>
            <w:noProof/>
            <w:webHidden/>
          </w:rPr>
          <w:fldChar w:fldCharType="begin"/>
        </w:r>
        <w:r>
          <w:rPr>
            <w:noProof/>
            <w:webHidden/>
          </w:rPr>
          <w:instrText xml:space="preserve"> PAGEREF _Toc10815932 \h </w:instrText>
        </w:r>
        <w:r>
          <w:rPr>
            <w:noProof/>
            <w:webHidden/>
          </w:rPr>
        </w:r>
        <w:r>
          <w:rPr>
            <w:noProof/>
            <w:webHidden/>
          </w:rPr>
          <w:fldChar w:fldCharType="separate"/>
        </w:r>
        <w:r>
          <w:rPr>
            <w:noProof/>
            <w:webHidden/>
          </w:rPr>
          <w:t>31</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33" w:history="1">
        <w:r w:rsidRPr="005A2D96">
          <w:rPr>
            <w:rStyle w:val="Hyperlink"/>
            <w:noProof/>
          </w:rPr>
          <w:t>Part 2 : Landlord’s Rights</w:t>
        </w:r>
        <w:r>
          <w:rPr>
            <w:noProof/>
            <w:webHidden/>
          </w:rPr>
          <w:tab/>
        </w:r>
        <w:r>
          <w:rPr>
            <w:noProof/>
            <w:webHidden/>
          </w:rPr>
          <w:fldChar w:fldCharType="begin"/>
        </w:r>
        <w:r>
          <w:rPr>
            <w:noProof/>
            <w:webHidden/>
          </w:rPr>
          <w:instrText xml:space="preserve"> PAGEREF _Toc10815933 \h </w:instrText>
        </w:r>
        <w:r>
          <w:rPr>
            <w:noProof/>
            <w:webHidden/>
          </w:rPr>
        </w:r>
        <w:r>
          <w:rPr>
            <w:noProof/>
            <w:webHidden/>
          </w:rPr>
          <w:fldChar w:fldCharType="separate"/>
        </w:r>
        <w:r>
          <w:rPr>
            <w:noProof/>
            <w:webHidden/>
          </w:rPr>
          <w:t>33</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34" w:history="1">
        <w:r w:rsidRPr="005A2D96">
          <w:rPr>
            <w:rStyle w:val="Hyperlink"/>
            <w:noProof/>
          </w:rPr>
          <w:t>Schedule 2</w:t>
        </w:r>
        <w:r>
          <w:rPr>
            <w:noProof/>
            <w:webHidden/>
          </w:rPr>
          <w:tab/>
        </w:r>
        <w:r>
          <w:rPr>
            <w:noProof/>
            <w:webHidden/>
          </w:rPr>
          <w:fldChar w:fldCharType="begin"/>
        </w:r>
        <w:r>
          <w:rPr>
            <w:noProof/>
            <w:webHidden/>
          </w:rPr>
          <w:instrText xml:space="preserve"> PAGEREF _Toc10815934 \h </w:instrText>
        </w:r>
        <w:r>
          <w:rPr>
            <w:noProof/>
            <w:webHidden/>
          </w:rPr>
        </w:r>
        <w:r>
          <w:rPr>
            <w:noProof/>
            <w:webHidden/>
          </w:rPr>
          <w:fldChar w:fldCharType="separate"/>
        </w:r>
        <w:r>
          <w:rPr>
            <w:noProof/>
            <w:webHidden/>
          </w:rPr>
          <w:t>35</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35" w:history="1">
        <w:r w:rsidRPr="005A2D96">
          <w:rPr>
            <w:rStyle w:val="Hyperlink"/>
            <w:noProof/>
          </w:rPr>
          <w:t>Rent review</w:t>
        </w:r>
        <w:r>
          <w:rPr>
            <w:noProof/>
            <w:webHidden/>
          </w:rPr>
          <w:tab/>
        </w:r>
        <w:r>
          <w:rPr>
            <w:noProof/>
            <w:webHidden/>
          </w:rPr>
          <w:fldChar w:fldCharType="begin"/>
        </w:r>
        <w:r>
          <w:rPr>
            <w:noProof/>
            <w:webHidden/>
          </w:rPr>
          <w:instrText xml:space="preserve"> PAGEREF _Toc10815935 \h </w:instrText>
        </w:r>
        <w:r>
          <w:rPr>
            <w:noProof/>
            <w:webHidden/>
          </w:rPr>
        </w:r>
        <w:r>
          <w:rPr>
            <w:noProof/>
            <w:webHidden/>
          </w:rPr>
          <w:fldChar w:fldCharType="separate"/>
        </w:r>
        <w:r>
          <w:rPr>
            <w:noProof/>
            <w:webHidden/>
          </w:rPr>
          <w:t>35</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36" w:history="1">
        <w:r w:rsidRPr="005A2D96">
          <w:rPr>
            <w:rStyle w:val="Hyperlink"/>
            <w:noProof/>
          </w:rPr>
          <w:t>Schedule 3</w:t>
        </w:r>
        <w:r>
          <w:rPr>
            <w:noProof/>
            <w:webHidden/>
          </w:rPr>
          <w:tab/>
        </w:r>
        <w:r>
          <w:rPr>
            <w:noProof/>
            <w:webHidden/>
          </w:rPr>
          <w:fldChar w:fldCharType="begin"/>
        </w:r>
        <w:r>
          <w:rPr>
            <w:noProof/>
            <w:webHidden/>
          </w:rPr>
          <w:instrText xml:space="preserve"> PAGEREF _Toc10815936 \h </w:instrText>
        </w:r>
        <w:r>
          <w:rPr>
            <w:noProof/>
            <w:webHidden/>
          </w:rPr>
        </w:r>
        <w:r>
          <w:rPr>
            <w:noProof/>
            <w:webHidden/>
          </w:rPr>
          <w:fldChar w:fldCharType="separate"/>
        </w:r>
        <w:r>
          <w:rPr>
            <w:noProof/>
            <w:webHidden/>
          </w:rPr>
          <w:t>39</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37" w:history="1">
        <w:r w:rsidRPr="005A2D96">
          <w:rPr>
            <w:rStyle w:val="Hyperlink"/>
            <w:noProof/>
          </w:rPr>
          <w:t>Services and Service Charge</w:t>
        </w:r>
        <w:r>
          <w:rPr>
            <w:noProof/>
            <w:webHidden/>
          </w:rPr>
          <w:tab/>
        </w:r>
        <w:r>
          <w:rPr>
            <w:noProof/>
            <w:webHidden/>
          </w:rPr>
          <w:fldChar w:fldCharType="begin"/>
        </w:r>
        <w:r>
          <w:rPr>
            <w:noProof/>
            <w:webHidden/>
          </w:rPr>
          <w:instrText xml:space="preserve"> PAGEREF _Toc10815937 \h </w:instrText>
        </w:r>
        <w:r>
          <w:rPr>
            <w:noProof/>
            <w:webHidden/>
          </w:rPr>
        </w:r>
        <w:r>
          <w:rPr>
            <w:noProof/>
            <w:webHidden/>
          </w:rPr>
          <w:fldChar w:fldCharType="separate"/>
        </w:r>
        <w:r>
          <w:rPr>
            <w:noProof/>
            <w:webHidden/>
          </w:rPr>
          <w:t>39</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38" w:history="1">
        <w:r w:rsidRPr="005A2D96">
          <w:rPr>
            <w:rStyle w:val="Hyperlink"/>
            <w:noProof/>
          </w:rPr>
          <w:t>Part 1 : Administrative provisions</w:t>
        </w:r>
        <w:r>
          <w:rPr>
            <w:noProof/>
            <w:webHidden/>
          </w:rPr>
          <w:tab/>
        </w:r>
        <w:r>
          <w:rPr>
            <w:noProof/>
            <w:webHidden/>
          </w:rPr>
          <w:fldChar w:fldCharType="begin"/>
        </w:r>
        <w:r>
          <w:rPr>
            <w:noProof/>
            <w:webHidden/>
          </w:rPr>
          <w:instrText xml:space="preserve"> PAGEREF _Toc10815938 \h </w:instrText>
        </w:r>
        <w:r>
          <w:rPr>
            <w:noProof/>
            <w:webHidden/>
          </w:rPr>
        </w:r>
        <w:r>
          <w:rPr>
            <w:noProof/>
            <w:webHidden/>
          </w:rPr>
          <w:fldChar w:fldCharType="separate"/>
        </w:r>
        <w:r>
          <w:rPr>
            <w:noProof/>
            <w:webHidden/>
          </w:rPr>
          <w:t>39</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39" w:history="1">
        <w:r w:rsidRPr="005A2D96">
          <w:rPr>
            <w:rStyle w:val="Hyperlink"/>
            <w:noProof/>
          </w:rPr>
          <w:t>Part 2 : Landlord’s obligations</w:t>
        </w:r>
        <w:r>
          <w:rPr>
            <w:noProof/>
            <w:webHidden/>
          </w:rPr>
          <w:tab/>
        </w:r>
        <w:r>
          <w:rPr>
            <w:noProof/>
            <w:webHidden/>
          </w:rPr>
          <w:fldChar w:fldCharType="begin"/>
        </w:r>
        <w:r>
          <w:rPr>
            <w:noProof/>
            <w:webHidden/>
          </w:rPr>
          <w:instrText xml:space="preserve"> PAGEREF _Toc10815939 \h </w:instrText>
        </w:r>
        <w:r>
          <w:rPr>
            <w:noProof/>
            <w:webHidden/>
          </w:rPr>
        </w:r>
        <w:r>
          <w:rPr>
            <w:noProof/>
            <w:webHidden/>
          </w:rPr>
          <w:fldChar w:fldCharType="separate"/>
        </w:r>
        <w:r>
          <w:rPr>
            <w:noProof/>
            <w:webHidden/>
          </w:rPr>
          <w:t>41</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40" w:history="1">
        <w:r w:rsidRPr="005A2D96">
          <w:rPr>
            <w:rStyle w:val="Hyperlink"/>
            <w:noProof/>
          </w:rPr>
          <w:t>Part 3 : Estate Services</w:t>
        </w:r>
        <w:r>
          <w:rPr>
            <w:noProof/>
            <w:webHidden/>
          </w:rPr>
          <w:tab/>
        </w:r>
        <w:r>
          <w:rPr>
            <w:noProof/>
            <w:webHidden/>
          </w:rPr>
          <w:fldChar w:fldCharType="begin"/>
        </w:r>
        <w:r>
          <w:rPr>
            <w:noProof/>
            <w:webHidden/>
          </w:rPr>
          <w:instrText xml:space="preserve"> PAGEREF _Toc10815940 \h </w:instrText>
        </w:r>
        <w:r>
          <w:rPr>
            <w:noProof/>
            <w:webHidden/>
          </w:rPr>
        </w:r>
        <w:r>
          <w:rPr>
            <w:noProof/>
            <w:webHidden/>
          </w:rPr>
          <w:fldChar w:fldCharType="separate"/>
        </w:r>
        <w:r>
          <w:rPr>
            <w:noProof/>
            <w:webHidden/>
          </w:rPr>
          <w:t>42</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41" w:history="1">
        <w:r w:rsidRPr="005A2D96">
          <w:rPr>
            <w:rStyle w:val="Hyperlink"/>
            <w:noProof/>
          </w:rPr>
          <w:t>Part 4 : Additional Services</w:t>
        </w:r>
        <w:r>
          <w:rPr>
            <w:noProof/>
            <w:webHidden/>
          </w:rPr>
          <w:tab/>
        </w:r>
        <w:r>
          <w:rPr>
            <w:noProof/>
            <w:webHidden/>
          </w:rPr>
          <w:fldChar w:fldCharType="begin"/>
        </w:r>
        <w:r>
          <w:rPr>
            <w:noProof/>
            <w:webHidden/>
          </w:rPr>
          <w:instrText xml:space="preserve"> PAGEREF _Toc10815941 \h </w:instrText>
        </w:r>
        <w:r>
          <w:rPr>
            <w:noProof/>
            <w:webHidden/>
          </w:rPr>
        </w:r>
        <w:r>
          <w:rPr>
            <w:noProof/>
            <w:webHidden/>
          </w:rPr>
          <w:fldChar w:fldCharType="separate"/>
        </w:r>
        <w:r>
          <w:rPr>
            <w:noProof/>
            <w:webHidden/>
          </w:rPr>
          <w:t>43</w:t>
        </w:r>
        <w:r>
          <w:rPr>
            <w:noProof/>
            <w:webHidden/>
          </w:rPr>
          <w:fldChar w:fldCharType="end"/>
        </w:r>
      </w:hyperlink>
    </w:p>
    <w:p w:rsidR="00517038" w:rsidRDefault="00517038">
      <w:pPr>
        <w:pStyle w:val="TOC5"/>
        <w:rPr>
          <w:rFonts w:asciiTheme="minorHAnsi" w:eastAsiaTheme="minorEastAsia" w:hAnsiTheme="minorHAnsi" w:cstheme="minorBidi"/>
          <w:noProof/>
          <w:sz w:val="22"/>
          <w:szCs w:val="22"/>
        </w:rPr>
      </w:pPr>
      <w:hyperlink w:anchor="_Toc10815942" w:history="1">
        <w:r w:rsidRPr="005A2D96">
          <w:rPr>
            <w:rStyle w:val="Hyperlink"/>
            <w:noProof/>
          </w:rPr>
          <w:t>Part 5 : Service Charge Exclusions</w:t>
        </w:r>
        <w:r>
          <w:rPr>
            <w:noProof/>
            <w:webHidden/>
          </w:rPr>
          <w:tab/>
        </w:r>
        <w:r>
          <w:rPr>
            <w:noProof/>
            <w:webHidden/>
          </w:rPr>
          <w:fldChar w:fldCharType="begin"/>
        </w:r>
        <w:r>
          <w:rPr>
            <w:noProof/>
            <w:webHidden/>
          </w:rPr>
          <w:instrText xml:space="preserve"> PAGEREF _Toc10815942 \h </w:instrText>
        </w:r>
        <w:r>
          <w:rPr>
            <w:noProof/>
            <w:webHidden/>
          </w:rPr>
        </w:r>
        <w:r>
          <w:rPr>
            <w:noProof/>
            <w:webHidden/>
          </w:rPr>
          <w:fldChar w:fldCharType="separate"/>
        </w:r>
        <w:r>
          <w:rPr>
            <w:noProof/>
            <w:webHidden/>
          </w:rPr>
          <w:t>44</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43" w:history="1">
        <w:r w:rsidRPr="005A2D96">
          <w:rPr>
            <w:rStyle w:val="Hyperlink"/>
            <w:noProof/>
          </w:rPr>
          <w:t>Schedule 4</w:t>
        </w:r>
        <w:r>
          <w:rPr>
            <w:noProof/>
            <w:webHidden/>
          </w:rPr>
          <w:tab/>
        </w:r>
        <w:r>
          <w:rPr>
            <w:noProof/>
            <w:webHidden/>
          </w:rPr>
          <w:fldChar w:fldCharType="begin"/>
        </w:r>
        <w:r>
          <w:rPr>
            <w:noProof/>
            <w:webHidden/>
          </w:rPr>
          <w:instrText xml:space="preserve"> PAGEREF _Toc10815943 \h </w:instrText>
        </w:r>
        <w:r>
          <w:rPr>
            <w:noProof/>
            <w:webHidden/>
          </w:rPr>
        </w:r>
        <w:r>
          <w:rPr>
            <w:noProof/>
            <w:webHidden/>
          </w:rPr>
          <w:fldChar w:fldCharType="separate"/>
        </w:r>
        <w:r>
          <w:rPr>
            <w:noProof/>
            <w:webHidden/>
          </w:rPr>
          <w:t>45</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44" w:history="1">
        <w:r w:rsidRPr="005A2D96">
          <w:rPr>
            <w:rStyle w:val="Hyperlink"/>
            <w:noProof/>
          </w:rPr>
          <w:t>Insurance and Damage Provisions</w:t>
        </w:r>
        <w:r>
          <w:rPr>
            <w:noProof/>
            <w:webHidden/>
          </w:rPr>
          <w:tab/>
        </w:r>
        <w:r>
          <w:rPr>
            <w:noProof/>
            <w:webHidden/>
          </w:rPr>
          <w:fldChar w:fldCharType="begin"/>
        </w:r>
        <w:r>
          <w:rPr>
            <w:noProof/>
            <w:webHidden/>
          </w:rPr>
          <w:instrText xml:space="preserve"> PAGEREF _Toc10815944 \h </w:instrText>
        </w:r>
        <w:r>
          <w:rPr>
            <w:noProof/>
            <w:webHidden/>
          </w:rPr>
        </w:r>
        <w:r>
          <w:rPr>
            <w:noProof/>
            <w:webHidden/>
          </w:rPr>
          <w:fldChar w:fldCharType="separate"/>
        </w:r>
        <w:r>
          <w:rPr>
            <w:noProof/>
            <w:webHidden/>
          </w:rPr>
          <w:t>45</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45" w:history="1">
        <w:r w:rsidRPr="005A2D96">
          <w:rPr>
            <w:rStyle w:val="Hyperlink"/>
            <w:noProof/>
          </w:rPr>
          <w:t>Schedule 5</w:t>
        </w:r>
        <w:r>
          <w:rPr>
            <w:noProof/>
            <w:webHidden/>
          </w:rPr>
          <w:tab/>
        </w:r>
        <w:r>
          <w:rPr>
            <w:noProof/>
            <w:webHidden/>
          </w:rPr>
          <w:fldChar w:fldCharType="begin"/>
        </w:r>
        <w:r>
          <w:rPr>
            <w:noProof/>
            <w:webHidden/>
          </w:rPr>
          <w:instrText xml:space="preserve"> PAGEREF _Toc10815945 \h </w:instrText>
        </w:r>
        <w:r>
          <w:rPr>
            <w:noProof/>
            <w:webHidden/>
          </w:rPr>
        </w:r>
        <w:r>
          <w:rPr>
            <w:noProof/>
            <w:webHidden/>
          </w:rPr>
          <w:fldChar w:fldCharType="separate"/>
        </w:r>
        <w:r>
          <w:rPr>
            <w:noProof/>
            <w:webHidden/>
          </w:rPr>
          <w:t>48</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46" w:history="1">
        <w:r w:rsidRPr="005A2D96">
          <w:rPr>
            <w:rStyle w:val="Hyperlink"/>
            <w:noProof/>
          </w:rPr>
          <w:t>Title Matters</w:t>
        </w:r>
        <w:r>
          <w:rPr>
            <w:noProof/>
            <w:webHidden/>
          </w:rPr>
          <w:tab/>
        </w:r>
        <w:r>
          <w:rPr>
            <w:noProof/>
            <w:webHidden/>
          </w:rPr>
          <w:fldChar w:fldCharType="begin"/>
        </w:r>
        <w:r>
          <w:rPr>
            <w:noProof/>
            <w:webHidden/>
          </w:rPr>
          <w:instrText xml:space="preserve"> PAGEREF _Toc10815946 \h </w:instrText>
        </w:r>
        <w:r>
          <w:rPr>
            <w:noProof/>
            <w:webHidden/>
          </w:rPr>
        </w:r>
        <w:r>
          <w:rPr>
            <w:noProof/>
            <w:webHidden/>
          </w:rPr>
          <w:fldChar w:fldCharType="separate"/>
        </w:r>
        <w:r>
          <w:rPr>
            <w:noProof/>
            <w:webHidden/>
          </w:rPr>
          <w:t>48</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47" w:history="1">
        <w:r w:rsidRPr="005A2D96">
          <w:rPr>
            <w:rStyle w:val="Hyperlink"/>
            <w:noProof/>
          </w:rPr>
          <w:t>Schedule 6</w:t>
        </w:r>
        <w:r>
          <w:rPr>
            <w:noProof/>
            <w:webHidden/>
          </w:rPr>
          <w:tab/>
        </w:r>
        <w:r>
          <w:rPr>
            <w:noProof/>
            <w:webHidden/>
          </w:rPr>
          <w:fldChar w:fldCharType="begin"/>
        </w:r>
        <w:r>
          <w:rPr>
            <w:noProof/>
            <w:webHidden/>
          </w:rPr>
          <w:instrText xml:space="preserve"> PAGEREF _Toc10815947 \h </w:instrText>
        </w:r>
        <w:r>
          <w:rPr>
            <w:noProof/>
            <w:webHidden/>
          </w:rPr>
        </w:r>
        <w:r>
          <w:rPr>
            <w:noProof/>
            <w:webHidden/>
          </w:rPr>
          <w:fldChar w:fldCharType="separate"/>
        </w:r>
        <w:r>
          <w:rPr>
            <w:noProof/>
            <w:webHidden/>
          </w:rPr>
          <w:t>49</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48" w:history="1">
        <w:r w:rsidRPr="005A2D96">
          <w:rPr>
            <w:rStyle w:val="Hyperlink"/>
            <w:noProof/>
          </w:rPr>
          <w:t>Works</w:t>
        </w:r>
        <w:r>
          <w:rPr>
            <w:noProof/>
            <w:webHidden/>
          </w:rPr>
          <w:tab/>
        </w:r>
        <w:r>
          <w:rPr>
            <w:noProof/>
            <w:webHidden/>
          </w:rPr>
          <w:fldChar w:fldCharType="begin"/>
        </w:r>
        <w:r>
          <w:rPr>
            <w:noProof/>
            <w:webHidden/>
          </w:rPr>
          <w:instrText xml:space="preserve"> PAGEREF _Toc10815948 \h </w:instrText>
        </w:r>
        <w:r>
          <w:rPr>
            <w:noProof/>
            <w:webHidden/>
          </w:rPr>
        </w:r>
        <w:r>
          <w:rPr>
            <w:noProof/>
            <w:webHidden/>
          </w:rPr>
          <w:fldChar w:fldCharType="separate"/>
        </w:r>
        <w:r>
          <w:rPr>
            <w:noProof/>
            <w:webHidden/>
          </w:rPr>
          <w:t>49</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49" w:history="1">
        <w:r w:rsidRPr="005A2D96">
          <w:rPr>
            <w:rStyle w:val="Hyperlink"/>
            <w:noProof/>
          </w:rPr>
          <w:t>Schedule 7</w:t>
        </w:r>
        <w:r>
          <w:rPr>
            <w:noProof/>
            <w:webHidden/>
          </w:rPr>
          <w:tab/>
        </w:r>
        <w:r>
          <w:rPr>
            <w:noProof/>
            <w:webHidden/>
          </w:rPr>
          <w:fldChar w:fldCharType="begin"/>
        </w:r>
        <w:r>
          <w:rPr>
            <w:noProof/>
            <w:webHidden/>
          </w:rPr>
          <w:instrText xml:space="preserve"> PAGEREF _Toc10815949 \h </w:instrText>
        </w:r>
        <w:r>
          <w:rPr>
            <w:noProof/>
            <w:webHidden/>
          </w:rPr>
        </w:r>
        <w:r>
          <w:rPr>
            <w:noProof/>
            <w:webHidden/>
          </w:rPr>
          <w:fldChar w:fldCharType="separate"/>
        </w:r>
        <w:r>
          <w:rPr>
            <w:noProof/>
            <w:webHidden/>
          </w:rPr>
          <w:t>52</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50" w:history="1">
        <w:r w:rsidRPr="005A2D96">
          <w:rPr>
            <w:rStyle w:val="Hyperlink"/>
            <w:noProof/>
          </w:rPr>
          <w:t>Sustainability</w:t>
        </w:r>
        <w:r>
          <w:rPr>
            <w:noProof/>
            <w:webHidden/>
          </w:rPr>
          <w:tab/>
        </w:r>
        <w:r>
          <w:rPr>
            <w:noProof/>
            <w:webHidden/>
          </w:rPr>
          <w:fldChar w:fldCharType="begin"/>
        </w:r>
        <w:r>
          <w:rPr>
            <w:noProof/>
            <w:webHidden/>
          </w:rPr>
          <w:instrText xml:space="preserve"> PAGEREF _Toc10815950 \h </w:instrText>
        </w:r>
        <w:r>
          <w:rPr>
            <w:noProof/>
            <w:webHidden/>
          </w:rPr>
        </w:r>
        <w:r>
          <w:rPr>
            <w:noProof/>
            <w:webHidden/>
          </w:rPr>
          <w:fldChar w:fldCharType="separate"/>
        </w:r>
        <w:r>
          <w:rPr>
            <w:noProof/>
            <w:webHidden/>
          </w:rPr>
          <w:t>52</w:t>
        </w:r>
        <w:r>
          <w:rPr>
            <w:noProof/>
            <w:webHidden/>
          </w:rPr>
          <w:fldChar w:fldCharType="end"/>
        </w:r>
      </w:hyperlink>
    </w:p>
    <w:p w:rsidR="00517038" w:rsidRDefault="00517038">
      <w:pPr>
        <w:pStyle w:val="TOC3"/>
        <w:rPr>
          <w:rFonts w:asciiTheme="minorHAnsi" w:eastAsiaTheme="minorEastAsia" w:hAnsiTheme="minorHAnsi" w:cstheme="minorBidi"/>
          <w:b w:val="0"/>
          <w:noProof/>
          <w:sz w:val="22"/>
          <w:szCs w:val="22"/>
        </w:rPr>
      </w:pPr>
      <w:hyperlink w:anchor="_Toc10815951" w:history="1">
        <w:r w:rsidRPr="005A2D96">
          <w:rPr>
            <w:rStyle w:val="Hyperlink"/>
            <w:noProof/>
          </w:rPr>
          <w:t>Schedule 8</w:t>
        </w:r>
        <w:r>
          <w:rPr>
            <w:noProof/>
            <w:webHidden/>
          </w:rPr>
          <w:tab/>
        </w:r>
        <w:r>
          <w:rPr>
            <w:noProof/>
            <w:webHidden/>
          </w:rPr>
          <w:fldChar w:fldCharType="begin"/>
        </w:r>
        <w:r>
          <w:rPr>
            <w:noProof/>
            <w:webHidden/>
          </w:rPr>
          <w:instrText xml:space="preserve"> PAGEREF _Toc10815951 \h </w:instrText>
        </w:r>
        <w:r>
          <w:rPr>
            <w:noProof/>
            <w:webHidden/>
          </w:rPr>
        </w:r>
        <w:r>
          <w:rPr>
            <w:noProof/>
            <w:webHidden/>
          </w:rPr>
          <w:fldChar w:fldCharType="separate"/>
        </w:r>
        <w:r>
          <w:rPr>
            <w:noProof/>
            <w:webHidden/>
          </w:rPr>
          <w:t>54</w:t>
        </w:r>
        <w:r>
          <w:rPr>
            <w:noProof/>
            <w:webHidden/>
          </w:rPr>
          <w:fldChar w:fldCharType="end"/>
        </w:r>
      </w:hyperlink>
    </w:p>
    <w:p w:rsidR="00517038" w:rsidRDefault="00517038">
      <w:pPr>
        <w:pStyle w:val="TOC4"/>
        <w:rPr>
          <w:rFonts w:asciiTheme="minorHAnsi" w:eastAsiaTheme="minorEastAsia" w:hAnsiTheme="minorHAnsi" w:cstheme="minorBidi"/>
          <w:noProof/>
          <w:sz w:val="22"/>
          <w:szCs w:val="22"/>
        </w:rPr>
      </w:pPr>
      <w:hyperlink w:anchor="_Toc10815952" w:history="1">
        <w:r w:rsidRPr="005A2D96">
          <w:rPr>
            <w:rStyle w:val="Hyperlink"/>
            <w:noProof/>
          </w:rPr>
          <w:t>Underletting</w:t>
        </w:r>
        <w:r>
          <w:rPr>
            <w:noProof/>
            <w:webHidden/>
          </w:rPr>
          <w:tab/>
        </w:r>
        <w:r>
          <w:rPr>
            <w:noProof/>
            <w:webHidden/>
          </w:rPr>
          <w:fldChar w:fldCharType="begin"/>
        </w:r>
        <w:r>
          <w:rPr>
            <w:noProof/>
            <w:webHidden/>
          </w:rPr>
          <w:instrText xml:space="preserve"> PAGEREF _Toc10815952 \h </w:instrText>
        </w:r>
        <w:r>
          <w:rPr>
            <w:noProof/>
            <w:webHidden/>
          </w:rPr>
        </w:r>
        <w:r>
          <w:rPr>
            <w:noProof/>
            <w:webHidden/>
          </w:rPr>
          <w:fldChar w:fldCharType="separate"/>
        </w:r>
        <w:r>
          <w:rPr>
            <w:noProof/>
            <w:webHidden/>
          </w:rPr>
          <w:t>54</w:t>
        </w:r>
        <w:r>
          <w:rPr>
            <w:noProof/>
            <w:webHidden/>
          </w:rPr>
          <w:fldChar w:fldCharType="end"/>
        </w:r>
      </w:hyperlink>
    </w:p>
    <w:p w:rsidR="00DF3900" w:rsidRDefault="00517038">
      <w:pPr>
        <w:pStyle w:val="SHNormal"/>
      </w:pPr>
      <w:r>
        <w:fldChar w:fldCharType="end"/>
      </w:r>
    </w:p>
    <w:p w:rsidR="00DF3900" w:rsidRDefault="00DF3900">
      <w:pPr>
        <w:pStyle w:val="SHNormal"/>
      </w:pPr>
    </w:p>
    <w:p w:rsidR="00DF3900" w:rsidRDefault="00DF3900">
      <w:pPr>
        <w:pStyle w:val="SHNormal"/>
        <w:sectPr w:rsidR="00DF3900">
          <w:footerReference w:type="default" r:id="rId21"/>
          <w:pgSz w:w="11907" w:h="16839" w:code="9"/>
          <w:pgMar w:top="1417" w:right="1417" w:bottom="1417" w:left="1417" w:header="709" w:footer="709" w:gutter="0"/>
          <w:cols w:space="708"/>
          <w:docGrid w:linePitch="360"/>
        </w:sectPr>
      </w:pPr>
    </w:p>
    <w:p w:rsidR="00DF3900" w:rsidRDefault="0051703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F3900">
        <w:tc>
          <w:tcPr>
            <w:tcW w:w="4785" w:type="dxa"/>
          </w:tcPr>
          <w:p w:rsidR="00DF3900" w:rsidRDefault="00517038">
            <w:pPr>
              <w:pStyle w:val="SHNormal"/>
            </w:pPr>
            <w:r>
              <w:rPr>
                <w:b/>
                <w:bCs/>
              </w:rPr>
              <w:t>LR1.</w:t>
            </w:r>
            <w:r>
              <w:t> </w:t>
            </w:r>
            <w:r>
              <w:rPr>
                <w:b/>
                <w:bCs/>
              </w:rPr>
              <w:t>Date of lease</w:t>
            </w:r>
          </w:p>
        </w:tc>
        <w:tc>
          <w:tcPr>
            <w:tcW w:w="4786" w:type="dxa"/>
          </w:tcPr>
          <w:p w:rsidR="00DF3900" w:rsidRDefault="00DF3900">
            <w:pPr>
              <w:pStyle w:val="SHNormal"/>
            </w:pPr>
          </w:p>
        </w:tc>
      </w:tr>
      <w:tr w:rsidR="00DF3900">
        <w:tc>
          <w:tcPr>
            <w:tcW w:w="4785" w:type="dxa"/>
          </w:tcPr>
          <w:p w:rsidR="00DF3900" w:rsidRDefault="00517038">
            <w:pPr>
              <w:pStyle w:val="SHNormal"/>
            </w:pPr>
            <w:r>
              <w:rPr>
                <w:b/>
                <w:bCs/>
              </w:rPr>
              <w:t>LR2. Title number(s)</w:t>
            </w:r>
          </w:p>
        </w:tc>
        <w:tc>
          <w:tcPr>
            <w:tcW w:w="4786" w:type="dxa"/>
          </w:tcPr>
          <w:p w:rsidR="00DF3900" w:rsidRDefault="00DF3900">
            <w:pPr>
              <w:pStyle w:val="SHNormal"/>
            </w:pPr>
          </w:p>
        </w:tc>
      </w:tr>
      <w:tr w:rsidR="00DF3900">
        <w:tc>
          <w:tcPr>
            <w:tcW w:w="4785" w:type="dxa"/>
          </w:tcPr>
          <w:p w:rsidR="00DF3900" w:rsidRDefault="00517038">
            <w:pPr>
              <w:pStyle w:val="SHNormal"/>
            </w:pPr>
            <w:r>
              <w:rPr>
                <w:b/>
                <w:bCs/>
              </w:rPr>
              <w:t>LR2.1 Landlord’s title number(s)</w:t>
            </w:r>
          </w:p>
        </w:tc>
        <w:tc>
          <w:tcPr>
            <w:tcW w:w="4786" w:type="dxa"/>
          </w:tcPr>
          <w:p w:rsidR="00DF3900" w:rsidRDefault="00517038">
            <w:pPr>
              <w:pStyle w:val="SHNormal"/>
            </w:pPr>
            <w:r>
              <w:t>[TITLE NUMBER].</w:t>
            </w:r>
          </w:p>
        </w:tc>
      </w:tr>
      <w:tr w:rsidR="00DF3900">
        <w:tc>
          <w:tcPr>
            <w:tcW w:w="4785" w:type="dxa"/>
          </w:tcPr>
          <w:p w:rsidR="00DF3900" w:rsidRDefault="00517038">
            <w:pPr>
              <w:pStyle w:val="SHNormal"/>
            </w:pPr>
            <w:r>
              <w:rPr>
                <w:b/>
                <w:bCs/>
              </w:rPr>
              <w:t>LR2.2 Other title numbers</w:t>
            </w:r>
          </w:p>
        </w:tc>
        <w:tc>
          <w:tcPr>
            <w:tcW w:w="4786" w:type="dxa"/>
          </w:tcPr>
          <w:p w:rsidR="00DF3900" w:rsidRDefault="00517038">
            <w:pPr>
              <w:pStyle w:val="SHNormal"/>
            </w:pPr>
            <w:r>
              <w:t>[None.][TITLE NUMBER.]</w:t>
            </w:r>
          </w:p>
        </w:tc>
      </w:tr>
      <w:tr w:rsidR="00DF3900">
        <w:tc>
          <w:tcPr>
            <w:tcW w:w="4785" w:type="dxa"/>
          </w:tcPr>
          <w:p w:rsidR="00DF3900" w:rsidRDefault="00517038">
            <w:pPr>
              <w:pStyle w:val="SHNormal"/>
            </w:pPr>
            <w:r>
              <w:rPr>
                <w:b/>
                <w:bCs/>
              </w:rPr>
              <w:t>LR3. Parties to this lease</w:t>
            </w:r>
          </w:p>
        </w:tc>
        <w:tc>
          <w:tcPr>
            <w:tcW w:w="4786" w:type="dxa"/>
          </w:tcPr>
          <w:p w:rsidR="00DF3900" w:rsidRDefault="00DF3900">
            <w:pPr>
              <w:pStyle w:val="SHNormal"/>
            </w:pPr>
          </w:p>
        </w:tc>
      </w:tr>
      <w:tr w:rsidR="00DF3900">
        <w:tc>
          <w:tcPr>
            <w:tcW w:w="4785" w:type="dxa"/>
          </w:tcPr>
          <w:p w:rsidR="00DF3900" w:rsidRDefault="00517038">
            <w:pPr>
              <w:pStyle w:val="SHNormal"/>
            </w:pPr>
            <w:r>
              <w:rPr>
                <w:b/>
                <w:bCs/>
              </w:rPr>
              <w:t>Landlord</w:t>
            </w:r>
          </w:p>
        </w:tc>
        <w:tc>
          <w:tcPr>
            <w:tcW w:w="4786" w:type="dxa"/>
          </w:tcPr>
          <w:p w:rsidR="00DF3900" w:rsidRDefault="00517038">
            <w:pPr>
              <w:pStyle w:val="SHNormal"/>
            </w:pPr>
            <w:r>
              <w:t>[LANDLORD] (incorporated and registered in [England and Wales] [the United Kingdom] [COUNTRY]</w:t>
            </w:r>
            <w:r>
              <w:t xml:space="preserve"> under company registration number [COMPANY NUMBER]), the registered office of which is at [ADDRESS].</w:t>
            </w:r>
          </w:p>
        </w:tc>
      </w:tr>
      <w:tr w:rsidR="00DF3900">
        <w:tc>
          <w:tcPr>
            <w:tcW w:w="4785" w:type="dxa"/>
          </w:tcPr>
          <w:p w:rsidR="00DF3900" w:rsidRDefault="00517038">
            <w:pPr>
              <w:pStyle w:val="SHNormal"/>
            </w:pPr>
            <w:r>
              <w:rPr>
                <w:b/>
                <w:bCs/>
              </w:rPr>
              <w:t>Tenant</w:t>
            </w:r>
          </w:p>
        </w:tc>
        <w:tc>
          <w:tcPr>
            <w:tcW w:w="4786" w:type="dxa"/>
          </w:tcPr>
          <w:p w:rsidR="00DF3900" w:rsidRDefault="00517038">
            <w:pPr>
              <w:pStyle w:val="SHNormal"/>
            </w:pPr>
            <w:r>
              <w:t>[TENANT] (incorporated and registered in [England and Wales] [the United Kingdom] [COUNTRY] under company registration number [COMPANY NUMBER]), t</w:t>
            </w:r>
            <w:r>
              <w:t>he registered office of which is at [ADDRESS].</w:t>
            </w:r>
          </w:p>
        </w:tc>
      </w:tr>
      <w:tr w:rsidR="00DF3900">
        <w:tc>
          <w:tcPr>
            <w:tcW w:w="4785" w:type="dxa"/>
          </w:tcPr>
          <w:p w:rsidR="00DF3900" w:rsidRDefault="00517038">
            <w:pPr>
              <w:pStyle w:val="SHNormal"/>
            </w:pPr>
            <w:r>
              <w:t>[</w:t>
            </w:r>
            <w:r>
              <w:rPr>
                <w:b/>
                <w:bCs/>
              </w:rPr>
              <w:t>Guarantor</w:t>
            </w:r>
          </w:p>
        </w:tc>
        <w:tc>
          <w:tcPr>
            <w:tcW w:w="4786" w:type="dxa"/>
          </w:tcPr>
          <w:p w:rsidR="00DF3900" w:rsidRDefault="00517038">
            <w:pPr>
              <w:pStyle w:val="SHNormal"/>
            </w:pPr>
            <w:r>
              <w:t>[GUARANTOR] (incorporated and registered in [England and Wales] [the United Kingdom] [COUNTRY] under company registration number [COMPANY NUMBER]), the registered office of which is at [ADDRESS].]</w:t>
            </w:r>
          </w:p>
        </w:tc>
      </w:tr>
      <w:tr w:rsidR="00DF3900">
        <w:tc>
          <w:tcPr>
            <w:tcW w:w="4785" w:type="dxa"/>
          </w:tcPr>
          <w:p w:rsidR="00DF3900" w:rsidRDefault="00517038">
            <w:pPr>
              <w:pStyle w:val="SHNormal"/>
            </w:pPr>
            <w:r>
              <w:t>[[</w:t>
            </w:r>
            <w:r>
              <w:rPr>
                <w:b/>
                <w:bCs/>
              </w:rPr>
              <w:t>Description of party</w:t>
            </w:r>
            <w:r>
              <w:t>]</w:t>
            </w:r>
          </w:p>
        </w:tc>
        <w:tc>
          <w:tcPr>
            <w:tcW w:w="4786" w:type="dxa"/>
          </w:tcPr>
          <w:p w:rsidR="00DF3900" w:rsidRDefault="00517038">
            <w:pPr>
              <w:pStyle w:val="SHNormal"/>
            </w:pPr>
            <w:r>
              <w:t>[NAME] (incorporated and registered in [England and Wales] [the United Kingdom] [COUNTRY] under company registration number [COMPANY NUMBER]), the registered office of which is at [ADDRESS].]</w:t>
            </w:r>
          </w:p>
        </w:tc>
      </w:tr>
      <w:tr w:rsidR="00DF3900">
        <w:tc>
          <w:tcPr>
            <w:tcW w:w="4785" w:type="dxa"/>
            <w:tcBorders>
              <w:bottom w:val="nil"/>
            </w:tcBorders>
          </w:tcPr>
          <w:p w:rsidR="00DF3900" w:rsidRDefault="00517038">
            <w:pPr>
              <w:pStyle w:val="SHNormal"/>
            </w:pPr>
            <w:r>
              <w:rPr>
                <w:b/>
                <w:bCs/>
              </w:rPr>
              <w:t>LR4. Property</w:t>
            </w:r>
          </w:p>
        </w:tc>
        <w:tc>
          <w:tcPr>
            <w:tcW w:w="4786" w:type="dxa"/>
            <w:tcBorders>
              <w:bottom w:val="nil"/>
            </w:tcBorders>
          </w:tcPr>
          <w:p w:rsidR="00DF3900" w:rsidRDefault="00517038">
            <w:pPr>
              <w:pStyle w:val="SHNormal"/>
            </w:pPr>
            <w:r>
              <w:rPr>
                <w:b/>
                <w:bCs/>
              </w:rPr>
              <w:t xml:space="preserve">In the case of a </w:t>
            </w:r>
            <w:r>
              <w:rPr>
                <w:b/>
                <w:bCs/>
              </w:rPr>
              <w:t>conflict between this clause and the remainder of this lease then, for the purposes of registration, this clause shall prevail.</w:t>
            </w:r>
          </w:p>
        </w:tc>
      </w:tr>
      <w:tr w:rsidR="00DF3900">
        <w:tc>
          <w:tcPr>
            <w:tcW w:w="4785" w:type="dxa"/>
            <w:tcBorders>
              <w:top w:val="nil"/>
              <w:bottom w:val="nil"/>
            </w:tcBorders>
          </w:tcPr>
          <w:p w:rsidR="00DF3900" w:rsidRDefault="00DF3900">
            <w:pPr>
              <w:pStyle w:val="SHNormal"/>
            </w:pPr>
          </w:p>
        </w:tc>
        <w:tc>
          <w:tcPr>
            <w:tcW w:w="4786" w:type="dxa"/>
            <w:tcBorders>
              <w:top w:val="nil"/>
              <w:bottom w:val="nil"/>
            </w:tcBorders>
          </w:tcPr>
          <w:p w:rsidR="00DF3900" w:rsidRDefault="00517038">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F3900">
        <w:tc>
          <w:tcPr>
            <w:tcW w:w="4785" w:type="dxa"/>
          </w:tcPr>
          <w:p w:rsidR="00DF3900" w:rsidRDefault="00517038">
            <w:pPr>
              <w:pStyle w:val="SHNormal"/>
            </w:pPr>
            <w:r>
              <w:rPr>
                <w:b/>
                <w:bCs/>
              </w:rPr>
              <w:t>LR5. Prescribed statements etc.</w:t>
            </w:r>
          </w:p>
        </w:tc>
        <w:tc>
          <w:tcPr>
            <w:tcW w:w="4786" w:type="dxa"/>
          </w:tcPr>
          <w:p w:rsidR="00DF3900" w:rsidRDefault="00517038">
            <w:pPr>
              <w:pStyle w:val="SHNormal"/>
            </w:pPr>
            <w:r>
              <w:t>None.</w:t>
            </w:r>
            <w:r>
              <w:rPr>
                <w:rStyle w:val="FootnoteReference"/>
              </w:rPr>
              <w:footnoteReference w:id="1"/>
            </w:r>
          </w:p>
        </w:tc>
      </w:tr>
      <w:tr w:rsidR="00DF3900">
        <w:tc>
          <w:tcPr>
            <w:tcW w:w="4785" w:type="dxa"/>
          </w:tcPr>
          <w:p w:rsidR="00DF3900" w:rsidRDefault="00517038">
            <w:pPr>
              <w:pStyle w:val="SHNormal"/>
            </w:pPr>
            <w:r>
              <w:rPr>
                <w:b/>
                <w:bCs/>
              </w:rPr>
              <w:t>LR6. Term for which the Property is leased</w:t>
            </w:r>
          </w:p>
        </w:tc>
        <w:tc>
          <w:tcPr>
            <w:tcW w:w="4786" w:type="dxa"/>
          </w:tcPr>
          <w:p w:rsidR="00DF3900" w:rsidRDefault="00517038">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F3900">
        <w:tc>
          <w:tcPr>
            <w:tcW w:w="4785" w:type="dxa"/>
          </w:tcPr>
          <w:p w:rsidR="00DF3900" w:rsidRDefault="00517038">
            <w:pPr>
              <w:pStyle w:val="SHNormal"/>
            </w:pPr>
            <w:r>
              <w:rPr>
                <w:b/>
                <w:bCs/>
              </w:rPr>
              <w:t>LR7. Premium</w:t>
            </w:r>
          </w:p>
        </w:tc>
        <w:tc>
          <w:tcPr>
            <w:tcW w:w="4786" w:type="dxa"/>
          </w:tcPr>
          <w:p w:rsidR="00DF3900" w:rsidRDefault="00517038">
            <w:pPr>
              <w:pStyle w:val="SHNormal"/>
            </w:pPr>
            <w:r>
              <w:t>[None.] [£ [AMOUNT] plus VAT of [AMOUNT].]</w:t>
            </w:r>
          </w:p>
        </w:tc>
      </w:tr>
      <w:tr w:rsidR="00DF3900">
        <w:tc>
          <w:tcPr>
            <w:tcW w:w="4785" w:type="dxa"/>
          </w:tcPr>
          <w:p w:rsidR="00DF3900" w:rsidRDefault="00517038">
            <w:pPr>
              <w:pStyle w:val="SHNormal"/>
            </w:pPr>
            <w:r>
              <w:rPr>
                <w:b/>
                <w:bCs/>
              </w:rPr>
              <w:t>LR8. Prohibitions or restrictions on disposing of this lease</w:t>
            </w:r>
          </w:p>
        </w:tc>
        <w:tc>
          <w:tcPr>
            <w:tcW w:w="4786" w:type="dxa"/>
          </w:tcPr>
          <w:p w:rsidR="00DF3900" w:rsidRDefault="00517038">
            <w:pPr>
              <w:pStyle w:val="SHNormal"/>
            </w:pPr>
            <w:r>
              <w:t>This Lease contains a provision that prohibits or restric</w:t>
            </w:r>
            <w:r>
              <w:t>ts dispositions.</w:t>
            </w:r>
          </w:p>
        </w:tc>
      </w:tr>
      <w:tr w:rsidR="00DF3900">
        <w:tc>
          <w:tcPr>
            <w:tcW w:w="4785" w:type="dxa"/>
          </w:tcPr>
          <w:p w:rsidR="00DF3900" w:rsidRDefault="00517038">
            <w:pPr>
              <w:pStyle w:val="SHNormal"/>
            </w:pPr>
            <w:r>
              <w:rPr>
                <w:b/>
                <w:bCs/>
              </w:rPr>
              <w:t>LR9. Rights of acquisition etc.</w:t>
            </w:r>
          </w:p>
        </w:tc>
        <w:tc>
          <w:tcPr>
            <w:tcW w:w="4786" w:type="dxa"/>
          </w:tcPr>
          <w:p w:rsidR="00DF3900" w:rsidRDefault="00DF3900">
            <w:pPr>
              <w:pStyle w:val="SHNormal"/>
            </w:pPr>
          </w:p>
        </w:tc>
      </w:tr>
      <w:tr w:rsidR="00DF3900">
        <w:tc>
          <w:tcPr>
            <w:tcW w:w="4785" w:type="dxa"/>
          </w:tcPr>
          <w:p w:rsidR="00DF3900" w:rsidRDefault="00517038">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DF3900" w:rsidRDefault="00517038">
            <w:pPr>
              <w:pStyle w:val="SHNormal"/>
            </w:pPr>
            <w:r>
              <w:t>None.</w:t>
            </w:r>
            <w:r>
              <w:rPr>
                <w:rStyle w:val="FootnoteReference"/>
              </w:rPr>
              <w:footnoteReference w:id="2"/>
            </w:r>
          </w:p>
        </w:tc>
      </w:tr>
      <w:tr w:rsidR="00DF3900">
        <w:tc>
          <w:tcPr>
            <w:tcW w:w="4785" w:type="dxa"/>
          </w:tcPr>
          <w:p w:rsidR="00DF3900" w:rsidRDefault="00517038">
            <w:pPr>
              <w:pStyle w:val="SHNormal"/>
            </w:pPr>
            <w:r>
              <w:rPr>
                <w:b/>
                <w:bCs/>
              </w:rPr>
              <w:t>LR9.2 Tenant’s covenant to (or offer to) s</w:t>
            </w:r>
            <w:r>
              <w:rPr>
                <w:b/>
                <w:bCs/>
              </w:rPr>
              <w:t>urrender this lease</w:t>
            </w:r>
          </w:p>
        </w:tc>
        <w:tc>
          <w:tcPr>
            <w:tcW w:w="4786" w:type="dxa"/>
          </w:tcPr>
          <w:p w:rsidR="00DF3900" w:rsidRDefault="00517038">
            <w:pPr>
              <w:pStyle w:val="SHNormal"/>
            </w:pPr>
            <w:r>
              <w:t>[None.]</w:t>
            </w:r>
            <w:r>
              <w:rPr>
                <w:rStyle w:val="FootnoteReference"/>
              </w:rPr>
              <w:footnoteReference w:id="3"/>
            </w:r>
          </w:p>
        </w:tc>
      </w:tr>
      <w:tr w:rsidR="00DF3900">
        <w:tc>
          <w:tcPr>
            <w:tcW w:w="4785" w:type="dxa"/>
          </w:tcPr>
          <w:p w:rsidR="00DF3900" w:rsidRDefault="00517038">
            <w:pPr>
              <w:pStyle w:val="SHNormal"/>
            </w:pPr>
            <w:r>
              <w:rPr>
                <w:b/>
                <w:bCs/>
              </w:rPr>
              <w:t>LR9.3 Landlord’s contractual rights to acquire this lease</w:t>
            </w:r>
          </w:p>
        </w:tc>
        <w:tc>
          <w:tcPr>
            <w:tcW w:w="4786" w:type="dxa"/>
          </w:tcPr>
          <w:p w:rsidR="00DF3900" w:rsidRDefault="00517038">
            <w:pPr>
              <w:pStyle w:val="SHNormal"/>
            </w:pPr>
            <w:r>
              <w:t>None.</w:t>
            </w:r>
          </w:p>
        </w:tc>
      </w:tr>
      <w:tr w:rsidR="00DF3900">
        <w:tc>
          <w:tcPr>
            <w:tcW w:w="4785" w:type="dxa"/>
          </w:tcPr>
          <w:p w:rsidR="00DF3900" w:rsidRDefault="00517038">
            <w:pPr>
              <w:pStyle w:val="SHNormal"/>
            </w:pPr>
            <w:r>
              <w:rPr>
                <w:b/>
                <w:bCs/>
              </w:rPr>
              <w:t>LR10. Restrictive covenants given in this lease by the Landlord in respect of land other than the Property</w:t>
            </w:r>
          </w:p>
        </w:tc>
        <w:tc>
          <w:tcPr>
            <w:tcW w:w="4786" w:type="dxa"/>
          </w:tcPr>
          <w:p w:rsidR="00DF3900" w:rsidRDefault="00517038">
            <w:pPr>
              <w:pStyle w:val="SHNormal"/>
            </w:pPr>
            <w:r>
              <w:t>None.</w:t>
            </w:r>
          </w:p>
        </w:tc>
      </w:tr>
      <w:tr w:rsidR="00DF3900">
        <w:tc>
          <w:tcPr>
            <w:tcW w:w="4785" w:type="dxa"/>
          </w:tcPr>
          <w:p w:rsidR="00DF3900" w:rsidRDefault="00517038">
            <w:pPr>
              <w:pStyle w:val="SHNormal"/>
            </w:pPr>
            <w:r>
              <w:rPr>
                <w:b/>
                <w:bCs/>
              </w:rPr>
              <w:t>LR11. Easements</w:t>
            </w:r>
          </w:p>
        </w:tc>
        <w:tc>
          <w:tcPr>
            <w:tcW w:w="4786" w:type="dxa"/>
          </w:tcPr>
          <w:p w:rsidR="00DF3900" w:rsidRDefault="00DF3900">
            <w:pPr>
              <w:pStyle w:val="SHNormal"/>
            </w:pPr>
          </w:p>
        </w:tc>
      </w:tr>
      <w:tr w:rsidR="00DF3900">
        <w:tc>
          <w:tcPr>
            <w:tcW w:w="4785" w:type="dxa"/>
          </w:tcPr>
          <w:p w:rsidR="00DF3900" w:rsidRDefault="00517038">
            <w:pPr>
              <w:pStyle w:val="SHNormal"/>
            </w:pPr>
            <w:r>
              <w:rPr>
                <w:b/>
                <w:bCs/>
              </w:rPr>
              <w:t xml:space="preserve">LR11.1 Easements granted by </w:t>
            </w:r>
            <w:r>
              <w:rPr>
                <w:b/>
                <w:bCs/>
              </w:rPr>
              <w:t>this lease for the benefit of the Property</w:t>
            </w:r>
          </w:p>
        </w:tc>
        <w:tc>
          <w:tcPr>
            <w:tcW w:w="4786" w:type="dxa"/>
          </w:tcPr>
          <w:p w:rsidR="00DF3900" w:rsidRDefault="0051703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F3900">
        <w:tc>
          <w:tcPr>
            <w:tcW w:w="4785" w:type="dxa"/>
          </w:tcPr>
          <w:p w:rsidR="00DF3900" w:rsidRDefault="00517038">
            <w:pPr>
              <w:pStyle w:val="SHNormal"/>
            </w:pPr>
            <w:r>
              <w:rPr>
                <w:b/>
                <w:bCs/>
              </w:rPr>
              <w:t>LR11.2 Easements granted or reserved by this lease over the Property for the benefit of other property</w:t>
            </w:r>
          </w:p>
        </w:tc>
        <w:tc>
          <w:tcPr>
            <w:tcW w:w="4786" w:type="dxa"/>
          </w:tcPr>
          <w:p w:rsidR="00DF3900" w:rsidRDefault="0051703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F3900">
        <w:tc>
          <w:tcPr>
            <w:tcW w:w="4785" w:type="dxa"/>
          </w:tcPr>
          <w:p w:rsidR="00DF3900" w:rsidRDefault="00517038">
            <w:pPr>
              <w:pStyle w:val="SHNormal"/>
            </w:pPr>
            <w:r>
              <w:rPr>
                <w:b/>
                <w:bCs/>
              </w:rPr>
              <w:t>LR12. Estate rentcharge burdening the Property</w:t>
            </w:r>
          </w:p>
        </w:tc>
        <w:tc>
          <w:tcPr>
            <w:tcW w:w="4786" w:type="dxa"/>
          </w:tcPr>
          <w:p w:rsidR="00DF3900" w:rsidRDefault="00517038">
            <w:pPr>
              <w:pStyle w:val="SHNormal"/>
            </w:pPr>
            <w:r>
              <w:t>None.</w:t>
            </w:r>
          </w:p>
        </w:tc>
      </w:tr>
      <w:tr w:rsidR="00DF3900">
        <w:tc>
          <w:tcPr>
            <w:tcW w:w="4785" w:type="dxa"/>
            <w:tcBorders>
              <w:bottom w:val="nil"/>
            </w:tcBorders>
          </w:tcPr>
          <w:p w:rsidR="00DF3900" w:rsidRDefault="00517038">
            <w:pPr>
              <w:pStyle w:val="SHNormal"/>
            </w:pPr>
            <w:r>
              <w:rPr>
                <w:b/>
                <w:bCs/>
              </w:rPr>
              <w:t>LR13. Application for standard form of restriction</w:t>
            </w:r>
          </w:p>
        </w:tc>
        <w:tc>
          <w:tcPr>
            <w:tcW w:w="4786" w:type="dxa"/>
            <w:tcBorders>
              <w:bottom w:val="nil"/>
            </w:tcBorders>
          </w:tcPr>
          <w:p w:rsidR="00DF3900" w:rsidRDefault="00517038">
            <w:pPr>
              <w:pStyle w:val="SHNormal"/>
            </w:pPr>
            <w:r>
              <w:t>[None.][The Parties to this Lease apply to enter the following standard form of rest</w:t>
            </w:r>
            <w:r>
              <w:t>riction [against the title of the Property] or [against title number [NUMBER]].]</w:t>
            </w:r>
          </w:p>
        </w:tc>
      </w:tr>
      <w:tr w:rsidR="00DF3900">
        <w:tc>
          <w:tcPr>
            <w:tcW w:w="4785" w:type="dxa"/>
            <w:tcBorders>
              <w:top w:val="nil"/>
              <w:bottom w:val="nil"/>
            </w:tcBorders>
          </w:tcPr>
          <w:p w:rsidR="00DF3900" w:rsidRDefault="00DF3900">
            <w:pPr>
              <w:pStyle w:val="SHNormal"/>
            </w:pPr>
          </w:p>
        </w:tc>
        <w:tc>
          <w:tcPr>
            <w:tcW w:w="4786" w:type="dxa"/>
            <w:tcBorders>
              <w:top w:val="nil"/>
              <w:bottom w:val="nil"/>
            </w:tcBorders>
          </w:tcPr>
          <w:p w:rsidR="00DF3900" w:rsidRDefault="00517038">
            <w:pPr>
              <w:pStyle w:val="SHNormal"/>
            </w:pPr>
            <w:r>
              <w:t>[</w:t>
            </w:r>
            <w:r>
              <w:rPr>
                <w:b/>
                <w:bCs/>
              </w:rPr>
              <w:t>NB 1: if a restriction is required to be entered against a title number other than the Property, remember to put any relevant title number in LR2.2.</w:t>
            </w:r>
            <w:r>
              <w:t>]</w:t>
            </w:r>
          </w:p>
        </w:tc>
      </w:tr>
      <w:tr w:rsidR="00DF3900">
        <w:tc>
          <w:tcPr>
            <w:tcW w:w="4785" w:type="dxa"/>
            <w:tcBorders>
              <w:top w:val="nil"/>
              <w:bottom w:val="nil"/>
            </w:tcBorders>
          </w:tcPr>
          <w:p w:rsidR="00DF3900" w:rsidRDefault="00DF3900">
            <w:pPr>
              <w:pStyle w:val="SHNormal"/>
            </w:pPr>
          </w:p>
        </w:tc>
        <w:tc>
          <w:tcPr>
            <w:tcW w:w="4786" w:type="dxa"/>
            <w:tcBorders>
              <w:top w:val="nil"/>
              <w:bottom w:val="nil"/>
            </w:tcBorders>
          </w:tcPr>
          <w:p w:rsidR="00DF3900" w:rsidRDefault="00517038">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DF3900">
        <w:tc>
          <w:tcPr>
            <w:tcW w:w="4785" w:type="dxa"/>
            <w:tcBorders>
              <w:top w:val="nil"/>
              <w:bottom w:val="nil"/>
            </w:tcBorders>
          </w:tcPr>
          <w:p w:rsidR="00DF3900" w:rsidRDefault="00DF3900">
            <w:pPr>
              <w:pStyle w:val="SHNormal"/>
            </w:pPr>
          </w:p>
        </w:tc>
        <w:tc>
          <w:tcPr>
            <w:tcW w:w="4786" w:type="dxa"/>
            <w:tcBorders>
              <w:top w:val="nil"/>
              <w:bottom w:val="nil"/>
            </w:tcBorders>
          </w:tcPr>
          <w:p w:rsidR="00DF3900" w:rsidRDefault="00517038">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DF3900">
        <w:tc>
          <w:tcPr>
            <w:tcW w:w="4785" w:type="dxa"/>
            <w:tcBorders>
              <w:top w:val="nil"/>
            </w:tcBorders>
          </w:tcPr>
          <w:p w:rsidR="00DF3900" w:rsidRDefault="00DF3900">
            <w:pPr>
              <w:pStyle w:val="SHNormal"/>
            </w:pPr>
          </w:p>
        </w:tc>
        <w:tc>
          <w:tcPr>
            <w:tcW w:w="4786" w:type="dxa"/>
            <w:tcBorders>
              <w:top w:val="nil"/>
            </w:tcBorders>
          </w:tcPr>
          <w:p w:rsidR="00DF3900" w:rsidRDefault="00517038">
            <w:pPr>
              <w:pStyle w:val="SHNormal"/>
            </w:pPr>
            <w:r>
              <w:rPr>
                <w:i/>
                <w:iCs/>
              </w:rPr>
              <w:t>Standard forms of restriction are set out in Schedule 4 to the Land Registration Rules 2003.</w:t>
            </w:r>
          </w:p>
        </w:tc>
      </w:tr>
      <w:tr w:rsidR="00DF3900">
        <w:tc>
          <w:tcPr>
            <w:tcW w:w="4785" w:type="dxa"/>
            <w:tcBorders>
              <w:bottom w:val="nil"/>
            </w:tcBorders>
          </w:tcPr>
          <w:p w:rsidR="00DF3900" w:rsidRDefault="00517038">
            <w:pPr>
              <w:pStyle w:val="SHNormal"/>
            </w:pPr>
            <w:r>
              <w:rPr>
                <w:b/>
                <w:bCs/>
              </w:rPr>
              <w:t>LR14. Declaration of trust where there is more than one person comprising the Tenant</w:t>
            </w:r>
          </w:p>
        </w:tc>
        <w:tc>
          <w:tcPr>
            <w:tcW w:w="4786" w:type="dxa"/>
            <w:tcBorders>
              <w:bottom w:val="nil"/>
            </w:tcBorders>
          </w:tcPr>
          <w:p w:rsidR="00DF3900" w:rsidRDefault="00517038">
            <w:pPr>
              <w:pStyle w:val="SHNormal"/>
            </w:pPr>
            <w:r>
              <w:t xml:space="preserve">The Tenant is more than </w:t>
            </w:r>
            <w:r>
              <w:t>one person.  They are to hold the Property on trust for themselves as joint tenants.</w:t>
            </w:r>
          </w:p>
        </w:tc>
      </w:tr>
      <w:tr w:rsidR="00DF3900">
        <w:tc>
          <w:tcPr>
            <w:tcW w:w="4785" w:type="dxa"/>
            <w:tcBorders>
              <w:top w:val="nil"/>
              <w:bottom w:val="nil"/>
            </w:tcBorders>
          </w:tcPr>
          <w:p w:rsidR="00DF3900" w:rsidRDefault="00DF3900">
            <w:pPr>
              <w:pStyle w:val="SHNormal"/>
            </w:pPr>
          </w:p>
        </w:tc>
        <w:tc>
          <w:tcPr>
            <w:tcW w:w="4786" w:type="dxa"/>
            <w:tcBorders>
              <w:top w:val="nil"/>
              <w:bottom w:val="nil"/>
            </w:tcBorders>
          </w:tcPr>
          <w:p w:rsidR="00DF3900" w:rsidRDefault="00517038">
            <w:pPr>
              <w:pStyle w:val="SHNormal"/>
            </w:pPr>
            <w:r>
              <w:t>OR</w:t>
            </w:r>
          </w:p>
          <w:p w:rsidR="00DF3900" w:rsidRDefault="00517038">
            <w:pPr>
              <w:pStyle w:val="SHNormal"/>
            </w:pPr>
            <w:r>
              <w:t>The Tenant is more than one person.  They are to hold the Property on trust for themselves as tenants in common in equal shares.</w:t>
            </w:r>
          </w:p>
        </w:tc>
      </w:tr>
      <w:tr w:rsidR="00DF3900">
        <w:tc>
          <w:tcPr>
            <w:tcW w:w="4785" w:type="dxa"/>
            <w:tcBorders>
              <w:top w:val="nil"/>
            </w:tcBorders>
          </w:tcPr>
          <w:p w:rsidR="00DF3900" w:rsidRDefault="00DF3900">
            <w:pPr>
              <w:pStyle w:val="SHNormal"/>
            </w:pPr>
          </w:p>
        </w:tc>
        <w:tc>
          <w:tcPr>
            <w:tcW w:w="4786" w:type="dxa"/>
            <w:tcBorders>
              <w:top w:val="nil"/>
            </w:tcBorders>
          </w:tcPr>
          <w:p w:rsidR="00DF3900" w:rsidRDefault="00517038">
            <w:pPr>
              <w:pStyle w:val="SHNormal"/>
            </w:pPr>
            <w:r>
              <w:t>OR</w:t>
            </w:r>
          </w:p>
          <w:p w:rsidR="00DF3900" w:rsidRDefault="00517038">
            <w:pPr>
              <w:pStyle w:val="SHNormal"/>
            </w:pPr>
            <w:r>
              <w:t>The Tenant is more than one person.  They are to hold the Property on trust [</w:t>
            </w:r>
            <w:r>
              <w:rPr>
                <w:i/>
                <w:iCs/>
              </w:rPr>
              <w:t>complete as necessary</w:t>
            </w:r>
            <w:r>
              <w:t>].</w:t>
            </w:r>
          </w:p>
          <w:p w:rsidR="00DF3900" w:rsidRDefault="00517038">
            <w:pPr>
              <w:pStyle w:val="SHNormal"/>
              <w:rPr>
                <w:b/>
                <w:bCs/>
                <w:i/>
                <w:iCs/>
              </w:rPr>
            </w:pPr>
            <w:r>
              <w:rPr>
                <w:b/>
                <w:bCs/>
                <w:i/>
                <w:iCs/>
              </w:rPr>
              <w:t>If the Tenant is one person, omit or delete all the alternative statements.</w:t>
            </w:r>
          </w:p>
          <w:p w:rsidR="00DF3900" w:rsidRDefault="00517038">
            <w:pPr>
              <w:pStyle w:val="SHNormal"/>
            </w:pPr>
            <w:r>
              <w:rPr>
                <w:b/>
                <w:bCs/>
                <w:i/>
                <w:iCs/>
              </w:rPr>
              <w:t>If the Tenant is more than one person, the Tenant will need to complete this cl</w:t>
            </w:r>
            <w:r>
              <w:rPr>
                <w:b/>
                <w:bCs/>
                <w:i/>
                <w:iCs/>
              </w:rPr>
              <w:t>ause by omitting or deleting all inapplicable alternative statements</w:t>
            </w:r>
          </w:p>
        </w:tc>
      </w:tr>
    </w:tbl>
    <w:p w:rsidR="00DF3900" w:rsidRDefault="00DF3900">
      <w:pPr>
        <w:pStyle w:val="SHNormal"/>
        <w:sectPr w:rsidR="00DF3900">
          <w:footerReference w:type="default" r:id="rId22"/>
          <w:footerReference w:type="first" r:id="rId23"/>
          <w:pgSz w:w="11907" w:h="16839" w:code="9"/>
          <w:pgMar w:top="1417" w:right="1417" w:bottom="1417" w:left="1417" w:header="709" w:footer="709" w:gutter="0"/>
          <w:pgNumType w:start="1"/>
          <w:cols w:space="708"/>
          <w:docGrid w:linePitch="360"/>
        </w:sectPr>
      </w:pPr>
    </w:p>
    <w:p w:rsidR="00DF3900" w:rsidRDefault="00517038">
      <w:pPr>
        <w:pStyle w:val="SHNormal"/>
        <w:rPr>
          <w:b/>
          <w:bCs/>
        </w:rPr>
      </w:pPr>
      <w:r>
        <w:rPr>
          <w:b/>
          <w:bCs/>
        </w:rPr>
        <w:lastRenderedPageBreak/>
        <w:t>LEASE</w:t>
      </w:r>
    </w:p>
    <w:p w:rsidR="00DF3900" w:rsidRDefault="00517038">
      <w:pPr>
        <w:pStyle w:val="SHNormal"/>
        <w:rPr>
          <w:b/>
          <w:bCs/>
        </w:rPr>
      </w:pPr>
      <w:r>
        <w:rPr>
          <w:b/>
          <w:bCs/>
        </w:rPr>
        <w:t>PARTIES</w:t>
      </w:r>
    </w:p>
    <w:p w:rsidR="00DF3900" w:rsidRDefault="00517038">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DF3900" w:rsidRDefault="00517038">
      <w:pPr>
        <w:pStyle w:val="SHNormal"/>
        <w:ind w:left="850" w:hanging="850"/>
      </w:pPr>
      <w:r>
        <w:t>(2)</w:t>
      </w:r>
      <w:r>
        <w:tab/>
        <w:t>the Tenant named in clause LR3 and its successors in title (the “</w:t>
      </w:r>
      <w:r>
        <w:rPr>
          <w:b/>
          <w:bCs/>
        </w:rPr>
        <w:t>Tenant</w:t>
      </w:r>
      <w:r>
        <w:t>”)[; and]</w:t>
      </w:r>
    </w:p>
    <w:p w:rsidR="00DF3900" w:rsidRDefault="00517038">
      <w:pPr>
        <w:pStyle w:val="SHNormal"/>
        <w:ind w:left="850" w:hanging="850"/>
      </w:pPr>
      <w:r>
        <w:t>(3)</w:t>
      </w:r>
      <w:r>
        <w:tab/>
        <w:t>[the Guarantor named in clause LR3 (the “</w:t>
      </w:r>
      <w:r>
        <w:rPr>
          <w:b/>
          <w:bCs/>
        </w:rPr>
        <w:t>Guarantor</w:t>
      </w:r>
      <w:r>
        <w:t>”)].</w:t>
      </w:r>
    </w:p>
    <w:p w:rsidR="00DF3900" w:rsidRDefault="00517038">
      <w:pPr>
        <w:pStyle w:val="SHNormal"/>
      </w:pPr>
      <w:r>
        <w:rPr>
          <w:b/>
          <w:bCs/>
        </w:rPr>
        <w:t>IT IS AGREED AS FOLLOWS:</w:t>
      </w:r>
    </w:p>
    <w:p w:rsidR="00DF3900" w:rsidRDefault="00517038">
      <w:pPr>
        <w:pStyle w:val="SHHeading1"/>
      </w:pPr>
      <w:bookmarkStart w:id="1" w:name="_Ref322089825"/>
      <w:bookmarkStart w:id="2" w:name="_Toc536773063"/>
      <w:bookmarkStart w:id="3" w:name="_Toc10815872"/>
      <w:r>
        <w:t>DEFINITIONS</w:t>
      </w:r>
      <w:bookmarkEnd w:id="1"/>
      <w:bookmarkEnd w:id="2"/>
      <w:bookmarkEnd w:id="3"/>
    </w:p>
    <w:p w:rsidR="00DF3900" w:rsidRDefault="00517038">
      <w:pPr>
        <w:pStyle w:val="SHParagraph1"/>
      </w:pPr>
      <w:r>
        <w:t>This Lease uses th</w:t>
      </w:r>
      <w:r>
        <w:t>e following definitions:</w:t>
      </w:r>
    </w:p>
    <w:p w:rsidR="00DF3900" w:rsidRDefault="00517038">
      <w:pPr>
        <w:pStyle w:val="SHNormal"/>
        <w:keepNext/>
        <w:rPr>
          <w:b/>
        </w:rPr>
      </w:pPr>
      <w:r>
        <w:rPr>
          <w:b/>
        </w:rPr>
        <w:t>“1925 Act”</w:t>
      </w:r>
    </w:p>
    <w:p w:rsidR="00DF3900" w:rsidRDefault="00517038">
      <w:pPr>
        <w:pStyle w:val="SHParagraph1"/>
      </w:pPr>
      <w:r>
        <w:t>Law of Property Act 1925;</w:t>
      </w:r>
    </w:p>
    <w:p w:rsidR="00DF3900" w:rsidRDefault="00517038">
      <w:pPr>
        <w:pStyle w:val="SHNormal"/>
        <w:keepNext/>
        <w:rPr>
          <w:b/>
        </w:rPr>
      </w:pPr>
      <w:r>
        <w:rPr>
          <w:b/>
        </w:rPr>
        <w:t>“1954 Act”</w:t>
      </w:r>
    </w:p>
    <w:p w:rsidR="00DF3900" w:rsidRDefault="00517038">
      <w:pPr>
        <w:pStyle w:val="SHParagraph1"/>
      </w:pPr>
      <w:r>
        <w:t>Landlord and Tenant Act 1954;</w:t>
      </w:r>
    </w:p>
    <w:p w:rsidR="00DF3900" w:rsidRDefault="00517038">
      <w:pPr>
        <w:pStyle w:val="SHNormal"/>
        <w:keepNext/>
        <w:rPr>
          <w:b/>
        </w:rPr>
      </w:pPr>
      <w:r>
        <w:rPr>
          <w:b/>
        </w:rPr>
        <w:t>“1986 Act”</w:t>
      </w:r>
    </w:p>
    <w:p w:rsidR="00DF3900" w:rsidRDefault="00517038">
      <w:pPr>
        <w:pStyle w:val="SHParagraph1"/>
      </w:pPr>
      <w:r>
        <w:t>Insolvency Act 1986;</w:t>
      </w:r>
    </w:p>
    <w:p w:rsidR="00DF3900" w:rsidRDefault="00517038">
      <w:pPr>
        <w:pStyle w:val="SHNormal"/>
        <w:keepNext/>
        <w:rPr>
          <w:b/>
        </w:rPr>
      </w:pPr>
      <w:r>
        <w:t>[</w:t>
      </w:r>
      <w:r>
        <w:rPr>
          <w:b/>
        </w:rPr>
        <w:t>“1994 Act”</w:t>
      </w:r>
    </w:p>
    <w:p w:rsidR="00DF3900" w:rsidRDefault="00517038">
      <w:pPr>
        <w:pStyle w:val="SHParagraph1"/>
      </w:pPr>
      <w:r>
        <w:t>Law of Property (Miscellaneous Provisions) Act 1994;</w:t>
      </w:r>
      <w:r>
        <w:rPr>
          <w:rStyle w:val="FootnoteReference"/>
        </w:rPr>
        <w:footnoteReference w:id="4"/>
      </w:r>
      <w:r>
        <w:t>]</w:t>
      </w:r>
    </w:p>
    <w:p w:rsidR="00DF3900" w:rsidRDefault="00517038">
      <w:pPr>
        <w:pStyle w:val="SHNormal"/>
        <w:keepNext/>
        <w:rPr>
          <w:b/>
        </w:rPr>
      </w:pPr>
      <w:r>
        <w:rPr>
          <w:b/>
        </w:rPr>
        <w:t>“Accounting Period”</w:t>
      </w:r>
    </w:p>
    <w:p w:rsidR="00DF3900" w:rsidRDefault="00517038">
      <w:pPr>
        <w:pStyle w:val="SHParagraph1"/>
      </w:pPr>
      <w:r>
        <w:t>the annual period ending on [DATE]</w:t>
      </w:r>
      <w:r>
        <w:t xml:space="preserve"> in each year or any other date as the Landlord may decide and notify to the Tenant;</w:t>
      </w:r>
    </w:p>
    <w:p w:rsidR="00DF3900" w:rsidRDefault="00517038">
      <w:pPr>
        <w:pStyle w:val="SHNormal"/>
        <w:keepNext/>
        <w:rPr>
          <w:b/>
        </w:rPr>
      </w:pPr>
      <w:r>
        <w:rPr>
          <w:b/>
        </w:rPr>
        <w:t>“Act”</w:t>
      </w:r>
    </w:p>
    <w:p w:rsidR="00DF3900" w:rsidRDefault="00517038">
      <w:pPr>
        <w:pStyle w:val="SHParagraph1"/>
      </w:pPr>
      <w:r>
        <w:t>any act of Parliament and any delegated law made under it;</w:t>
      </w:r>
    </w:p>
    <w:p w:rsidR="00DF3900" w:rsidRDefault="00517038">
      <w:pPr>
        <w:pStyle w:val="SHNormal"/>
        <w:keepNext/>
        <w:rPr>
          <w:b/>
        </w:rPr>
      </w:pPr>
      <w:r>
        <w:rPr>
          <w:b/>
        </w:rPr>
        <w:t>“Additional Services”</w:t>
      </w:r>
    </w:p>
    <w:p w:rsidR="00DF3900" w:rsidRDefault="00517038">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F3900" w:rsidRDefault="00517038">
      <w:pPr>
        <w:pStyle w:val="SHNormal"/>
        <w:keepNext/>
        <w:rPr>
          <w:b/>
        </w:rPr>
      </w:pPr>
      <w:r>
        <w:rPr>
          <w:b/>
        </w:rPr>
        <w:t>“AGA”</w:t>
      </w:r>
    </w:p>
    <w:p w:rsidR="00DF3900" w:rsidRDefault="00517038">
      <w:pPr>
        <w:pStyle w:val="SHParagraph1"/>
      </w:pPr>
      <w:r>
        <w:t>an authorised guarantee agreement (as defined in section 16 of the Landlord and Tenant (</w:t>
      </w:r>
      <w:r>
        <w:t>Covenants) Act 1995);</w:t>
      </w:r>
    </w:p>
    <w:p w:rsidR="00DF3900" w:rsidRDefault="00517038">
      <w:pPr>
        <w:pStyle w:val="SHNormal"/>
        <w:keepNext/>
      </w:pPr>
      <w:r>
        <w:rPr>
          <w:b/>
        </w:rPr>
        <w:t>“Ancillary Rent Commencement Date”</w:t>
      </w:r>
      <w:r>
        <w:rPr>
          <w:rStyle w:val="FootnoteReference"/>
        </w:rPr>
        <w:footnoteReference w:id="5"/>
      </w:r>
    </w:p>
    <w:p w:rsidR="00DF3900" w:rsidRDefault="00517038">
      <w:pPr>
        <w:pStyle w:val="SHParagraph1"/>
      </w:pPr>
      <w:r>
        <w:t>[the date of this Lease;][the Term Start Date;][the Term Start Date or, if later, the earlier of the date on which the Tenant took occupation of the Premises and the date of this Lease;][DATE OR DES</w:t>
      </w:r>
      <w:r>
        <w:t>CRIPTION];</w:t>
      </w:r>
    </w:p>
    <w:p w:rsidR="00DF3900" w:rsidRDefault="00517038">
      <w:pPr>
        <w:pStyle w:val="SHNormal"/>
        <w:keepNext/>
      </w:pPr>
      <w:r>
        <w:lastRenderedPageBreak/>
        <w:t>[</w:t>
      </w:r>
      <w:r>
        <w:rPr>
          <w:b/>
        </w:rPr>
        <w:t>“Break Date”</w:t>
      </w:r>
    </w:p>
    <w:p w:rsidR="00DF3900" w:rsidRDefault="00517038">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DF3900" w:rsidRDefault="00517038">
      <w:pPr>
        <w:pStyle w:val="SHNormal"/>
        <w:keepNext/>
        <w:rPr>
          <w:b/>
        </w:rPr>
      </w:pPr>
      <w:r>
        <w:rPr>
          <w:b/>
        </w:rPr>
        <w:t>“Business Day”</w:t>
      </w:r>
    </w:p>
    <w:p w:rsidR="00DF3900" w:rsidRDefault="00517038">
      <w:pPr>
        <w:pStyle w:val="SHParagraph1"/>
      </w:pPr>
      <w:r>
        <w:t>any day other than a Saturday, Sunday or a bank or public holiday in England and Wales;</w:t>
      </w:r>
    </w:p>
    <w:p w:rsidR="00DF3900" w:rsidRDefault="00517038">
      <w:pPr>
        <w:pStyle w:val="SHNormal"/>
        <w:keepNext/>
      </w:pPr>
      <w:r>
        <w:rPr>
          <w:b/>
        </w:rPr>
        <w:t>“Car Park”</w:t>
      </w:r>
    </w:p>
    <w:p w:rsidR="00DF3900" w:rsidRDefault="00517038">
      <w:pPr>
        <w:pStyle w:val="SHParagraph1"/>
      </w:pPr>
      <w:r>
        <w:t>any car park or car parks forming part of the Estate</w:t>
      </w:r>
      <w:r>
        <w:t xml:space="preserve"> at any time during the Term;</w:t>
      </w:r>
    </w:p>
    <w:p w:rsidR="00DF3900" w:rsidRDefault="00517038">
      <w:pPr>
        <w:pStyle w:val="SHNormal"/>
        <w:keepNext/>
      </w:pPr>
      <w:r>
        <w:rPr>
          <w:b/>
        </w:rPr>
        <w:t>“Common Parts”</w:t>
      </w:r>
    </w:p>
    <w:p w:rsidR="00DF3900" w:rsidRDefault="00517038">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DF3900" w:rsidRDefault="00517038">
      <w:pPr>
        <w:pStyle w:val="SHDefinitiona"/>
        <w:numPr>
          <w:ilvl w:val="0"/>
          <w:numId w:val="19"/>
        </w:numPr>
      </w:pPr>
      <w:r>
        <w:t>the tenants of the Estate;</w:t>
      </w:r>
    </w:p>
    <w:p w:rsidR="00DF3900" w:rsidRDefault="00517038">
      <w:pPr>
        <w:pStyle w:val="SHDefinitiona"/>
      </w:pPr>
      <w:r>
        <w:t>the Landlord in connection with the provision of the Services; or</w:t>
      </w:r>
    </w:p>
    <w:p w:rsidR="00DF3900" w:rsidRDefault="00517038">
      <w:pPr>
        <w:pStyle w:val="SHDefinitiona"/>
      </w:pPr>
      <w:r>
        <w:t>visitors to the Estate;</w:t>
      </w:r>
    </w:p>
    <w:p w:rsidR="00DF3900" w:rsidRDefault="00517038">
      <w:pPr>
        <w:pStyle w:val="SHNormal"/>
        <w:keepNext/>
        <w:rPr>
          <w:b/>
        </w:rPr>
      </w:pPr>
      <w:r>
        <w:rPr>
          <w:b/>
        </w:rPr>
        <w:t>“company”</w:t>
      </w:r>
    </w:p>
    <w:p w:rsidR="00DF3900" w:rsidRDefault="00517038">
      <w:pPr>
        <w:pStyle w:val="SHParagraph1"/>
      </w:pPr>
      <w:r>
        <w:t>includes:</w:t>
      </w:r>
    </w:p>
    <w:p w:rsidR="00DF3900" w:rsidRDefault="00517038">
      <w:pPr>
        <w:pStyle w:val="SHDefinitiona"/>
        <w:numPr>
          <w:ilvl w:val="0"/>
          <w:numId w:val="20"/>
        </w:numPr>
      </w:pPr>
      <w:r>
        <w:t>any UK registered company</w:t>
      </w:r>
      <w:r>
        <w:t xml:space="preserve"> (as defined in section 1158 of the Companies Act 2006);</w:t>
      </w:r>
    </w:p>
    <w:p w:rsidR="00DF3900" w:rsidRDefault="00517038">
      <w:pPr>
        <w:pStyle w:val="SHDefinitiona"/>
      </w:pPr>
      <w:r>
        <w:t>to the extent applicable, any overseas company as defined in section 1044 of the Companies Act 2006;</w:t>
      </w:r>
    </w:p>
    <w:p w:rsidR="00DF3900" w:rsidRDefault="00517038">
      <w:pPr>
        <w:pStyle w:val="SHDefinitiona"/>
      </w:pPr>
      <w:r>
        <w:t>any unregistered company (to include any association); and</w:t>
      </w:r>
    </w:p>
    <w:p w:rsidR="00DF3900" w:rsidRDefault="00517038">
      <w:pPr>
        <w:pStyle w:val="SHDefinitiona"/>
      </w:pPr>
      <w:r>
        <w:t>any “company or legal person” in relati</w:t>
      </w:r>
      <w:r>
        <w:t>on to which insolvency proceedings may be opened pursuant to Article 3 of the EC Regulation on Insolvency Proceedings 2000;</w:t>
      </w:r>
    </w:p>
    <w:p w:rsidR="00DF3900" w:rsidRDefault="00517038">
      <w:pPr>
        <w:pStyle w:val="SHNormal"/>
        <w:keepNext/>
        <w:rPr>
          <w:b/>
        </w:rPr>
      </w:pPr>
      <w:r>
        <w:rPr>
          <w:b/>
        </w:rPr>
        <w:t>“Conducting Media”</w:t>
      </w:r>
    </w:p>
    <w:p w:rsidR="00DF3900" w:rsidRDefault="00517038">
      <w:pPr>
        <w:pStyle w:val="SHParagraph1"/>
      </w:pPr>
      <w:r>
        <w:t>any media for the transmission of Supplies;</w:t>
      </w:r>
    </w:p>
    <w:p w:rsidR="00DF3900" w:rsidRDefault="00517038">
      <w:pPr>
        <w:pStyle w:val="SHNormal"/>
        <w:keepNext/>
        <w:rPr>
          <w:b/>
        </w:rPr>
      </w:pPr>
      <w:r>
        <w:rPr>
          <w:b/>
        </w:rPr>
        <w:t>“Current Guarantor”</w:t>
      </w:r>
    </w:p>
    <w:p w:rsidR="00DF3900" w:rsidRDefault="00517038">
      <w:pPr>
        <w:pStyle w:val="SHParagraph1"/>
      </w:pPr>
      <w:r>
        <w:t>someone who, immediately before a proposed assign</w:t>
      </w:r>
      <w:r>
        <w:t>ment, is either a guarantor of the Tenant’s obligations under this Lease or a guarantor of the obligations given by a former tenant of this Lease under an AGA;</w:t>
      </w:r>
    </w:p>
    <w:p w:rsidR="00DF3900" w:rsidRDefault="00517038">
      <w:pPr>
        <w:pStyle w:val="SHNormal"/>
        <w:keepNext/>
        <w:rPr>
          <w:b/>
        </w:rPr>
      </w:pPr>
      <w:r>
        <w:rPr>
          <w:b/>
        </w:rPr>
        <w:t>“Electronic Communications Apparatus”</w:t>
      </w:r>
    </w:p>
    <w:p w:rsidR="00DF3900" w:rsidRDefault="00517038">
      <w:pPr>
        <w:pStyle w:val="SHParagraph1"/>
      </w:pPr>
      <w:r>
        <w:t>“electronic communications apparatus” as defined in paragr</w:t>
      </w:r>
      <w:r>
        <w:t>aph 5 of Schedule 3A to the Communications Act 2003;</w:t>
      </w:r>
    </w:p>
    <w:p w:rsidR="00DF3900" w:rsidRDefault="00517038">
      <w:pPr>
        <w:pStyle w:val="SHNormal"/>
        <w:keepNext/>
        <w:rPr>
          <w:b/>
        </w:rPr>
      </w:pPr>
      <w:r>
        <w:rPr>
          <w:b/>
        </w:rPr>
        <w:lastRenderedPageBreak/>
        <w:t>“End Date”</w:t>
      </w:r>
    </w:p>
    <w:p w:rsidR="00DF3900" w:rsidRDefault="00517038">
      <w:pPr>
        <w:pStyle w:val="SHParagraph1"/>
      </w:pPr>
      <w:r>
        <w:t>the last day of the Term (however it arises);</w:t>
      </w:r>
    </w:p>
    <w:p w:rsidR="00DF3900" w:rsidRDefault="00517038">
      <w:pPr>
        <w:pStyle w:val="SHNormal"/>
        <w:keepNext/>
        <w:rPr>
          <w:b/>
        </w:rPr>
      </w:pPr>
      <w:r>
        <w:rPr>
          <w:b/>
        </w:rPr>
        <w:t>“Environmental Performance”</w:t>
      </w:r>
    </w:p>
    <w:p w:rsidR="00DF3900" w:rsidRDefault="00517038">
      <w:pPr>
        <w:pStyle w:val="SHParagraph1"/>
      </w:pPr>
      <w:r>
        <w:t>all or any of the following:</w:t>
      </w:r>
    </w:p>
    <w:p w:rsidR="00DF3900" w:rsidRDefault="00517038">
      <w:pPr>
        <w:pStyle w:val="SHDefinitiona"/>
        <w:numPr>
          <w:ilvl w:val="0"/>
          <w:numId w:val="22"/>
        </w:numPr>
      </w:pPr>
      <w:r>
        <w:t>the consumption of energy and associated generation of greenhouse gas emissions;</w:t>
      </w:r>
    </w:p>
    <w:p w:rsidR="00DF3900" w:rsidRDefault="00517038">
      <w:pPr>
        <w:pStyle w:val="SHDefinitiona"/>
      </w:pPr>
      <w:r>
        <w:t>the cons</w:t>
      </w:r>
      <w:r>
        <w:t>umption of water;</w:t>
      </w:r>
    </w:p>
    <w:p w:rsidR="00DF3900" w:rsidRDefault="00517038">
      <w:pPr>
        <w:pStyle w:val="SHDefinitiona"/>
      </w:pPr>
      <w:r>
        <w:t>waste generation and management; and</w:t>
      </w:r>
    </w:p>
    <w:p w:rsidR="00DF3900" w:rsidRDefault="00517038">
      <w:pPr>
        <w:pStyle w:val="SHDefinitiona"/>
      </w:pPr>
      <w:r>
        <w:t>any other environmental impact arising from the use or operation of the Premises or the Estate;</w:t>
      </w:r>
    </w:p>
    <w:p w:rsidR="00DF3900" w:rsidRDefault="00517038">
      <w:pPr>
        <w:pStyle w:val="SHNormal"/>
        <w:keepNext/>
        <w:rPr>
          <w:b/>
        </w:rPr>
      </w:pPr>
      <w:r>
        <w:rPr>
          <w:b/>
        </w:rPr>
        <w:t>“EPC”</w:t>
      </w:r>
    </w:p>
    <w:p w:rsidR="00DF3900" w:rsidRDefault="00517038">
      <w:pPr>
        <w:pStyle w:val="SHParagraph1"/>
      </w:pPr>
      <w:r>
        <w:t xml:space="preserve">an Energy Performance Certificate and Recommendation Report (as defined in the Energy Performance </w:t>
      </w:r>
      <w:r>
        <w:t>of Buildings (England and Wales) Regulations 2012);</w:t>
      </w:r>
    </w:p>
    <w:p w:rsidR="00DF3900" w:rsidRDefault="00517038">
      <w:pPr>
        <w:pStyle w:val="SHNormal"/>
        <w:keepNext/>
      </w:pPr>
      <w:r>
        <w:rPr>
          <w:b/>
        </w:rPr>
        <w:t>“Estate”</w:t>
      </w:r>
    </w:p>
    <w:p w:rsidR="00DF3900" w:rsidRDefault="00517038">
      <w:pPr>
        <w:pStyle w:val="SHDefinitiona"/>
        <w:numPr>
          <w:ilvl w:val="0"/>
          <w:numId w:val="23"/>
        </w:numPr>
      </w:pPr>
      <w:r>
        <w:t>for the purposes of the rights granted and reserved by this Lease and their registration at HM Land Registry, the landlord’s estate known as [ESTATE DESCRIPTION] shown edged [blue] on [the Plans]</w:t>
      </w:r>
      <w:r>
        <w:t>[Plan [NUMBER]]; and</w:t>
      </w:r>
    </w:p>
    <w:p w:rsidR="00DF3900" w:rsidRDefault="00517038">
      <w:pPr>
        <w:pStyle w:val="SHDefinitiona"/>
      </w:pPr>
      <w:r>
        <w:t>for all other purposes connected with this Lease, that estate:</w:t>
      </w:r>
    </w:p>
    <w:p w:rsidR="00DF3900" w:rsidRDefault="00517038">
      <w:pPr>
        <w:pStyle w:val="SHDefinitioni"/>
      </w:pPr>
      <w:r>
        <w:t>including all alterations, additions and improvements and all landlord’s fixtures forming part of it at any time during the Term;</w:t>
      </w:r>
    </w:p>
    <w:p w:rsidR="00DF3900" w:rsidRDefault="00517038">
      <w:pPr>
        <w:pStyle w:val="SHDefinitioni"/>
      </w:pPr>
      <w:r>
        <w:t>including any adjoining land and buildings</w:t>
      </w:r>
      <w:r>
        <w:t xml:space="preserve"> that the Landlord adds to it; and</w:t>
      </w:r>
      <w:r>
        <w:rPr>
          <w:rStyle w:val="FootnoteReference"/>
        </w:rPr>
        <w:footnoteReference w:id="9"/>
      </w:r>
    </w:p>
    <w:p w:rsidR="00DF3900" w:rsidRDefault="00517038">
      <w:pPr>
        <w:pStyle w:val="SHDefinitioni"/>
      </w:pPr>
      <w:r>
        <w:t>excluding any land or buildings that the Landlord removes from it;</w:t>
      </w:r>
      <w:r>
        <w:rPr>
          <w:rStyle w:val="FootnoteReference"/>
        </w:rPr>
        <w:footnoteReference w:id="10"/>
      </w:r>
    </w:p>
    <w:p w:rsidR="00DF3900" w:rsidRDefault="00517038">
      <w:pPr>
        <w:pStyle w:val="SHNormal"/>
        <w:keepNext/>
      </w:pPr>
      <w:r>
        <w:rPr>
          <w:b/>
        </w:rPr>
        <w:t>“Estate Services”</w:t>
      </w:r>
    </w:p>
    <w:p w:rsidR="00DF3900" w:rsidRDefault="00517038">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F3900" w:rsidRDefault="00517038">
      <w:pPr>
        <w:pStyle w:val="SHNormal"/>
        <w:keepNext/>
      </w:pPr>
      <w:r>
        <w:t>[</w:t>
      </w:r>
      <w:r>
        <w:rPr>
          <w:b/>
        </w:rPr>
        <w:t>“External Works”</w:t>
      </w:r>
    </w:p>
    <w:p w:rsidR="00DF3900" w:rsidRDefault="00517038">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F3900" w:rsidRDefault="00517038">
      <w:pPr>
        <w:pStyle w:val="SHNormal"/>
        <w:keepNext/>
        <w:rPr>
          <w:b/>
        </w:rPr>
      </w:pPr>
      <w:r>
        <w:rPr>
          <w:b/>
        </w:rPr>
        <w:t>“Group Company”</w:t>
      </w:r>
    </w:p>
    <w:p w:rsidR="00DF3900" w:rsidRDefault="00517038">
      <w:pPr>
        <w:pStyle w:val="SHParagraph1"/>
      </w:pPr>
      <w:r>
        <w:t xml:space="preserve">in relation to any company, any other company within the same group </w:t>
      </w:r>
      <w:r>
        <w:t>of companies as that company within the meaning of section 42 of the 1954 Act;</w:t>
      </w:r>
    </w:p>
    <w:p w:rsidR="00DF3900" w:rsidRDefault="00517038">
      <w:pPr>
        <w:pStyle w:val="SHNormal"/>
        <w:keepNext/>
      </w:pPr>
      <w:r>
        <w:t>[</w:t>
      </w:r>
      <w:r>
        <w:rPr>
          <w:b/>
        </w:rPr>
        <w:t>“Head Lease”</w:t>
      </w:r>
    </w:p>
    <w:p w:rsidR="00DF3900" w:rsidRDefault="00517038">
      <w:pPr>
        <w:pStyle w:val="SHParagraph1"/>
      </w:pPr>
      <w:r>
        <w:t>the lease dated [DATE] made between (1) [PARTY] and (2) [PARTY];]</w:t>
      </w:r>
    </w:p>
    <w:p w:rsidR="00DF3900" w:rsidRDefault="00517038">
      <w:pPr>
        <w:pStyle w:val="SHNormal"/>
        <w:keepNext/>
        <w:rPr>
          <w:b/>
        </w:rPr>
      </w:pPr>
      <w:r>
        <w:rPr>
          <w:b/>
        </w:rPr>
        <w:lastRenderedPageBreak/>
        <w:t>“Insurance Rent”</w:t>
      </w:r>
    </w:p>
    <w:p w:rsidR="00DF3900" w:rsidRDefault="00517038">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F3900" w:rsidRDefault="00517038">
      <w:pPr>
        <w:pStyle w:val="SHNormal"/>
        <w:keepNext/>
        <w:rPr>
          <w:b/>
        </w:rPr>
      </w:pPr>
      <w:r>
        <w:t>“</w:t>
      </w:r>
      <w:r>
        <w:rPr>
          <w:b/>
        </w:rPr>
        <w:t>Insured Risks”</w:t>
      </w:r>
    </w:p>
    <w:p w:rsidR="00DF3900" w:rsidRDefault="00517038">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11"/>
      </w:r>
    </w:p>
    <w:p w:rsidR="00DF3900" w:rsidRDefault="00517038">
      <w:pPr>
        <w:pStyle w:val="SHNormal"/>
        <w:keepNext/>
        <w:rPr>
          <w:b/>
        </w:rPr>
      </w:pPr>
      <w:r>
        <w:rPr>
          <w:b/>
        </w:rPr>
        <w:t>“Interest Rate”</w:t>
      </w:r>
    </w:p>
    <w:p w:rsidR="00DF3900" w:rsidRDefault="00517038">
      <w:pPr>
        <w:pStyle w:val="SHParagraph1"/>
      </w:pPr>
      <w:r>
        <w:t>three per cent above the base rate for the time being in force of [NAME OF BANK] (or any other UK clearing bank specified by the Landlord)</w:t>
      </w:r>
      <w:r>
        <w:t>;</w:t>
      </w:r>
    </w:p>
    <w:p w:rsidR="00DF3900" w:rsidRDefault="00517038">
      <w:pPr>
        <w:pStyle w:val="SHNormal"/>
        <w:keepNext/>
        <w:rPr>
          <w:b/>
        </w:rPr>
      </w:pPr>
      <w:r>
        <w:rPr>
          <w:b/>
        </w:rPr>
        <w:t>“Lease”</w:t>
      </w:r>
    </w:p>
    <w:p w:rsidR="00DF3900" w:rsidRDefault="00517038">
      <w:pPr>
        <w:pStyle w:val="SHParagraph1"/>
      </w:pPr>
      <w:r>
        <w:t>this lease, which is a “new tenancy” for the purposes of section 1 of the Landlord and Tenant (Covenants) Act 1995, and any document supplemental to it;</w:t>
      </w:r>
    </w:p>
    <w:p w:rsidR="00DF3900" w:rsidRDefault="00517038">
      <w:pPr>
        <w:pStyle w:val="SHNormal"/>
        <w:keepNext/>
      </w:pPr>
      <w:r>
        <w:rPr>
          <w:b/>
        </w:rPr>
        <w:t>“Lettable Unit”</w:t>
      </w:r>
    </w:p>
    <w:p w:rsidR="00DF3900" w:rsidRDefault="00517038">
      <w:pPr>
        <w:pStyle w:val="SHParagraph1"/>
      </w:pPr>
      <w:r>
        <w:t>accommodation within the Estate from time to time let or occupied or intended</w:t>
      </w:r>
      <w:r>
        <w:t xml:space="preserve"> for letting or occupation, but excluding accommodation let or occupied for the purposes of providing any of the Services;</w:t>
      </w:r>
    </w:p>
    <w:p w:rsidR="00DF3900" w:rsidRDefault="00517038">
      <w:pPr>
        <w:pStyle w:val="SHNormal"/>
        <w:keepNext/>
        <w:rPr>
          <w:b/>
        </w:rPr>
      </w:pPr>
      <w:r>
        <w:rPr>
          <w:b/>
        </w:rPr>
        <w:t>“Main Rent”</w:t>
      </w:r>
    </w:p>
    <w:p w:rsidR="00DF3900" w:rsidRDefault="00517038">
      <w:pPr>
        <w:pStyle w:val="SHParagraph1"/>
      </w:pPr>
      <w:r>
        <w:t>the yearly rent of [AMOUNT IN WORDS] pounds (£[AMOUNT IN FIGURES]) [</w:t>
      </w:r>
      <w:r>
        <w:t xml:space="preserve">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F3900" w:rsidRDefault="00517038">
      <w:pPr>
        <w:pStyle w:val="SHNormal"/>
        <w:keepNext/>
        <w:rPr>
          <w:b/>
        </w:rPr>
      </w:pPr>
      <w:r>
        <w:rPr>
          <w:b/>
        </w:rPr>
        <w:t>“Outgoings”</w:t>
      </w:r>
    </w:p>
    <w:p w:rsidR="00DF3900" w:rsidRDefault="00517038">
      <w:pPr>
        <w:pStyle w:val="SHParagraph1"/>
      </w:pPr>
      <w:r>
        <w:t>all or any of:</w:t>
      </w:r>
    </w:p>
    <w:p w:rsidR="00DF3900" w:rsidRDefault="00517038">
      <w:pPr>
        <w:pStyle w:val="SHDefinitiona"/>
        <w:numPr>
          <w:ilvl w:val="0"/>
          <w:numId w:val="28"/>
        </w:numPr>
      </w:pPr>
      <w:bookmarkStart w:id="4" w:name="_Ref499018045"/>
      <w:r>
        <w:t>all existing and future rates, taxes, duties, charges, and fin</w:t>
      </w:r>
      <w:r>
        <w:t>ancial impositions charged on the Premises except for:</w:t>
      </w:r>
      <w:bookmarkEnd w:id="4"/>
    </w:p>
    <w:p w:rsidR="00DF3900" w:rsidRDefault="00517038">
      <w:pPr>
        <w:pStyle w:val="SHDefinitioni"/>
      </w:pPr>
      <w:r>
        <w:t>tax (other than VAT) on the Rents payable; and</w:t>
      </w:r>
    </w:p>
    <w:p w:rsidR="00DF3900" w:rsidRDefault="00517038">
      <w:pPr>
        <w:pStyle w:val="SHDefinitioni"/>
      </w:pPr>
      <w:r>
        <w:t>any tax arising from the Landlord’s dealing with its own interests;</w:t>
      </w:r>
    </w:p>
    <w:p w:rsidR="00DF3900" w:rsidRDefault="00517038">
      <w:pPr>
        <w:pStyle w:val="SHDefinitiona"/>
      </w:pPr>
      <w:bookmarkStart w:id="5" w:name="_Ref499018052"/>
      <w:r>
        <w:t>Supply Costs for the Premises and any Plant; and</w:t>
      </w:r>
      <w:bookmarkEnd w:id="5"/>
    </w:p>
    <w:p w:rsidR="00DF3900" w:rsidRDefault="00517038">
      <w:pPr>
        <w:pStyle w:val="SHDefinitiona"/>
      </w:pPr>
      <w:r>
        <w:t>a fair and reasonable proportion of t</w:t>
      </w:r>
      <w:r>
        <w:t xml:space="preserve">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DF3900" w:rsidRDefault="00517038">
      <w:pPr>
        <w:pStyle w:val="SHNormal"/>
        <w:keepNext/>
      </w:pPr>
      <w:r>
        <w:rPr>
          <w:b/>
        </w:rPr>
        <w:lastRenderedPageBreak/>
        <w:t>“Permitted Use”</w:t>
      </w:r>
    </w:p>
    <w:p w:rsidR="00DF3900" w:rsidRDefault="00517038">
      <w:pPr>
        <w:pStyle w:val="SHParagraph1"/>
      </w:pPr>
      <w:r>
        <w:t>the use of the Premises as offices</w:t>
      </w:r>
      <w:r>
        <w:t xml:space="preserve"> within Class B1(a)</w:t>
      </w:r>
      <w:r>
        <w:rPr>
          <w:rStyle w:val="FootnoteReference"/>
        </w:rPr>
        <w:footnoteReference w:id="12"/>
      </w:r>
      <w:r>
        <w:t xml:space="preserve"> of the Schedule</w:t>
      </w:r>
      <w:r>
        <w:rPr>
          <w:b/>
        </w:rPr>
        <w:t> </w:t>
      </w:r>
      <w:r>
        <w:t>to the Town and Country Planning (Use Classes) Order 1987 and ancillary uses;</w:t>
      </w:r>
    </w:p>
    <w:p w:rsidR="00DF3900" w:rsidRDefault="00517038">
      <w:pPr>
        <w:pStyle w:val="SHNormal"/>
        <w:keepNext/>
        <w:rPr>
          <w:b/>
        </w:rPr>
      </w:pPr>
      <w:r>
        <w:rPr>
          <w:b/>
        </w:rPr>
        <w:t>“Permitted Works”</w:t>
      </w:r>
    </w:p>
    <w:p w:rsidR="00DF3900" w:rsidRDefault="00517038">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3"/>
      </w:r>
    </w:p>
    <w:p w:rsidR="00DF3900" w:rsidRDefault="00517038">
      <w:pPr>
        <w:pStyle w:val="SHNormal"/>
        <w:keepNext/>
        <w:rPr>
          <w:b/>
        </w:rPr>
      </w:pPr>
      <w:r>
        <w:rPr>
          <w:b/>
        </w:rPr>
        <w:t>“Planning Acts”</w:t>
      </w:r>
    </w:p>
    <w:p w:rsidR="00DF3900" w:rsidRDefault="00517038">
      <w:pPr>
        <w:pStyle w:val="SHParagraph1"/>
      </w:pPr>
      <w:r>
        <w:t>every Act for the time being in force rel</w:t>
      </w:r>
      <w:r>
        <w:t>ating to the use, development, design, control and occupation of land and buildings;</w:t>
      </w:r>
    </w:p>
    <w:p w:rsidR="00DF3900" w:rsidRDefault="00517038">
      <w:pPr>
        <w:pStyle w:val="SHNormal"/>
        <w:keepNext/>
        <w:rPr>
          <w:b/>
        </w:rPr>
      </w:pPr>
      <w:r>
        <w:rPr>
          <w:b/>
        </w:rPr>
        <w:t>“Planning Permission”</w:t>
      </w:r>
    </w:p>
    <w:p w:rsidR="00DF3900" w:rsidRDefault="00517038">
      <w:pPr>
        <w:pStyle w:val="SHParagraph1"/>
      </w:pPr>
      <w:r>
        <w:t>any permission, consent or approval given under the Planning Acts;</w:t>
      </w:r>
    </w:p>
    <w:p w:rsidR="00DF3900" w:rsidRDefault="00517038">
      <w:pPr>
        <w:pStyle w:val="SHNormal"/>
        <w:keepNext/>
        <w:rPr>
          <w:b/>
        </w:rPr>
      </w:pPr>
      <w:r>
        <w:rPr>
          <w:b/>
        </w:rPr>
        <w:t>“Plans”</w:t>
      </w:r>
    </w:p>
    <w:p w:rsidR="00DF3900" w:rsidRDefault="00517038">
      <w:pPr>
        <w:pStyle w:val="SHParagraph1"/>
      </w:pPr>
      <w:r>
        <w:t>any of the plans contained in this Lease;</w:t>
      </w:r>
    </w:p>
    <w:p w:rsidR="00DF3900" w:rsidRDefault="00517038">
      <w:pPr>
        <w:pStyle w:val="SHNormal"/>
        <w:keepNext/>
      </w:pPr>
      <w:r>
        <w:t>[</w:t>
      </w:r>
      <w:r>
        <w:rPr>
          <w:b/>
        </w:rPr>
        <w:t>“Plant”</w:t>
      </w:r>
      <w:r>
        <w:rPr>
          <w:rStyle w:val="FootnoteReference"/>
        </w:rPr>
        <w:footnoteReference w:id="14"/>
      </w:r>
    </w:p>
    <w:p w:rsidR="00DF3900" w:rsidRDefault="00517038">
      <w:pPr>
        <w:pStyle w:val="SHParagraph1"/>
      </w:pPr>
      <w:r>
        <w:t>[Electronic Communicat</w:t>
      </w:r>
      <w:r>
        <w:t xml:space="preserve">ions Apparatus,]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w:instrText>
      </w:r>
      <w:r>
        <w:rPr>
          <w:b/>
        </w:rPr>
        <w:instrText xml:space="preserve">\*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F3900" w:rsidRDefault="00517038">
      <w:pPr>
        <w:pStyle w:val="SHNormal"/>
        <w:keepNext/>
      </w:pPr>
      <w:r>
        <w:t>[</w:t>
      </w:r>
      <w:r>
        <w:rPr>
          <w:b/>
        </w:rPr>
        <w:t>“Plant Area”</w:t>
      </w:r>
      <w:r>
        <w:rPr>
          <w:rStyle w:val="FootnoteReference"/>
        </w:rPr>
        <w:footnoteReference w:id="15"/>
      </w:r>
    </w:p>
    <w:p w:rsidR="00DF3900" w:rsidRDefault="00517038">
      <w:pPr>
        <w:pStyle w:val="SHParagraph1"/>
      </w:pPr>
      <w:r>
        <w:t>the area for Plant [[within the area</w:t>
      </w:r>
      <w:r>
        <w:rPr>
          <w:rStyle w:val="FootnoteReference"/>
        </w:rPr>
        <w:footnoteReference w:id="16"/>
      </w:r>
      <w:r>
        <w:t>] shown [edged][coloured] [COLOUR] on [the Plan][Plan [NUMBER]]]/[[on the roof of the Premises] allocated to the Tenant by the Landlo</w:t>
      </w:r>
      <w:r>
        <w:t xml:space="preserve">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DF3900" w:rsidRDefault="00517038">
      <w:pPr>
        <w:pStyle w:val="SHNormal"/>
        <w:keepNext/>
      </w:pPr>
      <w:r>
        <w:rPr>
          <w:b/>
        </w:rPr>
        <w:t>“Premises”</w:t>
      </w:r>
    </w:p>
    <w:p w:rsidR="00DF3900" w:rsidRDefault="00517038">
      <w:pPr>
        <w:pStyle w:val="SHParagraph1"/>
      </w:pPr>
      <w:r>
        <w:t>the premises known as [ADDRESS OF PREMISES]</w:t>
      </w:r>
      <w:r>
        <w:t xml:space="preserve"> forming part of the Estate and shown [edged][coloured] [COLOUR] on [the Plans][Plan [NUMBER]]:</w:t>
      </w:r>
    </w:p>
    <w:p w:rsidR="00DF3900" w:rsidRDefault="00517038">
      <w:pPr>
        <w:pStyle w:val="SHDefinitiona"/>
        <w:numPr>
          <w:ilvl w:val="0"/>
          <w:numId w:val="35"/>
        </w:numPr>
      </w:pPr>
      <w:r>
        <w:t>including:</w:t>
      </w:r>
    </w:p>
    <w:p w:rsidR="00DF3900" w:rsidRDefault="00517038">
      <w:pPr>
        <w:pStyle w:val="SHDefinitioni"/>
      </w:pPr>
      <w:r>
        <w:t>all buildings from time to time on the Premises and the load-bearing walls, structure, foundations and roofs of those buildings;</w:t>
      </w:r>
    </w:p>
    <w:p w:rsidR="00DF3900" w:rsidRDefault="00517038">
      <w:pPr>
        <w:pStyle w:val="SHDefinitioni"/>
      </w:pPr>
      <w:r>
        <w:lastRenderedPageBreak/>
        <w:t xml:space="preserve">one half severed </w:t>
      </w:r>
      <w:r>
        <w:t>vertically of any walls separating the Premises from any adjoining Lettable Units;</w:t>
      </w:r>
    </w:p>
    <w:p w:rsidR="00DF3900" w:rsidRDefault="00517038">
      <w:pPr>
        <w:pStyle w:val="SHDefinitioni"/>
      </w:pPr>
      <w:r>
        <w:t>all Conducting Media and landlord’s plant, equipment and fixtures exclusively serving the Premises;</w:t>
      </w:r>
    </w:p>
    <w:p w:rsidR="00DF3900" w:rsidRDefault="00517038">
      <w:pPr>
        <w:pStyle w:val="SHDefinitioni"/>
      </w:pPr>
      <w:r>
        <w:t>all tenant’s fixtures; and</w:t>
      </w:r>
    </w:p>
    <w:p w:rsidR="00DF3900" w:rsidRDefault="00517038">
      <w:pPr>
        <w:pStyle w:val="SHDefinitioni"/>
      </w:pPr>
      <w:r>
        <w:t xml:space="preserve">any Permitted Works [(other than any External </w:t>
      </w:r>
      <w:r>
        <w:t>Works)] carried out to or at the Premises; but</w:t>
      </w:r>
    </w:p>
    <w:p w:rsidR="00DF3900" w:rsidRDefault="00517038">
      <w:pPr>
        <w:pStyle w:val="SHDefinitiona"/>
      </w:pPr>
      <w:r>
        <w:t>excluding the airspace above the height of the topmost point of the building (or the tallest building if there is more than one) on the Premises;</w:t>
      </w:r>
    </w:p>
    <w:p w:rsidR="00DF3900" w:rsidRDefault="00517038">
      <w:pPr>
        <w:pStyle w:val="SHNormal"/>
        <w:keepNext/>
      </w:pPr>
      <w:r>
        <w:t>[</w:t>
      </w:r>
      <w:r>
        <w:rPr>
          <w:b/>
        </w:rPr>
        <w:t>“Prior Lease”</w:t>
      </w:r>
    </w:p>
    <w:p w:rsidR="00DF3900" w:rsidRDefault="00517038">
      <w:pPr>
        <w:pStyle w:val="SHParagraph1"/>
      </w:pPr>
      <w:r>
        <w:t>a lease of the [Premises]</w:t>
      </w:r>
      <w:r>
        <w:rPr>
          <w:rStyle w:val="FootnoteReference"/>
        </w:rPr>
        <w:footnoteReference w:id="17"/>
      </w:r>
      <w:r>
        <w:t xml:space="preserve"> dated [DATE] made bet</w:t>
      </w:r>
      <w:r>
        <w:t>ween [NAME OF PARTIES] and all documents supplemental or ancillary to it;</w:t>
      </w:r>
      <w:r>
        <w:rPr>
          <w:rStyle w:val="FootnoteReference"/>
        </w:rPr>
        <w:footnoteReference w:id="18"/>
      </w:r>
      <w:r>
        <w:t>]</w:t>
      </w:r>
    </w:p>
    <w:p w:rsidR="00DF3900" w:rsidRDefault="00517038">
      <w:pPr>
        <w:pStyle w:val="SHNormal"/>
        <w:keepNext/>
      </w:pPr>
      <w:r>
        <w:t>[</w:t>
      </w:r>
      <w:r>
        <w:rPr>
          <w:b/>
        </w:rPr>
        <w:t>“Prior Lease Alterations”</w:t>
      </w:r>
    </w:p>
    <w:p w:rsidR="00DF3900" w:rsidRDefault="00517038">
      <w:pPr>
        <w:pStyle w:val="SHParagraph1"/>
      </w:pPr>
      <w:r>
        <w:t>all works carried out to or for the benefit of the [Premises]</w:t>
      </w:r>
      <w:r>
        <w:rPr>
          <w:rStyle w:val="FootnoteReference"/>
        </w:rPr>
        <w:footnoteReference w:id="19"/>
      </w:r>
      <w:r>
        <w:t xml:space="preserve"> during the term of the Prior Lease or under any agreement for the grant of the Prior Lease</w:t>
      </w:r>
      <w:r>
        <w:t xml:space="preserve"> [briefly described in the schedule of works attached to this Lease];</w:t>
      </w:r>
      <w:r>
        <w:rPr>
          <w:rStyle w:val="FootnoteReference"/>
        </w:rPr>
        <w:footnoteReference w:id="20"/>
      </w:r>
      <w:r>
        <w:t>]</w:t>
      </w:r>
    </w:p>
    <w:p w:rsidR="00DF3900" w:rsidRDefault="00517038">
      <w:pPr>
        <w:pStyle w:val="SHNormal"/>
        <w:keepNext/>
        <w:rPr>
          <w:b/>
        </w:rPr>
      </w:pPr>
      <w:r>
        <w:rPr>
          <w:b/>
        </w:rPr>
        <w:t>“Rent Commencement Date”</w:t>
      </w:r>
    </w:p>
    <w:p w:rsidR="00DF3900" w:rsidRDefault="00517038">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F3900" w:rsidRDefault="00517038">
      <w:pPr>
        <w:pStyle w:val="SHNormal"/>
        <w:keepNext/>
        <w:rPr>
          <w:b/>
        </w:rPr>
      </w:pPr>
      <w:r>
        <w:rPr>
          <w:b/>
        </w:rPr>
        <w:t>“Rent Days”</w:t>
      </w:r>
    </w:p>
    <w:p w:rsidR="00DF3900" w:rsidRDefault="00517038">
      <w:pPr>
        <w:pStyle w:val="SHParagraph1"/>
      </w:pPr>
      <w:r>
        <w:t>[25 March, 24 June, 29 September and 25 December;][the first day of every month;]</w:t>
      </w:r>
      <w:r>
        <w:rPr>
          <w:rStyle w:val="FootnoteReference"/>
        </w:rPr>
        <w:footnoteReference w:id="21"/>
      </w:r>
    </w:p>
    <w:p w:rsidR="00DF3900" w:rsidRDefault="00517038">
      <w:pPr>
        <w:pStyle w:val="SHNormal"/>
        <w:keepNext/>
      </w:pPr>
      <w:r>
        <w:t>[</w:t>
      </w:r>
      <w:r>
        <w:rPr>
          <w:b/>
        </w:rPr>
        <w:t>“Rent Review Date”</w:t>
      </w:r>
    </w:p>
    <w:p w:rsidR="00DF3900" w:rsidRDefault="00517038">
      <w:pPr>
        <w:pStyle w:val="SHParagraph1"/>
      </w:pPr>
      <w:r>
        <w:t>[</w:t>
      </w:r>
      <w:r>
        <w:t>DATE] in each of the years [YEARS] and references to “the Rent Review Date” mean the relevant Rent Review Date;</w:t>
      </w:r>
      <w:r>
        <w:rPr>
          <w:rStyle w:val="FootnoteReference"/>
        </w:rPr>
        <w:footnoteReference w:id="22"/>
      </w:r>
      <w:r>
        <w:t>]</w:t>
      </w:r>
    </w:p>
    <w:p w:rsidR="00DF3900" w:rsidRDefault="00517038">
      <w:pPr>
        <w:pStyle w:val="SHNormal"/>
        <w:keepNext/>
        <w:rPr>
          <w:b/>
        </w:rPr>
      </w:pPr>
      <w:r>
        <w:rPr>
          <w:b/>
        </w:rPr>
        <w:t>“Rents”</w:t>
      </w:r>
    </w:p>
    <w:p w:rsidR="00DF3900" w:rsidRDefault="00517038">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w:instrText>
      </w:r>
      <w:r>
        <w:rPr>
          <w:b/>
        </w:rPr>
        <w:instrText xml:space="preserve">MERGEFORMAT </w:instrText>
      </w:r>
      <w:r>
        <w:rPr>
          <w:b/>
        </w:rPr>
      </w:r>
      <w:r>
        <w:rPr>
          <w:b/>
        </w:rPr>
        <w:fldChar w:fldCharType="separate"/>
      </w:r>
      <w:r>
        <w:rPr>
          <w:b/>
        </w:rPr>
        <w:t>4.5</w:t>
      </w:r>
      <w:r>
        <w:rPr>
          <w:b/>
        </w:rPr>
        <w:fldChar w:fldCharType="end"/>
      </w:r>
      <w:r>
        <w:t>;</w:t>
      </w:r>
    </w:p>
    <w:p w:rsidR="00DF3900" w:rsidRDefault="00517038">
      <w:pPr>
        <w:pStyle w:val="SHNormal"/>
        <w:keepNext/>
      </w:pPr>
      <w:r>
        <w:rPr>
          <w:b/>
        </w:rPr>
        <w:lastRenderedPageBreak/>
        <w:t>“Risk Period”</w:t>
      </w:r>
    </w:p>
    <w:p w:rsidR="00DF3900" w:rsidRDefault="00517038">
      <w:pPr>
        <w:pStyle w:val="SHParagraph1"/>
      </w:pPr>
      <w:r>
        <w:t>the period for which the Landlord decides to insure against loss of Main Rent [and Service Charge], being a minimum of three years and a maximum of [five]</w:t>
      </w:r>
      <w:r>
        <w:rPr>
          <w:rStyle w:val="FootnoteReference"/>
        </w:rPr>
        <w:footnoteReference w:id="23"/>
      </w:r>
      <w:r>
        <w:t xml:space="preserve"> ye</w:t>
      </w:r>
      <w:r>
        <w:t>ars, starting on the date of the relevant damage or destruction;</w:t>
      </w:r>
    </w:p>
    <w:p w:rsidR="00DF3900" w:rsidRDefault="00517038">
      <w:pPr>
        <w:pStyle w:val="SHNormal"/>
        <w:keepNext/>
      </w:pPr>
      <w:r>
        <w:rPr>
          <w:b/>
        </w:rPr>
        <w:t>“</w:t>
      </w:r>
      <w:r>
        <w:rPr>
          <w:b/>
          <w:bCs/>
        </w:rPr>
        <w:t>Service Charge”</w:t>
      </w:r>
    </w:p>
    <w:p w:rsidR="00DF3900" w:rsidRDefault="00517038">
      <w:pPr>
        <w:pStyle w:val="SHParagraph1"/>
      </w:pPr>
      <w:r>
        <w:t>a fair proportion (calculated on a floor area basis or any other method as the Landlord decides from time to time) of the Service Costs subject to any adjustments made by the</w:t>
      </w:r>
      <w:r>
        <w:t xml:space="preserv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F3900" w:rsidRDefault="00517038">
      <w:pPr>
        <w:pStyle w:val="SHNormal"/>
        <w:keepNext/>
      </w:pPr>
      <w:r>
        <w:rPr>
          <w:b/>
        </w:rPr>
        <w:t>“Service Charge Code”</w:t>
      </w:r>
    </w:p>
    <w:p w:rsidR="00DF3900" w:rsidRDefault="00517038">
      <w:pPr>
        <w:pStyle w:val="SHParagraph1"/>
      </w:pPr>
      <w:r>
        <w:t xml:space="preserve">the Royal Institution of Chartered Surveyors </w:t>
      </w:r>
      <w:r>
        <w:t>professional statement “Service Charges in Commercial Property” (1st Edition, September 2018);</w:t>
      </w:r>
    </w:p>
    <w:p w:rsidR="00DF3900" w:rsidRDefault="00517038">
      <w:pPr>
        <w:pStyle w:val="SHNormal"/>
        <w:keepNext/>
      </w:pPr>
      <w:r>
        <w:rPr>
          <w:b/>
        </w:rPr>
        <w:t>“Service Costs”</w:t>
      </w:r>
    </w:p>
    <w:p w:rsidR="00DF3900" w:rsidRDefault="00517038">
      <w:pPr>
        <w:pStyle w:val="SHParagraph1"/>
      </w:pPr>
      <w:r>
        <w:t>the aggregate costs incurred by the Landlord in providing the Services in each Accounting Period together with:</w:t>
      </w:r>
    </w:p>
    <w:p w:rsidR="00DF3900" w:rsidRDefault="00517038">
      <w:pPr>
        <w:pStyle w:val="SHDefinitiona"/>
        <w:numPr>
          <w:ilvl w:val="0"/>
          <w:numId w:val="32"/>
        </w:numPr>
      </w:pPr>
      <w:r>
        <w:t>VAT that is not recoverable by th</w:t>
      </w:r>
      <w:r>
        <w:t>e Landlord from HM Revenue &amp; Customs; and</w:t>
      </w:r>
    </w:p>
    <w:p w:rsidR="00DF3900" w:rsidRDefault="00517038">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F3900" w:rsidRDefault="00517038">
      <w:pPr>
        <w:pStyle w:val="SHNormal"/>
        <w:keepNext/>
      </w:pPr>
      <w:r>
        <w:t>[</w:t>
      </w:r>
      <w:r>
        <w:rPr>
          <w:b/>
        </w:rPr>
        <w:t>“Service Provider”</w:t>
      </w:r>
    </w:p>
    <w:p w:rsidR="00DF3900" w:rsidRDefault="00517038">
      <w:pPr>
        <w:pStyle w:val="SHParagraph1"/>
      </w:pPr>
      <w:r>
        <w:t xml:space="preserve">any person providing services to the Tenant at the Premises </w:t>
      </w:r>
      <w:r>
        <w:t>for the purposes of the Tenant’s business;]</w:t>
      </w:r>
    </w:p>
    <w:p w:rsidR="00DF3900" w:rsidRDefault="00517038">
      <w:pPr>
        <w:pStyle w:val="SHNormal"/>
        <w:keepNext/>
      </w:pPr>
      <w:r>
        <w:rPr>
          <w:b/>
        </w:rPr>
        <w:t>“Services”</w:t>
      </w:r>
    </w:p>
    <w:p w:rsidR="00DF3900" w:rsidRDefault="00517038">
      <w:pPr>
        <w:pStyle w:val="SHParagraph1"/>
      </w:pPr>
      <w:r>
        <w:t>the Estate Services and the Additional Services;</w:t>
      </w:r>
    </w:p>
    <w:p w:rsidR="00DF3900" w:rsidRDefault="00517038">
      <w:pPr>
        <w:pStyle w:val="SHNormal"/>
        <w:keepNext/>
        <w:rPr>
          <w:b/>
        </w:rPr>
      </w:pPr>
      <w:r>
        <w:rPr>
          <w:b/>
        </w:rPr>
        <w:t>“Supplies”</w:t>
      </w:r>
    </w:p>
    <w:p w:rsidR="00DF3900" w:rsidRDefault="00517038">
      <w:pPr>
        <w:pStyle w:val="SHParagraph1"/>
      </w:pPr>
      <w:r>
        <w:t>water, [steam,] gas, air, foul and surface water drainage, electricity, oil, telephone, heating, telecommunications, internet, data communica</w:t>
      </w:r>
      <w:r>
        <w:t>tions and similar supplies or utilities;</w:t>
      </w:r>
    </w:p>
    <w:p w:rsidR="00DF3900" w:rsidRDefault="00517038">
      <w:pPr>
        <w:pStyle w:val="SHNormal"/>
        <w:keepNext/>
        <w:rPr>
          <w:b/>
        </w:rPr>
      </w:pPr>
      <w:r>
        <w:rPr>
          <w:b/>
        </w:rPr>
        <w:t>“Supply Costs”</w:t>
      </w:r>
    </w:p>
    <w:p w:rsidR="00DF3900" w:rsidRDefault="00517038">
      <w:pPr>
        <w:pStyle w:val="SHParagraph1"/>
      </w:pPr>
      <w:r>
        <w:t>the costs of Supplies including procurement costs, meter rents and standing charges and any taxes or levies payable on them;</w:t>
      </w:r>
    </w:p>
    <w:p w:rsidR="00DF3900" w:rsidRDefault="00517038">
      <w:pPr>
        <w:pStyle w:val="SHNormal"/>
        <w:keepNext/>
        <w:rPr>
          <w:b/>
        </w:rPr>
      </w:pPr>
      <w:r>
        <w:rPr>
          <w:b/>
        </w:rPr>
        <w:t>“Term”</w:t>
      </w:r>
    </w:p>
    <w:p w:rsidR="00DF3900" w:rsidRDefault="00517038">
      <w:pPr>
        <w:pStyle w:val="SHParagraph1"/>
      </w:pPr>
      <w:r>
        <w:t>the period of this Lease and (unless the Landlord and the Tenant hav</w:t>
      </w:r>
      <w:r>
        <w:t>e included provisions in this Lease intended to exclude sections 24 to 28 of the 1954 Act from this Lease) any statutory continuation of that period under the 1954 Act;</w:t>
      </w:r>
    </w:p>
    <w:p w:rsidR="00DF3900" w:rsidRDefault="00517038">
      <w:pPr>
        <w:pStyle w:val="SHNormal"/>
        <w:keepNext/>
        <w:rPr>
          <w:b/>
        </w:rPr>
      </w:pPr>
      <w:r>
        <w:rPr>
          <w:b/>
        </w:rPr>
        <w:t>“Term End Date”</w:t>
      </w:r>
    </w:p>
    <w:p w:rsidR="00DF3900" w:rsidRDefault="00517038">
      <w:pPr>
        <w:pStyle w:val="SHParagraph1"/>
      </w:pPr>
      <w:r>
        <w:t>[DATE];</w:t>
      </w:r>
    </w:p>
    <w:p w:rsidR="00DF3900" w:rsidRDefault="00517038">
      <w:pPr>
        <w:pStyle w:val="SHNormal"/>
        <w:keepNext/>
        <w:rPr>
          <w:b/>
        </w:rPr>
      </w:pPr>
      <w:r>
        <w:rPr>
          <w:b/>
        </w:rPr>
        <w:t>“Term Start Date”</w:t>
      </w:r>
    </w:p>
    <w:p w:rsidR="00DF3900" w:rsidRDefault="00517038">
      <w:pPr>
        <w:pStyle w:val="SHParagraph1"/>
      </w:pPr>
      <w:r>
        <w:t>[DATE];</w:t>
      </w:r>
    </w:p>
    <w:p w:rsidR="00DF3900" w:rsidRDefault="00517038">
      <w:pPr>
        <w:pStyle w:val="SHNormal"/>
        <w:keepNext/>
      </w:pPr>
      <w:r>
        <w:rPr>
          <w:b/>
        </w:rPr>
        <w:lastRenderedPageBreak/>
        <w:t>“Uninsured Risk”</w:t>
      </w:r>
      <w:r>
        <w:rPr>
          <w:rStyle w:val="FootnoteReference"/>
        </w:rPr>
        <w:footnoteReference w:id="24"/>
      </w:r>
    </w:p>
    <w:p w:rsidR="00DF3900" w:rsidRDefault="00517038">
      <w:pPr>
        <w:pStyle w:val="SHParagraph1"/>
      </w:pPr>
      <w:r>
        <w:t xml:space="preserve">any risk expressly </w:t>
      </w:r>
      <w:r>
        <w:t>specified in the Insured Risks definition that:</w:t>
      </w:r>
    </w:p>
    <w:p w:rsidR="00DF3900" w:rsidRDefault="00517038">
      <w:pPr>
        <w:pStyle w:val="SHDefinitiona"/>
        <w:numPr>
          <w:ilvl w:val="0"/>
          <w:numId w:val="34"/>
        </w:numPr>
      </w:pPr>
      <w:r>
        <w:t>is not insured against because, at the time the insurance is taken out or renewed, insurance is not generally available in the UK market on normal commercial terms; or</w:t>
      </w:r>
    </w:p>
    <w:p w:rsidR="00DF3900" w:rsidRDefault="00517038">
      <w:pPr>
        <w:pStyle w:val="SHDefinitiona"/>
      </w:pPr>
      <w:r>
        <w:t>is not, at the date of the damage or des</w:t>
      </w:r>
      <w:r>
        <w:t>truction, insured against by reason of a limitation or exclusion imposed by the insurers</w:t>
      </w:r>
    </w:p>
    <w:p w:rsidR="00DF3900" w:rsidRDefault="00517038">
      <w:pPr>
        <w:pStyle w:val="SHParagraph1"/>
      </w:pPr>
      <w:r>
        <w:t>but will not include loss or damage (or the risk of it) caused by reason of the Tenant’s act or failure to act;</w:t>
      </w:r>
    </w:p>
    <w:p w:rsidR="00DF3900" w:rsidRDefault="00517038">
      <w:pPr>
        <w:pStyle w:val="SHNormal"/>
        <w:keepNext/>
      </w:pPr>
      <w:r>
        <w:rPr>
          <w:b/>
        </w:rPr>
        <w:t>“VAT”</w:t>
      </w:r>
    </w:p>
    <w:p w:rsidR="00DF3900" w:rsidRDefault="00517038">
      <w:pPr>
        <w:pStyle w:val="SHParagraph1"/>
      </w:pPr>
      <w:r>
        <w:t xml:space="preserve">value added tax or any similar tax from time to </w:t>
      </w:r>
      <w:r>
        <w:t>time replacing it or performing a similar function;</w:t>
      </w:r>
    </w:p>
    <w:p w:rsidR="00DF3900" w:rsidRDefault="00517038">
      <w:pPr>
        <w:pStyle w:val="SHNormal"/>
        <w:keepNext/>
      </w:pPr>
      <w:r>
        <w:rPr>
          <w:b/>
        </w:rPr>
        <w:t>“VAT Supply”</w:t>
      </w:r>
    </w:p>
    <w:p w:rsidR="00DF3900" w:rsidRDefault="00517038">
      <w:pPr>
        <w:pStyle w:val="SHParagraph1"/>
      </w:pPr>
      <w:r>
        <w:t>a “supply” for the purpose of the Value Added Tax Act 1994;</w:t>
      </w:r>
    </w:p>
    <w:p w:rsidR="00DF3900" w:rsidRDefault="00517038">
      <w:pPr>
        <w:pStyle w:val="SHNormal"/>
        <w:keepNext/>
        <w:rPr>
          <w:b/>
        </w:rPr>
      </w:pPr>
      <w:r>
        <w:rPr>
          <w:b/>
        </w:rPr>
        <w:t>“Wireless Data Services”</w:t>
      </w:r>
    </w:p>
    <w:p w:rsidR="00DF3900" w:rsidRDefault="00517038">
      <w:pPr>
        <w:pStyle w:val="SHParagraph1"/>
      </w:pPr>
      <w:r>
        <w:t>the provision of wireless data, voice or video connectivity or wireless services permitting or offering ac</w:t>
      </w:r>
      <w:r>
        <w:t>cess to the internet or any wireless network, mobile network or telecommunications system that involves a wireless or mobile device; and[.]</w:t>
      </w:r>
    </w:p>
    <w:p w:rsidR="00DF3900" w:rsidRDefault="00517038">
      <w:pPr>
        <w:pStyle w:val="SHNormal"/>
        <w:keepNext/>
      </w:pPr>
      <w:r>
        <w:t>[</w:t>
      </w:r>
      <w:r>
        <w:rPr>
          <w:b/>
        </w:rPr>
        <w:t>“Wireless Policy”</w:t>
      </w:r>
    </w:p>
    <w:p w:rsidR="00DF3900" w:rsidRDefault="00517038">
      <w:pPr>
        <w:pStyle w:val="SHParagraph1"/>
      </w:pPr>
      <w:r>
        <w:t>any rules of interaction produced by the Landlord that are designed to minimise interference betw</w:t>
      </w:r>
      <w:r>
        <w:t>een the Tenant’s Wireless Data Services and the Landlord’s Wireless Data Services and those of any other tenants or occupiers of the Estate.]</w:t>
      </w:r>
    </w:p>
    <w:p w:rsidR="00DF3900" w:rsidRDefault="00517038">
      <w:pPr>
        <w:pStyle w:val="SHHeading1"/>
      </w:pPr>
      <w:bookmarkStart w:id="6" w:name="_Toc536773064"/>
      <w:bookmarkStart w:id="7" w:name="_Toc10815873"/>
      <w:r>
        <w:t>INTERPRETATION</w:t>
      </w:r>
      <w:bookmarkEnd w:id="6"/>
      <w:bookmarkEnd w:id="7"/>
    </w:p>
    <w:p w:rsidR="00DF3900" w:rsidRDefault="00517038">
      <w:pPr>
        <w:pStyle w:val="SHHeading2"/>
      </w:pPr>
      <w:r>
        <w:t xml:space="preserve">All headings in this Lease are for ease of reference only and will not affect its construction or </w:t>
      </w:r>
      <w:r>
        <w:t>interpretation.</w:t>
      </w:r>
    </w:p>
    <w:p w:rsidR="00DF3900" w:rsidRDefault="00517038">
      <w:pPr>
        <w:pStyle w:val="SHHeading2"/>
      </w:pPr>
      <w:r>
        <w:t>In this Lease, “includes”, “including” and similar words are used without limitation or qualification to the subject matter of the relevant provision.</w:t>
      </w:r>
    </w:p>
    <w:p w:rsidR="00DF3900" w:rsidRDefault="00517038">
      <w:pPr>
        <w:pStyle w:val="SHHeading2"/>
      </w:pPr>
      <w:r>
        <w:t>In this Lease:</w:t>
      </w:r>
    </w:p>
    <w:p w:rsidR="00DF3900" w:rsidRDefault="00517038">
      <w:pPr>
        <w:pStyle w:val="SHHeading3"/>
      </w:pPr>
      <w:r>
        <w:t>“notice” means any notice, notification or request given or made under it;</w:t>
      </w:r>
    </w:p>
    <w:p w:rsidR="00DF3900" w:rsidRDefault="00517038">
      <w:pPr>
        <w:pStyle w:val="SHHeading3"/>
      </w:pPr>
      <w:r>
        <w:t>a notice must be given or made in writing;</w:t>
      </w:r>
    </w:p>
    <w:p w:rsidR="00DF3900" w:rsidRDefault="00517038">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DF3900" w:rsidRDefault="00517038">
      <w:pPr>
        <w:pStyle w:val="SHHeading3"/>
      </w:pPr>
      <w:r>
        <w:t>an application for Landlord’s consent must be made by formal notice.</w:t>
      </w:r>
    </w:p>
    <w:p w:rsidR="00DF3900" w:rsidRDefault="00517038">
      <w:pPr>
        <w:pStyle w:val="SHHeading2"/>
      </w:pPr>
      <w:r>
        <w:t>References in this Lease to:</w:t>
      </w:r>
    </w:p>
    <w:p w:rsidR="00DF3900" w:rsidRDefault="00517038">
      <w:pPr>
        <w:pStyle w:val="SHHeading3"/>
      </w:pPr>
      <w:r>
        <w:lastRenderedPageBreak/>
        <w:t>“the Estate”, “the Common Parts” or “the Premises” means the whole or an individual part or parts unless inappropriate in the context used</w:t>
      </w:r>
      <w:r>
        <w:t>;</w:t>
      </w:r>
    </w:p>
    <w:p w:rsidR="00DF3900" w:rsidRDefault="00517038">
      <w:pPr>
        <w:pStyle w:val="SHHeading3"/>
      </w:pPr>
      <w:r>
        <w:t>“adjoining premises” means any land or buildings adjoining or nearby the Estate, whether or not owned by the Landlord (unless express reference is made to the Landlord’s ownership of those premises);</w:t>
      </w:r>
    </w:p>
    <w:p w:rsidR="00DF3900" w:rsidRDefault="00517038">
      <w:pPr>
        <w:pStyle w:val="SHHeading3"/>
      </w:pPr>
      <w:r>
        <w:t>an Act are to that Act as amended from time to time an</w:t>
      </w:r>
      <w:r>
        <w:t>d to any Act that replaces it but references to the Town and Country Planning (Use Classes) Order 1987 are to that Order as in force at the date of this Lease;</w:t>
      </w:r>
      <w:r>
        <w:rPr>
          <w:rStyle w:val="FootnoteReference"/>
        </w:rPr>
        <w:footnoteReference w:id="25"/>
      </w:r>
    </w:p>
    <w:p w:rsidR="00DF3900" w:rsidRDefault="00517038">
      <w:pPr>
        <w:pStyle w:val="SHHeading3"/>
      </w:pPr>
      <w:r>
        <w:t>the singular include the plural and vice versa, and one gender includes any other;</w:t>
      </w:r>
    </w:p>
    <w:p w:rsidR="00DF3900" w:rsidRDefault="00517038">
      <w:pPr>
        <w:pStyle w:val="SHHeading3"/>
      </w:pPr>
      <w:r>
        <w:t>clauses, Sch</w:t>
      </w:r>
      <w:r>
        <w:t>edules and Parts of Schedules are to the clauses, Schedule and Parts of Schedules to this Lease and references to paragraphs are to the paragraphs of the Schedule, or Part of the Schedule, in which the references are made;</w:t>
      </w:r>
    </w:p>
    <w:p w:rsidR="00DF3900" w:rsidRDefault="00517038">
      <w:pPr>
        <w:pStyle w:val="SHHeading3"/>
      </w:pPr>
      <w:r>
        <w:t xml:space="preserve">approval or consent mean a prior </w:t>
      </w:r>
      <w:r>
        <w:t>written approval or consent, such approval or consent not to be unreasonably withheld or delayed except where this Lease states that the party whose approval or consent is required has absolute discretion;</w:t>
      </w:r>
    </w:p>
    <w:p w:rsidR="00DF3900" w:rsidRDefault="00517038">
      <w:pPr>
        <w:pStyle w:val="SHHeading3"/>
      </w:pPr>
      <w:r>
        <w:t xml:space="preserve">any sums being payable on demand or when demanded </w:t>
      </w:r>
      <w:r>
        <w:t>mean being payable when demanded in writing; and</w:t>
      </w:r>
      <w:r>
        <w:rPr>
          <w:rStyle w:val="FootnoteReference"/>
        </w:rPr>
        <w:footnoteReference w:id="26"/>
      </w:r>
    </w:p>
    <w:p w:rsidR="00DF3900" w:rsidRDefault="00517038">
      <w:pPr>
        <w:pStyle w:val="SHHeading3"/>
      </w:pPr>
      <w:r>
        <w:t>the provision of plans, drawings, specifications or other documents means their provision in hard copy or electronically in PDF format or in any other easily readable format as may be appropriate in the con</w:t>
      </w:r>
      <w:r>
        <w:t>text of the purpose for which they are provided and the nature of the information that they contain, but not in a format that is proprietary to a particular computer system or program that cannot be imported into or easily read by another computer system o</w:t>
      </w:r>
      <w:r>
        <w:t>r program.</w:t>
      </w:r>
      <w:r>
        <w:rPr>
          <w:rStyle w:val="FootnoteReference"/>
        </w:rPr>
        <w:footnoteReference w:id="27"/>
      </w:r>
    </w:p>
    <w:p w:rsidR="00DF3900" w:rsidRDefault="00517038">
      <w:pPr>
        <w:pStyle w:val="SHHeading2"/>
      </w:pPr>
      <w:r>
        <w:t>Obligations in this Lease:</w:t>
      </w:r>
    </w:p>
    <w:p w:rsidR="00DF3900" w:rsidRDefault="00517038">
      <w:pPr>
        <w:pStyle w:val="SHHeading3"/>
      </w:pPr>
      <w:r>
        <w:t>owed by or to more than one person are owed by or to them jointly and severally;</w:t>
      </w:r>
    </w:p>
    <w:p w:rsidR="00DF3900" w:rsidRDefault="00517038">
      <w:pPr>
        <w:pStyle w:val="SHHeading3"/>
      </w:pPr>
      <w:r>
        <w:t>to do something include an obligation not to waive any obligation of another person to do it; and</w:t>
      </w:r>
    </w:p>
    <w:p w:rsidR="00DF3900" w:rsidRDefault="00517038">
      <w:pPr>
        <w:pStyle w:val="SHHeading3"/>
      </w:pPr>
      <w:r>
        <w:t>not to do something include an obligat</w:t>
      </w:r>
      <w:r>
        <w:t>ion not to permit or allow another person to do it.</w:t>
      </w:r>
    </w:p>
    <w:p w:rsidR="00DF3900" w:rsidRDefault="00517038">
      <w:pPr>
        <w:pStyle w:val="SHHeading2"/>
      </w:pPr>
      <w:r>
        <w:t>The Tenant will be liable for any breaches of its obligations in this Lease committed by:</w:t>
      </w:r>
    </w:p>
    <w:p w:rsidR="00DF3900" w:rsidRDefault="00517038">
      <w:pPr>
        <w:pStyle w:val="SHHeading3"/>
      </w:pPr>
      <w:r>
        <w:t>any authorised occupier of the Premises or its or their respective employees, licensees or contractors; or</w:t>
      </w:r>
    </w:p>
    <w:p w:rsidR="00DF3900" w:rsidRDefault="00517038">
      <w:pPr>
        <w:pStyle w:val="SHHeading3"/>
      </w:pPr>
      <w:r>
        <w:t>any per</w:t>
      </w:r>
      <w:r>
        <w:t>son under the control of the Tenant or acting under the express or implied authority of the Tenant.</w:t>
      </w:r>
    </w:p>
    <w:p w:rsidR="00DF3900" w:rsidRDefault="00517038">
      <w:pPr>
        <w:pStyle w:val="SHHeading2"/>
      </w:pPr>
      <w:r>
        <w:t xml:space="preserve">The Landlord will be liable for any breaches of its obligations in this Lease committed by any person under the control of the Landlord or acting under the </w:t>
      </w:r>
      <w:r>
        <w:t>express or implied authority of the Landlord.</w:t>
      </w:r>
    </w:p>
    <w:p w:rsidR="00DF3900" w:rsidRDefault="00517038">
      <w:pPr>
        <w:pStyle w:val="SHHeading2"/>
      </w:pPr>
      <w:r>
        <w:lastRenderedPageBreak/>
        <w:t>If a person is under an obligation under this Lease to take a matter into consideration, that person will have reasonable regard to it but the final decision remains at that person’s absolute discretion.</w:t>
      </w:r>
    </w:p>
    <w:p w:rsidR="00DF3900" w:rsidRDefault="00517038">
      <w:pPr>
        <w:pStyle w:val="SHHeading2"/>
      </w:pPr>
      <w:bookmarkStart w:id="8" w:name="_Ref515351427"/>
      <w:r>
        <w:t xml:space="preserve">Where </w:t>
      </w:r>
      <w:r>
        <w:t>the consent of the Landlord is required for any assignment[,] [or] [underletting] [or charge] of this Lease, that consent may only be given by the completion of a deed that contains the terms of the consent agreed between the parties, unless the Landlord e</w:t>
      </w:r>
      <w:r>
        <w:t>lects in writing to waive this requirement.</w:t>
      </w:r>
      <w:bookmarkEnd w:id="8"/>
    </w:p>
    <w:p w:rsidR="00DF3900" w:rsidRDefault="00517038">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w:t>
      </w:r>
      <w:r>
        <w:t>ht will be subject to a condition that it will be exercised reasonably and properly except where this Lease states that the party exercising the right has absolute discretion.</w:t>
      </w:r>
      <w:bookmarkEnd w:id="9"/>
      <w:bookmarkEnd w:id="10"/>
      <w:r>
        <w:t xml:space="preserve">  This clause does not apply to any provisions in this Lease that refer to the pa</w:t>
      </w:r>
      <w:r>
        <w:t>rties agreeing something.</w:t>
      </w:r>
      <w:r>
        <w:rPr>
          <w:rStyle w:val="FootnoteReference"/>
        </w:rPr>
        <w:footnoteReference w:id="28"/>
      </w:r>
    </w:p>
    <w:p w:rsidR="00DF3900" w:rsidRDefault="00517038">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w:t>
      </w:r>
      <w:r>
        <w:t>(or any proportion of them) under this Lease, those costs must be reasonable and proper and reasonably and properly incurred.</w:t>
      </w:r>
      <w:bookmarkEnd w:id="11"/>
    </w:p>
    <w:p w:rsidR="00DF3900" w:rsidRDefault="00517038">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w:t>
      </w:r>
      <w:r>
        <w:t xml:space="preserve"> exercised by [the landlord of the Head Lease and also by] those authorised by the Landlord [or the landlord of the Head Lease].</w:t>
      </w:r>
      <w:r>
        <w:rPr>
          <w:rStyle w:val="FootnoteReference"/>
        </w:rPr>
        <w:footnoteReference w:id="29"/>
      </w:r>
    </w:p>
    <w:p w:rsidR="00DF3900" w:rsidRDefault="00517038">
      <w:pPr>
        <w:pStyle w:val="SHHeading2"/>
      </w:pPr>
      <w:r>
        <w:t xml:space="preserve">If any provision or part of any provision of this Lease is held to be illegal, invalid or unenforceable, that provision or </w:t>
      </w:r>
      <w:r>
        <w:t>part will apply with such modification as may be necessary to make it legal, valid and enforceable.  If modification is not possible, that provision or part will be deemed to be deleted.  The legality, validity or enforceability of the remainder of this Le</w:t>
      </w:r>
      <w:r>
        <w:t>ase will not be affected.</w:t>
      </w:r>
    </w:p>
    <w:p w:rsidR="00DF3900" w:rsidRDefault="00517038">
      <w:pPr>
        <w:pStyle w:val="SHHeading1"/>
      </w:pPr>
      <w:bookmarkStart w:id="12" w:name="_Ref384802201"/>
      <w:bookmarkStart w:id="13" w:name="_Toc536773065"/>
      <w:bookmarkStart w:id="14" w:name="_Toc10815874"/>
      <w:r>
        <w:t>DEMISE, TERM AND RENT</w:t>
      </w:r>
      <w:bookmarkEnd w:id="12"/>
      <w:bookmarkEnd w:id="13"/>
      <w:bookmarkEnd w:id="14"/>
    </w:p>
    <w:p w:rsidR="00DF3900" w:rsidRDefault="00517038">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0"/>
      </w:r>
    </w:p>
    <w:p w:rsidR="00DF3900" w:rsidRDefault="00517038">
      <w:pPr>
        <w:pStyle w:val="SHHeading3"/>
      </w:pPr>
      <w:r>
        <w:t>for a term starting on the Term Start Date and ending on the Term End Date;</w:t>
      </w:r>
    </w:p>
    <w:p w:rsidR="00DF3900" w:rsidRDefault="0051703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F3900" w:rsidRDefault="00517038">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F3900" w:rsidRDefault="00517038">
      <w:pPr>
        <w:pStyle w:val="SHHeading3"/>
      </w:pPr>
      <w:r>
        <w:t>subject to the provisions of any documents or matters specified or referred to i</w:t>
      </w:r>
      <w:r>
        <w:t xml:space="preserve">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F3900" w:rsidRDefault="00517038">
      <w:pPr>
        <w:pStyle w:val="SHHeading3"/>
      </w:pPr>
      <w:r>
        <w:t>subject to any easements, rights and privileges currently existing and affecting the Premises[.][; and]</w:t>
      </w:r>
    </w:p>
    <w:p w:rsidR="00DF3900" w:rsidRDefault="00517038">
      <w:pPr>
        <w:pStyle w:val="SHHeading3"/>
      </w:pPr>
      <w:r>
        <w:t>[subject to any rights reserved by the Head Lease].</w:t>
      </w:r>
    </w:p>
    <w:p w:rsidR="00DF3900" w:rsidRDefault="00517038">
      <w:pPr>
        <w:pStyle w:val="SHHeading2"/>
      </w:pPr>
      <w:bookmarkStart w:id="16" w:name="_Ref322089971"/>
      <w:bookmarkStart w:id="17" w:name="_Ref384803428"/>
      <w:r>
        <w:t>Starting on the Rent Commenc</w:t>
      </w:r>
      <w:r>
        <w:t xml:space="preserve">ement Date, the Tenant must pay </w:t>
      </w:r>
      <w:bookmarkEnd w:id="16"/>
      <w:r>
        <w:t>the Main Rent.</w:t>
      </w:r>
      <w:r>
        <w:rPr>
          <w:rStyle w:val="FootnoteReference"/>
        </w:rPr>
        <w:footnoteReference w:id="31"/>
      </w:r>
      <w:bookmarkEnd w:id="17"/>
    </w:p>
    <w:p w:rsidR="00DF3900" w:rsidRDefault="00517038">
      <w:pPr>
        <w:pStyle w:val="SHHeading2"/>
      </w:pPr>
      <w:r>
        <w:lastRenderedPageBreak/>
        <w:t>Starting on the Ancillary Rent Commencement Date the Tenant must pay as rent the Insurance Rent and the Service Charge.</w:t>
      </w:r>
    </w:p>
    <w:p w:rsidR="00DF3900" w:rsidRDefault="00517038">
      <w:pPr>
        <w:pStyle w:val="SHHeading2"/>
      </w:pPr>
      <w:r>
        <w:t>The Main Rent is not payable for any period before the Rent Commencement Date and the In</w:t>
      </w:r>
      <w:r>
        <w:t>surance Rent and the Service Charge are not payable for any period before the Ancillary Rent Commencement Date.</w:t>
      </w:r>
    </w:p>
    <w:p w:rsidR="00DF3900" w:rsidRDefault="00517038">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F3900" w:rsidRDefault="00517038">
      <w:pPr>
        <w:pStyle w:val="SHHeading2"/>
      </w:pPr>
      <w:r>
        <w:t xml:space="preserve">The Main Rent is payable by equal [monthly/quarterly] payments in advance on the Rent Days in every year.  The first payment will be for the period starting on (and to be paid on) the Rent Commencement Date and ending on the last day of that </w:t>
      </w:r>
      <w:r>
        <w:t>[month/quarter].</w:t>
      </w:r>
    </w:p>
    <w:p w:rsidR="00DF3900" w:rsidRDefault="00517038">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DF3900" w:rsidRDefault="00517038">
      <w:pPr>
        <w:pStyle w:val="SHHeading2"/>
      </w:pPr>
      <w:r>
        <w:t>The Ten</w:t>
      </w:r>
      <w:r>
        <w:t>ant must not make any legal or equitable deduction, set-off or counterclaim from any payment due under this Lease unless required to do so by law.</w:t>
      </w:r>
    </w:p>
    <w:p w:rsidR="00DF3900" w:rsidRDefault="00517038">
      <w:pPr>
        <w:pStyle w:val="SHHeading1"/>
      </w:pPr>
      <w:bookmarkStart w:id="18" w:name="_Toc536773066"/>
      <w:bookmarkStart w:id="19" w:name="_Toc10815875"/>
      <w:r>
        <w:t>TENANT’S OBLIGATIONS</w:t>
      </w:r>
      <w:bookmarkEnd w:id="18"/>
      <w:bookmarkEnd w:id="19"/>
    </w:p>
    <w:p w:rsidR="00DF3900" w:rsidRDefault="00517038">
      <w:pPr>
        <w:pStyle w:val="SHHeading22ndStyle"/>
      </w:pPr>
      <w:bookmarkStart w:id="20" w:name="_Ref384803358"/>
      <w:bookmarkStart w:id="21" w:name="_Toc536773067"/>
      <w:bookmarkStart w:id="22" w:name="_Toc10815876"/>
      <w:r>
        <w:t>Main Rent</w:t>
      </w:r>
      <w:bookmarkEnd w:id="20"/>
      <w:bookmarkEnd w:id="21"/>
      <w:bookmarkEnd w:id="22"/>
    </w:p>
    <w:p w:rsidR="00DF3900" w:rsidRDefault="00517038">
      <w:pPr>
        <w:pStyle w:val="SHParagraph2"/>
      </w:pPr>
      <w:r>
        <w:t>The Tenant must pay the Main Rent when due.</w:t>
      </w:r>
    </w:p>
    <w:p w:rsidR="00DF3900" w:rsidRDefault="00517038">
      <w:pPr>
        <w:pStyle w:val="SHHeading22ndStyle"/>
      </w:pPr>
      <w:bookmarkStart w:id="23" w:name="_Toc536773068"/>
      <w:bookmarkStart w:id="24" w:name="_Toc10815877"/>
      <w:r>
        <w:t>Outgoings</w:t>
      </w:r>
      <w:bookmarkEnd w:id="23"/>
      <w:bookmarkEnd w:id="24"/>
    </w:p>
    <w:p w:rsidR="00DF3900" w:rsidRDefault="00517038">
      <w:pPr>
        <w:pStyle w:val="SHHeading3"/>
      </w:pPr>
      <w:r>
        <w:t xml:space="preserve">The Tenant must pay all </w:t>
      </w:r>
      <w:r>
        <w:t>Outgoings when demanded.</w:t>
      </w:r>
    </w:p>
    <w:p w:rsidR="00DF3900" w:rsidRDefault="00517038">
      <w:pPr>
        <w:pStyle w:val="SHHeading3"/>
      </w:pPr>
      <w:r>
        <w:t>[If the Landlord loses the benefit of any rates relief or exemption after the End Date because the Tenant has received that benefit before the End Date, the Tenant must pay the Landlord on demand an amount equal to the relief or ex</w:t>
      </w:r>
      <w:r>
        <w:t>emption that the Landlord has lost.]</w:t>
      </w:r>
      <w:r>
        <w:rPr>
          <w:rStyle w:val="FootnoteReference"/>
        </w:rPr>
        <w:footnoteReference w:id="32"/>
      </w:r>
    </w:p>
    <w:p w:rsidR="00DF3900" w:rsidRDefault="00517038">
      <w:pPr>
        <w:pStyle w:val="SHHeading22ndStyle"/>
      </w:pPr>
      <w:bookmarkStart w:id="25" w:name="_Ref322090278"/>
      <w:bookmarkStart w:id="26" w:name="_Toc536773069"/>
      <w:bookmarkStart w:id="27" w:name="_Toc10815878"/>
      <w:r>
        <w:t>Service Charge</w:t>
      </w:r>
      <w:bookmarkEnd w:id="25"/>
      <w:bookmarkEnd w:id="26"/>
      <w:bookmarkEnd w:id="27"/>
    </w:p>
    <w:p w:rsidR="00DF3900" w:rsidRDefault="00517038">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DF3900" w:rsidRDefault="00517038">
      <w:pPr>
        <w:pStyle w:val="SHHeading22ndStyle"/>
      </w:pPr>
      <w:bookmarkStart w:id="28" w:name="_Ref373163831"/>
      <w:bookmarkStart w:id="29" w:name="_Toc536773070"/>
      <w:bookmarkStart w:id="30" w:name="_Toc10815879"/>
      <w:r>
        <w:t>VAT</w:t>
      </w:r>
      <w:bookmarkEnd w:id="28"/>
      <w:bookmarkEnd w:id="29"/>
      <w:bookmarkEnd w:id="30"/>
    </w:p>
    <w:p w:rsidR="00DF3900" w:rsidRDefault="00517038">
      <w:pPr>
        <w:pStyle w:val="SHHeading3"/>
      </w:pPr>
      <w:r>
        <w:t>The Tenant must pay:</w:t>
      </w:r>
    </w:p>
    <w:p w:rsidR="00DF3900" w:rsidRDefault="00517038">
      <w:pPr>
        <w:pStyle w:val="SHHeading4"/>
      </w:pPr>
      <w:r>
        <w:t>VAT on any consideration in respect of a VAT Supply to the Tenant by the Landlord at the same time as the consideration is paid; and</w:t>
      </w:r>
    </w:p>
    <w:p w:rsidR="00DF3900" w:rsidRDefault="00517038">
      <w:pPr>
        <w:pStyle w:val="SHHeading4"/>
      </w:pPr>
      <w:r>
        <w:t>on d</w:t>
      </w:r>
      <w:r>
        <w:t>emand VAT (and interest, penalties and costs where these are incurred because of anything the Tenant does or fails to do) charged in respect of any VAT Supply to the Landlord in respect of the Premises where that VAT is not recoverable by the Landlord from</w:t>
      </w:r>
      <w:r>
        <w:t xml:space="preserve"> HM Revenue &amp; Customs.</w:t>
      </w:r>
    </w:p>
    <w:p w:rsidR="00DF3900" w:rsidRDefault="00517038">
      <w:pPr>
        <w:pStyle w:val="SHHeading3"/>
      </w:pPr>
      <w:r>
        <w:t>The Tenant must not do anything that would result in the disapplication of the option to tax in respect of the Landlord’s interest in the Estate.</w:t>
      </w:r>
    </w:p>
    <w:p w:rsidR="00DF3900" w:rsidRDefault="00517038">
      <w:pPr>
        <w:pStyle w:val="SHHeading22ndStyle"/>
      </w:pPr>
      <w:bookmarkStart w:id="31" w:name="_Ref352922683"/>
      <w:bookmarkStart w:id="32" w:name="_Toc536773071"/>
      <w:bookmarkStart w:id="33" w:name="_Toc10815880"/>
      <w:r>
        <w:t>Interest on overdue payments</w:t>
      </w:r>
      <w:bookmarkEnd w:id="31"/>
      <w:bookmarkEnd w:id="32"/>
      <w:bookmarkEnd w:id="33"/>
    </w:p>
    <w:p w:rsidR="00DF3900" w:rsidRDefault="00517038">
      <w:pPr>
        <w:pStyle w:val="SHParagraph2"/>
      </w:pPr>
      <w:r>
        <w:t>The Tenant must pay interest on the Rents and on all other</w:t>
      </w:r>
      <w:r>
        <w:t xml:space="preserve"> sums not paid on or by the due date (or, if no date is specified, not paid within 10 Business Days after the date of demand).  </w:t>
      </w:r>
      <w:r>
        <w:lastRenderedPageBreak/>
        <w:t>Interest will be payable at the Interest Rate for the period starting on the due date (or date of demand) and ending on the date</w:t>
      </w:r>
      <w:r>
        <w:t xml:space="preserve"> of payment.</w:t>
      </w:r>
    </w:p>
    <w:p w:rsidR="00DF3900" w:rsidRDefault="00517038">
      <w:pPr>
        <w:pStyle w:val="SHHeading22ndStyle"/>
      </w:pPr>
      <w:bookmarkStart w:id="34" w:name="_Toc536773072"/>
      <w:bookmarkStart w:id="35" w:name="_Toc10815881"/>
      <w:r>
        <w:t>Reimburse costs incurred by the Landlord</w:t>
      </w:r>
      <w:bookmarkEnd w:id="34"/>
      <w:bookmarkEnd w:id="35"/>
    </w:p>
    <w:p w:rsidR="00DF3900" w:rsidRDefault="00517038">
      <w:pPr>
        <w:pStyle w:val="SHParagraph2"/>
      </w:pPr>
      <w:r>
        <w:t>The Tenant must pay on demand the Landlord’s costs (including legal and surveyor’s charges and bailiff’s and enforcement agent’s fees) and disbursements in connection with:</w:t>
      </w:r>
    </w:p>
    <w:p w:rsidR="00DF3900" w:rsidRDefault="00517038">
      <w:pPr>
        <w:pStyle w:val="SHHeading3"/>
      </w:pPr>
      <w:bookmarkStart w:id="36" w:name="_Ref322090156"/>
      <w:r>
        <w:t>any breach of the Tenant’s ob</w:t>
      </w:r>
      <w:r>
        <w:t>ligations in this Lease, including the preparation and service of a notice under section 146 of the 1925 Act;</w:t>
      </w:r>
      <w:bookmarkEnd w:id="36"/>
    </w:p>
    <w:p w:rsidR="00DF3900" w:rsidRDefault="00517038">
      <w:pPr>
        <w:pStyle w:val="SHHeading3"/>
      </w:pPr>
      <w:r>
        <w:t>any application by the Tenant for consent under this Lease, whether that application is withdrawn or consent is granted or lawfully refused, excep</w:t>
      </w:r>
      <w:r>
        <w:t>t in cases where the Landlord is required to act reasonably and the Landlord unreasonably refuses to give consent; [and]</w:t>
      </w:r>
    </w:p>
    <w:p w:rsidR="00DF3900" w:rsidRDefault="00517038">
      <w:pPr>
        <w:pStyle w:val="SHHeading3"/>
      </w:pPr>
      <w:bookmarkStart w:id="37" w:name="_Ref429385578"/>
      <w:bookmarkStart w:id="38" w:name="_Ref438116038"/>
      <w:bookmarkStart w:id="39" w:name="_Ref498959773"/>
      <w:r>
        <w:t xml:space="preserve">[carrying out works to the Premises to improve their Environmental Performance where the Tenant, in its absolute discretion, has </w:t>
      </w:r>
      <w:r>
        <w:t>consented to the Landlord doing so</w:t>
      </w:r>
      <w:bookmarkEnd w:id="37"/>
      <w:r>
        <w:t>;</w:t>
      </w:r>
      <w:bookmarkEnd w:id="38"/>
      <w:r>
        <w:t xml:space="preserve"> and]</w:t>
      </w:r>
      <w:r>
        <w:rPr>
          <w:rStyle w:val="FootnoteReference"/>
        </w:rPr>
        <w:footnoteReference w:id="33"/>
      </w:r>
      <w:bookmarkEnd w:id="39"/>
    </w:p>
    <w:p w:rsidR="00DF3900" w:rsidRDefault="00517038">
      <w:pPr>
        <w:pStyle w:val="SHHeading3"/>
      </w:pPr>
      <w:r>
        <w:t>the preparation and service of a schedule of dilapidations served no later than six months after the End Date.</w:t>
      </w:r>
    </w:p>
    <w:p w:rsidR="00DF3900" w:rsidRDefault="00517038">
      <w:pPr>
        <w:pStyle w:val="SHHeading22ndStyle"/>
      </w:pPr>
      <w:bookmarkStart w:id="40" w:name="_Toc536773073"/>
      <w:bookmarkStart w:id="41" w:name="_Toc10815882"/>
      <w:r>
        <w:t>Third party indemnity</w:t>
      </w:r>
      <w:r>
        <w:rPr>
          <w:rStyle w:val="FootnoteReference"/>
          <w:b/>
        </w:rPr>
        <w:footnoteReference w:id="34"/>
      </w:r>
      <w:bookmarkEnd w:id="40"/>
      <w:bookmarkEnd w:id="41"/>
    </w:p>
    <w:p w:rsidR="00DF3900" w:rsidRDefault="00517038">
      <w:pPr>
        <w:pStyle w:val="SHHeading3"/>
      </w:pPr>
      <w:bookmarkStart w:id="42" w:name="_Ref355787928"/>
      <w:r>
        <w:t>The Tenant must indemnify the Landlord against all actions, claims, demands made</w:t>
      </w:r>
      <w:r>
        <w:t xml:space="preserve"> by a third party, all costs, damages, expenses, charges and taxes payable to a third party and the Landlord’s own liabilities, costs and expenses incurred in defending or settling any action, claim or demand in respect of any personal injury or death, dam</w:t>
      </w:r>
      <w:r>
        <w:t>age to any property and any infringement of any right, in each case arising from</w:t>
      </w:r>
      <w:bookmarkEnd w:id="42"/>
      <w:r>
        <w:t>:</w:t>
      </w:r>
    </w:p>
    <w:p w:rsidR="00DF3900" w:rsidRDefault="00517038">
      <w:pPr>
        <w:pStyle w:val="SHHeading4"/>
      </w:pPr>
      <w:r>
        <w:t>the state and condition of the Premises or the Tenant’s use of them;</w:t>
      </w:r>
    </w:p>
    <w:p w:rsidR="00DF3900" w:rsidRDefault="00517038">
      <w:pPr>
        <w:pStyle w:val="SHHeading4"/>
      </w:pPr>
      <w:r>
        <w:t>the exercise of the Tenant’s rights; or</w:t>
      </w:r>
    </w:p>
    <w:p w:rsidR="00DF3900" w:rsidRDefault="00517038">
      <w:pPr>
        <w:pStyle w:val="SHHeading4"/>
      </w:pPr>
      <w:r>
        <w:t>the carrying out of any Permitted Works.</w:t>
      </w:r>
    </w:p>
    <w:p w:rsidR="00DF3900" w:rsidRDefault="00517038">
      <w:pPr>
        <w:pStyle w:val="SHHeading3"/>
      </w:pPr>
      <w:r>
        <w:t xml:space="preserve">In respect of any claim </w:t>
      </w:r>
      <w:r>
        <w:t xml:space="preserve">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F3900" w:rsidRDefault="00517038">
      <w:pPr>
        <w:pStyle w:val="SHHeading4"/>
      </w:pPr>
      <w:r>
        <w:t>give formal notice to the Tenant of the claim as soon as reasonably practicable after r</w:t>
      </w:r>
      <w:r>
        <w:t>eceiving notice of it;</w:t>
      </w:r>
    </w:p>
    <w:p w:rsidR="00DF3900" w:rsidRDefault="00517038">
      <w:pPr>
        <w:pStyle w:val="SHHeading4"/>
      </w:pPr>
      <w:r>
        <w:t>provide the Tenant with any information and assistance in relation to the claim that the Tenant may reasonably require and the Landlord is lawfully able to provide, subject to the Tenant paying to the Landlord all costs incurred by t</w:t>
      </w:r>
      <w:r>
        <w:t>he Landlord in providing that information and assistance; and</w:t>
      </w:r>
    </w:p>
    <w:p w:rsidR="00DF3900" w:rsidRDefault="00517038">
      <w:pPr>
        <w:pStyle w:val="SHHeading4"/>
      </w:pPr>
      <w:r>
        <w:t>mitigate its loss (at the Tenant’s cost) where it is reasonable for the Landlord to do so.</w:t>
      </w:r>
    </w:p>
    <w:p w:rsidR="00DF3900" w:rsidRDefault="00517038">
      <w:pPr>
        <w:pStyle w:val="SHHeading22ndStyle"/>
      </w:pPr>
      <w:bookmarkStart w:id="43" w:name="_Ref322091149"/>
      <w:bookmarkStart w:id="44" w:name="_Toc536773074"/>
      <w:bookmarkStart w:id="45" w:name="_Toc10815883"/>
      <w:r>
        <w:lastRenderedPageBreak/>
        <w:t>Insurance</w:t>
      </w:r>
      <w:bookmarkEnd w:id="43"/>
      <w:bookmarkEnd w:id="44"/>
      <w:bookmarkEnd w:id="45"/>
    </w:p>
    <w:p w:rsidR="00DF3900" w:rsidRDefault="00517038">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F3900" w:rsidRDefault="00517038">
      <w:pPr>
        <w:pStyle w:val="SHHeading22ndStyle"/>
      </w:pPr>
      <w:bookmarkStart w:id="46" w:name="_Ref356484078"/>
      <w:bookmarkStart w:id="47" w:name="_Toc536773075"/>
      <w:bookmarkStart w:id="48" w:name="_Toc10815884"/>
      <w:r>
        <w:t>Repair and decoration</w:t>
      </w:r>
      <w:bookmarkEnd w:id="46"/>
      <w:bookmarkEnd w:id="47"/>
      <w:bookmarkEnd w:id="48"/>
    </w:p>
    <w:p w:rsidR="00DF3900" w:rsidRDefault="00517038">
      <w:pPr>
        <w:pStyle w:val="SHHeading3"/>
      </w:pPr>
      <w:bookmarkStart w:id="49" w:name="_Ref322090348"/>
      <w:r>
        <w:t>The Tenant must:</w:t>
      </w:r>
    </w:p>
    <w:bookmarkEnd w:id="49"/>
    <w:p w:rsidR="00DF3900" w:rsidRDefault="00517038">
      <w:pPr>
        <w:pStyle w:val="SHHeading4"/>
      </w:pPr>
      <w:r>
        <w:t xml:space="preserve">[keep the Premises [and any External Works] in good and substantial repair and condition and clean and tidy;] </w:t>
      </w:r>
      <w:r>
        <w:rPr>
          <w:b/>
          <w:bCs/>
        </w:rPr>
        <w:t xml:space="preserve">OR </w:t>
      </w:r>
      <w:r>
        <w:t>[keep the Premises [and any Ex</w:t>
      </w:r>
      <w:r>
        <w:t>ternal Works] in no worse state of repair and condition than they were in at the date of the schedule of condition that is attached to this Lease for evidential purposes;</w:t>
      </w:r>
      <w:r>
        <w:rPr>
          <w:rStyle w:val="FootnoteReference"/>
        </w:rPr>
        <w:footnoteReference w:id="35"/>
      </w:r>
      <w:r>
        <w:t>]</w:t>
      </w:r>
    </w:p>
    <w:p w:rsidR="00DF3900" w:rsidRDefault="00517038">
      <w:pPr>
        <w:pStyle w:val="SHHeading4"/>
      </w:pPr>
      <w:r>
        <w:t>keep all Conducting Media, plant, equipment or fixtures forming part of the Premise</w:t>
      </w:r>
      <w:r>
        <w:t>s [(or that exclusively serve them)</w:t>
      </w:r>
      <w:r>
        <w:rPr>
          <w:rStyle w:val="FootnoteReference"/>
        </w:rPr>
        <w:footnoteReference w:id="36"/>
      </w:r>
      <w:r>
        <w:t>] [and any External Works] properly maintained and in good working order in accordance with good industry practice and any requirements of the Landlord’s insurers; and</w:t>
      </w:r>
    </w:p>
    <w:p w:rsidR="00DF3900" w:rsidRDefault="00517038">
      <w:pPr>
        <w:pStyle w:val="SHHeading4"/>
      </w:pPr>
      <w:r>
        <w:t>replace (where beyond economic repair) any Conductin</w:t>
      </w:r>
      <w:r>
        <w:t>g Media and plant, equipment or fixtures forming part of the Premises [(or that exclusively serve them)</w:t>
      </w:r>
      <w:r>
        <w:rPr>
          <w:rStyle w:val="FootnoteReference"/>
        </w:rPr>
        <w:footnoteReference w:id="37"/>
      </w:r>
      <w:r>
        <w:t>] [and any External Works] with items of equivalent or better quality.</w:t>
      </w:r>
    </w:p>
    <w:p w:rsidR="00DF3900" w:rsidRDefault="00517038">
      <w:pPr>
        <w:pStyle w:val="SHHeading3"/>
      </w:pPr>
      <w:r>
        <w:t>[</w:t>
      </w:r>
      <w:bookmarkStart w:id="50" w:name="_Ref391029281"/>
      <w:r>
        <w:t xml:space="preserve">The Tenant must promptly replace any damaged glass forming part of the Premises </w:t>
      </w:r>
      <w:r>
        <w:t>with glass of equivalent appearance and of the same or better quality.</w:t>
      </w:r>
      <w:bookmarkEnd w:id="50"/>
      <w:r>
        <w:t>]</w:t>
      </w:r>
    </w:p>
    <w:p w:rsidR="00DF3900" w:rsidRDefault="00517038">
      <w:pPr>
        <w:pStyle w:val="SHHeading3"/>
      </w:pPr>
      <w:r>
        <w:t>[The Tenant must keep all car parking areas within the Premises suitably marked out and all parts of the Premises that are not built upon clear of rubbish and waste materials and, wher</w:t>
      </w:r>
      <w:r>
        <w:t>e appropriate, properly landscaped.]</w:t>
      </w:r>
    </w:p>
    <w:p w:rsidR="00DF3900" w:rsidRDefault="00517038">
      <w:pPr>
        <w:pStyle w:val="SHHeading3"/>
      </w:pPr>
      <w:r>
        <w:t>[</w:t>
      </w:r>
      <w:bookmarkStart w:id="51" w:name="_Ref381366453"/>
      <w:r>
        <w:t>The Tenant must clean and repair all floor coverings in the Premises as often as reasonably necessary and, in the final three months of the Term, renew and replace them with floor coverings of a colour and quality firs</w:t>
      </w:r>
      <w:r>
        <w:t>t approved by the Landlord.</w:t>
      </w:r>
      <w:bookmarkEnd w:id="51"/>
      <w:r>
        <w:t>]</w:t>
      </w:r>
    </w:p>
    <w:p w:rsidR="00DF3900" w:rsidRDefault="00517038">
      <w:pPr>
        <w:pStyle w:val="SHHeading3"/>
      </w:pPr>
      <w:r>
        <w:t>As and when necessary and in the final six months of the Term the Tenant must decorate the interior [and exterior] of the Premises.[The Tenant must redecorate the exterior</w:t>
      </w:r>
      <w:r>
        <w:t xml:space="preserve"> of the Premises in every third year of the Term and in the final six months of the Term.]  Any changes in the external colour scheme must first be approved by the Landlord.</w:t>
      </w:r>
    </w:p>
    <w:p w:rsidR="00DF3900" w:rsidRDefault="00517038">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DF3900" w:rsidRDefault="00517038">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F3900" w:rsidRDefault="00517038">
      <w:pPr>
        <w:pStyle w:val="SHHeading4"/>
      </w:pPr>
      <w:r>
        <w:t>damage by any Uninsured Risk.</w:t>
      </w:r>
    </w:p>
    <w:p w:rsidR="00DF3900" w:rsidRDefault="00517038">
      <w:pPr>
        <w:pStyle w:val="SHHeading22ndStyle"/>
      </w:pPr>
      <w:bookmarkStart w:id="52" w:name="_Ref322090246"/>
      <w:bookmarkStart w:id="53" w:name="_Toc536773076"/>
      <w:bookmarkStart w:id="54" w:name="_Toc10815885"/>
      <w:r>
        <w:t>Allow entry</w:t>
      </w:r>
      <w:bookmarkEnd w:id="52"/>
      <w:bookmarkEnd w:id="53"/>
      <w:bookmarkEnd w:id="54"/>
    </w:p>
    <w:p w:rsidR="00DF3900" w:rsidRDefault="00517038">
      <w:pPr>
        <w:pStyle w:val="SHHeading3"/>
      </w:pPr>
      <w:r>
        <w:t>The Tenant must allow the Landlord to enter and inspect the Premis</w:t>
      </w:r>
      <w:r>
        <w:t>es.</w:t>
      </w:r>
    </w:p>
    <w:p w:rsidR="00DF3900" w:rsidRDefault="00517038">
      <w:pPr>
        <w:pStyle w:val="SHHeading3"/>
      </w:pPr>
      <w:bookmarkStart w:id="55" w:name="_Ref358201571"/>
      <w:r>
        <w:lastRenderedPageBreak/>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5"/>
    </w:p>
    <w:p w:rsidR="00DF3900" w:rsidRDefault="00517038">
      <w:pPr>
        <w:pStyle w:val="SHHeading3"/>
      </w:pPr>
      <w:bookmarkStart w:id="56"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w:t>
      </w:r>
      <w:r>
        <w:t xml:space="preserve">’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DF3900" w:rsidRDefault="00517038">
      <w:pPr>
        <w:pStyle w:val="SHHeading22ndStyle"/>
      </w:pPr>
      <w:bookmarkStart w:id="57" w:name="_Ref322089999"/>
      <w:bookmarkStart w:id="58" w:name="_Toc536773077"/>
      <w:bookmarkStart w:id="59" w:name="_Toc10815886"/>
      <w:r>
        <w:t>Alterations</w:t>
      </w:r>
      <w:bookmarkEnd w:id="57"/>
      <w:bookmarkEnd w:id="58"/>
      <w:bookmarkEnd w:id="59"/>
    </w:p>
    <w:p w:rsidR="00DF3900" w:rsidRDefault="00517038">
      <w:pPr>
        <w:pStyle w:val="SHHeading3"/>
      </w:pPr>
      <w:r>
        <w:t>The Tenant has no rights to carry out any alterations, works or installations to the Prem</w:t>
      </w:r>
      <w:r>
        <w:t xml:space="preserve">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DF3900" w:rsidRDefault="00517038">
      <w:pPr>
        <w:pStyle w:val="SHHeading3"/>
      </w:pPr>
      <w:r>
        <w:t>[The Tenant may, with the Landlord’s consent, create</w:t>
      </w:r>
      <w:r>
        <w:t xml:space="preserv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38"/>
      </w:r>
      <w:r>
        <w:t>]</w:t>
      </w:r>
    </w:p>
    <w:p w:rsidR="00DF3900" w:rsidRDefault="00517038">
      <w:pPr>
        <w:pStyle w:val="SHHeading3"/>
      </w:pPr>
      <w:r>
        <w:t>[</w:t>
      </w:r>
      <w:bookmarkStart w:id="60" w:name="_Ref498958301"/>
      <w:r>
        <w:t>The Te</w:t>
      </w:r>
      <w:r>
        <w:t>nant may, with the Landlord’s consent, carry out works outside the Premises:</w:t>
      </w:r>
      <w:bookmarkEnd w:id="60"/>
    </w:p>
    <w:p w:rsidR="00DF3900" w:rsidRDefault="00517038">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rsidR="00DF3900" w:rsidRDefault="00517038">
      <w:pPr>
        <w:pStyle w:val="SHHeading4"/>
      </w:pPr>
      <w:r>
        <w:t>to install new Conducting Media within the along routes approved</w:t>
      </w:r>
      <w:r>
        <w:t xml:space="preserve">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DF3900" w:rsidRDefault="00517038">
      <w:pPr>
        <w:pStyle w:val="SHHeading3"/>
      </w:pPr>
      <w:r>
        <w:t>[</w:t>
      </w:r>
      <w:bookmarkStart w:id="63" w:name="_Ref322091063"/>
      <w:bookmarkStart w:id="64" w:name="_Ref322089925"/>
      <w:r>
        <w:t>The Tenant may, with the Landlor</w:t>
      </w:r>
      <w:r>
        <w:t>d’s consent, carry out internal non-structural works to any buildings on the Premises that will not have an adverse impact on the Environmental Performance of any buildings on the Premises.]</w:t>
      </w:r>
    </w:p>
    <w:p w:rsidR="00DF3900" w:rsidRDefault="00517038">
      <w:pPr>
        <w:pStyle w:val="SHHeading3"/>
      </w:pPr>
      <w:r>
        <w:t>The Tenant may install, alter and remove tenant’s fixtures</w:t>
      </w:r>
      <w:r>
        <w:rPr>
          <w:rStyle w:val="FootnoteReference"/>
        </w:rPr>
        <w:footnoteReference w:id="39"/>
      </w:r>
      <w:r>
        <w:t xml:space="preserve"> and [</w:t>
      </w:r>
      <w:r>
        <w:t>carry out internal non-structural works to the Premises][internal demountable partitioning] that will not have an adverse impact on the Environmental Performance of the Premises without the Landlord’s consent, but the Tenant must notify the Landlord prompt</w:t>
      </w:r>
      <w:r>
        <w:t>ly after completing those works</w:t>
      </w:r>
      <w:bookmarkEnd w:id="63"/>
      <w:r>
        <w:t>.  To enable those works to be carried out, the Tenant may drill fixing holes into the floors, ceilings, columns or walls of the Premises.</w:t>
      </w:r>
    </w:p>
    <w:p w:rsidR="00DF3900" w:rsidRDefault="00517038">
      <w:pPr>
        <w:pStyle w:val="SHHeading3"/>
      </w:pPr>
      <w:bookmarkStart w:id="65" w:name="_Ref355787058"/>
      <w:bookmarkEnd w:id="64"/>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0"/>
      </w:r>
    </w:p>
    <w:p w:rsidR="00DF3900" w:rsidRDefault="00517038">
      <w:pPr>
        <w:pStyle w:val="SHHeading3"/>
      </w:pPr>
      <w:bookmarkStart w:id="66" w:name="_Ref358201841"/>
      <w:r>
        <w:lastRenderedPageBreak/>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DF3900" w:rsidRDefault="00517038">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w:t>
      </w:r>
      <w:r>
        <w:t>ations will then be treated as External Works.</w:t>
      </w:r>
      <w:bookmarkEnd w:id="67"/>
      <w:bookmarkEnd w:id="68"/>
      <w:r>
        <w:t>]</w:t>
      </w:r>
    </w:p>
    <w:p w:rsidR="00DF3900" w:rsidRDefault="00517038">
      <w:pPr>
        <w:pStyle w:val="SHHeading22ndStyle"/>
      </w:pPr>
      <w:bookmarkStart w:id="69" w:name="_Toc536773078"/>
      <w:bookmarkStart w:id="70" w:name="_Toc10815887"/>
      <w:r>
        <w:t>Signs and advertisements</w:t>
      </w:r>
      <w:bookmarkEnd w:id="65"/>
      <w:bookmarkEnd w:id="69"/>
      <w:bookmarkEnd w:id="70"/>
    </w:p>
    <w:p w:rsidR="00DF3900" w:rsidRDefault="00517038">
      <w:pPr>
        <w:pStyle w:val="SHHeading3"/>
      </w:pPr>
      <w:r>
        <w:t>The Tenant must not display any signs or advertisements on the Premises that are visible from outside the Premises except for business signs that indicate the Tenant’s trading name in</w:t>
      </w:r>
      <w:r>
        <w:t xml:space="preserve"> the style of and consistent with the Tenant’s standard business signage.</w:t>
      </w:r>
    </w:p>
    <w:p w:rsidR="00DF3900" w:rsidRDefault="00517038">
      <w:pPr>
        <w:pStyle w:val="SHHeading22ndStyle"/>
      </w:pPr>
      <w:bookmarkStart w:id="71" w:name="_Toc536773079"/>
      <w:bookmarkStart w:id="72" w:name="_Toc10815888"/>
      <w:r>
        <w:t>Obligations at the End Date</w:t>
      </w:r>
      <w:bookmarkEnd w:id="71"/>
      <w:bookmarkEnd w:id="72"/>
    </w:p>
    <w:p w:rsidR="00DF3900" w:rsidRDefault="00517038">
      <w:pPr>
        <w:pStyle w:val="SHHeading3"/>
      </w:pPr>
      <w:bookmarkStart w:id="73" w:name="_Ref322090480"/>
      <w:r>
        <w:t>By the End Date the Tenant must have removed:</w:t>
      </w:r>
      <w:bookmarkEnd w:id="73"/>
    </w:p>
    <w:p w:rsidR="00DF3900" w:rsidRDefault="00517038">
      <w:pPr>
        <w:pStyle w:val="SHHeading4"/>
      </w:pPr>
      <w:r>
        <w:t>all tenant’s and trade fixtures and loose contents from the Premises;</w:t>
      </w:r>
    </w:p>
    <w:p w:rsidR="00DF3900" w:rsidRDefault="00517038">
      <w:pPr>
        <w:pStyle w:val="SHHeading4"/>
      </w:pPr>
      <w:r>
        <w:t>all Electronic Communications Apparatu</w:t>
      </w:r>
      <w:r>
        <w:t>s and apparatus relating to Wireless Data Services installed by the Tenant or any undertenant at the Premises;</w:t>
      </w:r>
    </w:p>
    <w:p w:rsidR="00DF3900" w:rsidRDefault="00517038">
      <w:pPr>
        <w:pStyle w:val="SHHeading4"/>
      </w:pPr>
      <w:r>
        <w:t>all signage installed by the Tenant or any undertenant at the Premises or elsewhere on the Estate;</w:t>
      </w:r>
    </w:p>
    <w:p w:rsidR="00DF3900" w:rsidRDefault="00517038">
      <w:pPr>
        <w:pStyle w:val="SHHeading4"/>
      </w:pPr>
      <w:bookmarkStart w:id="74" w:name="_Ref322090513"/>
      <w:bookmarkStart w:id="75" w:name="_Ref521409088"/>
      <w:r>
        <w:t>unless and to the extent that the Landlord and</w:t>
      </w:r>
      <w:r>
        <w:t xml:space="preserve"> the Tenant otherwise agree, all Permitted Works</w:t>
      </w:r>
      <w:bookmarkEnd w:id="74"/>
      <w:r>
        <w:t>; and</w:t>
      </w:r>
      <w:bookmarkEnd w:id="75"/>
    </w:p>
    <w:p w:rsidR="00DF3900" w:rsidRDefault="00517038">
      <w:pPr>
        <w:pStyle w:val="SHHeading4"/>
      </w:pPr>
      <w:r>
        <w:t>without affecting any other Landlord’s rights, any works that have been carried out in breach of any obligation in this Lease.</w:t>
      </w:r>
    </w:p>
    <w:p w:rsidR="00DF3900" w:rsidRDefault="00517038">
      <w:pPr>
        <w:pStyle w:val="SHHeading3"/>
      </w:pPr>
      <w:bookmarkStart w:id="76" w:name="_Ref322091675"/>
      <w:r>
        <w:t>The Tenant must make good all damage to the Premises or the Estate caused w</w:t>
      </w:r>
      <w:r>
        <w:t xml:space="preserve">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w:t>
      </w:r>
      <w:r>
        <w:t>nally installed.</w:t>
      </w:r>
      <w:bookmarkEnd w:id="76"/>
    </w:p>
    <w:p w:rsidR="00DF3900" w:rsidRDefault="00517038">
      <w:pPr>
        <w:pStyle w:val="SHHeading3"/>
      </w:pPr>
      <w:r>
        <w:t>At the End Date the Tenant must:</w:t>
      </w:r>
    </w:p>
    <w:p w:rsidR="00DF3900" w:rsidRDefault="00517038">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1"/>
      </w:r>
    </w:p>
    <w:p w:rsidR="00DF3900" w:rsidRDefault="00517038">
      <w:pPr>
        <w:pStyle w:val="SHHeading4"/>
      </w:pPr>
      <w:r>
        <w:t>give back</w:t>
      </w:r>
      <w:r>
        <w:t xml:space="preserve"> the Premises with vacant possession[, except to the extent that any permitted undertenant has the right to the statutory continuation of its underlease under the 1954 Act</w:t>
      </w:r>
      <w:r>
        <w:rPr>
          <w:rStyle w:val="FootnoteReference"/>
        </w:rPr>
        <w:footnoteReference w:id="42"/>
      </w:r>
      <w:r>
        <w:t>]; and</w:t>
      </w:r>
    </w:p>
    <w:p w:rsidR="00DF3900" w:rsidRDefault="00517038">
      <w:pPr>
        <w:pStyle w:val="SHHeading4"/>
      </w:pPr>
      <w:r>
        <w:t>hand to the Landlord any registers or records maintained by the Tenant pursua</w:t>
      </w:r>
      <w:r>
        <w:t>nt to any statutory duty that relate to the Premises including any health and safety file, EPC and asbestos survey.</w:t>
      </w:r>
    </w:p>
    <w:p w:rsidR="00DF3900" w:rsidRDefault="00517038">
      <w:pPr>
        <w:pStyle w:val="SHHeading3"/>
      </w:pPr>
      <w:r>
        <w:lastRenderedPageBreak/>
        <w:t>If the Tenant has not removed all of its property from the Premises by the End Date:</w:t>
      </w:r>
    </w:p>
    <w:p w:rsidR="00DF3900" w:rsidRDefault="00517038">
      <w:pPr>
        <w:pStyle w:val="SHHeading4"/>
      </w:pPr>
      <w:r>
        <w:t xml:space="preserve">the Landlord may dispose of that property as the agent </w:t>
      </w:r>
      <w:r>
        <w:t>of the Tenant after giving the Tenant not less than five Business Days’ notice of its intention to do so;</w:t>
      </w:r>
    </w:p>
    <w:p w:rsidR="00DF3900" w:rsidRDefault="00517038">
      <w:pPr>
        <w:pStyle w:val="SHHeading4"/>
      </w:pPr>
      <w:r>
        <w:t>the Tenant must indemnify the Landlord against any liability of the Landlord to any third party whose property has been disposed of in the genuine but</w:t>
      </w:r>
      <w:r>
        <w:t xml:space="preserve"> mistaken belief that it belonged to the Tenant; and</w:t>
      </w:r>
    </w:p>
    <w:p w:rsidR="00DF3900" w:rsidRDefault="00517038">
      <w:pPr>
        <w:pStyle w:val="SHHeading4"/>
      </w:pPr>
      <w:r>
        <w:t>the Landlord must pay to the Tenant the proceeds of the disposal after deducting the costs of transportation, storage and disposal incurred by the Landlord.</w:t>
      </w:r>
    </w:p>
    <w:p w:rsidR="00DF3900" w:rsidRDefault="00517038">
      <w:pPr>
        <w:pStyle w:val="SHHeading22ndStyle"/>
      </w:pPr>
      <w:bookmarkStart w:id="77" w:name="_Toc536773080"/>
      <w:bookmarkStart w:id="78" w:name="_Toc10815889"/>
      <w:r>
        <w:t>User</w:t>
      </w:r>
      <w:bookmarkEnd w:id="77"/>
      <w:bookmarkEnd w:id="78"/>
    </w:p>
    <w:p w:rsidR="00DF3900" w:rsidRDefault="00517038">
      <w:pPr>
        <w:pStyle w:val="SHHeading3"/>
      </w:pPr>
      <w:r>
        <w:t>The Tenant must not use the Premises othe</w:t>
      </w:r>
      <w:r>
        <w:t>r than for the Permitted Use.</w:t>
      </w:r>
    </w:p>
    <w:p w:rsidR="00DF3900" w:rsidRDefault="00517038">
      <w:pPr>
        <w:pStyle w:val="SHHeading3"/>
      </w:pPr>
      <w:r>
        <w:t>The Tenant must not use the Premises:</w:t>
      </w:r>
    </w:p>
    <w:p w:rsidR="00DF3900" w:rsidRDefault="00517038">
      <w:pPr>
        <w:pStyle w:val="SHHeading4"/>
      </w:pPr>
      <w:r>
        <w:t>for any illegal activity;</w:t>
      </w:r>
    </w:p>
    <w:p w:rsidR="00DF3900" w:rsidRDefault="00517038">
      <w:pPr>
        <w:pStyle w:val="SHHeading4"/>
      </w:pPr>
      <w:r>
        <w:t>as a betting office, an amusement arcade or in connection with gaming;</w:t>
      </w:r>
    </w:p>
    <w:p w:rsidR="00DF3900" w:rsidRDefault="00517038">
      <w:pPr>
        <w:pStyle w:val="SHHeading4"/>
      </w:pPr>
      <w:r>
        <w:t>[as offices to which members of the public are admitted][for any political or campaigning p</w:t>
      </w:r>
      <w:r>
        <w:t>urposes] or for any sale by auction; or</w:t>
      </w:r>
      <w:r>
        <w:rPr>
          <w:rStyle w:val="FootnoteReference"/>
        </w:rPr>
        <w:footnoteReference w:id="43"/>
      </w:r>
    </w:p>
    <w:p w:rsidR="00DF3900" w:rsidRDefault="00517038">
      <w:pPr>
        <w:pStyle w:val="SHHeading4"/>
      </w:pPr>
      <w:r>
        <w:t>for the sale of alcohol for consumption on or off the Premises or for the preparation or cooking of food other than, in either case, in connection with staff and client catering facilities ancillary to the Permitted</w:t>
      </w:r>
      <w:r>
        <w:t xml:space="preserve"> Use.</w:t>
      </w:r>
    </w:p>
    <w:p w:rsidR="00DF3900" w:rsidRDefault="00517038">
      <w:pPr>
        <w:pStyle w:val="SHHeading3"/>
      </w:pPr>
      <w:r>
        <w:t>The Tenant must not:</w:t>
      </w:r>
    </w:p>
    <w:p w:rsidR="00DF3900" w:rsidRDefault="00517038">
      <w:pPr>
        <w:pStyle w:val="SHHeading4"/>
      </w:pPr>
      <w:r>
        <w:t>keep in the Premises any plant, machinery or equipment (except that properly required for the Permitted Use) or any petrol or other explosive or specially flammable substance[ (other than petrol in the tanks of vehicles parked in</w:t>
      </w:r>
      <w:r>
        <w:t xml:space="preserve"> any parking spaces within the Premises)];</w:t>
      </w:r>
    </w:p>
    <w:p w:rsidR="00DF3900" w:rsidRDefault="00517038">
      <w:pPr>
        <w:pStyle w:val="SHHeading4"/>
      </w:pPr>
      <w:r>
        <w:t>load or unload any vehicle unless it is in a loading area provided for that purpose;</w:t>
      </w:r>
    </w:p>
    <w:p w:rsidR="00DF3900" w:rsidRDefault="00517038">
      <w:pPr>
        <w:pStyle w:val="SHHeading4"/>
      </w:pPr>
      <w:r>
        <w:t>cause any nuisance or damage to the Landlord or the other tenants or occupiers of the Estate</w:t>
      </w:r>
      <w:r>
        <w:t xml:space="preserve"> or to the owners, tenants or occupiers of any adjoining premises;</w:t>
      </w:r>
    </w:p>
    <w:p w:rsidR="00DF3900" w:rsidRDefault="00517038">
      <w:pPr>
        <w:pStyle w:val="SHHeading4"/>
      </w:pPr>
      <w:r>
        <w:t>overload any part of the Premises or any plant, machinery, equipment or Conducting Media;</w:t>
      </w:r>
    </w:p>
    <w:p w:rsidR="00DF3900" w:rsidRDefault="00517038">
      <w:pPr>
        <w:pStyle w:val="SHHeading4"/>
      </w:pPr>
      <w:r>
        <w:t xml:space="preserve">do anything that blocks the Conducting Media or makes them function less efficiently including any </w:t>
      </w:r>
      <w:r>
        <w:t>blockage to or corrosion of any drains, pipes or sewers by virtue of any waste, grease or refuse deposited by the Tenant or any cleaning of them carried out by the Tenant; or</w:t>
      </w:r>
    </w:p>
    <w:p w:rsidR="00DF3900" w:rsidRDefault="00517038">
      <w:pPr>
        <w:pStyle w:val="SHHeading4"/>
      </w:pPr>
      <w:r>
        <w:t>operate any apparatus so as to interfere with the lawful use of Electronic Commun</w:t>
      </w:r>
      <w:r>
        <w:t>ications Apparatus or the provision of Wireless Data Services elsewhere on the Estate or on any adjoining premises.</w:t>
      </w:r>
    </w:p>
    <w:p w:rsidR="00DF3900" w:rsidRDefault="00517038">
      <w:pPr>
        <w:pStyle w:val="SHHeading3"/>
      </w:pPr>
      <w:r>
        <w:lastRenderedPageBreak/>
        <w:t>[The Tenant must comply with any Wireless Policy.</w:t>
      </w:r>
      <w:r>
        <w:rPr>
          <w:rStyle w:val="FootnoteReference"/>
        </w:rPr>
        <w:footnoteReference w:id="44"/>
      </w:r>
      <w:r>
        <w:t>]</w:t>
      </w:r>
    </w:p>
    <w:p w:rsidR="00DF3900" w:rsidRDefault="00517038">
      <w:pPr>
        <w:pStyle w:val="SHHeading3"/>
      </w:pPr>
      <w:r>
        <w:t>The Tenant must not install or use Electronic Communications Apparatus or apparatus rela</w:t>
      </w:r>
      <w:r>
        <w:t>ting to Wireless Data Services within the Premises unless solely for use in connection with the lawful occupier’s business at the Premises.  [Landlord’s consent must be obtained prior to installation.]</w:t>
      </w:r>
    </w:p>
    <w:p w:rsidR="00DF3900" w:rsidRDefault="00517038">
      <w:pPr>
        <w:pStyle w:val="SHHeading3"/>
      </w:pPr>
      <w:r>
        <w:t>When exercising any right granted to it for entry to a</w:t>
      </w:r>
      <w:r>
        <w:t>ny other part of the Estate the Tenant must:</w:t>
      </w:r>
    </w:p>
    <w:p w:rsidR="00DF3900" w:rsidRDefault="00517038">
      <w:pPr>
        <w:pStyle w:val="SHHeading4"/>
      </w:pPr>
      <w:r>
        <w:t>cause as little damage and interference as is reasonably practicable to the remainder of the Estate and the business of its tenants and occupiers and make good any physical damage caused; and</w:t>
      </w:r>
    </w:p>
    <w:p w:rsidR="00DF3900" w:rsidRDefault="00517038">
      <w:pPr>
        <w:pStyle w:val="SHHeading4"/>
      </w:pPr>
      <w:r>
        <w:t>comply with the Lan</w:t>
      </w:r>
      <w:r>
        <w:t>dlord’s requirements and those of any other tenants and occupiers of the Estate who are affected.</w:t>
      </w:r>
    </w:p>
    <w:p w:rsidR="00DF3900" w:rsidRDefault="00517038">
      <w:pPr>
        <w:pStyle w:val="SHHeading3"/>
      </w:pPr>
      <w:r>
        <w:t>The Tenant must provide the Landlord with the names, addresses and telephone numbers of not fewer than two people who from time to time hold keys and any secu</w:t>
      </w:r>
      <w:r>
        <w:t>rity access codes to the Premises and who may be contacted in an emergency if the Landlord needs access to the Premises outside the Tenant’s normal business hours.</w:t>
      </w:r>
    </w:p>
    <w:p w:rsidR="00DF3900" w:rsidRDefault="00517038">
      <w:pPr>
        <w:pStyle w:val="SHHeading3"/>
      </w:pPr>
      <w:r>
        <w:t>[The Tenant must not use any parking spaces [in respect of which the Tenant is granted right</w:t>
      </w:r>
      <w:r>
        <w:t xml:space="preserve">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w:instrText>
      </w:r>
      <w:r>
        <w:rPr>
          <w:b/>
        </w:rPr>
        <w:instrText xml:space="preserve">Ref498959991 \n \h  \* MERGEFORMAT </w:instrText>
      </w:r>
      <w:r>
        <w:rPr>
          <w:b/>
        </w:rPr>
      </w:r>
      <w:r>
        <w:rPr>
          <w:b/>
        </w:rPr>
        <w:fldChar w:fldCharType="separate"/>
      </w:r>
      <w:r>
        <w:rPr>
          <w:b/>
        </w:rPr>
        <w:t>Schedule 1</w:t>
      </w:r>
      <w:r>
        <w:rPr>
          <w:b/>
        </w:rPr>
        <w:fldChar w:fldCharType="end"/>
      </w:r>
      <w:r>
        <w:t>][[or] forming part of the Premises]:</w:t>
      </w:r>
    </w:p>
    <w:p w:rsidR="00DF3900" w:rsidRDefault="00517038">
      <w:pPr>
        <w:pStyle w:val="SHHeading4"/>
      </w:pPr>
      <w:r>
        <w:t>except for the parking of vehicles belonging to persons working at the Premises or any authorised visitors</w:t>
      </w:r>
      <w:r>
        <w:t xml:space="preserve"> to the Premises; or</w:t>
      </w:r>
    </w:p>
    <w:p w:rsidR="00DF3900" w:rsidRDefault="00517038">
      <w:pPr>
        <w:pStyle w:val="SHHeading4"/>
      </w:pPr>
      <w:r>
        <w:t>for the repair, refuelling or maintenance of any vehicles.]</w:t>
      </w:r>
    </w:p>
    <w:p w:rsidR="00DF3900" w:rsidRDefault="00517038">
      <w:pPr>
        <w:pStyle w:val="SHHeading22ndStyle"/>
      </w:pPr>
      <w:bookmarkStart w:id="79" w:name="_Toc536773081"/>
      <w:bookmarkStart w:id="80" w:name="_Toc10815890"/>
      <w:r>
        <w:t>Dealings with the Premises</w:t>
      </w:r>
      <w:r>
        <w:rPr>
          <w:rStyle w:val="FootnoteReference"/>
          <w:b/>
        </w:rPr>
        <w:footnoteReference w:id="45"/>
      </w:r>
      <w:bookmarkStart w:id="81" w:name="_Ref322090542"/>
      <w:bookmarkEnd w:id="79"/>
      <w:bookmarkEnd w:id="80"/>
    </w:p>
    <w:bookmarkEnd w:id="81"/>
    <w:p w:rsidR="00DF3900" w:rsidRDefault="00517038">
      <w:pPr>
        <w:pStyle w:val="SHHeading3"/>
      </w:pPr>
      <w:r>
        <w:t>The Tenant must not assign, underlet, charge, hold on trust or part with or share possession or occupation of the Premises in whole or in part, exc</w:t>
      </w:r>
      <w:r>
        <w:t xml:space="preserve">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F3900" w:rsidRDefault="00517038">
      <w:pPr>
        <w:pStyle w:val="SHHeading3"/>
      </w:pPr>
      <w:bookmarkStart w:id="82" w:name="_Ref322091737"/>
      <w:r>
        <w:t>The Tenant may, with the Landlord’s consent, assign the whole of the Premises.</w:t>
      </w:r>
      <w:bookmarkEnd w:id="82"/>
    </w:p>
    <w:p w:rsidR="00DF3900" w:rsidRDefault="00517038">
      <w:pPr>
        <w:pStyle w:val="SHHeading3"/>
      </w:pPr>
      <w:bookmarkStart w:id="83" w:name="_Ref322090589"/>
      <w:r>
        <w:t>For the purposes of section 19(1A) of the Landlord and Tenant Act 1927:</w:t>
      </w:r>
      <w:r>
        <w:rPr>
          <w:rStyle w:val="FootnoteReference"/>
        </w:rPr>
        <w:footnoteReference w:id="46"/>
      </w:r>
      <w:bookmarkEnd w:id="83"/>
    </w:p>
    <w:p w:rsidR="00DF3900" w:rsidRDefault="00517038">
      <w:pPr>
        <w:pStyle w:val="SHHeading4"/>
      </w:pPr>
      <w:r>
        <w:t>the Tenant may not assign to a Current Guarantor;</w:t>
      </w:r>
    </w:p>
    <w:p w:rsidR="00DF3900" w:rsidRDefault="00517038">
      <w:pPr>
        <w:pStyle w:val="SHHeading4"/>
      </w:pPr>
      <w:r>
        <w:t>if required</w:t>
      </w:r>
      <w:r>
        <w:rPr>
          <w:rStyle w:val="FootnoteReference"/>
        </w:rPr>
        <w:footnoteReference w:id="47"/>
      </w:r>
      <w:r>
        <w:t xml:space="preserve"> by the Landlord, any c</w:t>
      </w:r>
      <w:r>
        <w:t>onsent to assign may be subject to a condition that:</w:t>
      </w:r>
    </w:p>
    <w:p w:rsidR="00DF3900" w:rsidRDefault="00517038">
      <w:pPr>
        <w:pStyle w:val="SHHeading5"/>
      </w:pPr>
      <w:r>
        <w:t>the assigning tenant gives the Landlord an AGA; and</w:t>
      </w:r>
    </w:p>
    <w:p w:rsidR="00DF3900" w:rsidRDefault="00517038">
      <w:pPr>
        <w:pStyle w:val="SHHeading5"/>
      </w:pPr>
      <w:r>
        <w:lastRenderedPageBreak/>
        <w:t>any guarantor of the assigning tenant gives the Landlord a guarantee that the assigning tenant will comply with the terms of the AGA</w:t>
      </w:r>
    </w:p>
    <w:p w:rsidR="00DF3900" w:rsidRDefault="00517038">
      <w:pPr>
        <w:pStyle w:val="SHParagraph4"/>
      </w:pPr>
      <w:r>
        <w:t xml:space="preserve">in each case in a </w:t>
      </w:r>
      <w:r>
        <w:t>form that the Landlord requires, given as a deed and delivered to the Landlord before the assignment;</w:t>
      </w:r>
    </w:p>
    <w:p w:rsidR="00DF3900" w:rsidRDefault="00517038">
      <w:pPr>
        <w:pStyle w:val="SHHeading4"/>
      </w:pPr>
      <w:r>
        <w:t>any consent to assign may (to the extent required by the Landlord) be subject to either or both of the following conditions:</w:t>
      </w:r>
    </w:p>
    <w:p w:rsidR="00DF3900" w:rsidRDefault="00517038">
      <w:pPr>
        <w:pStyle w:val="SHHeading5"/>
      </w:pPr>
      <w:r>
        <w:t>that a guarantor (approved by</w:t>
      </w:r>
      <w:r>
        <w:t xml:space="preserve"> the Landlord) that is not a Current Guarantor guarantees the assignee’s performance of the Tenant’s obligations in this Lease; and</w:t>
      </w:r>
    </w:p>
    <w:p w:rsidR="00DF3900" w:rsidRDefault="00517038">
      <w:pPr>
        <w:pStyle w:val="SHHeading5"/>
      </w:pPr>
      <w:r>
        <w:t>the assignee enters into a rent deposit deed with the Landlord providing for a deposit of not less than [six] months’ Main R</w:t>
      </w:r>
      <w:r>
        <w:t>ent (plus VAT) (calculated as at the date of the assignment) as security for the assignee’s performance of the tenant’s obligations in this Lease with a charge over the deposit;</w:t>
      </w:r>
    </w:p>
    <w:p w:rsidR="00DF3900" w:rsidRDefault="00517038">
      <w:pPr>
        <w:pStyle w:val="SHParagraph4"/>
      </w:pPr>
      <w:r>
        <w:t>in either case in a form that the Landlord requires, given as a deed and deliv</w:t>
      </w:r>
      <w:r>
        <w:t>ered to the Landlord before the assignment;</w:t>
      </w:r>
    </w:p>
    <w:p w:rsidR="00DF3900" w:rsidRDefault="00517038">
      <w:pPr>
        <w:pStyle w:val="SHHeading4"/>
      </w:pPr>
      <w:r>
        <w:t>the Landlord may refuse consent to assign if the Tenant has not paid in full all Rents and other sums due to the Landlord under this Lease that are not the subject of a legitimate dispute about their payment;</w:t>
      </w:r>
    </w:p>
    <w:p w:rsidR="00DF3900" w:rsidRDefault="00517038">
      <w:pPr>
        <w:pStyle w:val="SHHeading4"/>
      </w:pPr>
      <w:r>
        <w:t>the</w:t>
      </w:r>
      <w:r>
        <w:t xml:space="preserve"> Landlord may refuse consent to assign in any other circumstances where it is reasonable to do so; and</w:t>
      </w:r>
    </w:p>
    <w:p w:rsidR="00DF3900" w:rsidRDefault="00517038">
      <w:pPr>
        <w:pStyle w:val="SHHeading4"/>
      </w:pPr>
      <w:r>
        <w:t>the Landlord may require any other condition to the Landlord’s consent if it is reasonable to do so.</w:t>
      </w:r>
    </w:p>
    <w:p w:rsidR="00DF3900" w:rsidRDefault="00517038">
      <w:pPr>
        <w:pStyle w:val="SHHeading3"/>
      </w:pPr>
      <w:r>
        <w:t xml:space="preserve">[The provisions of </w:t>
      </w:r>
      <w:r>
        <w:rPr>
          <w:b/>
        </w:rPr>
        <w:fldChar w:fldCharType="begin"/>
      </w:r>
      <w:r>
        <w:rPr>
          <w:b/>
        </w:rPr>
        <w:instrText xml:space="preserve"> REF _Ref498963698 \n \h  \* MERG</w:instrText>
      </w:r>
      <w:r>
        <w:rPr>
          <w:b/>
        </w:rPr>
        <w:instrText xml:space="preserve">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DF3900" w:rsidRDefault="00517038">
      <w:pPr>
        <w:pStyle w:val="SHHeading3"/>
      </w:pPr>
      <w:r>
        <w:t>The Tenant may charge the whole of the Premises to a genuine le</w:t>
      </w:r>
      <w:r>
        <w:t xml:space="preserv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DF3900" w:rsidRDefault="00517038">
      <w:pPr>
        <w:pStyle w:val="SHHeading3"/>
      </w:pPr>
      <w:bookmarkStart w:id="84" w:name="_Ref322355878"/>
      <w:bookmarkStart w:id="85" w:name="_Ref406493326"/>
      <w:r>
        <w:t>In addition to the</w:t>
      </w:r>
      <w:r>
        <w:t xml:space="preserv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w:t>
      </w:r>
      <w:r>
        <w:t>ondition that:</w:t>
      </w:r>
      <w:bookmarkEnd w:id="84"/>
      <w:bookmarkEnd w:id="85"/>
    </w:p>
    <w:p w:rsidR="00DF3900" w:rsidRDefault="00517038">
      <w:pPr>
        <w:pStyle w:val="SHHeading4"/>
      </w:pPr>
      <w:r>
        <w:t>the Tenant notifies the Landlord of the identity of the occupier and the part of the Premises to be occupied;</w:t>
      </w:r>
    </w:p>
    <w:p w:rsidR="00DF3900" w:rsidRDefault="00517038">
      <w:pPr>
        <w:pStyle w:val="SHHeading4"/>
      </w:pPr>
      <w:r>
        <w:t>no relationship of landlord and tenant is created or is allowed to arise;</w:t>
      </w:r>
    </w:p>
    <w:p w:rsidR="00DF3900" w:rsidRDefault="00517038">
      <w:pPr>
        <w:pStyle w:val="SHHeading4"/>
      </w:pPr>
      <w:r>
        <w:t>the sharing of occupation ends if the occupier is no long</w:t>
      </w:r>
      <w:r>
        <w:t>er a Group Company of the Tenant[ or a Service Provider]; and</w:t>
      </w:r>
    </w:p>
    <w:p w:rsidR="00DF3900" w:rsidRDefault="00517038">
      <w:pPr>
        <w:pStyle w:val="SHHeading4"/>
      </w:pPr>
      <w:r>
        <w:t>the Tenant notifies the Landlord promptly when the occupation ends.</w:t>
      </w:r>
    </w:p>
    <w:p w:rsidR="00DF3900" w:rsidRDefault="00517038">
      <w:pPr>
        <w:pStyle w:val="SHHeading22ndStyle"/>
      </w:pPr>
      <w:bookmarkStart w:id="86" w:name="_Ref322091791"/>
      <w:bookmarkStart w:id="87" w:name="_Toc536773082"/>
      <w:bookmarkStart w:id="88" w:name="_Toc10815891"/>
      <w:r>
        <w:t xml:space="preserve">Registration of </w:t>
      </w:r>
      <w:bookmarkEnd w:id="86"/>
      <w:r>
        <w:t>dealings</w:t>
      </w:r>
      <w:bookmarkEnd w:id="87"/>
      <w:bookmarkEnd w:id="88"/>
    </w:p>
    <w:p w:rsidR="00DF3900" w:rsidRDefault="00517038">
      <w:pPr>
        <w:pStyle w:val="SHParagraph2"/>
      </w:pPr>
      <w:r>
        <w:t>The Tenant must provide the Landlord with a certified copy of every document transferring or granting</w:t>
      </w:r>
      <w:r>
        <w:t xml:space="preserve"> any interest in the Premises (and, if relevant, evidence that sections 24 to 28 of </w:t>
      </w:r>
      <w:r>
        <w:lastRenderedPageBreak/>
        <w:t>the 1954 Act have been lawfully excluded from the grant of any interest) within two weeks after the transfer or grant of that interest.</w:t>
      </w:r>
      <w:r>
        <w:rPr>
          <w:rStyle w:val="FootnoteReference"/>
        </w:rPr>
        <w:footnoteReference w:id="48"/>
      </w:r>
    </w:p>
    <w:p w:rsidR="00DF3900" w:rsidRDefault="00517038">
      <w:pPr>
        <w:pStyle w:val="SHHeading22ndStyle"/>
      </w:pPr>
      <w:bookmarkStart w:id="89" w:name="_Toc536773083"/>
      <w:bookmarkStart w:id="90" w:name="_Toc10815892"/>
      <w:r>
        <w:t>Marketing</w:t>
      </w:r>
      <w:bookmarkEnd w:id="89"/>
      <w:bookmarkEnd w:id="90"/>
    </w:p>
    <w:p w:rsidR="00DF3900" w:rsidRDefault="00517038">
      <w:pPr>
        <w:pStyle w:val="SHHeading3"/>
      </w:pPr>
      <w:r>
        <w:t xml:space="preserve">Unless genuine steps are </w:t>
      </w:r>
      <w:r>
        <w:t>being taken towards renewal of this Lease, the Tenant must, during the six months before the End Date, allow the Landlord to:</w:t>
      </w:r>
    </w:p>
    <w:p w:rsidR="00DF3900" w:rsidRDefault="00517038">
      <w:pPr>
        <w:pStyle w:val="SHHeading4"/>
      </w:pPr>
      <w:r>
        <w:t>place on the Premises (but not obstructing the Tenant’s corporate signage) a notice for their disposal; and</w:t>
      </w:r>
    </w:p>
    <w:p w:rsidR="00DF3900" w:rsidRDefault="00517038">
      <w:pPr>
        <w:pStyle w:val="SHHeading4"/>
      </w:pPr>
      <w:r>
        <w:t>show the Premises at r</w:t>
      </w:r>
      <w:r>
        <w:t>easonable times in the day to potential tenants (who must be accompanied by the Landlord or its agents).</w:t>
      </w:r>
    </w:p>
    <w:p w:rsidR="00DF3900" w:rsidRDefault="00517038">
      <w:pPr>
        <w:pStyle w:val="SHHeading3"/>
      </w:pPr>
      <w:r>
        <w:t>The Tenant must allow the Landlord at reasonable times in the day to show the Premises to potential purchasers of the Estate (who must be accompanied b</w:t>
      </w:r>
      <w:r>
        <w:t>y the Landlord or its agents).</w:t>
      </w:r>
    </w:p>
    <w:p w:rsidR="00DF3900" w:rsidRDefault="00517038">
      <w:pPr>
        <w:pStyle w:val="SHHeading22ndStyle"/>
      </w:pPr>
      <w:bookmarkStart w:id="91" w:name="_Toc536773084"/>
      <w:bookmarkStart w:id="92" w:name="_Toc10815893"/>
      <w:r>
        <w:t>Notifying the Landlord of notices or claims</w:t>
      </w:r>
      <w:bookmarkEnd w:id="91"/>
      <w:bookmarkEnd w:id="92"/>
    </w:p>
    <w:p w:rsidR="00DF3900" w:rsidRDefault="00517038">
      <w:pPr>
        <w:pStyle w:val="SHParagraph2"/>
      </w:pPr>
      <w:r>
        <w:t>The Tenant must notify the Landlord as soon as reasonably practicable after the Tenant receives or becomes aware of any notice or claim affecting the Premises.</w:t>
      </w:r>
      <w:r>
        <w:rPr>
          <w:rStyle w:val="FootnoteReference"/>
        </w:rPr>
        <w:footnoteReference w:id="49"/>
      </w:r>
    </w:p>
    <w:p w:rsidR="00DF3900" w:rsidRDefault="00517038">
      <w:pPr>
        <w:pStyle w:val="SHHeading22ndStyle"/>
      </w:pPr>
      <w:bookmarkStart w:id="93" w:name="_Toc536773085"/>
      <w:bookmarkStart w:id="94" w:name="_Toc10815894"/>
      <w:r>
        <w:t>Comply with Acts</w:t>
      </w:r>
      <w:bookmarkEnd w:id="93"/>
      <w:bookmarkEnd w:id="94"/>
    </w:p>
    <w:p w:rsidR="00DF3900" w:rsidRDefault="00517038">
      <w:pPr>
        <w:pStyle w:val="SHHeading3"/>
      </w:pPr>
      <w:r>
        <w:t>The</w:t>
      </w:r>
      <w:r>
        <w:t xml:space="preserve"> Tenant must do everything required under and must not breach any Act in respect of the Premises and their use and occupation and the exercise of the rights granted to the Tenant under this Lease.</w:t>
      </w:r>
    </w:p>
    <w:p w:rsidR="00DF3900" w:rsidRDefault="00517038">
      <w:pPr>
        <w:pStyle w:val="SHHeading3"/>
      </w:pPr>
      <w:r>
        <w:t>The Tenant must not do or fail to do anything in respect of</w:t>
      </w:r>
      <w:r>
        <w:t xml:space="preserve"> the Premises or the Estate or their use and occupation the effect of which could make the Landlord liable to pay any penalty, damages, compensation, costs or charges under any Act.</w:t>
      </w:r>
    </w:p>
    <w:p w:rsidR="00DF3900" w:rsidRDefault="00517038">
      <w:pPr>
        <w:pStyle w:val="SHHeading3"/>
      </w:pPr>
      <w:r>
        <w:t>The Tenant must promptly notify the Landlord of any defect or disrepair in</w:t>
      </w:r>
      <w:r>
        <w:t xml:space="preserve"> the Premises that may make the Landlord liable under any Act or under this Lease.</w:t>
      </w:r>
    </w:p>
    <w:p w:rsidR="00DF3900" w:rsidRDefault="00517038">
      <w:pPr>
        <w:pStyle w:val="SHHeading22ndStyle"/>
      </w:pPr>
      <w:bookmarkStart w:id="95" w:name="_Toc536773086"/>
      <w:bookmarkStart w:id="96" w:name="_Toc10815895"/>
      <w:r>
        <w:t>Planning Acts</w:t>
      </w:r>
      <w:bookmarkEnd w:id="95"/>
      <w:bookmarkEnd w:id="96"/>
    </w:p>
    <w:p w:rsidR="00DF3900" w:rsidRDefault="00517038">
      <w:pPr>
        <w:pStyle w:val="SHHeading3"/>
      </w:pPr>
      <w:r>
        <w:t>The Tenant must comply with the requirements of the Planning Acts and with all Planning Permissions relating to or affecting the Premises or anything done or t</w:t>
      </w:r>
      <w:r>
        <w:t>o be done on them.</w:t>
      </w:r>
    </w:p>
    <w:p w:rsidR="00DF3900" w:rsidRDefault="00517038">
      <w:pPr>
        <w:pStyle w:val="SHHeading3"/>
      </w:pPr>
      <w:r>
        <w:t xml:space="preserve">The Tenant must not apply for any Planning Permission except where any approval or consent required under any other provisions in this Lease for development or change of use has already been given and the Landlord has approved the terms </w:t>
      </w:r>
      <w:r>
        <w:t>of the application for Planning Permission.</w:t>
      </w:r>
    </w:p>
    <w:p w:rsidR="00DF3900" w:rsidRDefault="00517038">
      <w:pPr>
        <w:pStyle w:val="SHHeading3"/>
      </w:pPr>
      <w:r>
        <w:t>The Tenant may only implement a Planning Permission that the Landlord has approved.</w:t>
      </w:r>
    </w:p>
    <w:p w:rsidR="00DF3900" w:rsidRDefault="00517038">
      <w:pPr>
        <w:pStyle w:val="SHHeading3"/>
      </w:pPr>
      <w:bookmarkStart w:id="97" w:name="_Ref381609650"/>
      <w:bookmarkStart w:id="98" w:name="_Ref386636093"/>
      <w:r>
        <w:t>The Tenant must assume liability for and pay any Community Infrastructure Levy payable under Part 11 of the Planning Act 2008 or</w:t>
      </w:r>
      <w:r>
        <w:t xml:space="preserve"> any other similar payments or liabilities that become due as a result of it (or its sub-tenants or other occupiers of the Premises) carrying out any Permitted Works or changing the use of the Premises.  The Tenant will not be responsible under this Lease </w:t>
      </w:r>
      <w:r>
        <w:t xml:space="preserve">for any corresponding sums that become due as a result of any permitted development to </w:t>
      </w:r>
      <w:r>
        <w:lastRenderedPageBreak/>
        <w:t>or change of use of the Estate carried out by the Landlord or any other occupier of the Estate.</w:t>
      </w:r>
      <w:bookmarkEnd w:id="97"/>
      <w:bookmarkEnd w:id="98"/>
    </w:p>
    <w:p w:rsidR="00DF3900" w:rsidRDefault="00517038">
      <w:pPr>
        <w:pStyle w:val="SHHeading22ndStyle"/>
      </w:pPr>
      <w:bookmarkStart w:id="99" w:name="_Toc536773087"/>
      <w:bookmarkStart w:id="100" w:name="_Toc10815896"/>
      <w:r>
        <w:t>Rights and easements</w:t>
      </w:r>
      <w:bookmarkEnd w:id="99"/>
      <w:bookmarkEnd w:id="100"/>
    </w:p>
    <w:p w:rsidR="00DF3900" w:rsidRDefault="00517038">
      <w:pPr>
        <w:pStyle w:val="SHParagraph2"/>
      </w:pPr>
      <w:r>
        <w:t>The Tenant must not allow any rights or easements to</w:t>
      </w:r>
      <w:r>
        <w:t xml:space="preserve"> be acquired over the Premises.  If an encroachment may result in the acquisition of a right or easement:</w:t>
      </w:r>
    </w:p>
    <w:p w:rsidR="00DF3900" w:rsidRDefault="00517038">
      <w:pPr>
        <w:pStyle w:val="SHHeading3"/>
      </w:pPr>
      <w:r>
        <w:t>the Tenant must notify the Landlord; and</w:t>
      </w:r>
    </w:p>
    <w:p w:rsidR="00DF3900" w:rsidRDefault="00517038">
      <w:pPr>
        <w:pStyle w:val="SHHeading3"/>
      </w:pPr>
      <w:r>
        <w:t xml:space="preserve">the Tenant must help the Landlord in any way that the Landlord requests to prevent that acquisition so long </w:t>
      </w:r>
      <w:r>
        <w:t>as the Landlord meets the Tenant’s costs and it is not adverse to the Tenant’s business interests to do so.</w:t>
      </w:r>
    </w:p>
    <w:p w:rsidR="00DF3900" w:rsidRDefault="00517038">
      <w:pPr>
        <w:pStyle w:val="SHHeading22ndStyle"/>
      </w:pPr>
      <w:bookmarkStart w:id="101" w:name="_Ref322091516"/>
      <w:bookmarkStart w:id="102" w:name="_Toc536773088"/>
      <w:bookmarkStart w:id="103" w:name="_Toc10815897"/>
      <w:r>
        <w:t>Management of the</w:t>
      </w:r>
      <w:bookmarkEnd w:id="101"/>
      <w:r>
        <w:t xml:space="preserve"> Estate</w:t>
      </w:r>
      <w:bookmarkEnd w:id="102"/>
      <w:bookmarkEnd w:id="103"/>
    </w:p>
    <w:p w:rsidR="00DF3900" w:rsidRDefault="00517038">
      <w:pPr>
        <w:pStyle w:val="SHHeading3"/>
      </w:pPr>
      <w:r>
        <w:t xml:space="preserve">The Tenant must not load or unload vehicles except on the parts of the Estate that it is permitted to use for that purpose </w:t>
      </w:r>
      <w:r>
        <w:t xml:space="preserve">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w:instrText>
      </w:r>
      <w:r>
        <w:rPr>
          <w:b/>
        </w:rPr>
        <w:instrText xml:space="preserve">959991 \n \h  \* MERGEFORMAT </w:instrText>
      </w:r>
      <w:r>
        <w:rPr>
          <w:b/>
        </w:rPr>
      </w:r>
      <w:r>
        <w:rPr>
          <w:b/>
        </w:rPr>
        <w:fldChar w:fldCharType="separate"/>
      </w:r>
      <w:r>
        <w:rPr>
          <w:b/>
        </w:rPr>
        <w:t>Schedule 1</w:t>
      </w:r>
      <w:r>
        <w:rPr>
          <w:b/>
        </w:rPr>
        <w:fldChar w:fldCharType="end"/>
      </w:r>
      <w:r>
        <w:t>.</w:t>
      </w:r>
    </w:p>
    <w:p w:rsidR="00DF3900" w:rsidRDefault="00517038">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w:instrText>
      </w:r>
      <w:r>
        <w:rPr>
          <w:b/>
        </w:rPr>
        <w:instrText xml:space="preserve">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DF3900" w:rsidRDefault="00517038">
      <w:pPr>
        <w:pStyle w:val="SHHeading3"/>
      </w:pPr>
      <w:r>
        <w:t>The Tenant must not obstruct the Common Parts in any way or leave any goods on them.</w:t>
      </w:r>
    </w:p>
    <w:p w:rsidR="00DF3900" w:rsidRDefault="00517038">
      <w:pPr>
        <w:pStyle w:val="SHHeading3"/>
      </w:pPr>
      <w:r>
        <w:t>The Tenant must not deposit rubbish anywhere on the Estate except in skips or bins provi</w:t>
      </w:r>
      <w:r>
        <w:t>ded for that purpose and, if the Tenant brings a skip onto the Premises, it must arrange for it to be removed or emptied regularly.</w:t>
      </w:r>
    </w:p>
    <w:p w:rsidR="00DF3900" w:rsidRDefault="00517038">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w:instrText>
      </w:r>
      <w:r>
        <w:rPr>
          <w:b/>
        </w:rPr>
        <w:instrText xml:space="preserve">RGEFORMAT </w:instrText>
      </w:r>
      <w:r>
        <w:rPr>
          <w:b/>
        </w:rPr>
      </w:r>
      <w:r>
        <w:rPr>
          <w:b/>
        </w:rPr>
        <w:fldChar w:fldCharType="separate"/>
      </w:r>
      <w:r>
        <w:rPr>
          <w:b/>
        </w:rPr>
        <w:t>5.9</w:t>
      </w:r>
      <w:r>
        <w:rPr>
          <w:b/>
        </w:rPr>
        <w:fldChar w:fldCharType="end"/>
      </w:r>
      <w:r>
        <w:t>.</w:t>
      </w:r>
    </w:p>
    <w:p w:rsidR="00DF3900" w:rsidRDefault="00517038">
      <w:pPr>
        <w:pStyle w:val="SHHeading3"/>
      </w:pPr>
      <w:r>
        <w:t>The Tenant must comply with all regulations notified to it or contained within any relevant tenant guide or handbook for the Estate published by the Landlord from time to t</w:t>
      </w:r>
      <w:r>
        <w:t>ime.  No regulations may impose obligations on the Tenant that are inconsistent with the Tenant’s rights and obligations under this Lease.</w:t>
      </w:r>
    </w:p>
    <w:p w:rsidR="00DF3900" w:rsidRDefault="00517038">
      <w:pPr>
        <w:pStyle w:val="SHHeading22ndStyle"/>
      </w:pPr>
      <w:bookmarkStart w:id="104" w:name="_Toc536773089"/>
      <w:bookmarkStart w:id="105" w:name="_Toc10815898"/>
      <w:r>
        <w:t>Superior interest</w:t>
      </w:r>
      <w:bookmarkEnd w:id="104"/>
      <w:bookmarkEnd w:id="105"/>
    </w:p>
    <w:p w:rsidR="00DF3900" w:rsidRDefault="00517038">
      <w:pPr>
        <w:pStyle w:val="SHParagraph2"/>
      </w:pPr>
      <w:r>
        <w:t xml:space="preserve">The Tenant must not breach [any of the Landlord’s obligations (excluding payment of rents or other </w:t>
      </w:r>
      <w:r>
        <w:t>sums) relating to the Estate in the Head Lease or] any obligations affecting the freehold interest in the Estate at the date of this Lease.</w:t>
      </w:r>
      <w:r>
        <w:rPr>
          <w:rStyle w:val="FootnoteReference"/>
        </w:rPr>
        <w:footnoteReference w:id="50"/>
      </w:r>
    </w:p>
    <w:p w:rsidR="00DF3900" w:rsidRDefault="00517038">
      <w:pPr>
        <w:pStyle w:val="SHHeading22ndStyle"/>
      </w:pPr>
      <w:bookmarkStart w:id="106" w:name="_Toc536773090"/>
      <w:bookmarkStart w:id="107" w:name="_Toc10815899"/>
      <w:r>
        <w:t>Registration at the Land Registry</w:t>
      </w:r>
      <w:bookmarkEnd w:id="106"/>
      <w:bookmarkEnd w:id="107"/>
    </w:p>
    <w:p w:rsidR="00DF3900" w:rsidRDefault="00517038">
      <w:pPr>
        <w:pStyle w:val="SHHeading3"/>
      </w:pPr>
      <w:r>
        <w:t>If compulsorily registrable, the Tenant must:</w:t>
      </w:r>
      <w:r>
        <w:rPr>
          <w:rStyle w:val="FootnoteReference"/>
        </w:rPr>
        <w:footnoteReference w:id="51"/>
      </w:r>
    </w:p>
    <w:p w:rsidR="00DF3900" w:rsidRDefault="00517038">
      <w:pPr>
        <w:pStyle w:val="SHHeading4"/>
      </w:pPr>
      <w:r>
        <w:t xml:space="preserve">within six weeks of the date of </w:t>
      </w:r>
      <w:r>
        <w:t>this Lease, apply to register and then take reasonable steps to complete the registration of this Lease and the Tenant’s rights at the Land Registry; and</w:t>
      </w:r>
    </w:p>
    <w:p w:rsidR="00DF3900" w:rsidRDefault="00517038">
      <w:pPr>
        <w:pStyle w:val="SHHeading4"/>
      </w:pPr>
      <w:r>
        <w:lastRenderedPageBreak/>
        <w:t>provide the Landlord with an official copy of the registered title promptly after receipt.</w:t>
      </w:r>
      <w:r>
        <w:rPr>
          <w:rStyle w:val="FootnoteReference"/>
        </w:rPr>
        <w:footnoteReference w:id="52"/>
      </w:r>
    </w:p>
    <w:p w:rsidR="00DF3900" w:rsidRDefault="00517038">
      <w:pPr>
        <w:pStyle w:val="SHHeading3"/>
      </w:pPr>
      <w:r>
        <w:t>The Tenant</w:t>
      </w:r>
      <w:r>
        <w:t xml:space="preserve"> must within four weeks after the End Date, apply to the Land Registry to close and then take reasonable steps to complete the closure of any registered title relating to this Lease and to remove from the Landlord’s registered title(s) to the Estate any re</w:t>
      </w:r>
      <w:r>
        <w:t>ference to this Lease and the Tenant’s rights.</w:t>
      </w:r>
    </w:p>
    <w:p w:rsidR="00DF3900" w:rsidRDefault="00517038">
      <w:pPr>
        <w:pStyle w:val="SHHeading22ndStyle"/>
      </w:pPr>
      <w:bookmarkStart w:id="108" w:name="_Toc536773092"/>
      <w:bookmarkStart w:id="109" w:name="_Toc10815900"/>
      <w:r>
        <w:t>Applications for consent or approval</w:t>
      </w:r>
      <w:bookmarkEnd w:id="108"/>
      <w:bookmarkEnd w:id="109"/>
    </w:p>
    <w:p w:rsidR="00DF3900" w:rsidRDefault="00517038">
      <w:pPr>
        <w:pStyle w:val="SHParagraph2"/>
      </w:pPr>
      <w:r>
        <w:t>Where the Tenant makes any application to the Landlord for consent or approval under this Lease, the Tenant must provide to the Landlord all the information the Landlord re</w:t>
      </w:r>
      <w:r>
        <w:t>quires to enable the Landlord to consider the application.</w:t>
      </w:r>
    </w:p>
    <w:p w:rsidR="00DF3900" w:rsidRDefault="00517038">
      <w:pPr>
        <w:pStyle w:val="SHHeading1"/>
      </w:pPr>
      <w:bookmarkStart w:id="110" w:name="_Toc536773093"/>
      <w:bookmarkStart w:id="111" w:name="_Toc10815901"/>
      <w:r>
        <w:t>LANDLORD’S OBLIGATIONS</w:t>
      </w:r>
      <w:bookmarkEnd w:id="110"/>
      <w:bookmarkEnd w:id="111"/>
    </w:p>
    <w:p w:rsidR="00DF3900" w:rsidRDefault="00517038">
      <w:pPr>
        <w:pStyle w:val="SHHeading22ndStyle"/>
      </w:pPr>
      <w:bookmarkStart w:id="112" w:name="_Toc536773094"/>
      <w:bookmarkStart w:id="113" w:name="_Toc10815902"/>
      <w:r>
        <w:t>Quiet enjoyment</w:t>
      </w:r>
      <w:bookmarkEnd w:id="112"/>
      <w:bookmarkEnd w:id="113"/>
    </w:p>
    <w:p w:rsidR="00DF3900" w:rsidRDefault="00517038">
      <w:pPr>
        <w:pStyle w:val="SHParagraph2"/>
      </w:pPr>
      <w:r>
        <w:t>The Tenant may peaceably hold and enjoy the Premises during the Term without any interruption by the Landlord or any person lawfully claiming under or in trus</w:t>
      </w:r>
      <w:r>
        <w:t>t for the Landlord except as permitted by this Lease.</w:t>
      </w:r>
    </w:p>
    <w:p w:rsidR="00DF3900" w:rsidRDefault="00517038">
      <w:pPr>
        <w:pStyle w:val="SHHeading22ndStyle"/>
      </w:pPr>
      <w:bookmarkStart w:id="114" w:name="_Toc536773095"/>
      <w:bookmarkStart w:id="115" w:name="_Toc10815903"/>
      <w:r>
        <w:t>Insurance</w:t>
      </w:r>
      <w:bookmarkEnd w:id="114"/>
      <w:bookmarkEnd w:id="115"/>
    </w:p>
    <w:p w:rsidR="00DF3900" w:rsidRDefault="00517038">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F3900" w:rsidRDefault="00517038">
      <w:pPr>
        <w:pStyle w:val="SHHeading22ndStyle"/>
      </w:pPr>
      <w:bookmarkStart w:id="116" w:name="_Toc536773096"/>
      <w:bookmarkStart w:id="117" w:name="_Toc10815904"/>
      <w:r>
        <w:t>Services</w:t>
      </w:r>
      <w:bookmarkEnd w:id="116"/>
      <w:bookmarkEnd w:id="117"/>
    </w:p>
    <w:p w:rsidR="00DF3900" w:rsidRDefault="00517038">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DF3900" w:rsidRDefault="00517038">
      <w:pPr>
        <w:pStyle w:val="SHHeading22ndStyle"/>
      </w:pPr>
      <w:bookmarkStart w:id="118" w:name="_Ref384816534"/>
      <w:bookmarkStart w:id="119" w:name="_Toc536773097"/>
      <w:bookmarkStart w:id="120" w:name="_Ref322089897"/>
      <w:bookmarkStart w:id="121" w:name="_Toc10815905"/>
      <w:r>
        <w:t>Repayment of rent</w:t>
      </w:r>
      <w:bookmarkEnd w:id="118"/>
      <w:bookmarkEnd w:id="119"/>
      <w:bookmarkEnd w:id="121"/>
    </w:p>
    <w:p w:rsidR="00DF3900" w:rsidRDefault="00517038">
      <w:pPr>
        <w:pStyle w:val="SHHeading3"/>
      </w:pPr>
      <w:bookmarkStart w:id="122" w:name="_Ref355786791"/>
      <w:bookmarkStart w:id="123"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53"/>
      </w:r>
      <w:bookmarkEnd w:id="122"/>
      <w:bookmarkEnd w:id="123"/>
    </w:p>
    <w:p w:rsidR="00DF3900" w:rsidRDefault="0051703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w:instrText>
      </w:r>
      <w:r>
        <w:rPr>
          <w:b/>
        </w:rPr>
        <w:instrText xml:space="preserve">\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4"/>
      </w:r>
    </w:p>
    <w:p w:rsidR="00DF3900" w:rsidRDefault="00517038">
      <w:pPr>
        <w:pStyle w:val="SHHeading22ndStyle"/>
      </w:pPr>
      <w:bookmarkStart w:id="124" w:name="_Ref355788606"/>
      <w:bookmarkStart w:id="125" w:name="_Toc536773098"/>
      <w:bookmarkStart w:id="126" w:name="_Toc10815906"/>
      <w:r>
        <w:t>Entry Safeguards</w:t>
      </w:r>
      <w:bookmarkEnd w:id="120"/>
      <w:bookmarkEnd w:id="124"/>
      <w:bookmarkEnd w:id="125"/>
      <w:bookmarkEnd w:id="126"/>
    </w:p>
    <w:p w:rsidR="00DF3900" w:rsidRDefault="00517038">
      <w:pPr>
        <w:pStyle w:val="SHParagraph2"/>
      </w:pPr>
      <w:r>
        <w:t>The Landlord must, when entering the Premi</w:t>
      </w:r>
      <w:r>
        <w:t>ses to exercise any Landlord’s rights:</w:t>
      </w:r>
    </w:p>
    <w:p w:rsidR="00DF3900" w:rsidRDefault="00517038">
      <w:pPr>
        <w:pStyle w:val="SHHeading3"/>
      </w:pPr>
      <w:r>
        <w:t>give the Tenant at least [three] Business Days’ prior notice (except in the case of emergency, when the Landlord must give as much notice as may be reasonably practicable);</w:t>
      </w:r>
    </w:p>
    <w:p w:rsidR="00DF3900" w:rsidRDefault="00517038">
      <w:pPr>
        <w:pStyle w:val="SHHeading3"/>
      </w:pPr>
      <w:r>
        <w:t>observe the Tenant’s requirements (but where</w:t>
      </w:r>
      <w:r>
        <w:t xml:space="preserve"> that includes being accompanied by the Tenant’s representative the Tenant must make that representative available);</w:t>
      </w:r>
    </w:p>
    <w:p w:rsidR="00DF3900" w:rsidRDefault="00517038">
      <w:pPr>
        <w:pStyle w:val="SHHeading3"/>
      </w:pPr>
      <w:r>
        <w:t>observe any specific conditions to the Landlord’s entry set out in this Lease;</w:t>
      </w:r>
    </w:p>
    <w:p w:rsidR="00DF3900" w:rsidRDefault="00517038">
      <w:pPr>
        <w:pStyle w:val="SHHeading3"/>
      </w:pPr>
      <w:r>
        <w:lastRenderedPageBreak/>
        <w:t>cause as little interference to the Tenant’s business as rea</w:t>
      </w:r>
      <w:r>
        <w:t>sonably practicable;</w:t>
      </w:r>
    </w:p>
    <w:p w:rsidR="00DF3900" w:rsidRDefault="00517038">
      <w:pPr>
        <w:pStyle w:val="SHHeading3"/>
      </w:pPr>
      <w:r>
        <w:t>cause as little physical damage as reasonably practicable;</w:t>
      </w:r>
    </w:p>
    <w:p w:rsidR="00DF3900" w:rsidRDefault="00517038">
      <w:pPr>
        <w:pStyle w:val="SHHeading3"/>
      </w:pPr>
      <w:r>
        <w:t>repair any physical damage that the Landlord causes as soon as reasonably practicable;</w:t>
      </w:r>
    </w:p>
    <w:p w:rsidR="00DF3900" w:rsidRDefault="00517038">
      <w:pPr>
        <w:pStyle w:val="SHHeading3"/>
      </w:pPr>
      <w:r>
        <w:t>where entering to carry out works, obtain the Tenant’s approval to the location, method o</w:t>
      </w:r>
      <w:r>
        <w:t>f working and any other material matters relating to the preparation for, and execution of, the works;</w:t>
      </w:r>
    </w:p>
    <w:p w:rsidR="00DF3900" w:rsidRDefault="00517038">
      <w:pPr>
        <w:pStyle w:val="SHHeading3"/>
      </w:pPr>
      <w:r>
        <w:t>remain upon the Premises for no longer than is reasonably necessary; and</w:t>
      </w:r>
    </w:p>
    <w:p w:rsidR="00DF3900" w:rsidRDefault="00517038">
      <w:pPr>
        <w:pStyle w:val="SHHeading3"/>
      </w:pPr>
      <w:r>
        <w:t>where reasonably practicable, exercise any rights outside the normal business ho</w:t>
      </w:r>
      <w:r>
        <w:t>urs of the Premises.</w:t>
      </w:r>
    </w:p>
    <w:p w:rsidR="00DF3900" w:rsidRDefault="00517038">
      <w:pPr>
        <w:pStyle w:val="SHHeading22ndStyle"/>
      </w:pPr>
      <w:bookmarkStart w:id="127" w:name="_Ref381282035"/>
      <w:bookmarkStart w:id="128" w:name="_Ref382841749"/>
      <w:bookmarkStart w:id="129" w:name="_Toc536773099"/>
      <w:bookmarkStart w:id="130" w:name="_Toc10815907"/>
      <w:r>
        <w:t>Scaffolding</w:t>
      </w:r>
      <w:bookmarkEnd w:id="127"/>
      <w:r>
        <w:rPr>
          <w:rStyle w:val="FootnoteReference"/>
          <w:b/>
        </w:rPr>
        <w:footnoteReference w:id="55"/>
      </w:r>
      <w:bookmarkEnd w:id="128"/>
      <w:bookmarkEnd w:id="129"/>
      <w:bookmarkEnd w:id="130"/>
    </w:p>
    <w:p w:rsidR="00DF3900" w:rsidRDefault="00517038">
      <w:pPr>
        <w:pStyle w:val="SHHeading3"/>
      </w:pPr>
      <w:r>
        <w:t>The Landlord must ensure that any scaffolding erected outside the Premises in exercise of the Landlord’s rights under this Lease:</w:t>
      </w:r>
    </w:p>
    <w:p w:rsidR="00DF3900" w:rsidRDefault="00517038">
      <w:pPr>
        <w:pStyle w:val="SHHeading4"/>
      </w:pPr>
      <w:r>
        <w:t xml:space="preserve">is removed as soon as reasonably practicable, with any damage caused to the exterior of the </w:t>
      </w:r>
      <w:r>
        <w:t>Premises made good;</w:t>
      </w:r>
    </w:p>
    <w:p w:rsidR="00DF3900" w:rsidRDefault="00517038">
      <w:pPr>
        <w:pStyle w:val="SHHeading4"/>
      </w:pPr>
      <w:r>
        <w:t>causes as little obstruction as is reasonably practicable to the entrances to the Premises and the Estate; and</w:t>
      </w:r>
    </w:p>
    <w:p w:rsidR="00DF3900" w:rsidRDefault="00517038">
      <w:pPr>
        <w:pStyle w:val="SHHeading4"/>
      </w:pPr>
      <w:r>
        <w:t>does not have advertising displayed on it (except for any health and safety notices and signs relating to any other tenant wh</w:t>
      </w:r>
      <w:r>
        <w:t>ose premises are obstructed or interfered with by the scaffolding) unless the Tenant has consented to its display.</w:t>
      </w:r>
    </w:p>
    <w:p w:rsidR="00DF3900" w:rsidRDefault="00517038">
      <w:pPr>
        <w:pStyle w:val="SHHeading3"/>
      </w:pPr>
      <w:r>
        <w:t>If the Tenant’s business signage is obstructed or interfered with by the scaffolding, the Landlord will permit the Tenant to display a sign (</w:t>
      </w:r>
      <w:r>
        <w:t>approved by the Landlord) on the exterior of the scaffolding in front of the Premises so that it is visible to the public.</w:t>
      </w:r>
    </w:p>
    <w:p w:rsidR="00DF3900" w:rsidRDefault="00517038">
      <w:pPr>
        <w:pStyle w:val="SHHeading22ndStyle"/>
      </w:pPr>
      <w:bookmarkStart w:id="131" w:name="_Toc10815908"/>
      <w:r>
        <w:t>[</w:t>
      </w:r>
      <w:bookmarkStart w:id="132" w:name="_Toc536773101"/>
      <w:r>
        <w:t>Head Lease</w:t>
      </w:r>
      <w:bookmarkEnd w:id="132"/>
      <w:bookmarkEnd w:id="131"/>
    </w:p>
    <w:p w:rsidR="00DF3900" w:rsidRDefault="00517038">
      <w:pPr>
        <w:pStyle w:val="SHHeading3"/>
      </w:pPr>
      <w:r>
        <w:t>The Landlord must pay the rents reserved by the Head Lease.</w:t>
      </w:r>
    </w:p>
    <w:p w:rsidR="00DF3900" w:rsidRDefault="00517038">
      <w:pPr>
        <w:pStyle w:val="SHHeading3"/>
      </w:pPr>
      <w:r>
        <w:t>By way of indemnity only, the Landlord agrees with the Tenant</w:t>
      </w:r>
      <w:r>
        <w:t xml:space="preserve"> that the Landlord will perform the covenants on the part of the tenant contained in the Head Lease so far as the Tenant is not liable for the performance of corresponding obligations under the terms of this Lease.</w:t>
      </w:r>
    </w:p>
    <w:p w:rsidR="00DF3900" w:rsidRDefault="00517038">
      <w:pPr>
        <w:pStyle w:val="SHHeading3"/>
      </w:pPr>
      <w:r>
        <w:t>[At the request and cost of the Tenant, t</w:t>
      </w:r>
      <w:r>
        <w:t>he Landlord will take reasonable steps to procure that the landlord of the Head Lease complies with the landlord’s obligations in the Head Lease.</w:t>
      </w:r>
      <w:r>
        <w:rPr>
          <w:rStyle w:val="FootnoteReference"/>
        </w:rPr>
        <w:footnoteReference w:id="56"/>
      </w:r>
      <w:r>
        <w:t>]]</w:t>
      </w:r>
    </w:p>
    <w:p w:rsidR="00DF3900" w:rsidRDefault="00517038">
      <w:pPr>
        <w:pStyle w:val="SHHeading22ndStyle"/>
      </w:pPr>
      <w:bookmarkStart w:id="133" w:name="_Ref322353941"/>
      <w:bookmarkStart w:id="134" w:name="_Toc536773102"/>
      <w:bookmarkStart w:id="135" w:name="_Toc10815909"/>
      <w:r>
        <w:t xml:space="preserve">Change in the extent of the </w:t>
      </w:r>
      <w:bookmarkEnd w:id="133"/>
      <w:r>
        <w:t>Estate</w:t>
      </w:r>
      <w:bookmarkEnd w:id="134"/>
      <w:bookmarkEnd w:id="135"/>
    </w:p>
    <w:p w:rsidR="00DF3900" w:rsidRDefault="00517038">
      <w:pPr>
        <w:pStyle w:val="SHParagraph2"/>
      </w:pPr>
      <w:r>
        <w:t>The Landlord may change the extent of the Estate but any changes must no</w:t>
      </w:r>
      <w:r>
        <w:t>t:</w:t>
      </w:r>
    </w:p>
    <w:p w:rsidR="00DF3900" w:rsidRDefault="00517038">
      <w:pPr>
        <w:pStyle w:val="SHHeading3"/>
      </w:pPr>
      <w:r>
        <w:t>materially increase the amount of Service Charge payable by the Tenant; or</w:t>
      </w:r>
    </w:p>
    <w:p w:rsidR="00DF3900" w:rsidRDefault="00517038">
      <w:pPr>
        <w:pStyle w:val="SHHeading3"/>
      </w:pPr>
      <w:r>
        <w:t>materially prejudice:</w:t>
      </w:r>
    </w:p>
    <w:p w:rsidR="00DF3900" w:rsidRDefault="00517038">
      <w:pPr>
        <w:pStyle w:val="SHHeading4"/>
      </w:pPr>
      <w:r>
        <w:lastRenderedPageBreak/>
        <w:t>the Tenant’s use and occupation of the Premises; or</w:t>
      </w:r>
    </w:p>
    <w:p w:rsidR="00DF3900" w:rsidRDefault="00517038">
      <w:pPr>
        <w:pStyle w:val="SHHeading4"/>
      </w:pPr>
      <w:r>
        <w:t>the rights, facilities and amenities granted to the Tenant under this Lease.</w:t>
      </w:r>
    </w:p>
    <w:p w:rsidR="00DF3900" w:rsidRDefault="00517038">
      <w:pPr>
        <w:pStyle w:val="SHHeading22ndStyle"/>
      </w:pPr>
      <w:bookmarkStart w:id="136" w:name="_Ref382487490"/>
      <w:bookmarkStart w:id="137" w:name="_Toc536773103"/>
      <w:bookmarkStart w:id="138" w:name="_Toc10815910"/>
      <w:r>
        <w:t>Designation of Common Parts</w:t>
      </w:r>
      <w:r>
        <w:t> and use of rights</w:t>
      </w:r>
      <w:bookmarkEnd w:id="136"/>
      <w:bookmarkEnd w:id="137"/>
      <w:bookmarkEnd w:id="138"/>
    </w:p>
    <w:p w:rsidR="00DF3900" w:rsidRDefault="00517038">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DF3900" w:rsidRDefault="00517038">
      <w:pPr>
        <w:pStyle w:val="SHHeading3"/>
      </w:pPr>
      <w:r>
        <w:t>If the Landlord does not designate specific C</w:t>
      </w:r>
      <w:r>
        <w:t xml:space="preserve">ommon Parts for the Tenant’s use, the Tenant will be entitled to use all Common Parts required for the reasonable and proper enjoyment of the Premises for their intended use but the Tenant will not have the right to use any Common Parts used solely by the </w:t>
      </w:r>
      <w:r>
        <w:t>Landlord for the provision of the Services.</w:t>
      </w:r>
    </w:p>
    <w:p w:rsidR="00DF3900" w:rsidRDefault="00517038">
      <w:pPr>
        <w:pStyle w:val="SHHeading3"/>
      </w:pPr>
      <w:bookmarkStart w:id="139" w:name="_Ref381957843"/>
      <w:bookmarkStart w:id="140" w:name="_Ref498698081"/>
      <w:r>
        <w:t xml:space="preserve">[The Landlord may, by giving formal notice to the Tenant, vary the extent or location of the Plant Area taking into account its own requirements and the requirements of other tenants and occupiers of the Estate. </w:t>
      </w:r>
      <w:r>
        <w:t xml:space="preserv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57"/>
      </w:r>
      <w:bookmarkEnd w:id="139"/>
      <w:bookmarkEnd w:id="140"/>
    </w:p>
    <w:p w:rsidR="00DF3900" w:rsidRDefault="00517038">
      <w:pPr>
        <w:pStyle w:val="SHHeading22ndStyle"/>
      </w:pPr>
      <w:bookmarkStart w:id="141" w:name="_Toc10815911"/>
      <w:r>
        <w:t>[</w:t>
      </w:r>
      <w:bookmarkStart w:id="142" w:name="_Ref387137206"/>
      <w:bookmarkStart w:id="143" w:name="_Toc536773105"/>
      <w:r>
        <w:t>Relocation of External Works</w:t>
      </w:r>
      <w:r>
        <w:rPr>
          <w:rStyle w:val="FootnoteReference"/>
          <w:b/>
        </w:rPr>
        <w:footnoteReference w:id="58"/>
      </w:r>
      <w:bookmarkEnd w:id="142"/>
      <w:bookmarkEnd w:id="143"/>
      <w:bookmarkEnd w:id="141"/>
    </w:p>
    <w:p w:rsidR="00DF3900" w:rsidRDefault="00517038">
      <w:pPr>
        <w:pStyle w:val="SHHeading3"/>
      </w:pPr>
      <w:r>
        <w:t xml:space="preserve">The Landlord may require the Tenant to relocate any External Works on </w:t>
      </w:r>
      <w:r>
        <w:t>not less than one month’s formal notice to the Tenant.</w:t>
      </w:r>
    </w:p>
    <w:p w:rsidR="00DF3900" w:rsidRDefault="00517038">
      <w:pPr>
        <w:pStyle w:val="SHHeading3"/>
      </w:pPr>
      <w:r>
        <w:t>The Landlord may not require the permanent relocation of the External Works if that relocation would have a material adverse impact on the Tenant’s business at the Premises.</w:t>
      </w:r>
    </w:p>
    <w:p w:rsidR="00DF3900" w:rsidRDefault="00517038">
      <w:pPr>
        <w:pStyle w:val="SHHeading3"/>
      </w:pPr>
      <w:r>
        <w:t>If the Landlord requires te</w:t>
      </w:r>
      <w:r>
        <w:t>mporary relocation of the External Works, the Landlord must keep the period of relocation as short as reasonably practicable in the circumstances.</w:t>
      </w:r>
    </w:p>
    <w:p w:rsidR="00DF3900" w:rsidRDefault="00517038">
      <w:pPr>
        <w:pStyle w:val="SHHeading3"/>
      </w:pPr>
      <w:r>
        <w:t>The Tenant must comply with the Landlord’s requirements to relocate the External Works.</w:t>
      </w:r>
    </w:p>
    <w:p w:rsidR="00DF3900" w:rsidRDefault="00517038">
      <w:pPr>
        <w:pStyle w:val="SHHeading3"/>
      </w:pPr>
      <w:r>
        <w:t>The Landlord will pay</w:t>
      </w:r>
      <w:r>
        <w:t xml:space="preserve"> the Tenant’s costs and expenses in complying with the Landlord’s requirements to relocate External Works unless their relocation is required only temporarily to enable the Landlord to carry out any of the Services, in which case the costs will be included</w:t>
      </w:r>
      <w:r>
        <w:t xml:space="preserve"> in the Service Costs.]</w:t>
      </w:r>
    </w:p>
    <w:p w:rsidR="00DF3900" w:rsidRDefault="00517038">
      <w:pPr>
        <w:pStyle w:val="SHHeading1"/>
      </w:pPr>
      <w:bookmarkStart w:id="144" w:name="_Toc536773107"/>
      <w:bookmarkStart w:id="145" w:name="_Toc10815912"/>
      <w:r>
        <w:t>AGREEMENTS</w:t>
      </w:r>
      <w:bookmarkEnd w:id="144"/>
      <w:bookmarkEnd w:id="145"/>
    </w:p>
    <w:p w:rsidR="00DF3900" w:rsidRDefault="00517038">
      <w:pPr>
        <w:pStyle w:val="SHHeading22ndStyle"/>
      </w:pPr>
      <w:bookmarkStart w:id="146" w:name="_Ref373224951"/>
      <w:bookmarkStart w:id="147" w:name="_Toc536773108"/>
      <w:bookmarkStart w:id="148" w:name="_Toc10815913"/>
      <w:r>
        <w:t>Landlord’s right to end this Lease</w:t>
      </w:r>
      <w:bookmarkEnd w:id="146"/>
      <w:bookmarkEnd w:id="147"/>
      <w:bookmarkEnd w:id="148"/>
    </w:p>
    <w:p w:rsidR="00DF3900" w:rsidRDefault="00517038">
      <w:pPr>
        <w:pStyle w:val="SHHeading3"/>
      </w:pPr>
      <w:bookmarkStart w:id="149"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9"/>
    </w:p>
    <w:p w:rsidR="00DF3900" w:rsidRDefault="00517038">
      <w:pPr>
        <w:pStyle w:val="SHHeading3"/>
      </w:pPr>
      <w:bookmarkStart w:id="150"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0"/>
    </w:p>
    <w:p w:rsidR="00DF3900" w:rsidRDefault="00517038">
      <w:pPr>
        <w:pStyle w:val="SHHeading4"/>
      </w:pPr>
      <w:r>
        <w:lastRenderedPageBreak/>
        <w:t>any of the Rents are unpaid for 21 days after becoming due whether or not formally demanded;</w:t>
      </w:r>
      <w:r>
        <w:rPr>
          <w:rStyle w:val="FootnoteReference"/>
        </w:rPr>
        <w:footnoteReference w:id="59"/>
      </w:r>
    </w:p>
    <w:p w:rsidR="00DF3900" w:rsidRDefault="00517038">
      <w:pPr>
        <w:pStyle w:val="SHHeading4"/>
      </w:pPr>
      <w:r>
        <w:t>the Tenant breaches this Lease;</w:t>
      </w:r>
    </w:p>
    <w:p w:rsidR="00DF3900" w:rsidRDefault="00517038">
      <w:pPr>
        <w:pStyle w:val="SHHeading4"/>
      </w:pPr>
      <w:bookmarkStart w:id="151" w:name="_Ref322090882"/>
      <w:r>
        <w:t xml:space="preserve">any 1925 Act, </w:t>
      </w:r>
      <w:r>
        <w:t>administrative, court-appointed or other receiver or similar officer is appointed over the whole or any part of the Tenant’s assets, or the Tenant enters into any scheme or arrangement with its creditors in satisfaction or composition of its debts under th</w:t>
      </w:r>
      <w:r>
        <w:t>e 1986 Act;</w:t>
      </w:r>
      <w:bookmarkEnd w:id="151"/>
    </w:p>
    <w:p w:rsidR="00DF3900" w:rsidRDefault="00517038">
      <w:pPr>
        <w:pStyle w:val="SHHeading4"/>
      </w:pPr>
      <w:bookmarkStart w:id="152" w:name="_Ref373435905"/>
      <w:bookmarkStart w:id="153" w:name="_Ref322090834"/>
      <w:r>
        <w:t>if the Tenant is a company or a limited liability partnership:</w:t>
      </w:r>
      <w:bookmarkEnd w:id="152"/>
    </w:p>
    <w:p w:rsidR="00DF3900" w:rsidRDefault="00517038">
      <w:pPr>
        <w:pStyle w:val="SHHeading5"/>
      </w:pPr>
      <w:r>
        <w:t>the Tenant enters into liquidation within the meaning of section 247 of the 1986 Act;</w:t>
      </w:r>
    </w:p>
    <w:p w:rsidR="00DF3900" w:rsidRDefault="00517038">
      <w:pPr>
        <w:pStyle w:val="SHHeading5"/>
      </w:pPr>
      <w:r>
        <w:t>the Tenant is wound up or a petition for winding up is presented against the Tenant that is not</w:t>
      </w:r>
      <w:r>
        <w:t xml:space="preserve"> dismissed or withdrawn within ten Business Days of being presented;</w:t>
      </w:r>
    </w:p>
    <w:p w:rsidR="00DF3900" w:rsidRDefault="00517038">
      <w:pPr>
        <w:pStyle w:val="SHHeading5"/>
      </w:pPr>
      <w:r>
        <w:t>a meeting of the Tenant’s creditors or any of them is summoned under Part I of the 1986 Act;</w:t>
      </w:r>
    </w:p>
    <w:p w:rsidR="00DF3900" w:rsidRDefault="00517038">
      <w:pPr>
        <w:pStyle w:val="SHHeading5"/>
      </w:pPr>
      <w:r>
        <w:t>a moratorium in respect of the Tenant comes into force under section 1(A) of and schedule A1 t</w:t>
      </w:r>
      <w:r>
        <w:t>o the 1986 Act;</w:t>
      </w:r>
    </w:p>
    <w:p w:rsidR="00DF3900" w:rsidRDefault="00517038">
      <w:pPr>
        <w:pStyle w:val="SHHeading5"/>
      </w:pPr>
      <w:r>
        <w:t>an administrator is appointed to the Tenant; or</w:t>
      </w:r>
    </w:p>
    <w:p w:rsidR="00DF3900" w:rsidRDefault="00517038">
      <w:pPr>
        <w:pStyle w:val="SHHeading5"/>
      </w:pPr>
      <w:r>
        <w:t>the Tenant is struck off the register of companies;</w:t>
      </w:r>
      <w:bookmarkEnd w:id="153"/>
    </w:p>
    <w:p w:rsidR="00DF3900" w:rsidRDefault="00517038">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DF3900" w:rsidRDefault="00517038">
      <w:pPr>
        <w:pStyle w:val="SHHeading4"/>
      </w:pPr>
      <w:bookmarkStart w:id="154" w:name="_Ref373435929"/>
      <w:bookmarkStart w:id="155" w:name="_Ref322090888"/>
      <w:r>
        <w:t>if the Tenant is a</w:t>
      </w:r>
      <w:r>
        <w:t>n individual:</w:t>
      </w:r>
      <w:bookmarkEnd w:id="154"/>
    </w:p>
    <w:p w:rsidR="00DF3900" w:rsidRDefault="00517038">
      <w:pPr>
        <w:pStyle w:val="SHHeading5"/>
      </w:pPr>
      <w:r>
        <w:t>a receiving order is made against the Tenant;</w:t>
      </w:r>
    </w:p>
    <w:p w:rsidR="00DF3900" w:rsidRDefault="00517038">
      <w:pPr>
        <w:pStyle w:val="SHHeading5"/>
      </w:pPr>
      <w:r>
        <w:t>an interim receiver is appointed over or in relation to the Tenant’s property;</w:t>
      </w:r>
    </w:p>
    <w:p w:rsidR="00DF3900" w:rsidRDefault="00517038">
      <w:pPr>
        <w:pStyle w:val="SHHeading5"/>
      </w:pPr>
      <w:r>
        <w:t>the Tenant makes an application to be declared bankrupt, the Tenant is the subject of a bankruptcy petition or the Te</w:t>
      </w:r>
      <w:r>
        <w:t>nant becomes bankrupt;</w:t>
      </w:r>
    </w:p>
    <w:p w:rsidR="00DF3900" w:rsidRDefault="00517038">
      <w:pPr>
        <w:pStyle w:val="SHHeading5"/>
      </w:pPr>
      <w:r>
        <w:t>the Tenant applies for or becomes subject to a debt relief order or the Tenant proposes or becomes subject to a debt management plan; or</w:t>
      </w:r>
    </w:p>
    <w:p w:rsidR="00DF3900" w:rsidRDefault="00517038">
      <w:pPr>
        <w:pStyle w:val="SHHeading5"/>
      </w:pPr>
      <w:r>
        <w:t>an interim order is made against the Tenant under Part VIII of the 1986 Act or the Tenant otherw</w:t>
      </w:r>
      <w:r>
        <w:t>ise proposes an individual voluntary arrangement;</w:t>
      </w:r>
      <w:bookmarkEnd w:id="155"/>
    </w:p>
    <w:p w:rsidR="00DF3900" w:rsidRDefault="00517038">
      <w:pPr>
        <w:pStyle w:val="SHHeading4"/>
      </w:pPr>
      <w:bookmarkStart w:id="156"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6"/>
      <w:r>
        <w:t>; or</w:t>
      </w:r>
    </w:p>
    <w:p w:rsidR="00DF3900" w:rsidRDefault="00517038">
      <w:pPr>
        <w:pStyle w:val="SHHeading4"/>
      </w:pPr>
      <w:bookmarkStart w:id="157" w:name="_Ref322091257"/>
      <w:r>
        <w:lastRenderedPageBreak/>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7"/>
    </w:p>
    <w:p w:rsidR="00DF3900" w:rsidRDefault="00517038">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DF3900" w:rsidRDefault="00517038">
      <w:pPr>
        <w:pStyle w:val="SHHeading3"/>
      </w:pPr>
      <w:bookmarkStart w:id="158"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8"/>
      <w:r>
        <w:t>references to “the Tenant”, w</w:t>
      </w:r>
      <w:r>
        <w:t>here the Tenant is more than one person, include any one of them.</w:t>
      </w:r>
    </w:p>
    <w:p w:rsidR="00DF3900" w:rsidRDefault="00517038">
      <w:pPr>
        <w:pStyle w:val="SHHeading22ndStyle"/>
      </w:pPr>
      <w:bookmarkStart w:id="159" w:name="_Ref373225852"/>
      <w:bookmarkStart w:id="160" w:name="_Ref382841802"/>
      <w:bookmarkStart w:id="161" w:name="_Toc536773109"/>
      <w:bookmarkStart w:id="162" w:name="_Toc10815914"/>
      <w:r>
        <w:t>No acquisition of easements</w:t>
      </w:r>
      <w:bookmarkEnd w:id="159"/>
      <w:r>
        <w:t xml:space="preserve"> or rights</w:t>
      </w:r>
      <w:bookmarkEnd w:id="160"/>
      <w:bookmarkEnd w:id="161"/>
      <w:bookmarkEnd w:id="162"/>
    </w:p>
    <w:p w:rsidR="00DF3900" w:rsidRDefault="00517038">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DF3900" w:rsidRDefault="00517038">
      <w:pPr>
        <w:pStyle w:val="SHHeading4"/>
      </w:pPr>
      <w:r>
        <w:t>does not include any liberties, privileges, easements, rights or advantages over the Estate or any adjoining premises; and</w:t>
      </w:r>
    </w:p>
    <w:p w:rsidR="00DF3900" w:rsidRDefault="00517038">
      <w:pPr>
        <w:pStyle w:val="SHHeading4"/>
      </w:pPr>
      <w:r>
        <w:t xml:space="preserve">excludes any rights arising by the operation of section 62 of the 1925 Act or the rule in </w:t>
      </w:r>
      <w:r>
        <w:rPr>
          <w:i/>
        </w:rPr>
        <w:t>Wheeldon v Burrows</w:t>
      </w:r>
      <w:r>
        <w:t>.</w:t>
      </w:r>
    </w:p>
    <w:p w:rsidR="00DF3900" w:rsidRDefault="00517038">
      <w:pPr>
        <w:pStyle w:val="SHHeading3"/>
      </w:pPr>
      <w:r>
        <w:t>The Tenant has no rights that would restrict building or carrying out of works to the Estate or any adjoining premises, other than any that the La</w:t>
      </w:r>
      <w:r>
        <w:t>ndlord specifically grants the Tenant in this Lease.</w:t>
      </w:r>
    </w:p>
    <w:p w:rsidR="00DF3900" w:rsidRDefault="00517038">
      <w:pPr>
        <w:pStyle w:val="SHHeading3"/>
      </w:pPr>
      <w:r>
        <w:t xml:space="preserve">The flow of light to the Premises is and will be enjoyed with the Landlord’s consent in accordance with section 3 of the Prescription Act 1832.  Neither the enjoyment of that light and air nor anything </w:t>
      </w:r>
      <w:r>
        <w:t>in this Lease will prevent the exercise of any of the rights the Landlord has reserved out of this Lease.  The Tenant must permit the exercise of these reserved rights without interference or objection.</w:t>
      </w:r>
    </w:p>
    <w:p w:rsidR="00DF3900" w:rsidRDefault="00517038">
      <w:pPr>
        <w:pStyle w:val="SHHeading3"/>
      </w:pPr>
      <w:r>
        <w:t>The Tenant must not do or omit to do anything that wo</w:t>
      </w:r>
      <w:r>
        <w:t>uld or might result in the loss of any right enjoyed by the Premises or the Estate.</w:t>
      </w:r>
    </w:p>
    <w:p w:rsidR="00DF3900" w:rsidRDefault="00517038">
      <w:pPr>
        <w:pStyle w:val="SHHeading3"/>
      </w:pPr>
      <w:r>
        <w:t>The Tenant has no rights to enforce, release or modify or to prevent the release, enforcement or modification of the benefit of any obligations, rights or conditions to whi</w:t>
      </w:r>
      <w:r>
        <w:t>ch any other property within the Estate or any adjoining premises is or are subject.</w:t>
      </w:r>
    </w:p>
    <w:p w:rsidR="00DF3900" w:rsidRDefault="00517038">
      <w:pPr>
        <w:pStyle w:val="SHHeading22ndStyle"/>
      </w:pPr>
      <w:bookmarkStart w:id="163" w:name="_Ref322091595"/>
      <w:bookmarkStart w:id="164" w:name="_Ref383696943"/>
      <w:bookmarkStart w:id="165" w:name="_Toc536773110"/>
      <w:bookmarkStart w:id="166" w:name="_Toc10815915"/>
      <w:r>
        <w:t xml:space="preserve">Works to adjoining </w:t>
      </w:r>
      <w:bookmarkEnd w:id="163"/>
      <w:r>
        <w:t>premises</w:t>
      </w:r>
      <w:bookmarkEnd w:id="164"/>
      <w:bookmarkEnd w:id="165"/>
      <w:bookmarkEnd w:id="166"/>
    </w:p>
    <w:p w:rsidR="00DF3900" w:rsidRDefault="00517038">
      <w:pPr>
        <w:pStyle w:val="SHParagraph2"/>
      </w:pPr>
      <w:r>
        <w:t>If the Landlord carries out works of construction, demolition, alteration or redevelopment on the Estate or on any adjoining premises that migh</w:t>
      </w:r>
      <w:r>
        <w:t>t affect the use and enjoyment of the Premises, it must:</w:t>
      </w:r>
    </w:p>
    <w:p w:rsidR="00DF3900" w:rsidRDefault="00517038">
      <w:pPr>
        <w:pStyle w:val="SHHeading3"/>
      </w:pPr>
      <w:r>
        <w:t>give the Tenant details of the works to be carried out;</w:t>
      </w:r>
    </w:p>
    <w:p w:rsidR="00DF3900" w:rsidRDefault="00517038">
      <w:pPr>
        <w:pStyle w:val="SHHeading3"/>
      </w:pPr>
      <w:r>
        <w:t>consult with the Tenant as to the management of potential interference;</w:t>
      </w:r>
    </w:p>
    <w:p w:rsidR="00DF3900" w:rsidRDefault="00517038">
      <w:pPr>
        <w:pStyle w:val="SHHeading3"/>
      </w:pPr>
      <w:r>
        <w:t>take reasonable steps to ensure that the works do not materially advers</w:t>
      </w:r>
      <w:r>
        <w:t>ely affect the Tenant’s ability to carry out its business from the Premises;</w:t>
      </w:r>
    </w:p>
    <w:p w:rsidR="00DF3900" w:rsidRDefault="00517038">
      <w:pPr>
        <w:pStyle w:val="SHHeading3"/>
      </w:pPr>
      <w:r>
        <w:t>take into consideration modern standards of construction and workmanship;</w:t>
      </w:r>
    </w:p>
    <w:p w:rsidR="00DF3900" w:rsidRDefault="00517038">
      <w:pPr>
        <w:pStyle w:val="SHHeading3"/>
      </w:pPr>
      <w:r>
        <w:t>take reasonable steps to reduce any interference to the Premises by noise, dust and vibration (having tak</w:t>
      </w:r>
      <w:r>
        <w:t>en into consideration the Tenant’s suggestions for limiting any interference); and</w:t>
      </w:r>
    </w:p>
    <w:p w:rsidR="00DF3900" w:rsidRDefault="00517038">
      <w:pPr>
        <w:pStyle w:val="SHHeading3"/>
      </w:pPr>
      <w:r>
        <w:t>make good any physical damage to the Premises or its contents.</w:t>
      </w:r>
    </w:p>
    <w:p w:rsidR="00DF3900" w:rsidRDefault="00517038">
      <w:pPr>
        <w:pStyle w:val="SHHeading22ndStyle"/>
      </w:pPr>
      <w:bookmarkStart w:id="167" w:name="_Toc536773111"/>
      <w:bookmarkStart w:id="168" w:name="_Toc10815916"/>
      <w:r>
        <w:lastRenderedPageBreak/>
        <w:t>Party Walls</w:t>
      </w:r>
      <w:bookmarkEnd w:id="167"/>
      <w:bookmarkEnd w:id="168"/>
    </w:p>
    <w:p w:rsidR="00DF3900" w:rsidRDefault="00517038">
      <w:pPr>
        <w:pStyle w:val="SHParagraph1"/>
      </w:pPr>
      <w:r>
        <w:t xml:space="preserve">Any wall separating the Premises from any adjoining premises is a party wall and must be repaired </w:t>
      </w:r>
      <w:r>
        <w:t>as a party wall.</w:t>
      </w:r>
    </w:p>
    <w:p w:rsidR="00DF3900" w:rsidRDefault="00517038">
      <w:pPr>
        <w:pStyle w:val="SHHeading22ndStyle"/>
      </w:pPr>
      <w:bookmarkStart w:id="169" w:name="_Ref322091014"/>
      <w:bookmarkStart w:id="170" w:name="_Ref521408977"/>
      <w:bookmarkStart w:id="171" w:name="_Toc536773112"/>
      <w:bookmarkStart w:id="172" w:name="_Toc10815917"/>
      <w:r>
        <w:t xml:space="preserve">Service of </w:t>
      </w:r>
      <w:bookmarkEnd w:id="169"/>
      <w:r>
        <w:t>formal notices</w:t>
      </w:r>
      <w:bookmarkEnd w:id="170"/>
      <w:bookmarkEnd w:id="171"/>
      <w:bookmarkEnd w:id="172"/>
    </w:p>
    <w:p w:rsidR="00DF3900" w:rsidRDefault="00517038">
      <w:pPr>
        <w:pStyle w:val="SHHeading3"/>
      </w:pPr>
      <w:bookmarkStart w:id="173" w:name="_Ref275354003"/>
      <w:r>
        <w:t xml:space="preserve">Any formal notice must be in writing and </w:t>
      </w:r>
      <w:bookmarkStart w:id="174" w:name="_Ref300214356"/>
      <w:bookmarkEnd w:id="173"/>
      <w:r>
        <w:t xml:space="preserve">sent by pre-paid first class post or special delivery to or otherwise delivered to or left at the address </w:t>
      </w:r>
      <w:bookmarkEnd w:id="174"/>
      <w:r>
        <w:t xml:space="preserve">of the recipient under </w:t>
      </w:r>
      <w:r>
        <w:rPr>
          <w:b/>
        </w:rPr>
        <w:t>clause </w:t>
      </w:r>
      <w:r>
        <w:rPr>
          <w:b/>
        </w:rPr>
        <w:fldChar w:fldCharType="begin"/>
      </w:r>
      <w:r>
        <w:rPr>
          <w:b/>
        </w:rPr>
        <w:instrText xml:space="preserve"> REF _Ref322100054 \r \h  \* MERGEFO</w:instrText>
      </w:r>
      <w:r>
        <w:rPr>
          <w:b/>
        </w:rPr>
        <w:instrText xml:space="preserve">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w:t>
      </w:r>
      <w:r>
        <w:rPr>
          <w:b/>
        </w:rPr>
        <w:t>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DF3900" w:rsidRDefault="00517038">
      <w:pPr>
        <w:pStyle w:val="SHHeading3"/>
      </w:pPr>
      <w:bookmarkStart w:id="175" w:name="_Ref322100054"/>
      <w:r>
        <w:t>A formal notice served on:</w:t>
      </w:r>
    </w:p>
    <w:p w:rsidR="00DF3900" w:rsidRDefault="00517038">
      <w:pPr>
        <w:pStyle w:val="SHHeading4"/>
      </w:pPr>
      <w:r>
        <w:t xml:space="preserve">a company or limited liability partnership registered in the United Kingdom must be served at its registered </w:t>
      </w:r>
      <w:r>
        <w:t>office;</w:t>
      </w:r>
    </w:p>
    <w:p w:rsidR="00DF3900" w:rsidRDefault="00517038">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w:t>
      </w:r>
      <w:r>
        <w:t>n at their last known address in the United Kingdom.[The following [are the addresses][is the address] for service in the United Kingdom for:</w:t>
      </w:r>
      <w:r>
        <w:rPr>
          <w:rStyle w:val="FootnoteReference"/>
        </w:rPr>
        <w:footnoteReference w:id="60"/>
      </w:r>
      <w:r>
        <w:t>]</w:t>
      </w:r>
    </w:p>
    <w:p w:rsidR="00DF3900" w:rsidRDefault="00517038">
      <w:pPr>
        <w:pStyle w:val="SHHeading5"/>
      </w:pPr>
      <w:r>
        <w:t>[[NAME OF LANDLORD] – [ADDRESS]; [and]</w:t>
      </w:r>
    </w:p>
    <w:p w:rsidR="00DF3900" w:rsidRDefault="00517038">
      <w:pPr>
        <w:pStyle w:val="SHHeading5"/>
      </w:pPr>
      <w:r>
        <w:t>[NAME OF TENANT] – [ADDRESS]; [and]</w:t>
      </w:r>
    </w:p>
    <w:p w:rsidR="00DF3900" w:rsidRDefault="00517038">
      <w:pPr>
        <w:pStyle w:val="SHHeading5"/>
      </w:pPr>
      <w:r>
        <w:t>[NAME OF GUARANTOR] – [ADDRESS].]</w:t>
      </w:r>
    </w:p>
    <w:p w:rsidR="00DF3900" w:rsidRDefault="00517038">
      <w:pPr>
        <w:pStyle w:val="SHHeading4"/>
      </w:pPr>
      <w:r>
        <w:t>any</w:t>
      </w:r>
      <w:r>
        <w:t>one else must be served:</w:t>
      </w:r>
    </w:p>
    <w:p w:rsidR="00DF3900" w:rsidRDefault="00517038">
      <w:pPr>
        <w:pStyle w:val="SHHeading5"/>
      </w:pPr>
      <w:r>
        <w:t xml:space="preserve">in the case of the Landlord, at any postal address in the United Kingdom shown from time to time for the registered proprietor on the title number set out in Land Registry Prescribed Clause LR2.1 or if no such address is given, at </w:t>
      </w:r>
      <w:r>
        <w:t>its last known address in the United Kingdom;</w:t>
      </w:r>
    </w:p>
    <w:p w:rsidR="00DF3900" w:rsidRDefault="00517038">
      <w:pPr>
        <w:pStyle w:val="SHHeading5"/>
      </w:pPr>
      <w:r>
        <w:t>in the case of the Tenant, at the Premises;</w:t>
      </w:r>
    </w:p>
    <w:p w:rsidR="00DF3900" w:rsidRDefault="00517038">
      <w:pPr>
        <w:pStyle w:val="SHHeading5"/>
      </w:pPr>
      <w:r>
        <w:t>in the case of a guarantor, at the address of that party set out in the deed or document under which they gave the guarantee; and</w:t>
      </w:r>
    </w:p>
    <w:p w:rsidR="00DF3900" w:rsidRDefault="00517038">
      <w:pPr>
        <w:pStyle w:val="SHHeading5"/>
      </w:pPr>
      <w:r>
        <w:t>in respect of any other party, at th</w:t>
      </w:r>
      <w:r>
        <w:t>eir last known address in the United Kingdom.</w:t>
      </w:r>
    </w:p>
    <w:bookmarkEnd w:id="175"/>
    <w:p w:rsidR="00DF3900" w:rsidRDefault="00517038">
      <w:pPr>
        <w:pStyle w:val="SHHeading3"/>
      </w:pPr>
      <w:r>
        <w:t xml:space="preserve">A formal notice given will be treated as served on the second Business Day after the date of posting if sent by pre-paid first class post or special delivery or at the time the formal notice is delivered to or </w:t>
      </w:r>
      <w:r>
        <w:t>left at the recipient’s address if delivered to or left at that address.</w:t>
      </w:r>
    </w:p>
    <w:p w:rsidR="00DF3900" w:rsidRDefault="00517038">
      <w:pPr>
        <w:pStyle w:val="SHHeading3"/>
      </w:pPr>
      <w:r>
        <w:t>If a formal notice is treated as served on a day that is not a Business Day or after 5.00pm on a Business Day it will be treated as served at 9.00am on the next Business Day.</w:t>
      </w:r>
    </w:p>
    <w:p w:rsidR="00DF3900" w:rsidRDefault="00517038">
      <w:pPr>
        <w:pStyle w:val="SHHeading3"/>
      </w:pPr>
      <w:r>
        <w:lastRenderedPageBreak/>
        <w:t xml:space="preserve">Service </w:t>
      </w:r>
      <w:r>
        <w:t>of a formal notice by fax or e-mail is not a valid form of service under this Lease.</w:t>
      </w:r>
    </w:p>
    <w:p w:rsidR="00DF3900" w:rsidRDefault="00517038">
      <w:pPr>
        <w:pStyle w:val="SHHeading22ndStyle"/>
      </w:pPr>
      <w:bookmarkStart w:id="176" w:name="_Toc536773113"/>
      <w:bookmarkStart w:id="177" w:name="_Toc10815918"/>
      <w:r>
        <w:t>Contracts (Rights of Third Parties) Act 1999</w:t>
      </w:r>
      <w:bookmarkEnd w:id="176"/>
      <w:bookmarkEnd w:id="177"/>
    </w:p>
    <w:p w:rsidR="00DF3900" w:rsidRDefault="00517038">
      <w:pPr>
        <w:pStyle w:val="SHParagraph2"/>
      </w:pPr>
      <w:r>
        <w:t>Nothing in this Lease creates any rights benefiting any person under the Contracts (Rights of Third Parties) Act 1999.</w:t>
      </w:r>
    </w:p>
    <w:p w:rsidR="00DF3900" w:rsidRDefault="00517038">
      <w:pPr>
        <w:pStyle w:val="SHHeading22ndStyle"/>
      </w:pPr>
      <w:bookmarkStart w:id="178" w:name="_Toc10815919"/>
      <w:r>
        <w:t>[</w:t>
      </w:r>
      <w:bookmarkStart w:id="179" w:name="_Toc536773114"/>
      <w:r>
        <w:t>Contra</w:t>
      </w:r>
      <w:r>
        <w:t>cting-out</w:t>
      </w:r>
      <w:r>
        <w:rPr>
          <w:rStyle w:val="FootnoteReference"/>
          <w:b/>
        </w:rPr>
        <w:footnoteReference w:id="61"/>
      </w:r>
      <w:bookmarkEnd w:id="179"/>
      <w:bookmarkEnd w:id="178"/>
    </w:p>
    <w:p w:rsidR="00DF3900" w:rsidRDefault="00517038">
      <w:pPr>
        <w:pStyle w:val="SHHeading3"/>
      </w:pPr>
      <w:r>
        <w:t>The Landlord and the Tenant confirm that before the date of [this Lease] [the agreement for the grant of this Lease dated [DATE] made between the parties to this Lease]:</w:t>
      </w:r>
    </w:p>
    <w:p w:rsidR="00DF3900" w:rsidRDefault="00517038">
      <w:pPr>
        <w:pStyle w:val="SHHeading4"/>
      </w:pPr>
      <w:r>
        <w:t>a notice complying with Schedule</w:t>
      </w:r>
      <w:r>
        <w:rPr>
          <w:b/>
        </w:rPr>
        <w:t> </w:t>
      </w:r>
      <w:r>
        <w:t>1 to the Regulatory Reform (Business Tenan</w:t>
      </w:r>
      <w:r>
        <w:t>cies) (England and Wales) Order 2003 which relates to this tenancy was served by the Landlord on the Tenant on [DATE]; and</w:t>
      </w:r>
    </w:p>
    <w:p w:rsidR="00DF3900" w:rsidRDefault="00517038">
      <w:pPr>
        <w:pStyle w:val="SHHeading4"/>
      </w:pPr>
      <w:r>
        <w:t>a statutory declaration dated [DATE] complying with paragraph</w:t>
      </w:r>
      <w:r>
        <w:rPr>
          <w:b/>
        </w:rPr>
        <w:t> </w:t>
      </w:r>
      <w:r>
        <w:t>8 of Schedule</w:t>
      </w:r>
      <w:r>
        <w:rPr>
          <w:b/>
        </w:rPr>
        <w:t> </w:t>
      </w:r>
      <w:r>
        <w:t>2 to that Order was made by [the Tenant] [[NAME OF DECLAR</w:t>
      </w:r>
      <w:r>
        <w:t>ANT], who the Tenant confirms was duly authorised by the Tenant to make the statutory declaration on its behalf].</w:t>
      </w:r>
    </w:p>
    <w:p w:rsidR="00DF3900" w:rsidRDefault="00517038">
      <w:pPr>
        <w:pStyle w:val="SHHeading3"/>
      </w:pPr>
      <w:r>
        <w:t>The Landlord and the Tenant agree and declare that the provisions of sections 24–28 (inclusive) of the 1954 Act do not apply to the tenancy cr</w:t>
      </w:r>
      <w:r>
        <w:t>eated by this Lease.</w:t>
      </w:r>
    </w:p>
    <w:p w:rsidR="00DF3900" w:rsidRDefault="00517038">
      <w:pPr>
        <w:pStyle w:val="SHHeading3"/>
      </w:pPr>
      <w:r>
        <w:t>[The Landlord and the Tenant confirm that there is no agreement for this Lease.]]</w:t>
      </w:r>
    </w:p>
    <w:p w:rsidR="00DF3900" w:rsidRDefault="00517038">
      <w:pPr>
        <w:pStyle w:val="SHHeading22ndStyle"/>
      </w:pPr>
      <w:bookmarkStart w:id="180" w:name="_Ref461779777"/>
      <w:bookmarkStart w:id="181" w:name="_Toc536773115"/>
      <w:bookmarkStart w:id="182" w:name="_Toc10815920"/>
      <w:r>
        <w:t>Energy Performance Certificates</w:t>
      </w:r>
      <w:bookmarkEnd w:id="180"/>
      <w:bookmarkEnd w:id="181"/>
      <w:bookmarkEnd w:id="182"/>
    </w:p>
    <w:p w:rsidR="00DF3900" w:rsidRDefault="00517038">
      <w:pPr>
        <w:pStyle w:val="SHHeading3"/>
      </w:pPr>
      <w:r>
        <w:t>The Tenant must not commission an EPC in respect of the Premises unless required to do so by the Energy Performance of Bu</w:t>
      </w:r>
      <w:r>
        <w:t>ildings (England and Wales) Regulations 2012.  If the Tenant is required to commission an EPC, the Tenant must (at the Landlord’s option) commission an EPC from an assessor approved by the Landlord or pay the Landlord’s costs of commissioning an EPC for th</w:t>
      </w:r>
      <w:r>
        <w:t>e Premises.</w:t>
      </w:r>
    </w:p>
    <w:p w:rsidR="00DF3900" w:rsidRDefault="00517038">
      <w:pPr>
        <w:pStyle w:val="SHHeading3"/>
      </w:pPr>
      <w:r>
        <w:t>The Tenant must co-operate with the Landlord, so far as is reasonably necessary, to allow the Landlord to commission any EPC for the Premises or the Estate and:</w:t>
      </w:r>
    </w:p>
    <w:p w:rsidR="00DF3900" w:rsidRDefault="00517038">
      <w:pPr>
        <w:pStyle w:val="SHHeading4"/>
      </w:pPr>
      <w:r>
        <w:t>provide the Landlord (at the Landlord’s cost) with copies of any plans or other inf</w:t>
      </w:r>
      <w:r>
        <w:t>ormation held by the Tenant that would assist in commissioning that EPC; and</w:t>
      </w:r>
    </w:p>
    <w:p w:rsidR="00DF3900" w:rsidRDefault="00517038">
      <w:pPr>
        <w:pStyle w:val="SHHeading4"/>
      </w:pPr>
      <w:r>
        <w:t>allow such access to the Premises to any energy assessor appointed by the Landlord as is reasonably necessary to inspect the Premises for the purposes of preparing any EPC.</w:t>
      </w:r>
    </w:p>
    <w:p w:rsidR="00DF3900" w:rsidRDefault="00517038">
      <w:pPr>
        <w:pStyle w:val="SHHeading3"/>
      </w:pPr>
      <w:r>
        <w:t>The Te</w:t>
      </w:r>
      <w:r>
        <w:t>nant must give the Landlord written details on request of the unique reference number of any EPC the Tenant commissions in respect of the Premises.</w:t>
      </w:r>
    </w:p>
    <w:p w:rsidR="00DF3900" w:rsidRDefault="00517038">
      <w:pPr>
        <w:pStyle w:val="SHHeading3"/>
      </w:pPr>
      <w:r>
        <w:t>The Landlord must give the Tenant written details on request of the unique reference number of any EPC the L</w:t>
      </w:r>
      <w:r>
        <w:t>andlord commissions in respect of the Premises or the Estate.</w:t>
      </w:r>
    </w:p>
    <w:p w:rsidR="00DF3900" w:rsidRDefault="00517038">
      <w:pPr>
        <w:pStyle w:val="SHHeading22ndStyle"/>
      </w:pPr>
      <w:bookmarkStart w:id="183" w:name="_Toc10815921"/>
      <w:r>
        <w:t>[</w:t>
      </w:r>
      <w:bookmarkStart w:id="184" w:name="_Toc536773116"/>
      <w:r>
        <w:t>Sustainability</w:t>
      </w:r>
      <w:bookmarkEnd w:id="184"/>
      <w:bookmarkEnd w:id="183"/>
    </w:p>
    <w:p w:rsidR="00DF3900" w:rsidRDefault="00517038">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F3900" w:rsidRDefault="00517038">
      <w:pPr>
        <w:pStyle w:val="SHHeading22ndStyle"/>
      </w:pPr>
      <w:bookmarkStart w:id="185" w:name="_Toc10815922"/>
      <w:r>
        <w:lastRenderedPageBreak/>
        <w:t>[</w:t>
      </w:r>
      <w:bookmarkStart w:id="186" w:name="_Toc536773117"/>
      <w:r>
        <w:t>Superior landlord’s consent</w:t>
      </w:r>
      <w:bookmarkEnd w:id="186"/>
      <w:bookmarkEnd w:id="185"/>
    </w:p>
    <w:p w:rsidR="00DF3900" w:rsidRDefault="00517038">
      <w:pPr>
        <w:pStyle w:val="SHParagraph2"/>
      </w:pPr>
      <w:r>
        <w:t>Any consent that the Landlord gives is conditional on the consent (where required) of any superior landlord being obtained.  The Landlord will apply for that consent at the Tenant’s cost and, to the extent the Landlord is co</w:t>
      </w:r>
      <w:r>
        <w:t>nsenting, the Landlord must take reasonable steps to obtain it.</w:t>
      </w:r>
      <w:r>
        <w:rPr>
          <w:rStyle w:val="FootnoteReference"/>
        </w:rPr>
        <w:footnoteReference w:id="62"/>
      </w:r>
      <w:r>
        <w:t>]</w:t>
      </w:r>
    </w:p>
    <w:p w:rsidR="00DF3900" w:rsidRDefault="00517038">
      <w:pPr>
        <w:pStyle w:val="SHHeading22ndStyle"/>
      </w:pPr>
      <w:bookmarkStart w:id="187" w:name="_Toc10815923"/>
      <w:r>
        <w:t>[</w:t>
      </w:r>
      <w:bookmarkStart w:id="188" w:name="_Toc536773118"/>
      <w:r>
        <w:t>Representations</w:t>
      </w:r>
      <w:bookmarkEnd w:id="188"/>
      <w:bookmarkEnd w:id="187"/>
    </w:p>
    <w:p w:rsidR="00DF3900" w:rsidRDefault="00517038">
      <w:pPr>
        <w:pStyle w:val="SHParagraph2"/>
      </w:pPr>
      <w:r>
        <w:t>The Tenant acknowledges that:</w:t>
      </w:r>
    </w:p>
    <w:p w:rsidR="00DF3900" w:rsidRDefault="00517038">
      <w:pPr>
        <w:pStyle w:val="SHHeading3"/>
      </w:pPr>
      <w:r>
        <w:t xml:space="preserve">it has not entered into this Lease in reliance upon any representation or warranty made by or on behalf of the Landlord except those in the </w:t>
      </w:r>
      <w:r>
        <w:t>Landlord’s solicitors’ written replies to the Tenant’s solicitors’ pre-contract enquiries;</w:t>
      </w:r>
    </w:p>
    <w:p w:rsidR="00DF3900" w:rsidRDefault="00517038">
      <w:pPr>
        <w:pStyle w:val="SHHeading3"/>
      </w:pPr>
      <w:r>
        <w:t>it has been given the opportunity to inspect the Premises and to satisfy itself as to their physical condition, extent and fitness for purpose; and</w:t>
      </w:r>
    </w:p>
    <w:p w:rsidR="00DF3900" w:rsidRDefault="00517038">
      <w:pPr>
        <w:pStyle w:val="SHHeading3"/>
      </w:pPr>
      <w:r>
        <w:t xml:space="preserve">it has satisfied </w:t>
      </w:r>
      <w:r>
        <w:t>itself on matters relating to the use of the Premises in relation to all legislation relating to town and country planning from time to time in force.</w:t>
      </w:r>
      <w:r>
        <w:rPr>
          <w:rStyle w:val="FootnoteReference"/>
        </w:rPr>
        <w:footnoteReference w:id="63"/>
      </w:r>
      <w:r>
        <w:t>]</w:t>
      </w:r>
    </w:p>
    <w:p w:rsidR="00DF3900" w:rsidRDefault="00517038">
      <w:pPr>
        <w:pStyle w:val="SHHeading22ndStyle"/>
      </w:pPr>
      <w:bookmarkStart w:id="189" w:name="_Toc10815924"/>
      <w:r>
        <w:t>[</w:t>
      </w:r>
      <w:bookmarkStart w:id="190" w:name="_Toc536773119"/>
      <w:r>
        <w:t>Exclusion of statutory compensation</w:t>
      </w:r>
      <w:r>
        <w:rPr>
          <w:rStyle w:val="FootnoteReference"/>
          <w:b/>
        </w:rPr>
        <w:footnoteReference w:id="64"/>
      </w:r>
      <w:bookmarkEnd w:id="190"/>
      <w:bookmarkEnd w:id="189"/>
    </w:p>
    <w:p w:rsidR="00DF3900" w:rsidRDefault="00517038">
      <w:pPr>
        <w:pStyle w:val="SHParagraph2"/>
      </w:pPr>
      <w:r>
        <w:t>Unless the circumstances set out in sections 38(2)(a) and 38(2)(b</w:t>
      </w:r>
      <w:r>
        <w:t>) of the 1954 Act apply, the Tenant will not be entitled on quitting the Premises to any compensation under section 37 of the 1954 Act.]</w:t>
      </w:r>
    </w:p>
    <w:p w:rsidR="00DF3900" w:rsidRDefault="00517038">
      <w:pPr>
        <w:pStyle w:val="SHHeading22ndStyle"/>
      </w:pPr>
      <w:bookmarkStart w:id="191" w:name="_Toc536773120"/>
      <w:bookmarkStart w:id="192" w:name="_Toc10815925"/>
      <w:r>
        <w:t>Exclusion of liability for former landlords</w:t>
      </w:r>
      <w:bookmarkEnd w:id="191"/>
      <w:bookmarkEnd w:id="192"/>
    </w:p>
    <w:p w:rsidR="00DF3900" w:rsidRDefault="00517038">
      <w:pPr>
        <w:pStyle w:val="SHParagraph2"/>
      </w:pPr>
      <w:r>
        <w:t>A person who was formerly the Landlord will not be liable in respect of any</w:t>
      </w:r>
      <w:r>
        <w:t xml:space="preserve"> breach of the landlord’s obligations in this Lease that occurs at any time after that person has parted with the whole of the immediate reversion to this Lease.</w:t>
      </w:r>
    </w:p>
    <w:p w:rsidR="00DF3900" w:rsidRDefault="00517038">
      <w:pPr>
        <w:pStyle w:val="SHHeading1"/>
      </w:pPr>
      <w:bookmarkStart w:id="193" w:name="_Toc10815926"/>
      <w:r>
        <w:t>[</w:t>
      </w:r>
      <w:bookmarkStart w:id="194" w:name="_Ref322091114"/>
      <w:bookmarkStart w:id="195" w:name="_Toc536773121"/>
      <w:r>
        <w:t>GUARANTOR’S OBLIGATIONS</w:t>
      </w:r>
      <w:r>
        <w:rPr>
          <w:rStyle w:val="FootnoteReference"/>
          <w:b/>
        </w:rPr>
        <w:footnoteReference w:id="65"/>
      </w:r>
      <w:bookmarkEnd w:id="194"/>
      <w:bookmarkEnd w:id="195"/>
      <w:bookmarkEnd w:id="193"/>
    </w:p>
    <w:p w:rsidR="00DF3900" w:rsidRDefault="00517038">
      <w:pPr>
        <w:pStyle w:val="SHHeading2"/>
      </w:pPr>
      <w:r>
        <w:t>The Guarantor, as primary obligor, guarantees to the Landlord that:</w:t>
      </w:r>
    </w:p>
    <w:p w:rsidR="00DF3900" w:rsidRDefault="00517038">
      <w:pPr>
        <w:pStyle w:val="SHHeading3"/>
      </w:pPr>
      <w:r>
        <w:t xml:space="preserve">the Tenant will comply with all the Tenant’s obligations in this Lease.  If the Tenant defaults, the Guarantor will itself comply with those obligations and will indemnify the Landlord against all losses, costs, damages and expenses caused to the Landlord </w:t>
      </w:r>
      <w:r>
        <w:t>by that default; and</w:t>
      </w:r>
    </w:p>
    <w:p w:rsidR="00DF3900" w:rsidRDefault="00517038">
      <w:pPr>
        <w:pStyle w:val="SHHeading3"/>
      </w:pPr>
      <w:r>
        <w:t>it will indemnify the Landlord against all losses, costs, damages and expenses caused to the Landlord by the Tenant proposing or entering into any company voluntary arrangement, scheme of arrangement or other scheme having or purportin</w:t>
      </w:r>
      <w:r>
        <w:t xml:space="preserve">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F3900" w:rsidRDefault="00517038">
      <w:pPr>
        <w:pStyle w:val="SHHeading2"/>
      </w:pPr>
      <w:r>
        <w:t>If the Landlord in its</w:t>
      </w:r>
      <w:r>
        <w:t xml:space="preserve"> absolute discretion notifies the Guarantor within three months after the date of any disclaimer or forfeiture of this Lease or the Tenant being struck off the register of companies, the Guarantor must, within ten Business Days, at the Landlord’s option ei</w:t>
      </w:r>
      <w:r>
        <w:t>ther:</w:t>
      </w:r>
    </w:p>
    <w:p w:rsidR="00DF3900" w:rsidRDefault="00517038">
      <w:pPr>
        <w:pStyle w:val="SHHeading3"/>
      </w:pPr>
      <w:bookmarkStart w:id="196" w:name="_Ref388609862"/>
      <w:r>
        <w:lastRenderedPageBreak/>
        <w:t>at the Guarantor’s own cost (including payment of the Landlord’s costs) accept the grant of a lease of the Premises</w:t>
      </w:r>
      <w:bookmarkEnd w:id="196"/>
      <w:r>
        <w:t>:</w:t>
      </w:r>
    </w:p>
    <w:p w:rsidR="00DF3900" w:rsidRDefault="00517038">
      <w:pPr>
        <w:pStyle w:val="SHHeading4"/>
      </w:pPr>
      <w:r>
        <w:t>for a term starting and taking effect on the date of the disclaimer or forfeiture of this Lease or the Tenant being struck off the re</w:t>
      </w:r>
      <w:r>
        <w:t>gister of companies;</w:t>
      </w:r>
    </w:p>
    <w:p w:rsidR="00DF3900" w:rsidRDefault="00517038">
      <w:pPr>
        <w:pStyle w:val="SHHeading4"/>
      </w:pPr>
      <w:r>
        <w:t>ending on the date when this Lease would have ended if the disclaimer, forfeiture or striking-off had not happened;</w:t>
      </w:r>
    </w:p>
    <w:p w:rsidR="00DF3900" w:rsidRDefault="00517038">
      <w:pPr>
        <w:pStyle w:val="SHHeading4"/>
      </w:pPr>
      <w:r>
        <w:t>at the same rent and other sums payable;</w:t>
      </w:r>
    </w:p>
    <w:p w:rsidR="00DF3900" w:rsidRDefault="00517038">
      <w:pPr>
        <w:pStyle w:val="SHHeading4"/>
      </w:pPr>
      <w:r>
        <w:t>containing a rent review date on the term commencement date of the new lease i</w:t>
      </w:r>
      <w:r>
        <w:t>f there is a rent review under this Lease that falls before that term commencement date that has not been concluded (but with the rent being reviewed as at the date of the unconcluded rent review);</w:t>
      </w:r>
    </w:p>
    <w:p w:rsidR="00DF3900" w:rsidRDefault="00517038">
      <w:pPr>
        <w:pStyle w:val="SHHeading4"/>
      </w:pPr>
      <w:r>
        <w:t>containing rent review dates on each Rent Review Date unde</w:t>
      </w:r>
      <w:r>
        <w:t>r this Lease that falls on or after the term commencement date of the new lease; and</w:t>
      </w:r>
    </w:p>
    <w:p w:rsidR="00DF3900" w:rsidRDefault="00517038">
      <w:pPr>
        <w:pStyle w:val="SHHeading4"/>
      </w:pPr>
      <w:r>
        <w:t>otherwise on the same terms and conditions as this Lease; or</w:t>
      </w:r>
    </w:p>
    <w:p w:rsidR="00DF3900" w:rsidRDefault="00517038">
      <w:pPr>
        <w:pStyle w:val="SHHeading3"/>
      </w:pPr>
      <w:bookmarkStart w:id="197" w:name="_Ref322091183"/>
      <w:r>
        <w:t>pay the Landlord any arrears of the Rents, the Outgoings and all other sums due under this Lease plus the amou</w:t>
      </w:r>
      <w:r>
        <w:t>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6"/>
      </w:r>
      <w:bookmarkEnd w:id="197"/>
    </w:p>
    <w:p w:rsidR="00DF3900" w:rsidRDefault="00517038">
      <w:pPr>
        <w:pStyle w:val="SHHeading2"/>
      </w:pPr>
      <w:r>
        <w:t xml:space="preserve">If </w:t>
      </w:r>
      <w:r>
        <w:rPr>
          <w:b/>
        </w:rPr>
        <w:t>clause </w:t>
      </w:r>
      <w:r>
        <w:rPr>
          <w:b/>
        </w:rPr>
        <w:fldChar w:fldCharType="begin"/>
      </w:r>
      <w:r>
        <w:rPr>
          <w:b/>
        </w:rPr>
        <w:instrText xml:space="preserve"> REF _Ref32</w:instrText>
      </w:r>
      <w:r>
        <w:rPr>
          <w:b/>
        </w:rPr>
        <w:instrText xml:space="preserve">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w:instrText>
      </w:r>
      <w:r>
        <w:rPr>
          <w:b/>
        </w:rPr>
        <w:instrText xml:space="preserve">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DF3900" w:rsidRDefault="00517038">
      <w:pPr>
        <w:pStyle w:val="SHHeading2"/>
      </w:pPr>
      <w:r>
        <w:t>The Guarantor’s liability will not be reduced or discharged by:</w:t>
      </w:r>
    </w:p>
    <w:p w:rsidR="00DF3900" w:rsidRDefault="00517038">
      <w:pPr>
        <w:pStyle w:val="SHHeading3"/>
      </w:pPr>
      <w:r>
        <w:t>any failure for</w:t>
      </w:r>
      <w:r>
        <w:t xml:space="preserve"> any reason to enforce in full, or any delay in enforcement of, any right against, or any concession allowed to the Tenant or any third party;</w:t>
      </w:r>
    </w:p>
    <w:p w:rsidR="00DF3900" w:rsidRDefault="00517038">
      <w:pPr>
        <w:pStyle w:val="SHHeading3"/>
      </w:pPr>
      <w:r>
        <w:t>any variation of this Lease (except that a surrender of part will end the Guarantor’s future liability in respect</w:t>
      </w:r>
      <w:r>
        <w:t xml:space="preserve"> of the surrendered part);</w:t>
      </w:r>
    </w:p>
    <w:p w:rsidR="00DF3900" w:rsidRDefault="00517038">
      <w:pPr>
        <w:pStyle w:val="SHHeading3"/>
      </w:pPr>
      <w:r>
        <w:t>any right to set-off or counterclaim that the Tenant or the Guarantor may have;</w:t>
      </w:r>
    </w:p>
    <w:p w:rsidR="00DF3900" w:rsidRDefault="00517038">
      <w:pPr>
        <w:pStyle w:val="SHHeading3"/>
      </w:pPr>
      <w:r>
        <w:t>any death, incapacity, disability or change in the constitution or status of the Tenant, the Guarantor or of any other person who is liable, or of th</w:t>
      </w:r>
      <w:r>
        <w:t>e Landlord;</w:t>
      </w:r>
    </w:p>
    <w:p w:rsidR="00DF3900" w:rsidRDefault="00517038">
      <w:pPr>
        <w:pStyle w:val="SHHeading3"/>
      </w:pPr>
      <w:r>
        <w:t>any amalgamation or merger by any party with any other person, any restructuring or the acquisition of the whole or any part of the assets or undertaking of any party by any other person;</w:t>
      </w:r>
    </w:p>
    <w:p w:rsidR="00DF3900" w:rsidRDefault="00517038">
      <w:pPr>
        <w:pStyle w:val="SHHeading3"/>
      </w:pPr>
      <w:r>
        <w:t>the existence or occurrence in relation to the Guarantor</w:t>
      </w:r>
      <w:r>
        <w:t xml:space="preserve">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DF3900" w:rsidRDefault="00517038">
      <w:pPr>
        <w:pStyle w:val="SHHeading3"/>
      </w:pPr>
      <w:r>
        <w:t>anything else other than a release by the Landlord by deed.</w:t>
      </w:r>
    </w:p>
    <w:p w:rsidR="00DF3900" w:rsidRDefault="00517038">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DF3900" w:rsidRDefault="00517038">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DF3900" w:rsidRDefault="00517038">
      <w:pPr>
        <w:pStyle w:val="SHHeading1"/>
      </w:pPr>
      <w:bookmarkStart w:id="198" w:name="_Toc10815927"/>
      <w:r>
        <w:t>[</w:t>
      </w:r>
      <w:bookmarkStart w:id="199" w:name="_Ref322091352"/>
      <w:bookmarkStart w:id="200" w:name="_Ref322091428"/>
      <w:bookmarkStart w:id="201" w:name="_Toc536773122"/>
      <w:r>
        <w:t>BREAK CLAUSE</w:t>
      </w:r>
      <w:bookmarkEnd w:id="199"/>
      <w:bookmarkEnd w:id="200"/>
      <w:bookmarkEnd w:id="201"/>
      <w:bookmarkEnd w:id="198"/>
    </w:p>
    <w:p w:rsidR="00DF3900" w:rsidRDefault="00517038">
      <w:pPr>
        <w:pStyle w:val="SHHeading2"/>
      </w:pPr>
      <w:bookmarkStart w:id="202" w:name="_Ref322091289"/>
      <w:r>
        <w:t>The Tenant may end the Term on [any][the] Break Date by giving the Landlord formal notice of not less than [LENGTH] months’ [specifying the Br</w:t>
      </w:r>
      <w:r>
        <w:t>eak Date]</w:t>
      </w:r>
      <w:r>
        <w:rPr>
          <w:rStyle w:val="FootnoteReference"/>
        </w:rPr>
        <w:footnoteReference w:id="67"/>
      </w:r>
      <w:r>
        <w:t xml:space="preserve"> following which the Term will end on that Break Date[.][ if</w:t>
      </w:r>
      <w:bookmarkEnd w:id="202"/>
      <w:r>
        <w:t>:</w:t>
      </w:r>
      <w:r>
        <w:rPr>
          <w:rStyle w:val="FootnoteReference"/>
        </w:rPr>
        <w:footnoteReference w:id="68"/>
      </w:r>
      <w:r>
        <w:t>]</w:t>
      </w:r>
    </w:p>
    <w:p w:rsidR="00DF3900" w:rsidRDefault="00517038">
      <w:pPr>
        <w:pStyle w:val="SHHeading3"/>
      </w:pPr>
      <w:r>
        <w:t>[</w:t>
      </w:r>
      <w:bookmarkStart w:id="203" w:name="_Ref322091316"/>
      <w:r>
        <w:t>on the Break Date the Main Rent due on or before that Break Date and any VAT payable upon it has been paid in full</w:t>
      </w:r>
      <w:bookmarkEnd w:id="203"/>
      <w:r>
        <w:t>; [and]</w:t>
      </w:r>
    </w:p>
    <w:p w:rsidR="00DF3900" w:rsidRDefault="00517038">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DF3900" w:rsidRDefault="00517038">
      <w:pPr>
        <w:pStyle w:val="SHHeading3"/>
      </w:pPr>
      <w:r>
        <w:t>[</w:t>
      </w:r>
      <w:bookmarkStart w:id="204" w:name="_Ref322091334"/>
      <w:r>
        <w:t>the Tenant has, on or before the Break Date, paid to the Landlord an amount equal to [insert figure/proportion</w:t>
      </w:r>
      <w:r>
        <w:t xml:space="preserve"> of the Main Rent] (plus any VAT payable on that amount).</w:t>
      </w:r>
      <w:bookmarkEnd w:id="204"/>
      <w:r>
        <w:t>]]</w:t>
      </w:r>
    </w:p>
    <w:p w:rsidR="00DF3900" w:rsidRDefault="00517038">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DF3900" w:rsidRDefault="00517038">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DF3900" w:rsidRDefault="00517038">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DF3900" w:rsidRDefault="00517038">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69"/>
      </w:r>
    </w:p>
    <w:p w:rsidR="00DF3900" w:rsidRDefault="00517038">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F3900" w:rsidRDefault="00517038">
      <w:pPr>
        <w:pStyle w:val="SHHeading1"/>
      </w:pPr>
      <w:bookmarkStart w:id="205" w:name="_Toc536773123"/>
      <w:bookmarkStart w:id="206" w:name="_Toc10815928"/>
      <w:r>
        <w:t>JURISDICTION</w:t>
      </w:r>
      <w:bookmarkEnd w:id="205"/>
      <w:bookmarkEnd w:id="206"/>
    </w:p>
    <w:p w:rsidR="00DF3900" w:rsidRDefault="00517038">
      <w:pPr>
        <w:pStyle w:val="SHHeading2"/>
      </w:pPr>
      <w:r>
        <w:t>This Lease and any non-contractual obligations arising out of or in connection with it will be governed by the law of England and Wales.</w:t>
      </w:r>
    </w:p>
    <w:p w:rsidR="00DF3900" w:rsidRDefault="00517038">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DF3900" w:rsidRDefault="00517038">
      <w:pPr>
        <w:pStyle w:val="SHHeading2"/>
      </w:pPr>
      <w:bookmarkStart w:id="207"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07"/>
    </w:p>
    <w:p w:rsidR="00DF3900" w:rsidRDefault="00517038">
      <w:pPr>
        <w:pStyle w:val="SHHeading1"/>
      </w:pPr>
      <w:bookmarkStart w:id="208" w:name="_Toc536773124"/>
      <w:bookmarkStart w:id="209" w:name="_Toc10815929"/>
      <w:r>
        <w:t>LEGAL EFFECT</w:t>
      </w:r>
      <w:bookmarkEnd w:id="208"/>
      <w:bookmarkEnd w:id="209"/>
    </w:p>
    <w:p w:rsidR="00DF3900" w:rsidRDefault="00517038">
      <w:pPr>
        <w:pStyle w:val="SHParagraph1"/>
      </w:pPr>
      <w:r>
        <w:t>This Lease takes effect and binds the parties from and including the date at clause</w:t>
      </w:r>
      <w:r>
        <w:rPr>
          <w:b/>
        </w:rPr>
        <w:t> </w:t>
      </w:r>
      <w:r>
        <w:t>LR1.</w:t>
      </w:r>
    </w:p>
    <w:p w:rsidR="00DF3900" w:rsidRDefault="00DF3900">
      <w:pPr>
        <w:pStyle w:val="SHNormal"/>
      </w:pPr>
    </w:p>
    <w:p w:rsidR="00DF3900" w:rsidRDefault="00DF3900">
      <w:pPr>
        <w:pStyle w:val="SHNormal"/>
      </w:pPr>
    </w:p>
    <w:p w:rsidR="00DF3900" w:rsidRDefault="00DF3900">
      <w:pPr>
        <w:pStyle w:val="SHNormal"/>
        <w:sectPr w:rsidR="00DF3900">
          <w:footerReference w:type="default" r:id="rId24"/>
          <w:footerReference w:type="first" r:id="rId25"/>
          <w:pgSz w:w="11907" w:h="16839" w:code="9"/>
          <w:pgMar w:top="1417" w:right="1417" w:bottom="1417" w:left="1417" w:header="709" w:footer="709" w:gutter="0"/>
          <w:pgNumType w:start="1"/>
          <w:cols w:space="708"/>
          <w:docGrid w:linePitch="360"/>
        </w:sectPr>
      </w:pPr>
      <w:bookmarkStart w:id="210" w:name="_Ref322092052"/>
    </w:p>
    <w:p w:rsidR="00DF3900" w:rsidRDefault="00DF3900">
      <w:pPr>
        <w:pStyle w:val="SHScheduleHeading"/>
      </w:pPr>
      <w:bookmarkStart w:id="211" w:name="_Toc536773125"/>
      <w:bookmarkStart w:id="212" w:name="_Ref498959991"/>
      <w:bookmarkStart w:id="213" w:name="_Toc10815930"/>
      <w:bookmarkEnd w:id="211"/>
      <w:bookmarkEnd w:id="213"/>
    </w:p>
    <w:p w:rsidR="00DF3900" w:rsidRDefault="00517038">
      <w:pPr>
        <w:pStyle w:val="SHScheduleSubHeading"/>
      </w:pPr>
      <w:bookmarkStart w:id="214" w:name="_Toc536773126"/>
      <w:bookmarkStart w:id="215" w:name="_Toc10815931"/>
      <w:bookmarkEnd w:id="212"/>
      <w:r>
        <w:t>Rights</w:t>
      </w:r>
      <w:bookmarkEnd w:id="214"/>
      <w:bookmarkEnd w:id="215"/>
    </w:p>
    <w:p w:rsidR="00DF3900" w:rsidRDefault="00517038">
      <w:pPr>
        <w:pStyle w:val="SHPart"/>
      </w:pPr>
      <w:bookmarkStart w:id="216" w:name="_Ref383430802"/>
      <w:bookmarkStart w:id="217" w:name="_Toc536773127"/>
      <w:bookmarkStart w:id="218" w:name="_Toc10815932"/>
      <w:bookmarkEnd w:id="210"/>
      <w:r>
        <w:t xml:space="preserve">: </w:t>
      </w:r>
      <w:bookmarkStart w:id="219" w:name="_Ref498959982"/>
      <w:r>
        <w:t>Tenant’s Rights</w:t>
      </w:r>
      <w:r>
        <w:rPr>
          <w:rStyle w:val="FootnoteReference"/>
          <w:b/>
        </w:rPr>
        <w:footnoteReference w:id="70"/>
      </w:r>
      <w:bookmarkEnd w:id="216"/>
      <w:bookmarkEnd w:id="217"/>
      <w:bookmarkEnd w:id="219"/>
      <w:bookmarkEnd w:id="218"/>
    </w:p>
    <w:p w:rsidR="00DF3900" w:rsidRDefault="00517038">
      <w:pPr>
        <w:pStyle w:val="SHNormal"/>
      </w:pPr>
      <w:r>
        <w:t>The following rights are granted to the Tenant in common with the Landlord, any person authorised by the Landlord and all other tenants and occupiers of the Estate but subject</w:t>
      </w:r>
      <w:r>
        <w:t xml:space="preserve"> to the Landlord’s rights:</w:t>
      </w:r>
    </w:p>
    <w:p w:rsidR="00DF3900" w:rsidRDefault="00517038">
      <w:pPr>
        <w:pStyle w:val="SHScheduleText1"/>
        <w:keepNext/>
        <w:rPr>
          <w:b/>
        </w:rPr>
      </w:pPr>
      <w:bookmarkStart w:id="220" w:name="_Ref355780629"/>
      <w:r>
        <w:rPr>
          <w:b/>
        </w:rPr>
        <w:t>Running of services</w:t>
      </w:r>
      <w:bookmarkEnd w:id="220"/>
    </w:p>
    <w:p w:rsidR="00DF3900" w:rsidRDefault="00517038">
      <w:pPr>
        <w:pStyle w:val="SHScheduleText2"/>
      </w:pPr>
      <w:r>
        <w:t>To connect to and use the existing Conducting Media at the Estate intended to serve the Premises for the passage of Supplies from and to the Premises.</w:t>
      </w:r>
    </w:p>
    <w:p w:rsidR="00DF3900" w:rsidRDefault="00517038">
      <w:pPr>
        <w:pStyle w:val="SHScheduleText1"/>
        <w:keepNext/>
        <w:rPr>
          <w:b/>
        </w:rPr>
      </w:pPr>
      <w:bookmarkStart w:id="221" w:name="_Ref355787028"/>
      <w:r>
        <w:rPr>
          <w:b/>
        </w:rPr>
        <w:t>Access and servicing</w:t>
      </w:r>
      <w:bookmarkEnd w:id="221"/>
    </w:p>
    <w:p w:rsidR="00DF3900" w:rsidRDefault="00517038">
      <w:pPr>
        <w:pStyle w:val="SHScheduleText2"/>
      </w:pPr>
      <w:r>
        <w:t xml:space="preserve">To have access to and from the </w:t>
      </w:r>
      <w:r>
        <w:t>Premises on foot only over the Common Parts designated by the Landlord for the Tenant’s use.</w:t>
      </w:r>
    </w:p>
    <w:p w:rsidR="00DF3900" w:rsidRDefault="00517038">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w:t>
      </w:r>
      <w:r>
        <w:t xml:space="preserve"> of the following within the Common Parts designated by the Landlord for the Tenant’s use:</w:t>
      </w:r>
    </w:p>
    <w:p w:rsidR="00DF3900" w:rsidRDefault="00517038">
      <w:pPr>
        <w:pStyle w:val="SHScheduleText3"/>
      </w:pPr>
      <w:bookmarkStart w:id="222" w:name="_Ref383181648"/>
      <w:r>
        <w:t>any service area for loading and unloading and otherwise servicing the Premises; and</w:t>
      </w:r>
      <w:bookmarkEnd w:id="222"/>
    </w:p>
    <w:p w:rsidR="00DF3900" w:rsidRDefault="00517038">
      <w:pPr>
        <w:pStyle w:val="SHScheduleText3"/>
      </w:pPr>
      <w:r>
        <w:t>the service roads with or without vehicles to come and go to and from the Premis</w:t>
      </w:r>
      <w:r>
        <w:t xml:space="preserve">es and a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DF3900" w:rsidRDefault="00517038">
      <w:pPr>
        <w:pStyle w:val="SHScheduleText2"/>
      </w:pPr>
      <w:r>
        <w:t>To have access on foot and, where appropriate, with vehicles ove</w:t>
      </w:r>
      <w:r>
        <w:t xml:space="preser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F3900" w:rsidRDefault="00517038">
      <w:pPr>
        <w:pStyle w:val="SHScheduleText1"/>
        <w:keepNext/>
      </w:pPr>
      <w:r>
        <w:t>[</w:t>
      </w:r>
      <w:r>
        <w:rPr>
          <w:b/>
        </w:rPr>
        <w:t>Refuse disposal</w:t>
      </w:r>
    </w:p>
    <w:p w:rsidR="00DF3900" w:rsidRDefault="00517038">
      <w:pPr>
        <w:pStyle w:val="SHParagraph1"/>
      </w:pPr>
      <w:r>
        <w:t>To deposit rubbish in any receptacles or waste compactors within the Common Parts provided by the Landlord for that pur</w:t>
      </w:r>
      <w:r>
        <w:t>pose and designated by the Landlord for the use of the Tenant.</w:t>
      </w:r>
    </w:p>
    <w:p w:rsidR="00DF3900" w:rsidRDefault="00517038">
      <w:pPr>
        <w:pStyle w:val="SHParagraph1"/>
        <w:rPr>
          <w:b/>
        </w:rPr>
      </w:pPr>
      <w:r>
        <w:rPr>
          <w:b/>
        </w:rPr>
        <w:t>OR</w:t>
      </w:r>
    </w:p>
    <w:p w:rsidR="00DF3900" w:rsidRDefault="00517038">
      <w:pPr>
        <w:pStyle w:val="SHParagraph1"/>
      </w:pPr>
      <w:r>
        <w:t>To place and keep a skip or other refuse container or bulk refuse compactor on the Common Parts in a location reasonably designated by the Landlord.]</w:t>
      </w:r>
    </w:p>
    <w:p w:rsidR="00DF3900" w:rsidRDefault="00517038">
      <w:pPr>
        <w:pStyle w:val="SHScheduleText1"/>
        <w:keepNext/>
      </w:pPr>
      <w:r>
        <w:rPr>
          <w:b/>
        </w:rPr>
        <w:t>Entry onto the Common Parts</w:t>
      </w:r>
    </w:p>
    <w:p w:rsidR="00DF3900" w:rsidRDefault="00517038">
      <w:pPr>
        <w:pStyle w:val="SHScheduleText2"/>
      </w:pPr>
      <w:r>
        <w:t>If the relev</w:t>
      </w:r>
      <w:r>
        <w:t>ant work cannot otherwise be reasonably carried out, to enter the Common Parts to comply with the Tenant’s obligations in this Lease.  When exercising this right, the Tenant must:</w:t>
      </w:r>
    </w:p>
    <w:p w:rsidR="00DF3900" w:rsidRDefault="00517038">
      <w:pPr>
        <w:pStyle w:val="SHScheduleText3"/>
      </w:pPr>
      <w:r>
        <w:t>give the Landlord at least [three] Business Days’ prior notice (except in th</w:t>
      </w:r>
      <w:r>
        <w:t>e case of emergency, when the Tenant must give as much notice as may be reasonably practicable);</w:t>
      </w:r>
    </w:p>
    <w:p w:rsidR="00DF3900" w:rsidRDefault="00517038">
      <w:pPr>
        <w:pStyle w:val="SHScheduleText3"/>
      </w:pPr>
      <w:r>
        <w:t>observe the Landlord’s requirements (but where that includes being accompanied by the Landlord’s representative the Landlord must make that representative avai</w:t>
      </w:r>
      <w:r>
        <w:t>lable);</w:t>
      </w:r>
    </w:p>
    <w:p w:rsidR="00DF3900" w:rsidRDefault="00517038">
      <w:pPr>
        <w:pStyle w:val="SHScheduleText3"/>
      </w:pPr>
      <w:r>
        <w:t>cause as little interference to the operation and use of the Estate as reasonably practicable;</w:t>
      </w:r>
    </w:p>
    <w:p w:rsidR="00DF3900" w:rsidRDefault="00517038">
      <w:pPr>
        <w:pStyle w:val="SHScheduleText3"/>
      </w:pPr>
      <w:r>
        <w:lastRenderedPageBreak/>
        <w:t>cause as little physical damage as is reasonably practicable;</w:t>
      </w:r>
    </w:p>
    <w:p w:rsidR="00DF3900" w:rsidRDefault="00517038">
      <w:pPr>
        <w:pStyle w:val="SHScheduleText3"/>
      </w:pPr>
      <w:r>
        <w:t>repair any physical damage that the Tenant causes as soon as reasonably practicable;</w:t>
      </w:r>
    </w:p>
    <w:p w:rsidR="00DF3900" w:rsidRDefault="00517038">
      <w:pPr>
        <w:pStyle w:val="SHScheduleText3"/>
      </w:pPr>
      <w:r>
        <w:t xml:space="preserve">where </w:t>
      </w:r>
      <w:r>
        <w:t>entering to carry out works, obtain the Landlord’s approval to the location, method of working and any other material matters relating to the preparation for, and execution of, the works;</w:t>
      </w:r>
    </w:p>
    <w:p w:rsidR="00DF3900" w:rsidRDefault="00517038">
      <w:pPr>
        <w:pStyle w:val="SHScheduleText3"/>
      </w:pPr>
      <w:r>
        <w:t>remain upon the Common Parts for no longer than is reasonably necess</w:t>
      </w:r>
      <w:r>
        <w:t>ary; and</w:t>
      </w:r>
    </w:p>
    <w:p w:rsidR="00DF3900" w:rsidRDefault="00517038">
      <w:pPr>
        <w:pStyle w:val="SHScheduleText3"/>
      </w:pPr>
      <w:r>
        <w:t>where practicable, exercise this right outside the normal business hours of the Estate.</w:t>
      </w:r>
    </w:p>
    <w:p w:rsidR="00DF3900" w:rsidRDefault="00517038">
      <w:pPr>
        <w:pStyle w:val="SHScheduleText1"/>
        <w:keepNext/>
      </w:pPr>
      <w:r>
        <w:t>[</w:t>
      </w:r>
      <w:bookmarkStart w:id="223" w:name="_Ref361325402"/>
      <w:bookmarkStart w:id="224" w:name="_Ref498960044"/>
      <w:bookmarkEnd w:id="223"/>
      <w:r>
        <w:rPr>
          <w:b/>
        </w:rPr>
        <w:t>Plant Area</w:t>
      </w:r>
      <w:bookmarkEnd w:id="224"/>
      <w:r>
        <w:rPr>
          <w:rStyle w:val="FootnoteReference"/>
        </w:rPr>
        <w:footnoteReference w:id="71"/>
      </w:r>
    </w:p>
    <w:p w:rsidR="00DF3900" w:rsidRDefault="00517038">
      <w:pPr>
        <w:pStyle w:val="SHParagraph1"/>
      </w:pPr>
      <w:bookmarkStart w:id="225"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w:t>
      </w:r>
      <w:r>
        <w:rPr>
          <w:b/>
        </w:rPr>
        <w:t>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5"/>
    <w:p w:rsidR="00DF3900" w:rsidRDefault="00517038">
      <w:pPr>
        <w:pStyle w:val="SHScheduleText1"/>
        <w:keepNext/>
      </w:pPr>
      <w:r>
        <w:rPr>
          <w:b/>
        </w:rPr>
        <w:t>Directory board</w:t>
      </w:r>
    </w:p>
    <w:p w:rsidR="00DF3900" w:rsidRDefault="00517038">
      <w:pPr>
        <w:pStyle w:val="SHParagraph1"/>
      </w:pPr>
      <w:r>
        <w:t>To exhibit the Tenant’s name in such form, shape and size as the Landlord [approves][specifies as the standard size and form of such sign</w:t>
      </w:r>
      <w:r>
        <w:t>s] on any appropriate Estate directory board [at the entrance to the Estate].</w:t>
      </w:r>
    </w:p>
    <w:p w:rsidR="00DF3900" w:rsidRDefault="00517038">
      <w:pPr>
        <w:pStyle w:val="SHScheduleText1"/>
        <w:keepNext/>
        <w:rPr>
          <w:b/>
        </w:rPr>
      </w:pPr>
      <w:r>
        <w:rPr>
          <w:b/>
        </w:rPr>
        <w:t>Support and shelter</w:t>
      </w:r>
    </w:p>
    <w:p w:rsidR="00DF3900" w:rsidRDefault="00517038">
      <w:pPr>
        <w:pStyle w:val="SHParagraph1"/>
      </w:pPr>
      <w:r>
        <w:t>Support and shelter for the Premises from the Estate.</w:t>
      </w:r>
    </w:p>
    <w:p w:rsidR="00DF3900" w:rsidRDefault="00517038">
      <w:pPr>
        <w:pStyle w:val="SHScheduleText1"/>
        <w:keepNext/>
      </w:pPr>
      <w:r>
        <w:t>[</w:t>
      </w:r>
      <w:bookmarkStart w:id="226" w:name="_Ref386190643"/>
      <w:r>
        <w:rPr>
          <w:b/>
        </w:rPr>
        <w:t>Staff parking</w:t>
      </w:r>
      <w:r>
        <w:rPr>
          <w:rStyle w:val="FootnoteReference"/>
        </w:rPr>
        <w:footnoteReference w:id="72"/>
      </w:r>
      <w:bookmarkEnd w:id="226"/>
    </w:p>
    <w:p w:rsidR="00DF3900" w:rsidRDefault="00517038">
      <w:pPr>
        <w:pStyle w:val="SHParagraph1"/>
      </w:pPr>
      <w:r>
        <w:rPr>
          <w:b/>
          <w:bCs/>
        </w:rPr>
        <w:t>Option 1: Non-designated spaces for parking</w:t>
      </w:r>
    </w:p>
    <w:p w:rsidR="00DF3900" w:rsidRDefault="00517038">
      <w:pPr>
        <w:pStyle w:val="SHScheduleText2"/>
      </w:pPr>
      <w:r>
        <w:t xml:space="preserve">To use, on a first come first served basis, </w:t>
      </w:r>
      <w:r>
        <w:t>[those areas of the car parks designated by the Landlord] [those areas shown coloured [COLOUR] on [the Plan][Plan [NUMBER]]] (or any other area within or adjoining the Estate notified by the Landlord to the Tenant at any time) for the parking of vehicles b</w:t>
      </w:r>
      <w:r>
        <w:t>elonging to persons working at or authorised visitors to the Premises.</w:t>
      </w:r>
    </w:p>
    <w:p w:rsidR="00DF3900" w:rsidRDefault="00517038">
      <w:pPr>
        <w:pStyle w:val="SHParagraph1"/>
      </w:pPr>
      <w:r>
        <w:rPr>
          <w:b/>
          <w:bCs/>
        </w:rPr>
        <w:t>OR</w:t>
      </w:r>
    </w:p>
    <w:p w:rsidR="00DF3900" w:rsidRDefault="00517038">
      <w:pPr>
        <w:pStyle w:val="SHParagraph1"/>
        <w:rPr>
          <w:b/>
          <w:bCs/>
        </w:rPr>
      </w:pPr>
      <w:r>
        <w:rPr>
          <w:b/>
          <w:bCs/>
        </w:rPr>
        <w:t>Option 2: Designated spaces for parking subject to a right to move those spaces</w:t>
      </w:r>
    </w:p>
    <w:p w:rsidR="00DF3900" w:rsidRDefault="00517038">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DF3900" w:rsidRDefault="00517038">
      <w:pPr>
        <w:pStyle w:val="SHScheduleText2"/>
      </w:pPr>
      <w:r>
        <w:t>[To use, on a first come first served basis, any cycle racks within the Estate to park bicycles.]]</w:t>
      </w:r>
    </w:p>
    <w:p w:rsidR="00DF3900" w:rsidRDefault="00517038">
      <w:pPr>
        <w:pStyle w:val="SHScheduleText1"/>
        <w:keepNext/>
      </w:pPr>
      <w:r>
        <w:t>[</w:t>
      </w:r>
      <w:r>
        <w:rPr>
          <w:b/>
        </w:rPr>
        <w:t>Escape</w:t>
      </w:r>
    </w:p>
    <w:p w:rsidR="00DF3900" w:rsidRDefault="00517038">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DF3900" w:rsidRDefault="00517038">
      <w:pPr>
        <w:pStyle w:val="SHPart"/>
      </w:pPr>
      <w:bookmarkStart w:id="227" w:name="_Ref322094422"/>
      <w:bookmarkStart w:id="228" w:name="_Toc536773128"/>
      <w:bookmarkStart w:id="229" w:name="_Toc10815933"/>
      <w:r>
        <w:lastRenderedPageBreak/>
        <w:t xml:space="preserve">: </w:t>
      </w:r>
      <w:bookmarkStart w:id="230" w:name="_Ref498960004"/>
      <w:r>
        <w:t>Landlord’s Rights</w:t>
      </w:r>
      <w:bookmarkEnd w:id="227"/>
      <w:bookmarkEnd w:id="228"/>
      <w:bookmarkEnd w:id="230"/>
      <w:bookmarkEnd w:id="229"/>
    </w:p>
    <w:p w:rsidR="00DF3900" w:rsidRDefault="00517038">
      <w:pPr>
        <w:pStyle w:val="SHNormal"/>
      </w:pPr>
      <w:r>
        <w:t>The following rights are excepted and reserved to the Landlord:</w:t>
      </w:r>
    </w:p>
    <w:p w:rsidR="00DF3900" w:rsidRDefault="00517038">
      <w:pPr>
        <w:pStyle w:val="SHScheduleText1"/>
        <w:keepNext/>
        <w:numPr>
          <w:ilvl w:val="2"/>
          <w:numId w:val="36"/>
        </w:numPr>
        <w:rPr>
          <w:b/>
        </w:rPr>
      </w:pPr>
      <w:r>
        <w:rPr>
          <w:b/>
        </w:rPr>
        <w:t>Support, shelter, light and air</w:t>
      </w:r>
    </w:p>
    <w:p w:rsidR="00DF3900" w:rsidRDefault="00517038">
      <w:pPr>
        <w:pStyle w:val="SHScheduleText2"/>
      </w:pPr>
      <w:r>
        <w:t>Support and shelter for the remainder of the Estate from the Premises.</w:t>
      </w:r>
    </w:p>
    <w:p w:rsidR="00DF3900" w:rsidRDefault="00517038">
      <w:pPr>
        <w:pStyle w:val="SHScheduleText2"/>
      </w:pPr>
      <w:r>
        <w:t>All r</w:t>
      </w:r>
      <w:r>
        <w:t>ights of light or air to the Premises that now exist or that might (but for this reservation) be acquired over any other land.</w:t>
      </w:r>
    </w:p>
    <w:p w:rsidR="00DF3900" w:rsidRDefault="00517038">
      <w:pPr>
        <w:pStyle w:val="SHScheduleText1"/>
        <w:keepNext/>
        <w:rPr>
          <w:b/>
        </w:rPr>
      </w:pPr>
      <w:r>
        <w:rPr>
          <w:b/>
        </w:rPr>
        <w:t>Running of services</w:t>
      </w:r>
    </w:p>
    <w:p w:rsidR="00DF3900" w:rsidRDefault="00517038">
      <w:pPr>
        <w:pStyle w:val="SHParagraph1"/>
      </w:pPr>
      <w:r>
        <w:t>The passage and running of Supplies from and to the remainder of the Estate through existing Conducting Media</w:t>
      </w:r>
      <w:r>
        <w:t xml:space="preserve"> (if any) within the Premises.</w:t>
      </w:r>
    </w:p>
    <w:p w:rsidR="00DF3900" w:rsidRDefault="00517038">
      <w:pPr>
        <w:pStyle w:val="SHScheduleText1"/>
        <w:keepNext/>
      </w:pPr>
      <w:bookmarkStart w:id="231" w:name="_Ref355788485"/>
      <w:r>
        <w:rPr>
          <w:b/>
        </w:rPr>
        <w:t>Entry on to the Premises</w:t>
      </w:r>
      <w:r>
        <w:rPr>
          <w:rStyle w:val="FootnoteReference"/>
        </w:rPr>
        <w:footnoteReference w:id="73"/>
      </w:r>
      <w:bookmarkEnd w:id="231"/>
    </w:p>
    <w:p w:rsidR="00DF3900" w:rsidRDefault="00517038">
      <w:pPr>
        <w:pStyle w:val="SHScheduleText2"/>
      </w:pPr>
      <w:r>
        <w:t>To enter the Premises to:</w:t>
      </w:r>
    </w:p>
    <w:p w:rsidR="00DF3900" w:rsidRDefault="00517038">
      <w:pPr>
        <w:pStyle w:val="SHScheduleText3"/>
      </w:pPr>
      <w:r>
        <w:t>review or measure the Environmental Performance of the Premises including to install, inspect, clean, maintain, replace and to take readings from metering equipment, heat co</w:t>
      </w:r>
      <w:r>
        <w:t>st allocators and thermostatic radiator valves within or relating to the Premises and to prepare an EPC; and</w:t>
      </w:r>
    </w:p>
    <w:p w:rsidR="00DF3900" w:rsidRDefault="00517038">
      <w:pPr>
        <w:pStyle w:val="SHScheduleText3"/>
      </w:pPr>
      <w:r>
        <w:t>estimate the current value or rebuilding cost of the Premises and the Estate for insurance or any other purpose.</w:t>
      </w:r>
    </w:p>
    <w:p w:rsidR="00DF3900" w:rsidRDefault="00517038">
      <w:pPr>
        <w:pStyle w:val="SHScheduleText2"/>
      </w:pPr>
      <w:r>
        <w:t>If the relevant work cannot be rea</w:t>
      </w:r>
      <w:r>
        <w:t>sonably carried out without entry onto the Premises, to enter them to:</w:t>
      </w:r>
    </w:p>
    <w:p w:rsidR="00DF3900" w:rsidRDefault="00517038">
      <w:pPr>
        <w:pStyle w:val="SHScheduleText3"/>
      </w:pPr>
      <w:r>
        <w:t>build on or into any boundary or party walls on or adjacent to the Premises;</w:t>
      </w:r>
    </w:p>
    <w:p w:rsidR="00DF3900" w:rsidRDefault="00517038">
      <w:pPr>
        <w:pStyle w:val="SHScheduleText3"/>
      </w:pPr>
      <w:r>
        <w:t>inspect, repair, alter, decorate, rebuild or carry out other works upon the Estate;</w:t>
      </w:r>
    </w:p>
    <w:p w:rsidR="00DF3900" w:rsidRDefault="00517038">
      <w:pPr>
        <w:pStyle w:val="SHScheduleText3"/>
      </w:pPr>
      <w:r>
        <w:t>inspect, clean, maintain</w:t>
      </w:r>
      <w:r>
        <w:t>, replace or repair any existing Conducting Media within the Premises but serving the Estate;</w:t>
      </w:r>
    </w:p>
    <w:p w:rsidR="00DF3900" w:rsidRDefault="00517038">
      <w:pPr>
        <w:pStyle w:val="SHScheduleText3"/>
      </w:pPr>
      <w:r>
        <w:t>carry out any Services; or</w:t>
      </w:r>
    </w:p>
    <w:p w:rsidR="00DF3900" w:rsidRDefault="00517038">
      <w:pPr>
        <w:pStyle w:val="SHScheduleText3"/>
      </w:pPr>
      <w:r>
        <w:t>for any other reasonable management purpose.</w:t>
      </w:r>
    </w:p>
    <w:p w:rsidR="00DF3900" w:rsidRDefault="00517038">
      <w:pPr>
        <w:pStyle w:val="SHScheduleText2"/>
      </w:pPr>
      <w:r>
        <w:t>[Where the Tenant (in its absolute discretion) consents, to enter the Premises to carry ou</w:t>
      </w:r>
      <w:r>
        <w:t>t any works to the Premises to improve their Environmental Performance.]</w:t>
      </w:r>
      <w:r>
        <w:rPr>
          <w:rStyle w:val="FootnoteReference"/>
        </w:rPr>
        <w:footnoteReference w:id="74"/>
      </w:r>
    </w:p>
    <w:p w:rsidR="00DF3900" w:rsidRDefault="00517038">
      <w:pPr>
        <w:pStyle w:val="SHScheduleText2"/>
      </w:pPr>
      <w:r>
        <w:t>To enter the Premises to do anything that the Landlord is expressly entitled or required to do under this Lease or for any other reasonable purpose in connection with this Lease.</w:t>
      </w:r>
    </w:p>
    <w:p w:rsidR="00DF3900" w:rsidRDefault="00517038">
      <w:pPr>
        <w:pStyle w:val="SHScheduleText1"/>
        <w:keepNext/>
      </w:pPr>
      <w:r>
        <w:rPr>
          <w:b/>
        </w:rPr>
        <w:t>Roo</w:t>
      </w:r>
      <w:r>
        <w:rPr>
          <w:b/>
        </w:rPr>
        <w:t>fs</w:t>
      </w:r>
    </w:p>
    <w:p w:rsidR="00DF3900" w:rsidRDefault="00517038">
      <w:pPr>
        <w:pStyle w:val="SHParagraph1"/>
      </w:pPr>
      <w:r>
        <w:t>To use all roofs and external walls of the Premises to install, maintain and renew any illumination, signs or other forms of display, or other fixtures.</w:t>
      </w:r>
    </w:p>
    <w:p w:rsidR="00DF3900" w:rsidRDefault="00517038">
      <w:pPr>
        <w:pStyle w:val="SHScheduleText1"/>
        <w:keepNext/>
        <w:rPr>
          <w:b/>
        </w:rPr>
      </w:pPr>
      <w:bookmarkStart w:id="232" w:name="_Ref355780489"/>
      <w:r>
        <w:rPr>
          <w:b/>
        </w:rPr>
        <w:lastRenderedPageBreak/>
        <w:t>Common Parts and Conducting Media</w:t>
      </w:r>
      <w:bookmarkEnd w:id="232"/>
    </w:p>
    <w:p w:rsidR="00DF3900" w:rsidRDefault="00517038">
      <w:pPr>
        <w:pStyle w:val="SHScheduleText2"/>
      </w:pPr>
      <w:r>
        <w:t xml:space="preserve">In an emergency, or when works are being carried out to them, to </w:t>
      </w:r>
      <w:r>
        <w:t>close off or restrict access to the Common Parts, so long as (except in an emergency) alternative facilities are provided that are not materially less convenient.</w:t>
      </w:r>
    </w:p>
    <w:p w:rsidR="00DF3900" w:rsidRDefault="00517038">
      <w:pPr>
        <w:pStyle w:val="SHScheduleText2"/>
      </w:pPr>
      <w:r>
        <w:t>To change, end the use of or reduce the extent of any Common Parts or Conducting Media so lon</w:t>
      </w:r>
      <w:r>
        <w:t>g as:</w:t>
      </w:r>
    </w:p>
    <w:p w:rsidR="00DF3900" w:rsidRDefault="00517038">
      <w:pPr>
        <w:pStyle w:val="SHScheduleText3"/>
      </w:pPr>
      <w:r>
        <w:t>alternative facilities are provided that are not materially less convenient; or</w:t>
      </w:r>
    </w:p>
    <w:p w:rsidR="00DF3900" w:rsidRDefault="00517038">
      <w:pPr>
        <w:pStyle w:val="SHScheduleText3"/>
      </w:pPr>
      <w:r>
        <w:t>if no alternative is provided, the use and enjoyment of the Premises is not materially adversely affected.</w:t>
      </w:r>
    </w:p>
    <w:p w:rsidR="00DF3900" w:rsidRDefault="00517038">
      <w:pPr>
        <w:pStyle w:val="SHScheduleText2"/>
      </w:pPr>
      <w:r>
        <w:t>From time to time to designate areas within the Common Parts fo</w:t>
      </w:r>
      <w:r>
        <w:t>r particular purposes including as service areas, Car Parks, service roads and footpaths and from time to time to reduce the size of any designated areas, so long as the remaining areas are reasonably adequate for their intended purposes.</w:t>
      </w:r>
    </w:p>
    <w:p w:rsidR="00DF3900" w:rsidRDefault="00517038">
      <w:pPr>
        <w:pStyle w:val="SHScheduleText2"/>
      </w:pPr>
      <w:r>
        <w:t>[To run Conductin</w:t>
      </w:r>
      <w:r>
        <w:t xml:space="preserve">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DF3900" w:rsidRDefault="00517038">
      <w:pPr>
        <w:pStyle w:val="SHScheduleText1"/>
        <w:keepNext/>
        <w:rPr>
          <w:b/>
        </w:rPr>
      </w:pPr>
      <w:r>
        <w:rPr>
          <w:b/>
        </w:rPr>
        <w:t>Adjoining premises</w:t>
      </w:r>
    </w:p>
    <w:p w:rsidR="00DF3900" w:rsidRDefault="00517038">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w:t>
      </w:r>
      <w:r>
        <w:t>cretion considers fit (whether or not these works interfere with the flow of light and air to the Premises) and the right in connection with those works to underpin and shore up the Premises.</w:t>
      </w:r>
    </w:p>
    <w:p w:rsidR="00DF3900" w:rsidRDefault="00517038">
      <w:pPr>
        <w:pStyle w:val="SHScheduleText1"/>
        <w:keepNext/>
        <w:rPr>
          <w:b/>
        </w:rPr>
      </w:pPr>
      <w:r>
        <w:rPr>
          <w:b/>
        </w:rPr>
        <w:t>Plant, equipment and scaffolding</w:t>
      </w:r>
    </w:p>
    <w:p w:rsidR="00DF3900" w:rsidRDefault="00517038">
      <w:pPr>
        <w:pStyle w:val="SHParagraph1"/>
      </w:pPr>
      <w:r>
        <w:t xml:space="preserve">The right, where necessary, to </w:t>
      </w:r>
      <w:r>
        <w:t>bring plant and equipment onto the Premises and to place scaffolding and ladders upon the exterior of or outside any buildings on the Premises in exercising the Landlord’s rights under this Lease.</w:t>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bookmarkStart w:id="233" w:name="_Ref322093269"/>
    </w:p>
    <w:p w:rsidR="00DF3900" w:rsidRDefault="00DF3900">
      <w:pPr>
        <w:pStyle w:val="SHScheduleHeading"/>
      </w:pPr>
      <w:bookmarkStart w:id="234" w:name="_Toc536773129"/>
      <w:bookmarkStart w:id="235" w:name="_Ref498961971"/>
      <w:bookmarkStart w:id="236" w:name="_Toc10815934"/>
      <w:bookmarkEnd w:id="234"/>
      <w:bookmarkEnd w:id="236"/>
    </w:p>
    <w:p w:rsidR="00DF3900" w:rsidRDefault="00517038">
      <w:pPr>
        <w:pStyle w:val="SHScheduleSubHeading"/>
      </w:pPr>
      <w:bookmarkStart w:id="237" w:name="_Toc536773130"/>
      <w:bookmarkStart w:id="238" w:name="_Toc10815935"/>
      <w:bookmarkEnd w:id="235"/>
      <w:r>
        <w:t>Rent review</w:t>
      </w:r>
      <w:r>
        <w:rPr>
          <w:rStyle w:val="FootnoteReference"/>
          <w:b/>
        </w:rPr>
        <w:footnoteReference w:id="75"/>
      </w:r>
      <w:bookmarkEnd w:id="237"/>
      <w:bookmarkEnd w:id="238"/>
    </w:p>
    <w:bookmarkEnd w:id="233"/>
    <w:p w:rsidR="00DF3900" w:rsidRDefault="00517038">
      <w:pPr>
        <w:pStyle w:val="SHScheduleText1"/>
        <w:rPr>
          <w:b/>
        </w:rPr>
      </w:pPr>
      <w:r>
        <w:rPr>
          <w:b/>
        </w:rPr>
        <w:t>Defined terms</w:t>
      </w:r>
    </w:p>
    <w:p w:rsidR="00DF3900" w:rsidRDefault="0051703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DF3900" w:rsidRDefault="00517038">
      <w:pPr>
        <w:pStyle w:val="SHNormal"/>
        <w:keepNext/>
        <w:rPr>
          <w:b/>
        </w:rPr>
      </w:pPr>
      <w:bookmarkStart w:id="239" w:name="_Ref322356733"/>
      <w:bookmarkStart w:id="240" w:name="_Ref322356576"/>
      <w:r>
        <w:rPr>
          <w:b/>
        </w:rPr>
        <w:t>“Assumptions”</w:t>
      </w:r>
    </w:p>
    <w:p w:rsidR="00DF3900" w:rsidRDefault="00517038">
      <w:pPr>
        <w:pStyle w:val="SHParagraph1"/>
      </w:pPr>
      <w:r>
        <w:t>that:</w:t>
      </w:r>
      <w:bookmarkEnd w:id="239"/>
    </w:p>
    <w:p w:rsidR="00DF3900" w:rsidRDefault="00517038">
      <w:pPr>
        <w:pStyle w:val="SHDefinitiona"/>
        <w:numPr>
          <w:ilvl w:val="0"/>
          <w:numId w:val="38"/>
        </w:numPr>
      </w:pPr>
      <w:r>
        <w:t>if the Estate or any part of it has been damaged or destroyed, it has been reinstated</w:t>
      </w:r>
      <w:r>
        <w:t xml:space="preserve"> before the Rent Review Date;</w:t>
      </w:r>
    </w:p>
    <w:p w:rsidR="00DF3900" w:rsidRDefault="00517038">
      <w:pPr>
        <w:pStyle w:val="SHDefinitiona"/>
      </w:pPr>
      <w:r>
        <w:t>the Premises are fit for immediate occupation and use by the willing tenant;</w:t>
      </w:r>
      <w:r>
        <w:rPr>
          <w:rStyle w:val="FootnoteReference"/>
        </w:rPr>
        <w:footnoteReference w:id="76"/>
      </w:r>
    </w:p>
    <w:p w:rsidR="00DF3900" w:rsidRDefault="00517038">
      <w:pPr>
        <w:pStyle w:val="SHDefinitiona"/>
      </w:pPr>
      <w:r>
        <w:t>the Premises may lawfully be let to and used for the Permitted Use by any person throughout the term of the Hypothetical Lease;</w:t>
      </w:r>
    </w:p>
    <w:p w:rsidR="00DF3900" w:rsidRDefault="00517038">
      <w:pPr>
        <w:pStyle w:val="SHDefinitiona"/>
      </w:pPr>
      <w:r>
        <w:t>the Tenant has compl</w:t>
      </w:r>
      <w:r>
        <w:t>ied with the Tenant’s obligations in this Lease and (except to the extent that there has been a material or persistent breach by the Landlord) the Landlord has complied with the Landlord’s obligations in this Lease; and</w:t>
      </w:r>
    </w:p>
    <w:p w:rsidR="00DF3900" w:rsidRDefault="00517038">
      <w:pPr>
        <w:pStyle w:val="SHDefinitiona"/>
      </w:pPr>
      <w:bookmarkStart w:id="241" w:name="_Ref386462748"/>
      <w:r>
        <w:t>on the grant of the Hypothetical Lea</w:t>
      </w:r>
      <w:r>
        <w:t xml:space="preserve">se the willing tenant will receive the benefit of a rent free period, rent concession or any other inducement of a length or amount that might be negotiated in the open market for fitting-out purposes and that the Market Rent is the rent that would become </w:t>
      </w:r>
      <w:r>
        <w:t>payable after the end of that period or concession or payment of that inducement.</w:t>
      </w:r>
      <w:r>
        <w:rPr>
          <w:rStyle w:val="FootnoteReference"/>
        </w:rPr>
        <w:footnoteReference w:id="77"/>
      </w:r>
      <w:bookmarkEnd w:id="241"/>
    </w:p>
    <w:p w:rsidR="00DF3900" w:rsidRDefault="00517038">
      <w:pPr>
        <w:pStyle w:val="SHNormal"/>
        <w:keepNext/>
        <w:rPr>
          <w:b/>
        </w:rPr>
      </w:pPr>
      <w:bookmarkStart w:id="242" w:name="_Ref322356687"/>
      <w:bookmarkStart w:id="243" w:name="_Ref322356635"/>
      <w:r>
        <w:rPr>
          <w:b/>
        </w:rPr>
        <w:t>“Disregards”</w:t>
      </w:r>
    </w:p>
    <w:bookmarkEnd w:id="242"/>
    <w:p w:rsidR="00DF3900" w:rsidRDefault="00517038">
      <w:pPr>
        <w:pStyle w:val="SHParagraph1"/>
      </w:pPr>
      <w:r>
        <w:t>the following:</w:t>
      </w:r>
    </w:p>
    <w:p w:rsidR="00DF3900" w:rsidRDefault="00517038">
      <w:pPr>
        <w:pStyle w:val="SHDefinitiona"/>
        <w:numPr>
          <w:ilvl w:val="0"/>
          <w:numId w:val="39"/>
        </w:numPr>
      </w:pPr>
      <w:r>
        <w:t>any effect on rent of the Tenant (and the Tenant’s predecessors in title and lawful occupiers) having been in occupation of the Premises;</w:t>
      </w:r>
    </w:p>
    <w:p w:rsidR="00DF3900" w:rsidRDefault="00517038">
      <w:pPr>
        <w:pStyle w:val="SHDefinitiona"/>
      </w:pPr>
      <w:r>
        <w:t xml:space="preserve">any </w:t>
      </w:r>
      <w:r>
        <w:t>goodwill accruing to the Premises because of the Tenant’s business (and that of the Tenant’s predecessors in title and lawful occupiers);</w:t>
      </w:r>
    </w:p>
    <w:p w:rsidR="00DF3900" w:rsidRDefault="00517038">
      <w:pPr>
        <w:pStyle w:val="SHDefinitiona"/>
      </w:pPr>
      <w:r>
        <w:t>any special bid that the Tenant or any other party with a special interest in the Premises might make by reason of its</w:t>
      </w:r>
      <w:r>
        <w:t xml:space="preserve"> occupation of any other part of the Estate or any adjoining premises;</w:t>
      </w:r>
    </w:p>
    <w:p w:rsidR="00DF3900" w:rsidRDefault="00517038">
      <w:pPr>
        <w:pStyle w:val="SHDefinitiona"/>
      </w:pPr>
      <w:r>
        <w:t>any increase in rent attributable to any improvement, including any tenant’s initial fitting-out works [and any Prior Lease Alterations</w:t>
      </w:r>
      <w:r>
        <w:rPr>
          <w:rStyle w:val="FootnoteReference"/>
        </w:rPr>
        <w:footnoteReference w:id="78"/>
      </w:r>
      <w:r>
        <w:t>], whether or not within the Premises:</w:t>
      </w:r>
    </w:p>
    <w:p w:rsidR="00DF3900" w:rsidRDefault="00517038">
      <w:pPr>
        <w:pStyle w:val="SHDefinitioni"/>
      </w:pPr>
      <w:r>
        <w:t>carried ou</w:t>
      </w:r>
      <w:r>
        <w:t>t by and at the cost of the Tenant or the Tenant’s predecessors in title or lawful occupiers before or during the Term;</w:t>
      </w:r>
    </w:p>
    <w:p w:rsidR="00DF3900" w:rsidRDefault="00517038">
      <w:pPr>
        <w:pStyle w:val="SHDefinitioni"/>
      </w:pPr>
      <w:r>
        <w:lastRenderedPageBreak/>
        <w:t>carried out with the written consent, where required, of the Landlord or the Landlord’s predecessors in title; and</w:t>
      </w:r>
    </w:p>
    <w:p w:rsidR="00DF3900" w:rsidRDefault="00517038">
      <w:pPr>
        <w:pStyle w:val="SHDefinitioni"/>
      </w:pPr>
      <w:r>
        <w:t>not carried out pursu</w:t>
      </w:r>
      <w:r>
        <w:t>ant to an obligation to the Landlord or the Landlord’s predecessors in title (but any obligations relating to the method or timing of works in this Lease or any other document giving consent will not be treated as an obligation for these purposes);</w:t>
      </w:r>
    </w:p>
    <w:p w:rsidR="00DF3900" w:rsidRDefault="00517038">
      <w:pPr>
        <w:pStyle w:val="SHDefinitiona"/>
      </w:pPr>
      <w:r>
        <w:t>any red</w:t>
      </w:r>
      <w:r>
        <w:t>uction in rent attributable to works that have been carried out by the Tenant (or the Tenant’s predecessors in title or lawful occupiers); and</w:t>
      </w:r>
    </w:p>
    <w:p w:rsidR="00DF3900" w:rsidRDefault="00517038">
      <w:pPr>
        <w:pStyle w:val="SHDefinitiona"/>
      </w:pPr>
      <w:r>
        <w:t xml:space="preserve">any reduction in rent attributable to any temporary works, operations or other activities on any adjoining </w:t>
      </w:r>
      <w:r>
        <w:t>premises.</w:t>
      </w:r>
    </w:p>
    <w:p w:rsidR="00DF3900" w:rsidRDefault="00517038">
      <w:pPr>
        <w:pStyle w:val="SHNormal"/>
        <w:keepNext/>
        <w:rPr>
          <w:b/>
        </w:rPr>
      </w:pPr>
      <w:r>
        <w:rPr>
          <w:b/>
        </w:rPr>
        <w:t>“Hypothetical Lease”</w:t>
      </w:r>
    </w:p>
    <w:p w:rsidR="00DF3900" w:rsidRDefault="00517038">
      <w:pPr>
        <w:pStyle w:val="SHParagraph1"/>
      </w:pPr>
      <w:r>
        <w:t>a lease:</w:t>
      </w:r>
      <w:bookmarkEnd w:id="243"/>
    </w:p>
    <w:p w:rsidR="00DF3900" w:rsidRDefault="00517038">
      <w:pPr>
        <w:pStyle w:val="SHDefinitiona"/>
        <w:numPr>
          <w:ilvl w:val="0"/>
          <w:numId w:val="40"/>
        </w:numPr>
      </w:pPr>
      <w:r>
        <w:t>of the whole of the Premises;</w:t>
      </w:r>
    </w:p>
    <w:p w:rsidR="00DF3900" w:rsidRDefault="00517038">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F3900" w:rsidRDefault="00517038">
      <w:pPr>
        <w:pStyle w:val="SHDefinitioni"/>
      </w:pPr>
      <w:r>
        <w:t>the am</w:t>
      </w:r>
      <w:r>
        <w:t>ount of Main Rent reserved immediately before the Rent Review Date;</w:t>
      </w:r>
    </w:p>
    <w:p w:rsidR="00DF3900" w:rsidRDefault="00517038">
      <w:pPr>
        <w:pStyle w:val="SHDefinitioni"/>
      </w:pPr>
      <w:r>
        <w:t>any rent free period, rent concession or any other inducement received by the Tenant in relation to the grant of this Lease;</w:t>
      </w:r>
    </w:p>
    <w:p w:rsidR="00DF3900" w:rsidRDefault="00517038">
      <w:pPr>
        <w:pStyle w:val="SHDefinitioni"/>
      </w:pPr>
      <w:r>
        <w:t>any break clause in this Lease, other than any right to termina</w:t>
      </w:r>
      <w:r>
        <w:t xml:space="preserve">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79"/>
      </w:r>
      <w:r>
        <w:t xml:space="preserve"> [and]</w:t>
      </w:r>
    </w:p>
    <w:p w:rsidR="00DF3900" w:rsidRDefault="00517038">
      <w:pPr>
        <w:pStyle w:val="SHDefinitioni"/>
      </w:pPr>
      <w:r>
        <w:t>[ANY OTHER SPECIFIC EXCLUSIONS]</w:t>
      </w:r>
    </w:p>
    <w:p w:rsidR="00DF3900" w:rsidRDefault="00517038">
      <w:pPr>
        <w:pStyle w:val="SHDefinitiona"/>
      </w:pPr>
      <w:r>
        <w:t>by a willing landlord to a willing tenant;</w:t>
      </w:r>
    </w:p>
    <w:p w:rsidR="00DF3900" w:rsidRDefault="00517038">
      <w:pPr>
        <w:pStyle w:val="SHDefinitiona"/>
      </w:pPr>
      <w:r>
        <w:t>with vacant possession;</w:t>
      </w:r>
    </w:p>
    <w:p w:rsidR="00DF3900" w:rsidRDefault="00517038">
      <w:pPr>
        <w:pStyle w:val="SHDefinitiona"/>
      </w:pPr>
      <w:r>
        <w:t>without any premium paya</w:t>
      </w:r>
      <w:r>
        <w:t xml:space="preserve">ble by or (subject to </w:t>
      </w:r>
      <w:r>
        <w:rPr>
          <w:b/>
        </w:rPr>
        <w:t>paragraph </w:t>
      </w:r>
      <w:r>
        <w:fldChar w:fldCharType="begin"/>
      </w:r>
      <w:r>
        <w:instrText xml:space="preserve"> REF _Ref386462748 \r \h  \* MERGEFORMAT </w:instrText>
      </w:r>
      <w:r>
        <w:fldChar w:fldCharType="separate"/>
      </w:r>
      <w:r w:rsidRPr="00517038">
        <w:rPr>
          <w:b/>
          <w:bCs/>
        </w:rPr>
        <w:t>(e)</w:t>
      </w:r>
      <w:r>
        <w:fldChar w:fldCharType="end"/>
      </w:r>
      <w:r>
        <w:t xml:space="preserve"> of the definition of “Assumptions”) to the willing tenant;</w:t>
      </w:r>
    </w:p>
    <w:p w:rsidR="00DF3900" w:rsidRDefault="00517038">
      <w:pPr>
        <w:pStyle w:val="SHDefinitiona"/>
      </w:pPr>
      <w:r>
        <w:t>for a term of [LENGTH] years starting on the Rent Re</w:t>
      </w:r>
      <w:r>
        <w:t>view Date; [and]</w:t>
      </w:r>
    </w:p>
    <w:p w:rsidR="00DF3900" w:rsidRDefault="00517038">
      <w:pPr>
        <w:pStyle w:val="SHDefinitiona"/>
      </w:pPr>
      <w:r>
        <w:t>with rent review dates every [five] years[.][; and]</w:t>
      </w:r>
    </w:p>
    <w:p w:rsidR="00DF3900" w:rsidRDefault="00517038">
      <w:pPr>
        <w:pStyle w:val="SHDefinitiona"/>
      </w:pPr>
      <w:bookmarkStart w:id="244" w:name="_Ref499018643"/>
      <w:r>
        <w:t>[with a right for the tenant to bring the Hypothetical Lease to an end on [or at any time after] the [NUMBER] anniversary of the date on which the term starts.]</w:t>
      </w:r>
      <w:r>
        <w:rPr>
          <w:rStyle w:val="FootnoteReference"/>
        </w:rPr>
        <w:footnoteReference w:id="80"/>
      </w:r>
      <w:bookmarkEnd w:id="244"/>
    </w:p>
    <w:p w:rsidR="00DF3900" w:rsidRDefault="00517038">
      <w:pPr>
        <w:pStyle w:val="SHNormal"/>
        <w:keepNext/>
        <w:rPr>
          <w:b/>
        </w:rPr>
      </w:pPr>
      <w:r>
        <w:rPr>
          <w:b/>
        </w:rPr>
        <w:t>“Market Rent”</w:t>
      </w:r>
    </w:p>
    <w:bookmarkEnd w:id="240"/>
    <w:p w:rsidR="00DF3900" w:rsidRDefault="00517038">
      <w:pPr>
        <w:pStyle w:val="SHParagraph1"/>
      </w:pPr>
      <w:r>
        <w:t xml:space="preserve">the yearly </w:t>
      </w:r>
      <w:r>
        <w:t>rent at which the Premises might reasonably be expected to be let on the open market on the Rent Review Date, on the terms of the Hypothetical Lease and applying the Assumptions and the Disregards.</w:t>
      </w:r>
      <w:r>
        <w:rPr>
          <w:rStyle w:val="FootnoteReference"/>
        </w:rPr>
        <w:footnoteReference w:id="81"/>
      </w:r>
    </w:p>
    <w:p w:rsidR="00DF3900" w:rsidRDefault="00517038">
      <w:pPr>
        <w:pStyle w:val="SHScheduleText1"/>
        <w:keepNext/>
        <w:rPr>
          <w:b/>
        </w:rPr>
      </w:pPr>
      <w:r>
        <w:rPr>
          <w:b/>
        </w:rPr>
        <w:lastRenderedPageBreak/>
        <w:t>Rent review</w:t>
      </w:r>
    </w:p>
    <w:p w:rsidR="00DF3900" w:rsidRDefault="00517038">
      <w:pPr>
        <w:pStyle w:val="SHScheduleText2"/>
      </w:pPr>
      <w:r>
        <w:t xml:space="preserve">On the Rent Review Date, the Main Rent is to </w:t>
      </w:r>
      <w:r>
        <w:t>be reviewed to the higher of:</w:t>
      </w:r>
    </w:p>
    <w:p w:rsidR="00DF3900" w:rsidRDefault="00517038">
      <w:pPr>
        <w:pStyle w:val="SHScheduleText3"/>
      </w:pPr>
      <w:r>
        <w:t>the Main Rent reserved immediately before the Rent Review Date; and</w:t>
      </w:r>
    </w:p>
    <w:p w:rsidR="00DF3900" w:rsidRDefault="00517038">
      <w:pPr>
        <w:pStyle w:val="SHScheduleText3"/>
      </w:pPr>
      <w:r>
        <w:t>the Market Rent.</w:t>
      </w:r>
    </w:p>
    <w:p w:rsidR="00DF3900" w:rsidRDefault="00517038">
      <w:pPr>
        <w:pStyle w:val="SHScheduleText2"/>
      </w:pPr>
      <w:r>
        <w:t>The reviewed Main Rent will be payable from and including the Rent Review Date.</w:t>
      </w:r>
    </w:p>
    <w:p w:rsidR="00DF3900" w:rsidRDefault="00517038">
      <w:pPr>
        <w:pStyle w:val="SHScheduleText1"/>
        <w:keepNext/>
        <w:rPr>
          <w:b/>
        </w:rPr>
      </w:pPr>
      <w:bookmarkStart w:id="245" w:name="_Ref499733874"/>
      <w:r>
        <w:rPr>
          <w:b/>
        </w:rPr>
        <w:t>Dispute resolution</w:t>
      </w:r>
      <w:bookmarkEnd w:id="245"/>
    </w:p>
    <w:p w:rsidR="00DF3900" w:rsidRDefault="00517038">
      <w:pPr>
        <w:pStyle w:val="SHScheduleText2"/>
      </w:pPr>
      <w:r>
        <w:t>The Market Rent at the Rent Review Date ma</w:t>
      </w:r>
      <w:r>
        <w:t>y be agreed between the Landlord and the Tenant.  If they have not done so (whether or not they have tried) by [the date three months before] the Rent Review Date, either the Landlord or the Tenant can require the Market Rent to be decided by an independen</w:t>
      </w:r>
      <w:r>
        <w:t>t [expert/arbitrator].</w:t>
      </w:r>
      <w:r>
        <w:rPr>
          <w:rStyle w:val="FootnoteReference"/>
        </w:rPr>
        <w:footnoteReference w:id="82"/>
      </w:r>
      <w:r>
        <w:t xml:space="preserve">  If the Landlord and the Tenant do not agree on who should decide the Market Rent, the [expert/arbitrator] will be appointed by the President of the Royal Institution of Chartered Surveyors on the application of either the Landlord </w:t>
      </w:r>
      <w:r>
        <w:t>or the Tenant.  [The arbitration must be conducted in accordance with the Arbitration Act 1996.][The expert will:]</w:t>
      </w:r>
    </w:p>
    <w:p w:rsidR="00DF3900" w:rsidRDefault="00517038">
      <w:pPr>
        <w:pStyle w:val="SHScheduleText3"/>
      </w:pPr>
      <w:r>
        <w:t>[invite the Landlord and the Tenant to submit to him a proposal for the Market Rent with any relevant supporting documentation;</w:t>
      </w:r>
    </w:p>
    <w:p w:rsidR="00DF3900" w:rsidRDefault="00517038">
      <w:pPr>
        <w:pStyle w:val="SHScheduleText3"/>
      </w:pPr>
      <w:r>
        <w:t>give the Land</w:t>
      </w:r>
      <w:r>
        <w:t>lord and the Tenant an opportunity to make counter submissions;</w:t>
      </w:r>
    </w:p>
    <w:p w:rsidR="00DF3900" w:rsidRDefault="00517038">
      <w:pPr>
        <w:pStyle w:val="SHScheduleText3"/>
      </w:pPr>
      <w:r>
        <w:t>give written reasons for his decisions, which will be binding on the parties; and</w:t>
      </w:r>
    </w:p>
    <w:p w:rsidR="00DF3900" w:rsidRDefault="00517038">
      <w:pPr>
        <w:pStyle w:val="SHScheduleText3"/>
      </w:pPr>
      <w:r>
        <w:t>be paid by the Landlord and the Tenant in the shares and in the manner that he decides (or failing a decision,</w:t>
      </w:r>
      <w:r>
        <w:t xml:space="preserve"> in equal shares).]</w:t>
      </w:r>
    </w:p>
    <w:p w:rsidR="00DF3900" w:rsidRDefault="00517038">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DF3900" w:rsidRDefault="00517038">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w:t>
      </w:r>
      <w:r>
        <w:t xml:space="preserve">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DF3900" w:rsidRDefault="00517038">
      <w:pPr>
        <w:pStyle w:val="SHScheduleText2"/>
      </w:pPr>
      <w:r>
        <w:t xml:space="preserve">Responsibility for the costs of referring a dispute to an [expert/arbitrator], including costs connected with the </w:t>
      </w:r>
      <w:r>
        <w:t>appointment of the [expert/arbitrator] but not the legal and other professional costs of any party in relation to a dispute, will be decided by the [expert/arbitrator] and failing a decision, they will be shared equally between the parties.</w:t>
      </w:r>
    </w:p>
    <w:p w:rsidR="00DF3900" w:rsidRDefault="00517038">
      <w:pPr>
        <w:pStyle w:val="SHScheduleText1"/>
        <w:keepNext/>
        <w:rPr>
          <w:b/>
        </w:rPr>
      </w:pPr>
      <w:bookmarkStart w:id="246" w:name="_Ref384802712"/>
      <w:r>
        <w:rPr>
          <w:b/>
        </w:rPr>
        <w:t>Consequences of</w:t>
      </w:r>
      <w:r>
        <w:rPr>
          <w:b/>
        </w:rPr>
        <w:t xml:space="preserve"> delay in agreeing the revised rent</w:t>
      </w:r>
      <w:bookmarkEnd w:id="246"/>
    </w:p>
    <w:p w:rsidR="00DF3900" w:rsidRDefault="00517038">
      <w:pPr>
        <w:pStyle w:val="SHScheduleText2"/>
      </w:pPr>
      <w:r>
        <w:t>If, by the Rent Review Date, the reviewed Main Rent has not been ascertained, then:</w:t>
      </w:r>
    </w:p>
    <w:p w:rsidR="00DF3900" w:rsidRDefault="00517038">
      <w:pPr>
        <w:pStyle w:val="SHScheduleText3"/>
      </w:pPr>
      <w:r>
        <w:t>the Main Rent reserved under this Lease immediately before the Rent Review Date will continue to be payable until the reviewed Main Rent</w:t>
      </w:r>
      <w:r>
        <w:t xml:space="preserve"> has been ascertained;</w:t>
      </w:r>
    </w:p>
    <w:p w:rsidR="00DF3900" w:rsidRDefault="00517038">
      <w:pPr>
        <w:pStyle w:val="SHScheduleText3"/>
      </w:pPr>
      <w:r>
        <w:t>following the ascertainment of the reviewed Main Rent, the Landlord will demand the difference (if any) between the amount the Tenant has actually paid and the amount that would have been payable had the Main Rent been ascertained be</w:t>
      </w:r>
      <w:r>
        <w:t>fore the Rent Review Date; and</w:t>
      </w:r>
    </w:p>
    <w:p w:rsidR="00DF3900" w:rsidRDefault="00517038">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w:t>
      </w:r>
      <w:r>
        <w:t>ate on which each instalment would have become payable to the date of payment.  If not paid those sums will be treated as rent in arrear.</w:t>
      </w:r>
    </w:p>
    <w:p w:rsidR="00DF3900" w:rsidRDefault="00517038">
      <w:pPr>
        <w:pStyle w:val="SHScheduleText1"/>
        <w:keepNext/>
        <w:rPr>
          <w:b/>
        </w:rPr>
      </w:pPr>
      <w:r>
        <w:rPr>
          <w:b/>
        </w:rPr>
        <w:t>Rent review memorandum</w:t>
      </w:r>
    </w:p>
    <w:p w:rsidR="00DF3900" w:rsidRDefault="00517038">
      <w:pPr>
        <w:pStyle w:val="SHParagraph1"/>
      </w:pPr>
      <w:r>
        <w:t>When the Market Rent has been ascertained, a memorandum recording the Main Rent reserved on rev</w:t>
      </w:r>
      <w:r>
        <w:t>iew must be entered into.  The Landlord and the Tenant will each bear their own costs in relation to that memorandum.</w:t>
      </w:r>
    </w:p>
    <w:p w:rsidR="00DF3900" w:rsidRDefault="00517038">
      <w:pPr>
        <w:pStyle w:val="SHScheduleText1"/>
        <w:keepNext/>
        <w:rPr>
          <w:b/>
        </w:rPr>
      </w:pPr>
      <w:r>
        <w:rPr>
          <w:b/>
        </w:rPr>
        <w:t>Time not of the essence</w:t>
      </w:r>
    </w:p>
    <w:p w:rsidR="00DF3900" w:rsidRDefault="0051703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3"/>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bookmarkStart w:id="247" w:name="_Ref322092230"/>
    </w:p>
    <w:p w:rsidR="00DF3900" w:rsidRDefault="00DF3900">
      <w:pPr>
        <w:pStyle w:val="SHScheduleHeading"/>
      </w:pPr>
      <w:bookmarkStart w:id="248" w:name="_Toc536773131"/>
      <w:bookmarkStart w:id="249" w:name="_Ref498960142"/>
      <w:bookmarkStart w:id="250" w:name="_Toc10815936"/>
      <w:bookmarkEnd w:id="248"/>
      <w:bookmarkEnd w:id="250"/>
    </w:p>
    <w:p w:rsidR="00DF3900" w:rsidRDefault="00517038">
      <w:pPr>
        <w:pStyle w:val="SHScheduleSubHeading"/>
      </w:pPr>
      <w:bookmarkStart w:id="251" w:name="_Toc536773132"/>
      <w:bookmarkStart w:id="252" w:name="_Toc10815937"/>
      <w:bookmarkEnd w:id="249"/>
      <w:r>
        <w:t>Services and Service Charge</w:t>
      </w:r>
      <w:r>
        <w:rPr>
          <w:rStyle w:val="FootnoteReference"/>
          <w:b/>
        </w:rPr>
        <w:footnoteReference w:id="84"/>
      </w:r>
      <w:bookmarkEnd w:id="251"/>
      <w:bookmarkEnd w:id="252"/>
    </w:p>
    <w:p w:rsidR="00DF3900" w:rsidRDefault="00517038">
      <w:pPr>
        <w:pStyle w:val="SHPart"/>
      </w:pPr>
      <w:bookmarkStart w:id="253" w:name="_Ref322094731"/>
      <w:bookmarkStart w:id="254" w:name="_Toc536773133"/>
      <w:bookmarkStart w:id="255" w:name="_Toc10815938"/>
      <w:bookmarkEnd w:id="247"/>
      <w:r>
        <w:t xml:space="preserve">: </w:t>
      </w:r>
      <w:bookmarkStart w:id="256" w:name="_Ref498961376"/>
      <w:r>
        <w:t>Administrative provisions</w:t>
      </w:r>
      <w:bookmarkEnd w:id="253"/>
      <w:bookmarkEnd w:id="254"/>
      <w:bookmarkEnd w:id="256"/>
      <w:bookmarkEnd w:id="255"/>
    </w:p>
    <w:p w:rsidR="00DF3900" w:rsidRDefault="00517038">
      <w:pPr>
        <w:pStyle w:val="SHScheduleText1"/>
        <w:keepNext/>
        <w:rPr>
          <w:b/>
        </w:rPr>
      </w:pPr>
      <w:r>
        <w:rPr>
          <w:b/>
        </w:rPr>
        <w:t>Accounting Period</w:t>
      </w:r>
    </w:p>
    <w:p w:rsidR="00DF3900" w:rsidRDefault="00517038">
      <w:pPr>
        <w:pStyle w:val="SHScheduleText2"/>
      </w:pPr>
      <w:r>
        <w:t xml:space="preserve">For any Accounting Period that does not fall wholly within the Term, the Service Charge will be </w:t>
      </w:r>
      <w:r>
        <w:t>a due proportion calculated on the assumption that the service charge expenditure accrues equally on a day to day basis throughout the period.</w:t>
      </w:r>
    </w:p>
    <w:p w:rsidR="00DF3900" w:rsidRDefault="00517038">
      <w:pPr>
        <w:pStyle w:val="SHScheduleText2"/>
      </w:pPr>
      <w:r>
        <w:t>If the Landlord notifies the Tenant of a change in the date on which the Accounting Period ends, the Accounting P</w:t>
      </w:r>
      <w:r>
        <w:t>eriod current at the date of the notice may be shortened or extended to less than or more than 12 months to take into account in the change in the date.</w:t>
      </w:r>
    </w:p>
    <w:p w:rsidR="00DF3900" w:rsidRDefault="00517038">
      <w:pPr>
        <w:pStyle w:val="SHScheduleText1"/>
        <w:keepNext/>
        <w:rPr>
          <w:b/>
        </w:rPr>
      </w:pPr>
      <w:bookmarkStart w:id="257" w:name="_Ref322096962"/>
      <w:r>
        <w:rPr>
          <w:b/>
        </w:rPr>
        <w:t>Service charge statements</w:t>
      </w:r>
    </w:p>
    <w:p w:rsidR="00DF3900" w:rsidRDefault="00517038">
      <w:pPr>
        <w:pStyle w:val="SHScheduleText2"/>
      </w:pPr>
      <w:bookmarkStart w:id="258" w:name="_Ref355787290"/>
      <w:r>
        <w:t xml:space="preserve">After the end of each Accounting Period, the Landlord will supply the Tenant </w:t>
      </w:r>
      <w:r>
        <w:t xml:space="preserve">with a statement (the </w:t>
      </w:r>
      <w:r>
        <w:rPr>
          <w:b/>
          <w:bCs/>
        </w:rPr>
        <w:t>“Service Charge Statement”</w:t>
      </w:r>
      <w:r>
        <w:t>) for that Accounting Period of:</w:t>
      </w:r>
      <w:bookmarkEnd w:id="257"/>
      <w:bookmarkEnd w:id="258"/>
    </w:p>
    <w:p w:rsidR="00DF3900" w:rsidRDefault="00517038">
      <w:pPr>
        <w:pStyle w:val="SHScheduleText3"/>
      </w:pPr>
      <w:r>
        <w:t>the Service Costs; and</w:t>
      </w:r>
    </w:p>
    <w:p w:rsidR="00DF3900" w:rsidRDefault="00517038">
      <w:pPr>
        <w:pStyle w:val="SHScheduleText3"/>
      </w:pPr>
      <w:r>
        <w:t>the Service Charge payable.</w:t>
      </w:r>
      <w:r>
        <w:rPr>
          <w:rStyle w:val="FootnoteReference"/>
        </w:rPr>
        <w:footnoteReference w:id="85"/>
      </w:r>
    </w:p>
    <w:p w:rsidR="00DF3900" w:rsidRDefault="00517038">
      <w:pPr>
        <w:pStyle w:val="SHScheduleText2"/>
      </w:pPr>
      <w:r>
        <w:t>The Landlord must take reasonable steps to supply the Service Charge Statement within four months after the end of each Acc</w:t>
      </w:r>
      <w:r>
        <w:t>ounting Period.</w:t>
      </w:r>
    </w:p>
    <w:p w:rsidR="00DF3900" w:rsidRDefault="00517038">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w:t>
      </w:r>
      <w:r>
        <w:t>ves a true and fair summary of the matters to which it relates.</w:t>
      </w:r>
    </w:p>
    <w:p w:rsidR="00DF3900" w:rsidRDefault="00517038">
      <w:pPr>
        <w:pStyle w:val="SHScheduleText2"/>
      </w:pPr>
      <w:bookmarkStart w:id="259" w:name="_Ref521410328"/>
      <w:r>
        <w:t>In calculating the Service Costs, the Landlord may include:</w:t>
      </w:r>
      <w:bookmarkEnd w:id="259"/>
    </w:p>
    <w:p w:rsidR="00DF3900" w:rsidRDefault="00517038">
      <w:pPr>
        <w:pStyle w:val="SHScheduleText3"/>
      </w:pPr>
      <w:r>
        <w:t>the Landlord’s own reasonable management fee where the Landlord, a Group Company of the Landlord or an employee of either of them un</w:t>
      </w:r>
      <w:r>
        <w:t>dertakes the management of the Services; and</w:t>
      </w:r>
    </w:p>
    <w:p w:rsidR="00DF3900" w:rsidRDefault="00517038">
      <w:pPr>
        <w:pStyle w:val="SHScheduleText3"/>
      </w:pPr>
      <w:r>
        <w:t>interest costs reasonably incurred by the Landlord on borrowing from a UK clearing bank or, if the Landlord uses its own moneys, an amount equal to the interest costs that would have been incurred if the Landlor</w:t>
      </w:r>
      <w:r>
        <w:t>d had borrowed from a UK clearing bank at reasonable commercial rates.  Interest costs will be reasonably incurred under this paragraph if:</w:t>
      </w:r>
    </w:p>
    <w:p w:rsidR="00DF3900" w:rsidRDefault="00517038">
      <w:pPr>
        <w:pStyle w:val="SHScheduleText4"/>
      </w:pPr>
      <w:r>
        <w:t>the Landlord has to meet an immediate liability where the service charge funds held by the Landlord are insufficient</w:t>
      </w:r>
      <w:r>
        <w:t xml:space="preserve"> for that purpose and the shortfall does not result from:</w:t>
      </w:r>
    </w:p>
    <w:p w:rsidR="00DF3900" w:rsidRDefault="00517038">
      <w:pPr>
        <w:pStyle w:val="SHScheduleText5"/>
      </w:pPr>
      <w:r>
        <w:t>any caps on the amount of service charge recoverable;</w:t>
      </w:r>
    </w:p>
    <w:p w:rsidR="00DF3900" w:rsidRDefault="00517038">
      <w:pPr>
        <w:pStyle w:val="SHScheduleText5"/>
      </w:pPr>
      <w:r>
        <w:t>any non-payment of service charges by other tenants of Lettable Units; or</w:t>
      </w:r>
    </w:p>
    <w:p w:rsidR="00DF3900" w:rsidRDefault="00517038">
      <w:pPr>
        <w:pStyle w:val="SHScheduleText5"/>
      </w:pPr>
      <w:r>
        <w:lastRenderedPageBreak/>
        <w:t>any Lettable Unit being unlet; or</w:t>
      </w:r>
    </w:p>
    <w:p w:rsidR="00DF3900" w:rsidRDefault="00517038">
      <w:pPr>
        <w:pStyle w:val="SHScheduleText4"/>
      </w:pPr>
      <w:r>
        <w:t>the Landlord decides to incur servic</w:t>
      </w:r>
      <w:r>
        <w:t>e charge expenditure in one Accounting Period and recover that expenditure over two or more Accounting Periods.</w:t>
      </w:r>
    </w:p>
    <w:p w:rsidR="00DF3900" w:rsidRDefault="00517038">
      <w:pPr>
        <w:pStyle w:val="SHScheduleText2"/>
      </w:pPr>
      <w:r>
        <w:t xml:space="preserve">Service Costs incurred in one Accounting Period, if not included in the Service Charge Statement for that Accounting Period for any reason, may </w:t>
      </w:r>
      <w:r>
        <w:t>be included in the Service Charge Statement for a subsequent Accounting Period.</w:t>
      </w:r>
    </w:p>
    <w:p w:rsidR="00DF3900" w:rsidRDefault="00517038">
      <w:pPr>
        <w:pStyle w:val="SHScheduleText2"/>
      </w:pPr>
      <w:r>
        <w:t>The Tenant will be entitled upon prior appointment to inspect evidence of the Service Costs at the Landlord’s head office or any other location the Landlord specifies.  The Ten</w:t>
      </w:r>
      <w:r>
        <w:t>ant must ask to inspect the evidence not later than four months after receipt of the Service Charge Statement.</w:t>
      </w:r>
    </w:p>
    <w:p w:rsidR="00DF3900" w:rsidRDefault="00517038">
      <w:pPr>
        <w:pStyle w:val="SHScheduleText1"/>
        <w:keepNext/>
        <w:rPr>
          <w:b/>
        </w:rPr>
      </w:pPr>
      <w:bookmarkStart w:id="260" w:name="_Ref322097038"/>
      <w:r>
        <w:rPr>
          <w:b/>
        </w:rPr>
        <w:t>On-account payments of service charge</w:t>
      </w:r>
    </w:p>
    <w:p w:rsidR="00DF3900" w:rsidRDefault="00517038">
      <w:pPr>
        <w:pStyle w:val="SHScheduleText2"/>
      </w:pPr>
      <w:r>
        <w:t>Until the Service Charge for each Accounting Period has been calculated, the Tenant must pay, by equal [</w:t>
      </w:r>
      <w:r>
        <w:t>monthly][quarterly] payments on the Rent Days, a provisional sum by way of Service Charge at the level that the Landlord requires.</w:t>
      </w:r>
    </w:p>
    <w:p w:rsidR="00DF3900" w:rsidRDefault="00517038">
      <w:pPr>
        <w:pStyle w:val="SHScheduleText2"/>
      </w:pPr>
      <w:r>
        <w:t>The Tenant must also pay on demand any sum or sums that the Landlord requires where the Landlord will be obliged to incur any</w:t>
      </w:r>
      <w:r>
        <w:t xml:space="preserve"> Service Costs and the sums held on account by the Landlord are insufficient to meet those costs.</w:t>
      </w:r>
      <w:bookmarkEnd w:id="260"/>
    </w:p>
    <w:p w:rsidR="00DF3900" w:rsidRDefault="00517038">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w:t>
      </w:r>
      <w:r>
        <w:t xml:space="preserve">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DF3900" w:rsidRDefault="00517038">
      <w:pPr>
        <w:pStyle w:val="SHScheduleText1"/>
        <w:keepNext/>
        <w:rPr>
          <w:b/>
        </w:rPr>
      </w:pPr>
      <w:bookmarkStart w:id="261" w:name="_Ref532571166"/>
      <w:bookmarkStart w:id="262" w:name="_Ref322096694"/>
      <w:r>
        <w:rPr>
          <w:b/>
        </w:rPr>
        <w:t xml:space="preserve">Balancing payments of service </w:t>
      </w:r>
      <w:r>
        <w:rPr>
          <w:b/>
        </w:rPr>
        <w:t>charge</w:t>
      </w:r>
      <w:bookmarkEnd w:id="261"/>
    </w:p>
    <w:p w:rsidR="00DF3900" w:rsidRDefault="00517038">
      <w:pPr>
        <w:pStyle w:val="SHScheduleText2"/>
      </w:pPr>
      <w:r>
        <w:t>When the Service Charge for each Accounting Period has been calculated:</w:t>
      </w:r>
      <w:bookmarkEnd w:id="262"/>
    </w:p>
    <w:p w:rsidR="00DF3900" w:rsidRDefault="00517038">
      <w:pPr>
        <w:pStyle w:val="SHScheduleText3"/>
      </w:pPr>
      <w:r>
        <w:t>the Tenant must pay any amount due from it on demand; and</w:t>
      </w:r>
      <w:r>
        <w:rPr>
          <w:rStyle w:val="FootnoteReference"/>
        </w:rPr>
        <w:footnoteReference w:id="86"/>
      </w:r>
    </w:p>
    <w:p w:rsidR="00DF3900" w:rsidRDefault="00517038">
      <w:pPr>
        <w:pStyle w:val="SHScheduleText3"/>
      </w:pPr>
      <w:r>
        <w:t>the Landlord must credit any amount due to the Tenant against the next payment or payments to be made by the Tenant un</w:t>
      </w:r>
      <w:r>
        <w:t xml:space="preserve">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DF3900" w:rsidRDefault="00517038">
      <w:pPr>
        <w:pStyle w:val="SHScheduleText2"/>
      </w:pPr>
      <w:r>
        <w:t xml:space="preserve">The End Date will not affect the Tenant’s </w:t>
      </w:r>
      <w:r>
        <w:t>obligation to pay or the Landlord’s right to recover Service Charge after the End Date where this has not been calculated and demanded before the End Date.</w:t>
      </w:r>
    </w:p>
    <w:p w:rsidR="00DF3900" w:rsidRDefault="00517038">
      <w:pPr>
        <w:pStyle w:val="SHScheduleText1"/>
        <w:keepNext/>
        <w:rPr>
          <w:b/>
        </w:rPr>
      </w:pPr>
      <w:r>
        <w:rPr>
          <w:b/>
        </w:rPr>
        <w:t>Service charge exclusions</w:t>
      </w:r>
    </w:p>
    <w:p w:rsidR="00DF3900" w:rsidRDefault="00517038">
      <w:pPr>
        <w:pStyle w:val="SHParagraph1"/>
      </w:pPr>
      <w:r>
        <w:t xml:space="preserve">The Landlord must not include any of the costs set out in </w:t>
      </w:r>
      <w:r>
        <w:rPr>
          <w:b/>
        </w:rPr>
        <w:fldChar w:fldCharType="begin"/>
      </w:r>
      <w:r>
        <w:rPr>
          <w:b/>
        </w:rPr>
        <w:instrText xml:space="preserve"> REF _Ref3220945</w:instrText>
      </w:r>
      <w:r>
        <w:rPr>
          <w:b/>
        </w:rPr>
        <w:instrText xml:space="preserve">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87"/>
      </w:r>
    </w:p>
    <w:p w:rsidR="00DF3900" w:rsidRDefault="00517038">
      <w:pPr>
        <w:pStyle w:val="SHScheduleText1"/>
        <w:keepNext/>
        <w:rPr>
          <w:b/>
        </w:rPr>
      </w:pPr>
      <w:r>
        <w:rPr>
          <w:b/>
        </w:rPr>
        <w:t>Service charge disputes</w:t>
      </w:r>
    </w:p>
    <w:p w:rsidR="00DF3900" w:rsidRDefault="00517038">
      <w:pPr>
        <w:pStyle w:val="SHScheduleText2"/>
      </w:pPr>
      <w:r>
        <w:t>If any dispute arises in connection with the Service Charge, the Landlord and the Tenant must</w:t>
      </w:r>
      <w:r>
        <w:t xml:space="preserve"> attempt to resolve it by appropriate alternative means before resorting to court proceedings.</w:t>
      </w:r>
    </w:p>
    <w:p w:rsidR="00DF3900" w:rsidRDefault="00517038">
      <w:pPr>
        <w:pStyle w:val="SHScheduleText2"/>
      </w:pPr>
      <w:r>
        <w:lastRenderedPageBreak/>
        <w:t>Except in relation to obvious errors, the Tenant must not raise any dispute in connection with the Service Charge Statement more than four months after the Servi</w:t>
      </w:r>
      <w:r>
        <w:t>ce Charge Statement has been delivered to the Tenant.</w:t>
      </w:r>
      <w:r>
        <w:rPr>
          <w:rStyle w:val="FootnoteReference"/>
        </w:rPr>
        <w:footnoteReference w:id="88"/>
      </w:r>
    </w:p>
    <w:p w:rsidR="00DF3900" w:rsidRDefault="00517038">
      <w:pPr>
        <w:pStyle w:val="SHScheduleText1"/>
        <w:keepNext/>
      </w:pPr>
      <w:bookmarkStart w:id="263" w:name="_Ref355786017"/>
      <w:bookmarkStart w:id="264" w:name="_Ref498961366"/>
      <w:r>
        <w:rPr>
          <w:b/>
        </w:rPr>
        <w:t>Variation in the proportion of the service charge payable</w:t>
      </w:r>
      <w:bookmarkEnd w:id="263"/>
      <w:bookmarkEnd w:id="264"/>
    </w:p>
    <w:p w:rsidR="00DF3900" w:rsidRDefault="00517038">
      <w:pPr>
        <w:pStyle w:val="SHScheduleText2"/>
      </w:pPr>
      <w:bookmarkStart w:id="265" w:name="_Ref499016697"/>
      <w:r>
        <w:t>In calculating the Service Charge for any of the Services, the Landlord’s surveyor may make any adjustment that is fair and reasonable in all t</w:t>
      </w:r>
      <w:r>
        <w: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w:t>
      </w:r>
      <w:r>
        <w:t xml:space="preserve"> take into account differing uses or operating hours or other relevant factors.</w:t>
      </w:r>
      <w:bookmarkEnd w:id="265"/>
    </w:p>
    <w:p w:rsidR="00DF3900" w:rsidRDefault="00517038">
      <w:pPr>
        <w:pStyle w:val="SHScheduleText2"/>
      </w:pPr>
      <w:bookmarkStart w:id="266" w:name="_Ref358197972"/>
      <w:r>
        <w:t>If there is any change in the extent of the Estate, the Landlord must, where it is appropriate to do so, vary the Service Charge as is reasonable to take account of that change</w:t>
      </w:r>
      <w:r>
        <w:t xml:space="preserve"> but the Service Charge will not materially increase solely as a result of any change in the extent of the Estate.</w:t>
      </w:r>
      <w:bookmarkEnd w:id="266"/>
    </w:p>
    <w:p w:rsidR="00DF3900" w:rsidRDefault="00517038">
      <w:pPr>
        <w:pStyle w:val="SHScheduleText2"/>
      </w:pPr>
      <w:r>
        <w:t>The Service Charge must not be increased by reason only that any Lettable Units:</w:t>
      </w:r>
    </w:p>
    <w:p w:rsidR="00DF3900" w:rsidRDefault="00517038">
      <w:pPr>
        <w:pStyle w:val="SHScheduleText3"/>
      </w:pPr>
      <w:r>
        <w:t>are or have been unlet;</w:t>
      </w:r>
    </w:p>
    <w:p w:rsidR="00DF3900" w:rsidRDefault="00517038">
      <w:pPr>
        <w:pStyle w:val="SHScheduleText3"/>
      </w:pPr>
      <w:r>
        <w:t>are let on terms that do not require</w:t>
      </w:r>
      <w:r>
        <w:t xml:space="preserve"> the tenant or other occupier to pay a service charge; or</w:t>
      </w:r>
    </w:p>
    <w:p w:rsidR="00DF3900" w:rsidRDefault="00517038">
      <w:pPr>
        <w:pStyle w:val="SHScheduleText3"/>
      </w:pPr>
      <w:r>
        <w:t>are let on terms that cap the liability of any tenant or other occupier for service charge.</w:t>
      </w:r>
    </w:p>
    <w:p w:rsidR="00DF3900" w:rsidRDefault="00517038">
      <w:pPr>
        <w:pStyle w:val="SHPart"/>
      </w:pPr>
      <w:bookmarkStart w:id="267" w:name="_Ref383431198"/>
      <w:bookmarkStart w:id="268" w:name="_Toc536773134"/>
      <w:bookmarkStart w:id="269" w:name="_Toc10815939"/>
      <w:r>
        <w:t xml:space="preserve">: </w:t>
      </w:r>
      <w:bookmarkStart w:id="270" w:name="_Ref498962904"/>
      <w:r>
        <w:t>Landlord’s obligations</w:t>
      </w:r>
      <w:bookmarkEnd w:id="267"/>
      <w:bookmarkEnd w:id="268"/>
      <w:bookmarkEnd w:id="270"/>
      <w:bookmarkEnd w:id="269"/>
    </w:p>
    <w:p w:rsidR="00DF3900" w:rsidRDefault="00517038">
      <w:pPr>
        <w:pStyle w:val="SHScheduleText1"/>
        <w:keepNext/>
        <w:numPr>
          <w:ilvl w:val="2"/>
          <w:numId w:val="41"/>
        </w:numPr>
        <w:rPr>
          <w:b/>
        </w:rPr>
      </w:pPr>
      <w:r>
        <w:rPr>
          <w:b/>
        </w:rPr>
        <w:t>Provision of services</w:t>
      </w:r>
    </w:p>
    <w:p w:rsidR="00DF3900" w:rsidRDefault="00517038">
      <w:pPr>
        <w:pStyle w:val="SHNormal"/>
        <w:keepNext/>
        <w:rPr>
          <w:b/>
        </w:rPr>
      </w:pPr>
      <w:r>
        <w:rPr>
          <w:b/>
        </w:rPr>
        <w:t>Option 1: The Landlord must provide the Estate Services and</w:t>
      </w:r>
      <w:r>
        <w:rPr>
          <w:b/>
        </w:rPr>
        <w:t xml:space="preserve"> the Additional Services</w:t>
      </w:r>
      <w:r>
        <w:rPr>
          <w:rStyle w:val="FootnoteReference"/>
          <w:b w:val="0"/>
        </w:rPr>
        <w:footnoteReference w:id="89"/>
      </w:r>
    </w:p>
    <w:p w:rsidR="00DF3900" w:rsidRDefault="00517038">
      <w:pPr>
        <w:pStyle w:val="SHScheduleText2"/>
      </w:pPr>
      <w:r>
        <w:t>The Landlord, acting reasonably and in the interests of good estate management:</w:t>
      </w:r>
    </w:p>
    <w:p w:rsidR="00DF3900" w:rsidRDefault="00517038">
      <w:pPr>
        <w:pStyle w:val="SHScheduleText3"/>
      </w:pPr>
      <w:r>
        <w:t>must supply the Services in an efficient manner at all appropriate times; and</w:t>
      </w:r>
      <w:r>
        <w:rPr>
          <w:rStyle w:val="FootnoteReference"/>
        </w:rPr>
        <w:footnoteReference w:id="90"/>
      </w:r>
    </w:p>
    <w:p w:rsidR="00DF3900" w:rsidRDefault="00517038">
      <w:pPr>
        <w:pStyle w:val="SHScheduleText3"/>
      </w:pPr>
      <w:r>
        <w:t>may vary, reduce or extend those Services or change the way in which it</w:t>
      </w:r>
      <w:r>
        <w:t xml:space="preserve"> undertakes or provides them.</w:t>
      </w:r>
    </w:p>
    <w:p w:rsidR="00DF3900" w:rsidRDefault="00517038">
      <w:pPr>
        <w:pStyle w:val="SHNormal"/>
        <w:keepNext/>
        <w:rPr>
          <w:b/>
        </w:rPr>
      </w:pPr>
      <w:r>
        <w:rPr>
          <w:b/>
        </w:rPr>
        <w:t>Option 2: The Landlord must supply the Estate Services and may supply the Additional Services</w:t>
      </w:r>
    </w:p>
    <w:p w:rsidR="00DF3900" w:rsidRDefault="00517038">
      <w:pPr>
        <w:pStyle w:val="SHScheduleText2"/>
      </w:pPr>
      <w:r>
        <w:t>The Landlord, acting reasonably and in the interests of good estate management:</w:t>
      </w:r>
    </w:p>
    <w:p w:rsidR="00DF3900" w:rsidRDefault="00517038">
      <w:pPr>
        <w:pStyle w:val="SHScheduleText3"/>
      </w:pPr>
      <w:r>
        <w:t>must supply the Estate Services in an efficient mann</w:t>
      </w:r>
      <w:r>
        <w:t>er at all appropriate times;</w:t>
      </w:r>
      <w:r>
        <w:rPr>
          <w:rStyle w:val="FootnoteReference"/>
        </w:rPr>
        <w:footnoteReference w:id="91"/>
      </w:r>
    </w:p>
    <w:p w:rsidR="00DF3900" w:rsidRDefault="00517038">
      <w:pPr>
        <w:pStyle w:val="SHScheduleText3"/>
      </w:pPr>
      <w:r>
        <w:lastRenderedPageBreak/>
        <w:t>may supply all or any of the Additional Services and, if it does so, it will do so in an efficient manner at all appropriate times; and</w:t>
      </w:r>
    </w:p>
    <w:p w:rsidR="00DF3900" w:rsidRDefault="00517038">
      <w:pPr>
        <w:pStyle w:val="SHScheduleText3"/>
      </w:pPr>
      <w:r>
        <w:t>may vary, reduce or extend the Services or change the way in which it undertakes or provid</w:t>
      </w:r>
      <w:r>
        <w:t>es them.</w:t>
      </w:r>
    </w:p>
    <w:p w:rsidR="00DF3900" w:rsidRDefault="00517038">
      <w:pPr>
        <w:pStyle w:val="SHScheduleText1"/>
        <w:keepNext/>
        <w:rPr>
          <w:b/>
        </w:rPr>
      </w:pPr>
      <w:r>
        <w:rPr>
          <w:b/>
        </w:rPr>
        <w:t>Landlord’s rights and responsibilities</w:t>
      </w:r>
    </w:p>
    <w:p w:rsidR="00DF3900" w:rsidRDefault="00517038">
      <w:pPr>
        <w:pStyle w:val="SHScheduleText2"/>
      </w:pPr>
      <w:r>
        <w:t>The Landlord:</w:t>
      </w:r>
    </w:p>
    <w:p w:rsidR="00DF3900" w:rsidRDefault="00517038">
      <w:pPr>
        <w:pStyle w:val="SHScheduleText3"/>
      </w:pPr>
      <w:r>
        <w:t>may from time to time employ such agents, contractors or others as the Landlord decides;</w:t>
      </w:r>
    </w:p>
    <w:p w:rsidR="00DF3900" w:rsidRDefault="00517038">
      <w:pPr>
        <w:pStyle w:val="SHScheduleText3"/>
      </w:pPr>
      <w:r>
        <w:t xml:space="preserve">will not be responsible for any interruption in the supply of the Services due to any circumstances </w:t>
      </w:r>
      <w:r>
        <w:t>outside the Landlord’s control or due to any necessary maintenance, repair, replacement, renewal, servicing, inspection or testing, but must take reasonable steps to restore the supply as soon as reasonably practicable; [and]</w:t>
      </w:r>
    </w:p>
    <w:p w:rsidR="00DF3900" w:rsidRDefault="00517038">
      <w:pPr>
        <w:pStyle w:val="SHScheduleText3"/>
      </w:pPr>
      <w:bookmarkStart w:id="271" w:name="_Ref322097100"/>
      <w:r>
        <w:t>must take into consideration t</w:t>
      </w:r>
      <w:r>
        <w:t>he administrative, accounting, procurement, management and operational provisions of the Service Charge Code for so long as it is in effect insofar as it is:</w:t>
      </w:r>
      <w:bookmarkEnd w:id="271"/>
      <w:r>
        <w:rPr>
          <w:rStyle w:val="FootnoteReference"/>
        </w:rPr>
        <w:footnoteReference w:id="92"/>
      </w:r>
    </w:p>
    <w:p w:rsidR="00DF3900" w:rsidRDefault="00517038">
      <w:pPr>
        <w:pStyle w:val="SHScheduleText4"/>
      </w:pPr>
      <w:r>
        <w:t>reasonably practicable to do so;</w:t>
      </w:r>
    </w:p>
    <w:p w:rsidR="00DF3900" w:rsidRDefault="00517038">
      <w:pPr>
        <w:pStyle w:val="SHScheduleText4"/>
      </w:pPr>
      <w:r>
        <w:t>consistent with the Landlord’s obligations under this Lease; and</w:t>
      </w:r>
    </w:p>
    <w:p w:rsidR="00DF3900" w:rsidRDefault="00517038">
      <w:pPr>
        <w:pStyle w:val="SHScheduleText4"/>
      </w:pPr>
      <w:r>
        <w:t>consistent with the economic and efficient management of the Estate (taking into consideration all the circumstances including the terms of the leases of other Lettable Units); and</w:t>
      </w:r>
    </w:p>
    <w:p w:rsidR="00DF3900" w:rsidRDefault="00517038">
      <w:pPr>
        <w:pStyle w:val="SHScheduleText3"/>
      </w:pPr>
      <w:bookmarkStart w:id="272" w:name="_Ref322096200"/>
      <w:bookmarkStart w:id="273" w:name="_Ref386721303"/>
      <w:r>
        <w:t xml:space="preserve">must take into consideration current practice in estate management if the </w:t>
      </w:r>
      <w:r>
        <w:t>Service Charge Code is no longer published</w:t>
      </w:r>
      <w:bookmarkEnd w:id="272"/>
      <w:bookmarkEnd w:id="273"/>
      <w:r>
        <w:t>.</w:t>
      </w:r>
    </w:p>
    <w:p w:rsidR="00DF3900" w:rsidRDefault="00517038">
      <w:pPr>
        <w:pStyle w:val="SHScheduleText2"/>
      </w:pPr>
      <w:r>
        <w:t>[The Landlord will take reasonable steps to notify the Tenant in advance of the service charge budget for each Accounting Period and of any material changes in the service charge budget that subsequently arise.]</w:t>
      </w:r>
    </w:p>
    <w:p w:rsidR="00DF3900" w:rsidRDefault="00517038">
      <w:pPr>
        <w:pStyle w:val="SHPart"/>
      </w:pPr>
      <w:bookmarkStart w:id="274" w:name="_Ref521408938"/>
      <w:bookmarkStart w:id="275" w:name="_Toc536773137"/>
      <w:bookmarkStart w:id="276" w:name="_Toc10815940"/>
      <w:r>
        <w:t>: Estate Services</w:t>
      </w:r>
      <w:bookmarkEnd w:id="274"/>
      <w:r>
        <w:rPr>
          <w:rStyle w:val="FootnoteReference"/>
        </w:rPr>
        <w:footnoteReference w:id="93"/>
      </w:r>
      <w:bookmarkEnd w:id="275"/>
      <w:bookmarkEnd w:id="276"/>
    </w:p>
    <w:p w:rsidR="00DF3900" w:rsidRDefault="00517038">
      <w:pPr>
        <w:pStyle w:val="SHScheduleText1"/>
        <w:numPr>
          <w:ilvl w:val="2"/>
          <w:numId w:val="44"/>
        </w:numPr>
      </w:pPr>
      <w:bookmarkStart w:id="277" w:name="_Ref388948465"/>
      <w:r>
        <w:t>Repairing (and by way of repair, renewing, rebuilding and replacing), decorating, maintaining and cleaning the Common Parts and Conducting Media.</w:t>
      </w:r>
      <w:bookmarkEnd w:id="277"/>
    </w:p>
    <w:p w:rsidR="00DF3900" w:rsidRDefault="00517038">
      <w:pPr>
        <w:pStyle w:val="SHScheduleText1"/>
      </w:pPr>
      <w:r>
        <w:t>Repairing (and, by way of repair, renewing, rebuilding, and replacing), decorating, maintai</w:t>
      </w:r>
      <w:r>
        <w:t>ning, and cleaning any facilities (including means of access, Conducting Media, party walls and other boundary structures) used in common between the Estate and any adjoining premises.</w:t>
      </w:r>
    </w:p>
    <w:p w:rsidR="00DF3900" w:rsidRDefault="00517038">
      <w:pPr>
        <w:pStyle w:val="SHScheduleText1"/>
      </w:pPr>
      <w:r>
        <w:t>Lighting the Common Parts and any facilities used in common between the</w:t>
      </w:r>
      <w:r>
        <w:t xml:space="preserve"> Estate and any adjoining premises.</w:t>
      </w:r>
    </w:p>
    <w:p w:rsidR="00DF3900" w:rsidRDefault="00517038">
      <w:pPr>
        <w:pStyle w:val="SHScheduleText1"/>
      </w:pPr>
      <w:r>
        <w:t>Providing hot and cold water to, and maintaining operational supplies in, any toilets in the Common Parts.</w:t>
      </w:r>
    </w:p>
    <w:p w:rsidR="00DF3900" w:rsidRDefault="00517038">
      <w:pPr>
        <w:pStyle w:val="SHScheduleText1"/>
      </w:pPr>
      <w:r>
        <w:t>Paying Supply Costs incurred in providing the Services.</w:t>
      </w:r>
    </w:p>
    <w:p w:rsidR="00DF3900" w:rsidRDefault="00517038">
      <w:pPr>
        <w:pStyle w:val="SHScheduleText1"/>
      </w:pPr>
      <w:r>
        <w:lastRenderedPageBreak/>
        <w:t>[Storing, compacting, recycling and disposing of refuse.]</w:t>
      </w:r>
    </w:p>
    <w:p w:rsidR="00DF3900" w:rsidRDefault="00517038">
      <w:pPr>
        <w:pStyle w:val="SHScheduleText1"/>
      </w:pPr>
      <w:r>
        <w:t>Providing, inspecting, maintaining (including by maintenance contracts and insurance against sudden and unforeseen breakdown), repairing, renewing, replacing, upgrading and operating:</w:t>
      </w:r>
    </w:p>
    <w:p w:rsidR="00DF3900" w:rsidRDefault="00517038">
      <w:pPr>
        <w:pStyle w:val="SHScheduleText3"/>
      </w:pPr>
      <w:r>
        <w:t>all plant, machinery, apparatus and vehicles used in providing the Esta</w:t>
      </w:r>
      <w:r>
        <w:t>te Services and all signage in the Common Parts; and</w:t>
      </w:r>
    </w:p>
    <w:p w:rsidR="00DF3900" w:rsidRDefault="00517038">
      <w:pPr>
        <w:pStyle w:val="SHScheduleText3"/>
      </w:pPr>
      <w:r>
        <w:t>security, fire-fighting and fire detection equipment (excluding portable fire extinguishers in the Premises), fire alarm systems, public address systems, telecommunications systems, closed circuit televi</w:t>
      </w:r>
      <w:r>
        <w:t>sion systems and traffic control.</w:t>
      </w:r>
    </w:p>
    <w:p w:rsidR="00DF3900" w:rsidRDefault="00517038">
      <w:pPr>
        <w:pStyle w:val="SHScheduleText1"/>
      </w:pPr>
      <w:r>
        <w:t>Employing or procuring all staff (including remuneration, incidental benefits and all associated costs and overheads) for the management and security of the Estate and otherwise in connection with the Estate Services.</w:t>
      </w:r>
    </w:p>
    <w:p w:rsidR="00DF3900" w:rsidRDefault="00517038">
      <w:pPr>
        <w:pStyle w:val="SHScheduleText1"/>
      </w:pPr>
      <w:r>
        <w:t>Carr</w:t>
      </w:r>
      <w:r>
        <w:t>ying out any works and providing and maintaining all facilities that are required under any Act or by insurers in relation to the Estate.</w:t>
      </w:r>
    </w:p>
    <w:p w:rsidR="00DF3900" w:rsidRDefault="00517038">
      <w:pPr>
        <w:pStyle w:val="SHScheduleText1"/>
      </w:pPr>
      <w:r>
        <w:t>Managing and administering service charge accounts for the Services and the Estate including, where relevant, certifyi</w:t>
      </w:r>
      <w:r>
        <w:t>ng, examining or auditing those accounts.</w:t>
      </w:r>
    </w:p>
    <w:p w:rsidR="00DF3900" w:rsidRDefault="00517038">
      <w:pPr>
        <w:pStyle w:val="SHPart"/>
      </w:pPr>
      <w:bookmarkStart w:id="278" w:name="_Ref521408759"/>
      <w:bookmarkStart w:id="279" w:name="_Toc536773138"/>
      <w:bookmarkStart w:id="280" w:name="_Toc10815941"/>
      <w:r>
        <w:t>: Additional Services</w:t>
      </w:r>
      <w:bookmarkEnd w:id="278"/>
      <w:r>
        <w:rPr>
          <w:rStyle w:val="FootnoteReference"/>
        </w:rPr>
        <w:footnoteReference w:id="94"/>
      </w:r>
      <w:bookmarkEnd w:id="279"/>
      <w:bookmarkEnd w:id="280"/>
    </w:p>
    <w:p w:rsidR="00DF3900" w:rsidRDefault="00517038">
      <w:pPr>
        <w:pStyle w:val="SHScheduleText1"/>
        <w:numPr>
          <w:ilvl w:val="2"/>
          <w:numId w:val="45"/>
        </w:numPr>
      </w:pPr>
      <w:r>
        <w:t>Repairing (and, by way of repair, renewing, rebuilding, and replacing), decorating, maintaining and cleaning any facilities (including means of access, Conducting Media, party walls and other</w:t>
      </w:r>
      <w:r>
        <w:t xml:space="preserve"> boundary structures) used in common between the Estate and any adjoining premises.</w:t>
      </w:r>
    </w:p>
    <w:p w:rsidR="00DF3900" w:rsidRDefault="00517038">
      <w:pPr>
        <w:pStyle w:val="SHScheduleText1"/>
      </w:pPr>
      <w:r>
        <w:t xml:space="preserve">Paying all existing and future rates, taxes, duties, charges and financial impositions charged on the Common Parts or the Estate as a whole (and a fair proportion of those </w:t>
      </w:r>
      <w:r>
        <w:t>levied on the Estate along with any adjoining premises).</w:t>
      </w:r>
    </w:p>
    <w:p w:rsidR="00DF3900" w:rsidRDefault="00517038">
      <w:pPr>
        <w:pStyle w:val="SHScheduleText1"/>
      </w:pPr>
      <w:r>
        <w:t>Providing accommodation for staff, plant, furniture, equipment and vehicles used in providing the Services, and all outgoings on them.</w:t>
      </w:r>
    </w:p>
    <w:p w:rsidR="00DF3900" w:rsidRDefault="00517038">
      <w:pPr>
        <w:pStyle w:val="SHScheduleText1"/>
      </w:pPr>
      <w:r>
        <w:t>Employing or procuring agents, contractors or others as the Land</w:t>
      </w:r>
      <w:r>
        <w:t>lord decides in connection with the Services.</w:t>
      </w:r>
    </w:p>
    <w:p w:rsidR="00DF3900" w:rsidRDefault="00517038">
      <w:pPr>
        <w:pStyle w:val="SHScheduleText1"/>
      </w:pPr>
      <w:r>
        <w:t>Planting, replanting and maintaining landscape features in the Common Parts.</w:t>
      </w:r>
    </w:p>
    <w:p w:rsidR="00DF3900" w:rsidRDefault="00517038">
      <w:pPr>
        <w:pStyle w:val="SHScheduleText1"/>
      </w:pPr>
      <w:r>
        <w:t>Providing facilities for visitors to the Estate including guest Wi-Fi services.</w:t>
      </w:r>
    </w:p>
    <w:p w:rsidR="00DF3900" w:rsidRDefault="00517038">
      <w:pPr>
        <w:pStyle w:val="SHScheduleText1"/>
      </w:pPr>
      <w:r>
        <w:t>Providing pest and infection control.</w:t>
      </w:r>
    </w:p>
    <w:p w:rsidR="00DF3900" w:rsidRDefault="00517038">
      <w:pPr>
        <w:pStyle w:val="SHScheduleText1"/>
      </w:pPr>
      <w:r>
        <w:t>Gritting, and clearing snow from, the Common Parts.</w:t>
      </w:r>
    </w:p>
    <w:p w:rsidR="00DF3900" w:rsidRDefault="00517038">
      <w:pPr>
        <w:pStyle w:val="SHScheduleText1"/>
      </w:pPr>
      <w:r>
        <w:t>Providing any further services for maintaining and securing the amenities of the Estate.</w:t>
      </w:r>
    </w:p>
    <w:p w:rsidR="00DF3900" w:rsidRDefault="00517038">
      <w:pPr>
        <w:pStyle w:val="SHScheduleText1"/>
      </w:pPr>
      <w:r>
        <w:t xml:space="preserve">Auditing health and safety requirements for the Estate and, where required by law or reasonable and cost-effective </w:t>
      </w:r>
      <w:r>
        <w:t>to do so, implementing the recommendations of that audit.</w:t>
      </w:r>
    </w:p>
    <w:p w:rsidR="00DF3900" w:rsidRDefault="00517038">
      <w:pPr>
        <w:pStyle w:val="SHScheduleText1"/>
      </w:pPr>
      <w:r>
        <w:t>Auditing disabled access requirements for the Estate and, where required by law or reasonable and cost-effective to do so, implementing the recommendations of that audit.</w:t>
      </w:r>
    </w:p>
    <w:p w:rsidR="00DF3900" w:rsidRDefault="00517038">
      <w:pPr>
        <w:pStyle w:val="SHScheduleText1"/>
      </w:pPr>
      <w:r>
        <w:t xml:space="preserve">Auditing the Environmental </w:t>
      </w:r>
      <w:r>
        <w:t>Performance of the Estate and, where reasonable and cost-effective to do so, implementing the recommendations of any environmental management plan the Landlord has for the Estate from time to time.</w:t>
      </w:r>
    </w:p>
    <w:p w:rsidR="00DF3900" w:rsidRDefault="00517038">
      <w:pPr>
        <w:pStyle w:val="SHPart"/>
      </w:pPr>
      <w:bookmarkStart w:id="281" w:name="_Ref322094593"/>
      <w:bookmarkStart w:id="282" w:name="_Toc536773140"/>
      <w:bookmarkStart w:id="283" w:name="_Toc10815942"/>
      <w:r>
        <w:lastRenderedPageBreak/>
        <w:t>:</w:t>
      </w:r>
      <w:r>
        <w:rPr>
          <w:b w:val="0"/>
        </w:rPr>
        <w:t xml:space="preserve"> </w:t>
      </w:r>
      <w:r>
        <w:t>Service Charge Exclusions</w:t>
      </w:r>
      <w:bookmarkEnd w:id="281"/>
      <w:bookmarkEnd w:id="282"/>
      <w:bookmarkEnd w:id="283"/>
    </w:p>
    <w:p w:rsidR="00DF3900" w:rsidRDefault="00517038">
      <w:pPr>
        <w:pStyle w:val="SHScheduleText1"/>
        <w:numPr>
          <w:ilvl w:val="2"/>
          <w:numId w:val="47"/>
        </w:numPr>
      </w:pPr>
      <w:r>
        <w:t xml:space="preserve">Costs arising from any damage </w:t>
      </w:r>
      <w:r>
        <w:t>or destruction to the Estate caused by an Insured Risk or an Uninsured Risk.</w:t>
      </w:r>
    </w:p>
    <w:p w:rsidR="00DF3900" w:rsidRDefault="00517038">
      <w:pPr>
        <w:pStyle w:val="SHScheduleText1"/>
      </w:pPr>
      <w:r>
        <w:t>Capital costs of the construction, alteration, redevelopment or extension of the Estate.</w:t>
      </w:r>
    </w:p>
    <w:p w:rsidR="00DF3900" w:rsidRDefault="00517038">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DF3900" w:rsidRDefault="00517038">
      <w:pPr>
        <w:pStyle w:val="SHScheduleText3"/>
      </w:pPr>
      <w:r>
        <w:t>where an item is to be replace</w:t>
      </w:r>
      <w:r>
        <w:t>d by way of repair and the replacement is broadly the modern day or up-to-date equivalent of what was there previously;</w:t>
      </w:r>
    </w:p>
    <w:p w:rsidR="00DF3900" w:rsidRDefault="00517038">
      <w:pPr>
        <w:pStyle w:val="SHScheduleText3"/>
      </w:pPr>
      <w:r>
        <w:t xml:space="preserve">where the Landlord considers replacement to be more economical than repair (and the Landlord is entitled to take into consideration the </w:t>
      </w:r>
      <w:r>
        <w:t>medium/long-term benefits of replacement);</w:t>
      </w:r>
    </w:p>
    <w:p w:rsidR="00DF3900" w:rsidRDefault="00517038">
      <w:pPr>
        <w:pStyle w:val="SHScheduleText3"/>
      </w:pPr>
      <w:r>
        <w:t>where an item has to be replaced or installed to comply with any Act or the requirements of the Insurers; or</w:t>
      </w:r>
    </w:p>
    <w:p w:rsidR="00DF3900" w:rsidRDefault="00517038">
      <w:pPr>
        <w:pStyle w:val="SHScheduleText3"/>
      </w:pPr>
      <w:r>
        <w:t>where replacement or renewal is reasonable and cost-effective and will reduce operating costs for the be</w:t>
      </w:r>
      <w:r>
        <w:t>nefit of the tenants of the Lettable Units[ or improve for the tenants the Environmental Performance of the Estate].</w:t>
      </w:r>
    </w:p>
    <w:p w:rsidR="00DF3900" w:rsidRDefault="00517038">
      <w:pPr>
        <w:pStyle w:val="SHScheduleText1"/>
      </w:pPr>
      <w:r>
        <w:t>Costs incurred in respect of any unlet Lettable Unit.</w:t>
      </w:r>
    </w:p>
    <w:p w:rsidR="00DF3900" w:rsidRDefault="00517038">
      <w:pPr>
        <w:pStyle w:val="SHScheduleText1"/>
      </w:pPr>
      <w:r>
        <w:t>Rent collection costs.</w:t>
      </w:r>
    </w:p>
    <w:p w:rsidR="00DF3900" w:rsidRDefault="00517038">
      <w:pPr>
        <w:pStyle w:val="SHScheduleText1"/>
      </w:pPr>
      <w:r>
        <w:t>Costs incurred in dealing with any lettings or rent reviews at</w:t>
      </w:r>
      <w:r>
        <w:t xml:space="preserve"> the Estate.</w:t>
      </w:r>
    </w:p>
    <w:p w:rsidR="00DF3900" w:rsidRDefault="00517038">
      <w:pPr>
        <w:pStyle w:val="SHScheduleText1"/>
      </w:pPr>
      <w:r>
        <w:t>Unrecovered costs due from another tenant of the Estate.</w:t>
      </w:r>
    </w:p>
    <w:p w:rsidR="00DF3900" w:rsidRDefault="00517038">
      <w:pPr>
        <w:pStyle w:val="SHScheduleText1"/>
      </w:pPr>
      <w:r>
        <w:t>Costs incurred in dealing with the Landlord’s interest in the Estate, including the costs of advertising and promotional or publicity activities relating to any proposed dealing with the</w:t>
      </w:r>
      <w:r>
        <w:t xml:space="preserve"> Landlord’s interest in the Estate.</w:t>
      </w: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bookmarkStart w:id="284" w:name="_Ref322093019"/>
    </w:p>
    <w:p w:rsidR="00DF3900" w:rsidRDefault="00DF3900">
      <w:pPr>
        <w:pStyle w:val="SHScheduleHeading"/>
      </w:pPr>
      <w:bookmarkStart w:id="285" w:name="_Toc536773143"/>
      <w:bookmarkStart w:id="286" w:name="_Ref498960407"/>
      <w:bookmarkStart w:id="287" w:name="_Toc10815943"/>
      <w:bookmarkEnd w:id="285"/>
      <w:bookmarkEnd w:id="287"/>
    </w:p>
    <w:p w:rsidR="00DF3900" w:rsidRDefault="00517038">
      <w:pPr>
        <w:pStyle w:val="SHScheduleSubHeading"/>
      </w:pPr>
      <w:bookmarkStart w:id="288" w:name="_Toc536773144"/>
      <w:bookmarkStart w:id="289" w:name="_Toc10815944"/>
      <w:bookmarkEnd w:id="286"/>
      <w:r>
        <w:t>Insurance and Damage Provisions</w:t>
      </w:r>
      <w:bookmarkEnd w:id="288"/>
      <w:bookmarkEnd w:id="289"/>
    </w:p>
    <w:bookmarkEnd w:id="284"/>
    <w:p w:rsidR="00DF3900" w:rsidRDefault="00517038">
      <w:pPr>
        <w:pStyle w:val="SHScheduleText1"/>
        <w:keepNext/>
        <w:rPr>
          <w:b/>
        </w:rPr>
      </w:pPr>
      <w:r>
        <w:rPr>
          <w:b/>
        </w:rPr>
        <w:t>Tenant’s insurance obligations</w:t>
      </w:r>
    </w:p>
    <w:p w:rsidR="00DF3900" w:rsidRDefault="00517038">
      <w:pPr>
        <w:pStyle w:val="SHScheduleText2"/>
      </w:pPr>
      <w:bookmarkStart w:id="290" w:name="_Ref322096178"/>
      <w:r>
        <w:t>The Tenant must pay on demand:</w:t>
      </w:r>
      <w:bookmarkEnd w:id="290"/>
    </w:p>
    <w:p w:rsidR="00DF3900" w:rsidRDefault="00517038">
      <w:pPr>
        <w:pStyle w:val="SHScheduleText3"/>
      </w:pPr>
      <w:r>
        <w:t>a fair and reasonable proportion of:</w:t>
      </w:r>
    </w:p>
    <w:p w:rsidR="00DF3900" w:rsidRDefault="00517038">
      <w:pPr>
        <w:pStyle w:val="SHScheduleText4"/>
      </w:pPr>
      <w:r>
        <w:t>the sums the Landlord pays</w:t>
      </w:r>
      <w:r>
        <w:rPr>
          <w:rStyle w:val="FootnoteReference"/>
        </w:rPr>
        <w:footnoteReference w:id="95"/>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DF3900" w:rsidRDefault="00517038">
      <w:pPr>
        <w:pStyle w:val="SHScheduleText4"/>
      </w:pPr>
      <w:r>
        <w:t>if not recovered throu</w:t>
      </w:r>
      <w:r>
        <w:t>gh the service charge, the sums the Landlord pays to insure all plant, machinery, apparatus and vehicles used in providing the Services;</w:t>
      </w:r>
    </w:p>
    <w:p w:rsidR="00DF3900" w:rsidRDefault="00517038">
      <w:pPr>
        <w:pStyle w:val="SHScheduleText4"/>
      </w:pPr>
      <w:r>
        <w:t>the cost of valuations of the Estate and the Premises for insurance purposes made not more than once a year; and</w:t>
      </w:r>
    </w:p>
    <w:p w:rsidR="00DF3900" w:rsidRDefault="00517038">
      <w:pPr>
        <w:pStyle w:val="SHScheduleText4"/>
      </w:pPr>
      <w:bookmarkStart w:id="291" w:name="_Ref322097289"/>
      <w:r>
        <w:t>the am</w:t>
      </w:r>
      <w:r>
        <w:t xml:space="preserve">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291"/>
    </w:p>
    <w:p w:rsidR="00DF3900" w:rsidRDefault="00517038">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DF3900" w:rsidRDefault="00517038">
      <w:pPr>
        <w:pStyle w:val="SHScheduleText3"/>
      </w:pPr>
      <w:bookmarkStart w:id="292" w:name="_Ref322097335"/>
      <w:r>
        <w:t>a sum equal to the amount that the insurers refuse to pay following damage or destruction by an Insured Risk to the Estate because of the Tenant’s act or failure to act; and</w:t>
      </w:r>
      <w:bookmarkEnd w:id="292"/>
    </w:p>
    <w:p w:rsidR="00DF3900" w:rsidRDefault="00517038">
      <w:pPr>
        <w:pStyle w:val="SHScheduleText3"/>
      </w:pPr>
      <w:r>
        <w:t>any additional or increased premiums that the insurers m</w:t>
      </w:r>
      <w:r>
        <w:t>ay require as a result of the carrying out or retention of any Permitted Works or the Tenant’s or any undertenant’s or other lawful occupier’s use of the Premises.</w:t>
      </w:r>
    </w:p>
    <w:p w:rsidR="00DF3900" w:rsidRDefault="00517038">
      <w:pPr>
        <w:pStyle w:val="SHScheduleText2"/>
      </w:pPr>
      <w:r>
        <w:t>The Tenant must comply with the requirements of the insurers and must not do anything that m</w:t>
      </w:r>
      <w:r>
        <w:t>ay invalidate any insurance.</w:t>
      </w:r>
    </w:p>
    <w:p w:rsidR="00DF3900" w:rsidRDefault="00517038">
      <w:pPr>
        <w:pStyle w:val="SHScheduleText2"/>
      </w:pPr>
      <w:r>
        <w:t>The Tenant must not use the Premises for any purpose or carry out or retain any Permitted Works that may make any additional premium payable for the insurance of the Premises or the Estate, unless it has first agreed to pay the</w:t>
      </w:r>
      <w:r>
        <w:t xml:space="preserve"> whole of that additional premium.</w:t>
      </w:r>
    </w:p>
    <w:p w:rsidR="00DF3900" w:rsidRDefault="00517038">
      <w:pPr>
        <w:pStyle w:val="SHScheduleText2"/>
      </w:pPr>
      <w:r>
        <w:t>The Tenant must notify the Landlord as soon as practicable after it becomes aware of any damage to or destruction of the Premises by any of the Insured Risks or by an Uninsured Risk.</w:t>
      </w:r>
    </w:p>
    <w:p w:rsidR="00DF3900" w:rsidRDefault="00517038">
      <w:pPr>
        <w:pStyle w:val="SHScheduleText2"/>
      </w:pPr>
      <w:r>
        <w:t>The Tenant must keep insured, in a suf</w:t>
      </w:r>
      <w:r>
        <w:t>ficient sum and with a reputable insurer, public liability risks relating to the Premises.</w:t>
      </w:r>
    </w:p>
    <w:p w:rsidR="00DF3900" w:rsidRDefault="00517038">
      <w:pPr>
        <w:pStyle w:val="SHScheduleText1"/>
        <w:keepNext/>
      </w:pPr>
      <w:bookmarkStart w:id="293" w:name="_Ref403989534"/>
      <w:r>
        <w:rPr>
          <w:b/>
        </w:rPr>
        <w:t>Landlord’s insurance obligations</w:t>
      </w:r>
      <w:bookmarkEnd w:id="293"/>
      <w:r>
        <w:rPr>
          <w:rStyle w:val="FootnoteReference"/>
          <w:b w:val="0"/>
        </w:rPr>
        <w:footnoteReference w:id="96"/>
      </w:r>
    </w:p>
    <w:p w:rsidR="00DF3900" w:rsidRDefault="00517038">
      <w:pPr>
        <w:pStyle w:val="SHScheduleText2"/>
      </w:pPr>
      <w:bookmarkStart w:id="294" w:name="_Ref382758655"/>
      <w:r>
        <w:t>The Landlord must insure (with a reputable insurer):</w:t>
      </w:r>
      <w:bookmarkEnd w:id="294"/>
    </w:p>
    <w:p w:rsidR="00DF3900" w:rsidRDefault="00517038">
      <w:pPr>
        <w:pStyle w:val="SHScheduleText3"/>
      </w:pPr>
      <w:bookmarkStart w:id="295" w:name="_Ref322097128"/>
      <w:r>
        <w:t>the Estate against the Insured Risks in its</w:t>
      </w:r>
      <w:r>
        <w:t xml:space="preserve"> full reinstatement cost (including all professional fees and incidental expenses, debris removal, site clearance and irrecoverable VAT)</w:t>
      </w:r>
      <w:bookmarkEnd w:id="295"/>
      <w:r>
        <w:t>;</w:t>
      </w:r>
    </w:p>
    <w:p w:rsidR="00DF3900" w:rsidRDefault="00517038">
      <w:pPr>
        <w:pStyle w:val="SHScheduleText3"/>
      </w:pPr>
      <w:bookmarkStart w:id="296" w:name="_Ref322097139"/>
      <w:r>
        <w:t>against public liability relating to the Estate; and</w:t>
      </w:r>
      <w:bookmarkEnd w:id="296"/>
    </w:p>
    <w:p w:rsidR="00DF3900" w:rsidRDefault="00517038">
      <w:pPr>
        <w:pStyle w:val="SHScheduleText3"/>
      </w:pPr>
      <w:bookmarkStart w:id="297" w:name="_Ref521409180"/>
      <w:r>
        <w:t>loss of the Main Rent and Service Charge for the Risk Period,</w:t>
      </w:r>
      <w:bookmarkEnd w:id="297"/>
    </w:p>
    <w:p w:rsidR="00DF3900" w:rsidRDefault="00517038">
      <w:pPr>
        <w:pStyle w:val="SHParagraph2"/>
      </w:pPr>
      <w:r>
        <w:lastRenderedPageBreak/>
        <w:t>sub</w:t>
      </w:r>
      <w:r>
        <w:t>ject to all excesses, limitations and exclusions as the insurers may impose and otherwise on the insurer’s usual terms.</w:t>
      </w:r>
    </w:p>
    <w:p w:rsidR="00DF3900" w:rsidRDefault="00517038">
      <w:pPr>
        <w:pStyle w:val="SHScheduleText2"/>
      </w:pPr>
      <w:r>
        <w:t>In relation to the insurance, the Landlord must:</w:t>
      </w:r>
    </w:p>
    <w:p w:rsidR="00DF3900" w:rsidRDefault="00517038">
      <w:pPr>
        <w:pStyle w:val="SHScheduleText3"/>
      </w:pPr>
      <w:r>
        <w:t>procure the Tenant’s interest in the Premises is noted either specifically or generally</w:t>
      </w:r>
      <w:r>
        <w:t xml:space="preserve"> on the policy;</w:t>
      </w:r>
    </w:p>
    <w:p w:rsidR="00DF3900" w:rsidRDefault="00517038">
      <w:pPr>
        <w:pStyle w:val="SHScheduleText3"/>
      </w:pPr>
      <w:r>
        <w:t>take reasonable steps to procure that the insurers waive any rights of subrogation they might have against the Tenant (either specifically or generally);</w:t>
      </w:r>
    </w:p>
    <w:p w:rsidR="00DF3900" w:rsidRDefault="00517038">
      <w:pPr>
        <w:pStyle w:val="SHScheduleText3"/>
      </w:pPr>
      <w:r>
        <w:t>notify the Tenant promptly of all material variations; and</w:t>
      </w:r>
    </w:p>
    <w:p w:rsidR="00DF3900" w:rsidRDefault="00517038">
      <w:pPr>
        <w:pStyle w:val="SHScheduleText3"/>
      </w:pPr>
      <w:r>
        <w:t>provide the Tenant with a s</w:t>
      </w:r>
      <w:r>
        <w:t>ummary of its main terms upon the Tenant’s written request.</w:t>
      </w:r>
    </w:p>
    <w:p w:rsidR="00DF3900" w:rsidRDefault="00517038">
      <w:pPr>
        <w:pStyle w:val="SHScheduleText2"/>
      </w:pPr>
      <w:bookmarkStart w:id="298" w:name="_Ref322097486"/>
      <w:r>
        <w:t xml:space="preserve">The Landlord must take reasonable steps to obtain any consents necessary for the reinstatement of the Premises and, if necessary, the means of access to them over the Estate following destruction </w:t>
      </w:r>
      <w:r>
        <w:t>or damage by an Insured Risk.</w:t>
      </w:r>
      <w:bookmarkEnd w:id="298"/>
    </w:p>
    <w:p w:rsidR="00DF3900" w:rsidRDefault="00517038">
      <w:pPr>
        <w:pStyle w:val="SHScheduleText2"/>
      </w:pPr>
      <w:bookmarkStart w:id="299" w:name="_Ref355787506"/>
      <w:r>
        <w:t>Where it is lawful to do so, the Landlord must reinstate the Premises and, if necessary, the means of access to them over the Estate following destruction or damage by an Insured Risk as soon as reasonably practicable after th</w:t>
      </w:r>
      <w:r>
        <w:t>e date of that damage or destruction.  Reinstatement need not be identical if the replacement is similar in size, quality and layout.</w:t>
      </w:r>
      <w:bookmarkEnd w:id="299"/>
    </w:p>
    <w:p w:rsidR="00DF3900" w:rsidRDefault="00517038">
      <w:pPr>
        <w:pStyle w:val="SHScheduleText2"/>
      </w:pPr>
      <w:r>
        <w:t xml:space="preserve">Nothing in this </w:t>
      </w:r>
      <w:r>
        <w:rPr>
          <w:b/>
        </w:rPr>
        <w:t>paragraph </w:t>
      </w:r>
      <w:r>
        <w:fldChar w:fldCharType="begin"/>
      </w:r>
      <w:r>
        <w:instrText xml:space="preserve"> REF _Ref403989534 \r \h  \* MERGEFORMAT </w:instrText>
      </w:r>
      <w:r>
        <w:fldChar w:fldCharType="separate"/>
      </w:r>
      <w:r w:rsidRPr="00517038">
        <w:rPr>
          <w:b/>
          <w:bCs/>
        </w:rPr>
        <w:t>2</w:t>
      </w:r>
      <w:r>
        <w:fldChar w:fldCharType="end"/>
      </w:r>
      <w:r>
        <w:t xml:space="preserve"> imposes any obligation on the Landlord to insure or to reinstate tenant’s fixtures forming part of the Premises or the Estate.</w:t>
      </w:r>
    </w:p>
    <w:p w:rsidR="00DF3900" w:rsidRDefault="00517038">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w:instrText>
      </w:r>
      <w:r>
        <w:rPr>
          <w:b/>
        </w:rPr>
        <w:instrText xml:space="preserv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DF3900" w:rsidRDefault="00517038">
      <w:pPr>
        <w:pStyle w:val="SHScheduleText2"/>
      </w:pPr>
      <w:bookmarkStart w:id="300" w:name="_Ref352935373"/>
      <w:r>
        <w:t>If there is destruction or damage to the Premises by an Uninsured Risk that leaves the whole or substantially the whole of the Premises unfit for occupation and use or inaccessible over the Estate and the Landlord notifies the Tenant within 12 months aft</w:t>
      </w:r>
      <w:r>
        <w:t xml:space="preserve">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0"/>
    </w:p>
    <w:p w:rsidR="00DF3900" w:rsidRDefault="00517038">
      <w:pPr>
        <w:pStyle w:val="SHScheduleText2"/>
      </w:pPr>
      <w:r>
        <w:t>Subject to the insurance premiums being reasonable and proper and reasonably and properly incurred, the Landlord will be entitled to retain a</w:t>
      </w:r>
      <w:r>
        <w:t>ll insurance commissions for its own benefit.</w:t>
      </w:r>
    </w:p>
    <w:p w:rsidR="00DF3900" w:rsidRDefault="00517038">
      <w:pPr>
        <w:pStyle w:val="SHScheduleText1"/>
        <w:keepNext/>
        <w:rPr>
          <w:b/>
        </w:rPr>
      </w:pPr>
      <w:bookmarkStart w:id="301" w:name="_Ref392010912"/>
      <w:r>
        <w:rPr>
          <w:b/>
        </w:rPr>
        <w:t>Rent suspension</w:t>
      </w:r>
      <w:bookmarkEnd w:id="301"/>
    </w:p>
    <w:p w:rsidR="00DF3900" w:rsidRDefault="00517038">
      <w:pPr>
        <w:pStyle w:val="SHScheduleText2"/>
      </w:pPr>
      <w:bookmarkStart w:id="30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7"/>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w:t>
      </w:r>
      <w:r>
        <w:t xml:space="preserve">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2"/>
    </w:p>
    <w:p w:rsidR="00DF3900" w:rsidRDefault="00517038">
      <w:pPr>
        <w:pStyle w:val="SHScheduleText2"/>
      </w:pPr>
      <w:bookmarkStart w:id="303"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3"/>
    </w:p>
    <w:p w:rsidR="00DF3900" w:rsidRDefault="00517038">
      <w:pPr>
        <w:pStyle w:val="SHScheduleText3"/>
      </w:pPr>
      <w:r>
        <w:t xml:space="preserve">the date that the Premises are again fit for occupation and use, accessible over </w:t>
      </w:r>
      <w:r>
        <w:t>the Estate and ready to receive tenant’s fitting out works;</w:t>
      </w:r>
    </w:p>
    <w:p w:rsidR="00DF3900" w:rsidRDefault="00517038">
      <w:pPr>
        <w:pStyle w:val="SHScheduleText3"/>
      </w:pPr>
      <w:bookmarkStart w:id="304" w:name="_Ref391900316"/>
      <w:r>
        <w:t>the end of the Risk Period; and</w:t>
      </w:r>
      <w:bookmarkEnd w:id="304"/>
    </w:p>
    <w:p w:rsidR="00DF3900" w:rsidRDefault="00517038">
      <w:pPr>
        <w:pStyle w:val="SHScheduleText3"/>
      </w:pPr>
      <w:r>
        <w:lastRenderedPageBreak/>
        <w:t>the End Date.</w:t>
      </w:r>
    </w:p>
    <w:p w:rsidR="00DF3900" w:rsidRDefault="00517038">
      <w:pPr>
        <w:pStyle w:val="SHScheduleText2"/>
      </w:pPr>
      <w:bookmarkStart w:id="305"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w:t>
      </w:r>
      <w:r>
        <w:t>, the number of days between the date of the damage or destruction and the Rent Commencement Date (or where only a proportion of the Main Rent is or would have been suspended, an equivalent proportion of those days) will be added to the date the rent suspe</w:t>
      </w:r>
      <w:r>
        <w:t>nsion ends and the resulting date will become the Rent Commencement Date.</w:t>
      </w:r>
      <w:bookmarkEnd w:id="305"/>
    </w:p>
    <w:p w:rsidR="00DF3900" w:rsidRDefault="00517038">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F3900" w:rsidRDefault="00517038">
      <w:pPr>
        <w:pStyle w:val="SHScheduleText3"/>
      </w:pPr>
      <w:r>
        <w:t xml:space="preserve">the Landlord must refund to the Tenant, as soon </w:t>
      </w:r>
      <w:r>
        <w:t>as reasonably practicable, a due proportion of any Main Rent and Service Charge paid in advance that relates to any period on or after the date of damage or destruction; and</w:t>
      </w:r>
    </w:p>
    <w:p w:rsidR="00DF3900" w:rsidRDefault="00517038">
      <w:pPr>
        <w:pStyle w:val="SHScheduleText3"/>
      </w:pPr>
      <w:r>
        <w:t>the Tenant must pay to the Landlord on demand the Main Rent and Service Charge for</w:t>
      </w:r>
      <w:r>
        <w:t xml:space="preserve"> the period starting on the date they again become payable to but excluding the next Rent Day.</w:t>
      </w:r>
    </w:p>
    <w:p w:rsidR="00DF3900" w:rsidRDefault="00517038">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DF3900" w:rsidRDefault="00517038">
      <w:pPr>
        <w:pStyle w:val="SHScheduleText1"/>
        <w:keepNext/>
        <w:rPr>
          <w:b/>
        </w:rPr>
      </w:pPr>
      <w:bookmarkStart w:id="306" w:name="_Ref499563142"/>
      <w:r>
        <w:rPr>
          <w:b/>
        </w:rPr>
        <w:t>Termination</w:t>
      </w:r>
      <w:bookmarkEnd w:id="306"/>
    </w:p>
    <w:p w:rsidR="00DF3900" w:rsidRDefault="00517038">
      <w:pPr>
        <w:pStyle w:val="SHScheduleText2"/>
      </w:pPr>
      <w:bookmarkStart w:id="307"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w:t>
      </w:r>
      <w:r>
        <w:t>e is destruction or damage to the Premises that leaves the whole or substantially the whole of the Premises unfit for occupation and use or inaccessible over the Estate</w:t>
      </w:r>
      <w:bookmarkEnd w:id="307"/>
      <w:r>
        <w:t>.</w:t>
      </w:r>
    </w:p>
    <w:p w:rsidR="00DF3900" w:rsidRDefault="00517038">
      <w:pPr>
        <w:pStyle w:val="SHScheduleText2"/>
      </w:pPr>
      <w:r>
        <w:t>If the damage or destruction is caused by an Uninsured Risk and:</w:t>
      </w:r>
    </w:p>
    <w:p w:rsidR="00DF3900" w:rsidRDefault="00517038">
      <w:pPr>
        <w:pStyle w:val="SHScheduleText3"/>
      </w:pPr>
      <w:r>
        <w:t>the Landlord does not</w:t>
      </w:r>
      <w:r>
        <w:t xml:space="preserve"> give the Tenant formal notice within 12 months after the damage or destruction that the Landlord wishes to reinstate, this Lease will end on the last day of that 12 month period; or</w:t>
      </w:r>
    </w:p>
    <w:p w:rsidR="00DF3900" w:rsidRDefault="00517038">
      <w:pPr>
        <w:pStyle w:val="SHScheduleText3"/>
      </w:pPr>
      <w:r>
        <w:t>the Landlord gives the Tenant formal notice that the Landlord does not wi</w:t>
      </w:r>
      <w:r>
        <w:t>sh to reinstate, this Lease will end on the date of that notification by the Landlord.</w:t>
      </w:r>
    </w:p>
    <w:p w:rsidR="00DF3900" w:rsidRDefault="00517038">
      <w:pPr>
        <w:pStyle w:val="SHScheduleText2"/>
      </w:pPr>
      <w:bookmarkStart w:id="308" w:name="_Ref357773751"/>
      <w:bookmarkStart w:id="309" w:name="_Ref356485541"/>
      <w:r>
        <w:t>If, when the Risk Period ends, the Premises have not been reinstated sufficiently so that Premises are again fit for occupation and use and accessible over the Estate an</w:t>
      </w:r>
      <w:r>
        <w:t>d ready to receive tenant’s fitting out works, either the Landlord or the Tenant may end this Lease immediately by giving formal notice to the other at any time after the end of the Risk Period but before such reinstatement has been completed.  The exercis</w:t>
      </w:r>
      <w:r>
        <w:t xml:space="preserve">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w:instrText>
      </w:r>
      <w:r>
        <w:rPr>
          <w:b/>
        </w:rPr>
        <w:instrText xml:space="preserve">\* MERGEFORMAT </w:instrText>
      </w:r>
      <w:r>
        <w:rPr>
          <w:b/>
        </w:rPr>
      </w:r>
      <w:r>
        <w:rPr>
          <w:b/>
        </w:rPr>
        <w:fldChar w:fldCharType="separate"/>
      </w:r>
      <w:r>
        <w:rPr>
          <w:b/>
        </w:rPr>
        <w:t>1.1.3</w:t>
      </w:r>
      <w:r>
        <w:rPr>
          <w:b/>
        </w:rPr>
        <w:fldChar w:fldCharType="end"/>
      </w:r>
      <w:r>
        <w:t>.</w:t>
      </w:r>
    </w:p>
    <w:bookmarkEnd w:id="308"/>
    <w:p w:rsidR="00DF3900" w:rsidRDefault="00517038">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w:instrText>
      </w:r>
      <w:r>
        <w:rPr>
          <w:b/>
        </w:rPr>
        <w:instrText xml:space="preserve">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w:t>
      </w:r>
      <w:r>
        <w:t xml:space="preserve">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9"/>
    <w:p w:rsidR="00DF3900" w:rsidRDefault="00517038">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DF3900" w:rsidRDefault="00517038">
      <w:pPr>
        <w:pStyle w:val="SHScheduleText3"/>
      </w:pPr>
      <w:r>
        <w:t>that will not affect the rights of any party for any prior breaches;</w:t>
      </w:r>
    </w:p>
    <w:p w:rsidR="00DF3900" w:rsidRDefault="00517038">
      <w:pPr>
        <w:pStyle w:val="SHScheduleText3"/>
      </w:pPr>
      <w:r>
        <w:t>the Tenant must give vacant possession of the Premises to the Landlord; and</w:t>
      </w:r>
    </w:p>
    <w:p w:rsidR="00DF3900" w:rsidRDefault="00517038">
      <w:pPr>
        <w:pStyle w:val="SHScheduleText3"/>
      </w:pPr>
      <w:r>
        <w:t>the Landlord will be entitled to retain all insurance moneys.</w:t>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p>
    <w:p w:rsidR="00DF3900" w:rsidRDefault="00DF3900">
      <w:pPr>
        <w:pStyle w:val="SHScheduleHeading"/>
      </w:pPr>
      <w:bookmarkStart w:id="310" w:name="_Toc536773145"/>
      <w:bookmarkStart w:id="311" w:name="_Ref498961727"/>
      <w:bookmarkStart w:id="312" w:name="_Toc10815945"/>
      <w:bookmarkEnd w:id="310"/>
      <w:bookmarkEnd w:id="312"/>
    </w:p>
    <w:p w:rsidR="00DF3900" w:rsidRDefault="00517038">
      <w:pPr>
        <w:pStyle w:val="SHScheduleSubHeading"/>
      </w:pPr>
      <w:bookmarkStart w:id="313" w:name="_Toc536773146"/>
      <w:bookmarkStart w:id="314" w:name="_Toc10815946"/>
      <w:bookmarkEnd w:id="311"/>
      <w:r>
        <w:t>Title Matter</w:t>
      </w:r>
      <w:r>
        <w:t>s</w:t>
      </w:r>
      <w:bookmarkEnd w:id="313"/>
      <w:bookmarkEnd w:id="314"/>
    </w:p>
    <w:p w:rsidR="00DF3900" w:rsidRDefault="00517038">
      <w:pPr>
        <w:pStyle w:val="SHScheduleText1"/>
        <w:keepNext/>
      </w:pPr>
      <w:r>
        <w:t>[</w:t>
      </w:r>
      <w:r>
        <w:rPr>
          <w:b/>
        </w:rPr>
        <w:t>Variations to the title guarantee</w:t>
      </w:r>
      <w:r>
        <w:rPr>
          <w:rStyle w:val="FootnoteReference"/>
        </w:rPr>
        <w:footnoteReference w:id="98"/>
      </w:r>
    </w:p>
    <w:p w:rsidR="00DF3900" w:rsidRDefault="00517038">
      <w:pPr>
        <w:pStyle w:val="SHScheduleText2"/>
      </w:pPr>
      <w:r>
        <w:t>For the purposes of section 6(2) of the 1994 Act:</w:t>
      </w:r>
    </w:p>
    <w:p w:rsidR="00DF3900" w:rsidRDefault="00517038">
      <w:pPr>
        <w:pStyle w:val="SHScheduleText3"/>
      </w:pPr>
      <w:r>
        <w:rPr>
          <w:bCs/>
        </w:rPr>
        <w:t>all</w:t>
      </w:r>
      <w:r>
        <w:t xml:space="preserve"> entries made in any public register that a prudent tenant would inspect will be treated as within the actual knowledge of the Tenant;</w:t>
      </w:r>
    </w:p>
    <w:p w:rsidR="00DF3900" w:rsidRDefault="00517038">
      <w:pPr>
        <w:pStyle w:val="SHScheduleText3"/>
      </w:pPr>
      <w:r>
        <w:t xml:space="preserve">section 6(3) of the 1994 Act </w:t>
      </w:r>
      <w:r>
        <w:t>will not apply; and</w:t>
      </w:r>
    </w:p>
    <w:p w:rsidR="00DF3900" w:rsidRDefault="00517038">
      <w:pPr>
        <w:pStyle w:val="SHScheduleText3"/>
      </w:pPr>
      <w:r>
        <w:t>the Tenant will be treated as having actual knowledge of any matters that would be disclosed by an inspection of the Premises.</w:t>
      </w:r>
    </w:p>
    <w:p w:rsidR="00DF3900" w:rsidRDefault="00517038">
      <w:pPr>
        <w:pStyle w:val="SHScheduleText2"/>
      </w:pPr>
      <w:r>
        <w:t>The title guarantee will not apply in respect of the title to tenant’s fixtures.</w:t>
      </w:r>
    </w:p>
    <w:p w:rsidR="00DF3900" w:rsidRDefault="00517038">
      <w:pPr>
        <w:pStyle w:val="SHScheduleText2"/>
      </w:pPr>
      <w:r>
        <w:t>[The Tenant will be responsi</w:t>
      </w:r>
      <w:r>
        <w:t>ble for the Landlord’s costs incurred in complying with the covenant set out in section 2(1)(b) of the 1994 Act.]</w:t>
      </w:r>
    </w:p>
    <w:p w:rsidR="00DF3900" w:rsidRDefault="00517038">
      <w:pPr>
        <w:pStyle w:val="SHScheduleText2"/>
      </w:pPr>
      <w:r>
        <w:t>[The covenants set out in section 2 of the 1994 Act will not imply any obligation on the Landlord to do anything to enable the Tenant to obtai</w:t>
      </w:r>
      <w:r>
        <w:t>n any title at the Land Registry other than a good leasehold title.</w:t>
      </w:r>
      <w:r>
        <w:rPr>
          <w:rStyle w:val="FootnoteReference"/>
        </w:rPr>
        <w:footnoteReference w:id="99"/>
      </w:r>
      <w:r>
        <w:t>]</w:t>
      </w:r>
    </w:p>
    <w:p w:rsidR="00DF3900" w:rsidRDefault="00517038">
      <w:pPr>
        <w:pStyle w:val="SHScheduleText2"/>
      </w:pPr>
      <w:r>
        <w:t>[The covenants set out in section 4(1)(b) of the 1994 Act will not extend to any breach of the tenant’s obligations in the Head Lease relating to the physical state of the Premises or th</w:t>
      </w:r>
      <w:r>
        <w:t>e Estate.</w:t>
      </w:r>
      <w:r>
        <w:rPr>
          <w:rStyle w:val="FootnoteReference"/>
        </w:rPr>
        <w:footnoteReference w:id="100"/>
      </w:r>
      <w:r>
        <w:t>]]</w:t>
      </w:r>
    </w:p>
    <w:p w:rsidR="00DF3900" w:rsidRDefault="00517038">
      <w:pPr>
        <w:pStyle w:val="SHScheduleText1"/>
        <w:keepNext/>
        <w:rPr>
          <w:b/>
        </w:rPr>
      </w:pPr>
      <w:r>
        <w:rPr>
          <w:b/>
        </w:rPr>
        <w:t>Register entries</w:t>
      </w:r>
    </w:p>
    <w:p w:rsidR="00DF3900" w:rsidRDefault="00517038">
      <w:pPr>
        <w:pStyle w:val="SHParagraph1"/>
      </w:pPr>
      <w:r>
        <w:t>The matters contained or referred to in title number[S] [TITLE NUMBER(S)] as shown on the attached official copy entries</w:t>
      </w:r>
      <w:r>
        <w:rPr>
          <w:rStyle w:val="FootnoteReference"/>
        </w:rPr>
        <w:footnoteReference w:id="101"/>
      </w:r>
      <w:r>
        <w:t xml:space="preserve"> other than [ENTRY NUMBERS].</w:t>
      </w:r>
    </w:p>
    <w:p w:rsidR="00DF3900" w:rsidRDefault="00517038">
      <w:pPr>
        <w:pStyle w:val="SHScheduleText1"/>
        <w:keepNext/>
        <w:rPr>
          <w:b/>
        </w:rPr>
      </w:pPr>
      <w:r>
        <w:rPr>
          <w:b/>
        </w:rPr>
        <w:t>Other deeds and documents</w:t>
      </w:r>
    </w:p>
    <w:p w:rsidR="00DF3900" w:rsidRDefault="00517038">
      <w:pPr>
        <w:pStyle w:val="SHParagraph1"/>
      </w:pPr>
      <w:r>
        <w:t xml:space="preserve">The matters contained or referred to in the </w:t>
      </w:r>
      <w:r>
        <w:t>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F3900">
        <w:tc>
          <w:tcPr>
            <w:tcW w:w="1333" w:type="dxa"/>
            <w:shd w:val="clear" w:color="auto" w:fill="auto"/>
          </w:tcPr>
          <w:p w:rsidR="00DF3900" w:rsidRDefault="00517038">
            <w:pPr>
              <w:pStyle w:val="SHNormal"/>
            </w:pPr>
            <w:r>
              <w:rPr>
                <w:b/>
              </w:rPr>
              <w:t>Date</w:t>
            </w:r>
          </w:p>
        </w:tc>
        <w:tc>
          <w:tcPr>
            <w:tcW w:w="2976" w:type="dxa"/>
            <w:shd w:val="clear" w:color="auto" w:fill="auto"/>
          </w:tcPr>
          <w:p w:rsidR="00DF3900" w:rsidRDefault="00517038">
            <w:pPr>
              <w:pStyle w:val="SHNormal"/>
            </w:pPr>
            <w:r>
              <w:rPr>
                <w:b/>
              </w:rPr>
              <w:t>Document</w:t>
            </w:r>
          </w:p>
        </w:tc>
        <w:tc>
          <w:tcPr>
            <w:tcW w:w="4025" w:type="dxa"/>
            <w:shd w:val="clear" w:color="auto" w:fill="auto"/>
          </w:tcPr>
          <w:p w:rsidR="00DF3900" w:rsidRDefault="00517038">
            <w:pPr>
              <w:pStyle w:val="SHNormal"/>
            </w:pPr>
            <w:r>
              <w:rPr>
                <w:b/>
              </w:rPr>
              <w:t>Parties</w:t>
            </w:r>
          </w:p>
        </w:tc>
      </w:tr>
    </w:tbl>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p>
    <w:p w:rsidR="00DF3900" w:rsidRDefault="00DF3900">
      <w:pPr>
        <w:pStyle w:val="SHScheduleHeading"/>
      </w:pPr>
      <w:bookmarkStart w:id="315" w:name="_Toc536773147"/>
      <w:bookmarkStart w:id="316" w:name="_Ref498963659"/>
      <w:bookmarkStart w:id="317" w:name="_Toc10815947"/>
      <w:bookmarkEnd w:id="315"/>
      <w:bookmarkEnd w:id="317"/>
    </w:p>
    <w:p w:rsidR="00DF3900" w:rsidRDefault="00517038">
      <w:pPr>
        <w:pStyle w:val="SHScheduleSubHeading"/>
      </w:pPr>
      <w:bookmarkStart w:id="318" w:name="_Toc536773148"/>
      <w:bookmarkStart w:id="319" w:name="_Toc10815948"/>
      <w:bookmarkEnd w:id="316"/>
      <w:r>
        <w:t>Works</w:t>
      </w:r>
      <w:r>
        <w:rPr>
          <w:rStyle w:val="FootnoteReference"/>
          <w:b/>
        </w:rPr>
        <w:footnoteReference w:id="102"/>
      </w:r>
      <w:bookmarkEnd w:id="318"/>
      <w:bookmarkEnd w:id="319"/>
    </w:p>
    <w:p w:rsidR="00DF3900" w:rsidRDefault="00517038">
      <w:pPr>
        <w:pStyle w:val="SHScheduleText1"/>
        <w:rPr>
          <w:b/>
        </w:rPr>
      </w:pPr>
      <w:bookmarkStart w:id="320" w:name="_Ref355780842"/>
      <w:r>
        <w:rPr>
          <w:b/>
        </w:rPr>
        <w:t>Defined terms</w:t>
      </w:r>
      <w:bookmarkEnd w:id="320"/>
    </w:p>
    <w:p w:rsidR="00DF3900" w:rsidRDefault="0051703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F3900" w:rsidRDefault="00517038">
      <w:pPr>
        <w:pStyle w:val="SHNormal"/>
        <w:keepNext/>
        <w:rPr>
          <w:b/>
        </w:rPr>
      </w:pPr>
      <w:bookmarkStart w:id="321" w:name="_Ref322356762"/>
      <w:r>
        <w:rPr>
          <w:b/>
        </w:rPr>
        <w:t>“CDM Regulations”</w:t>
      </w:r>
    </w:p>
    <w:p w:rsidR="00DF3900" w:rsidRDefault="00517038">
      <w:pPr>
        <w:pStyle w:val="SHParagraph1"/>
      </w:pPr>
      <w:r>
        <w:t>the Construction (Design and Management) Regulations 2015.</w:t>
      </w:r>
      <w:bookmarkEnd w:id="321"/>
    </w:p>
    <w:p w:rsidR="00DF3900" w:rsidRDefault="00517038">
      <w:pPr>
        <w:pStyle w:val="SHNormal"/>
        <w:keepNext/>
        <w:rPr>
          <w:b/>
        </w:rPr>
      </w:pPr>
      <w:bookmarkStart w:id="322" w:name="_Ref322356807"/>
      <w:r>
        <w:rPr>
          <w:b/>
        </w:rPr>
        <w:t>“Consents”</w:t>
      </w:r>
    </w:p>
    <w:p w:rsidR="00DF3900" w:rsidRDefault="00517038">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Estate and as otherwise required from owners, tenants</w:t>
      </w:r>
      <w:r>
        <w:t xml:space="preserve"> or occupiers of any part of the Estate or any adjoining premises.</w:t>
      </w:r>
      <w:bookmarkEnd w:id="322"/>
    </w:p>
    <w:p w:rsidR="00DF3900" w:rsidRDefault="00517038">
      <w:pPr>
        <w:pStyle w:val="SHNormal"/>
        <w:rPr>
          <w:b/>
        </w:rPr>
      </w:pPr>
      <w:r>
        <w:rPr>
          <w:b/>
        </w:rPr>
        <w:t>“Prohibited Materials”</w:t>
      </w:r>
    </w:p>
    <w:p w:rsidR="00DF3900" w:rsidRDefault="00517038">
      <w:pPr>
        <w:pStyle w:val="SHParagraph1"/>
      </w:pPr>
      <w:r>
        <w:t>any products or materials that:</w:t>
      </w:r>
    </w:p>
    <w:p w:rsidR="00DF3900" w:rsidRDefault="00517038">
      <w:pPr>
        <w:pStyle w:val="SHDefinitiona"/>
        <w:numPr>
          <w:ilvl w:val="0"/>
          <w:numId w:val="65"/>
        </w:numPr>
      </w:pPr>
      <w:r>
        <w:t>do not conform to relevant British and European standards or codes of practice; or</w:t>
      </w:r>
    </w:p>
    <w:p w:rsidR="00DF3900" w:rsidRDefault="00517038">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DF3900" w:rsidRDefault="00517038">
      <w:pPr>
        <w:pStyle w:val="SHScheduleText1"/>
        <w:keepNext/>
        <w:rPr>
          <w:b/>
        </w:rPr>
      </w:pPr>
      <w:r>
        <w:rPr>
          <w:b/>
        </w:rPr>
        <w:t>Tenant’s obligations in relation to Permitted Works</w:t>
      </w:r>
    </w:p>
    <w:p w:rsidR="00DF3900" w:rsidRDefault="00517038">
      <w:pPr>
        <w:pStyle w:val="SHScheduleText2"/>
      </w:pPr>
      <w:r>
        <w:t xml:space="preserve">Before starting any </w:t>
      </w:r>
      <w:r>
        <w:t>Permitted Works the Tenant must:</w:t>
      </w:r>
    </w:p>
    <w:p w:rsidR="00DF3900" w:rsidRDefault="00517038">
      <w:pPr>
        <w:pStyle w:val="SHScheduleText3"/>
      </w:pPr>
      <w:r>
        <w:t>obtain and provide the Landlord with copies of any Consents that are required before they are begun;</w:t>
      </w:r>
    </w:p>
    <w:p w:rsidR="00DF3900" w:rsidRDefault="00517038">
      <w:pPr>
        <w:pStyle w:val="SHScheduleText3"/>
      </w:pPr>
      <w:r>
        <w:t>fulfil any conditions in the Consents required to be fulfilled before they are begun;</w:t>
      </w:r>
    </w:p>
    <w:p w:rsidR="00DF3900" w:rsidRDefault="00517038">
      <w:pPr>
        <w:pStyle w:val="SHScheduleText3"/>
      </w:pPr>
      <w:r>
        <w:t xml:space="preserve">comply with its obligations in </w:t>
      </w:r>
      <w:r>
        <w:rPr>
          <w:b/>
        </w:rPr>
        <w:t>claus</w:t>
      </w:r>
      <w:r>
        <w:rPr>
          <w:b/>
        </w:rPr>
        <w:t>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F3900" w:rsidRDefault="00517038">
      <w:pPr>
        <w:pStyle w:val="SHScheduleText3"/>
      </w:pPr>
      <w:r>
        <w:t>notify the Landlord of the date on which the Tenant intends to start the Permitted Works;</w:t>
      </w:r>
    </w:p>
    <w:p w:rsidR="00DF3900" w:rsidRDefault="00517038">
      <w:pPr>
        <w:pStyle w:val="SHScheduleText3"/>
      </w:pPr>
      <w:r>
        <w:t>provide the Landlord with any information relati</w:t>
      </w:r>
      <w:r>
        <w:t>ng to the Permitted Works as may be required by its insurers; and</w:t>
      </w:r>
    </w:p>
    <w:p w:rsidR="00DF3900" w:rsidRDefault="00517038">
      <w:pPr>
        <w:pStyle w:val="SHScheduleText3"/>
      </w:pPr>
      <w:r>
        <w:t>ensure that it or its building contractor has put in place public liability and employers’ liability insurance of at least £[5] million in respect of each claim and provided the Landlord wit</w:t>
      </w:r>
      <w:r>
        <w:t>h a summary of the main terms of the insurance and evidence that the premiums have been paid.</w:t>
      </w:r>
    </w:p>
    <w:p w:rsidR="00DF3900" w:rsidRDefault="00517038">
      <w:pPr>
        <w:pStyle w:val="SHScheduleText2"/>
      </w:pPr>
      <w:r>
        <w:t>If it starts any Permitted Works, the Tenant must carry out and complete them:</w:t>
      </w:r>
    </w:p>
    <w:p w:rsidR="00DF3900" w:rsidRDefault="00517038">
      <w:pPr>
        <w:pStyle w:val="SHScheduleText3"/>
      </w:pPr>
      <w:r>
        <w:t>diligently and without interruption, and in any event before the End Date;</w:t>
      </w:r>
      <w:r>
        <w:rPr>
          <w:rStyle w:val="FootnoteReference"/>
        </w:rPr>
        <w:footnoteReference w:id="103"/>
      </w:r>
    </w:p>
    <w:p w:rsidR="00DF3900" w:rsidRDefault="00517038">
      <w:pPr>
        <w:pStyle w:val="SHScheduleText3"/>
      </w:pPr>
      <w:r>
        <w:lastRenderedPageBreak/>
        <w:t>in acco</w:t>
      </w:r>
      <w:r>
        <w:t>rdance with any drawings, specifications and other documents relating to the Permitted Works that the Landlord has approved;</w:t>
      </w:r>
    </w:p>
    <w:p w:rsidR="00DF3900" w:rsidRDefault="00517038">
      <w:pPr>
        <w:pStyle w:val="SHScheduleText3"/>
      </w:pPr>
      <w:r>
        <w:t>in a good and workmanlike manner and with good quality materials;</w:t>
      </w:r>
    </w:p>
    <w:p w:rsidR="00DF3900" w:rsidRDefault="00517038">
      <w:pPr>
        <w:pStyle w:val="SHScheduleText3"/>
      </w:pPr>
      <w:r>
        <w:t>[in accordance with the reasonable principles, standards and guid</w:t>
      </w:r>
      <w:r>
        <w:t>elines set out in any relevant guide or handbook published by the Landlord from time to time for tenant’s works carried out at the Estate;]</w:t>
      </w:r>
    </w:p>
    <w:p w:rsidR="00DF3900" w:rsidRDefault="00517038">
      <w:pPr>
        <w:pStyle w:val="SHScheduleText3"/>
      </w:pPr>
      <w:r>
        <w:t>without using Prohibited Materials;</w:t>
      </w:r>
    </w:p>
    <w:p w:rsidR="00DF3900" w:rsidRDefault="00517038">
      <w:pPr>
        <w:pStyle w:val="SHScheduleText3"/>
      </w:pPr>
      <w:r>
        <w:t xml:space="preserve">in compliance with the Consents and all Acts (including the Planning Acts) and </w:t>
      </w:r>
      <w:r>
        <w:t>with the requirements of the insurers of the Estate and the Premises and (where applicable) of any competent authority or utility provider;</w:t>
      </w:r>
    </w:p>
    <w:p w:rsidR="00DF3900" w:rsidRDefault="00517038">
      <w:pPr>
        <w:pStyle w:val="SHScheduleText3"/>
      </w:pPr>
      <w:r>
        <w:t>without affecting the structural integrity of the Premises;</w:t>
      </w:r>
    </w:p>
    <w:p w:rsidR="00DF3900" w:rsidRDefault="00517038">
      <w:pPr>
        <w:pStyle w:val="SHScheduleText3"/>
      </w:pPr>
      <w:r>
        <w:t>with as little interference as reasonably practicable to</w:t>
      </w:r>
      <w:r>
        <w:t xml:space="preserve"> the owners and occupiers of any other parts of the Estate or any adjoining premises; and</w:t>
      </w:r>
    </w:p>
    <w:p w:rsidR="00DF3900" w:rsidRDefault="00517038">
      <w:pPr>
        <w:pStyle w:val="SHScheduleText3"/>
      </w:pPr>
      <w:r>
        <w:t>in compliance, to the extent applicable, with the CDM Regulations.</w:t>
      </w:r>
    </w:p>
    <w:p w:rsidR="00DF3900" w:rsidRDefault="00517038">
      <w:pPr>
        <w:pStyle w:val="SHScheduleText2"/>
      </w:pPr>
      <w:r>
        <w:t xml:space="preserve">The Tenant must make good immediately any physical damage caused by carrying out the Permitted </w:t>
      </w:r>
      <w:r>
        <w:t>Works.</w:t>
      </w:r>
    </w:p>
    <w:p w:rsidR="00DF3900" w:rsidRDefault="00517038">
      <w:pPr>
        <w:pStyle w:val="SHScheduleText2"/>
      </w:pPr>
      <w:r>
        <w:t>The Tenant must permit the Landlord to enter the Premises to inspect the progress of the Permitted Works.</w:t>
      </w:r>
    </w:p>
    <w:p w:rsidR="00DF3900" w:rsidRDefault="00517038">
      <w:pPr>
        <w:pStyle w:val="SHScheduleText2"/>
      </w:pPr>
      <w:r>
        <w:t>Until practical completion of the Permitted Works, the Tenant must:</w:t>
      </w:r>
    </w:p>
    <w:p w:rsidR="00DF3900" w:rsidRDefault="00517038">
      <w:pPr>
        <w:pStyle w:val="SHScheduleText3"/>
      </w:pPr>
      <w:r>
        <w:t>insure any Permitted Works for their full reinstatement cost (including pro</w:t>
      </w:r>
      <w:r>
        <w:t>fessional fees) against loss or damage by the Insured Risks with a reputable insurer and provide the Landlord with a summary of the main terms of the insurance; and</w:t>
      </w:r>
    </w:p>
    <w:p w:rsidR="00DF3900" w:rsidRDefault="00517038">
      <w:pPr>
        <w:pStyle w:val="SHScheduleText3"/>
      </w:pPr>
      <w:r>
        <w:t>reinstate any of the Permitted Works that are damaged or destroyed before their completion.</w:t>
      </w:r>
    </w:p>
    <w:p w:rsidR="00DF3900" w:rsidRDefault="00517038">
      <w:pPr>
        <w:pStyle w:val="SHScheduleText2"/>
      </w:pPr>
      <w:bookmarkStart w:id="323" w:name="_Ref358201880"/>
      <w:bookmarkStart w:id="32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3"/>
      <w:r>
        <w:rPr>
          <w:rStyle w:val="FootnoteReference"/>
        </w:rPr>
        <w:footnoteReference w:id="104"/>
      </w:r>
      <w:bookmarkEnd w:id="324"/>
    </w:p>
    <w:p w:rsidR="00DF3900" w:rsidRDefault="00517038">
      <w:pPr>
        <w:pStyle w:val="SHScheduleText2"/>
      </w:pPr>
      <w:r>
        <w:t xml:space="preserve">As </w:t>
      </w:r>
      <w:r>
        <w:t>soon as reasonably practicable following completion of the Permitted Works the Tenant must:</w:t>
      </w:r>
    </w:p>
    <w:p w:rsidR="00DF3900" w:rsidRDefault="00517038">
      <w:pPr>
        <w:pStyle w:val="SHScheduleText3"/>
      </w:pPr>
      <w:r>
        <w:t>notify the Landlord of their completion;</w:t>
      </w:r>
    </w:p>
    <w:p w:rsidR="00DF3900" w:rsidRDefault="00517038">
      <w:pPr>
        <w:pStyle w:val="SHScheduleText3"/>
      </w:pPr>
      <w:r>
        <w:t>obtain any Consents that are required on their completion;</w:t>
      </w:r>
    </w:p>
    <w:p w:rsidR="00DF3900" w:rsidRDefault="00517038">
      <w:pPr>
        <w:pStyle w:val="SHScheduleText3"/>
      </w:pPr>
      <w:r>
        <w:t>remove all debris and equipment used in carrying out the Permitt</w:t>
      </w:r>
      <w:r>
        <w:t>ed Works;</w:t>
      </w:r>
    </w:p>
    <w:p w:rsidR="00DF3900" w:rsidRDefault="00517038">
      <w:pPr>
        <w:pStyle w:val="SHScheduleText3"/>
      </w:pPr>
      <w:r>
        <w:t>notify the Landlord of the cost of the Permitted Works;</w:t>
      </w:r>
    </w:p>
    <w:p w:rsidR="00DF3900" w:rsidRDefault="00517038">
      <w:pPr>
        <w:pStyle w:val="SHScheduleText3"/>
      </w:pPr>
      <w:r>
        <w:t>permit the Landlord to enter the Premises to inspect the completed Permitted Works;</w:t>
      </w:r>
    </w:p>
    <w:p w:rsidR="00DF3900" w:rsidRDefault="00517038">
      <w:pPr>
        <w:pStyle w:val="SHScheduleText3"/>
      </w:pPr>
      <w:r>
        <w:t>supply the Landlord with two complete sets of as-built plans showing the Permitted Works; and</w:t>
      </w:r>
    </w:p>
    <w:p w:rsidR="00DF3900" w:rsidRDefault="00517038">
      <w:pPr>
        <w:pStyle w:val="SHScheduleText3"/>
      </w:pPr>
      <w:bookmarkStart w:id="325" w:name="_Ref356813424"/>
      <w:bookmarkStart w:id="326" w:name="_Ref499016218"/>
      <w:r>
        <w:lastRenderedPageBreak/>
        <w:t xml:space="preserve">ensure that </w:t>
      </w:r>
      <w:r>
        <w:t>the Landlord is able to use and reproduce the as-built plans for any lawful purpose</w:t>
      </w:r>
      <w:bookmarkEnd w:id="325"/>
      <w:r>
        <w:t>.</w:t>
      </w:r>
      <w:bookmarkEnd w:id="326"/>
    </w:p>
    <w:p w:rsidR="00DF3900" w:rsidRDefault="00517038">
      <w:pPr>
        <w:pStyle w:val="SHScheduleText2"/>
      </w:pPr>
      <w:r>
        <w:t>If the CDM Regulations apply to the Permitted Works, the Tenant must:</w:t>
      </w:r>
    </w:p>
    <w:p w:rsidR="00DF3900" w:rsidRDefault="00517038">
      <w:pPr>
        <w:pStyle w:val="SHScheduleText3"/>
      </w:pPr>
      <w:r>
        <w:t>comply with them and ensure that any person involved in the management, design and construction of th</w:t>
      </w:r>
      <w:r>
        <w:t>e Permitted Works complies with their respective obligations under the CDM Regulations;</w:t>
      </w:r>
    </w:p>
    <w:p w:rsidR="00DF3900" w:rsidRDefault="00517038">
      <w:pPr>
        <w:pStyle w:val="SHScheduleText3"/>
      </w:pPr>
      <w:r>
        <w:t>if the Landlord would be treated as a client for the purposes of the CDM Regulations, agree to be treated as the only client in respect of the Permitted Works; and</w:t>
      </w:r>
    </w:p>
    <w:p w:rsidR="00DF3900" w:rsidRDefault="00517038">
      <w:pPr>
        <w:pStyle w:val="SHScheduleText3"/>
      </w:pPr>
      <w:r>
        <w:t>on c</w:t>
      </w:r>
      <w:r>
        <w:t>ompletion of the Permitted Works provide the Landlord with a copy of any health and safety file relating to the Permitted Works and deliver the original file to the Landlord at the End Date.</w:t>
      </w:r>
    </w:p>
    <w:p w:rsidR="00DF3900" w:rsidRDefault="00517038">
      <w:pPr>
        <w:pStyle w:val="SHScheduleText2"/>
      </w:pPr>
      <w:r>
        <w:t xml:space="preserve">If the Permitted Works invalidate or materially adversely affect </w:t>
      </w:r>
      <w:r>
        <w:t>an existing EPC or require the commissioning of an EPC, the Tenant must (at the Landlord’s option):</w:t>
      </w:r>
    </w:p>
    <w:p w:rsidR="00DF3900" w:rsidRDefault="00517038">
      <w:pPr>
        <w:pStyle w:val="SHScheduleText3"/>
      </w:pPr>
      <w:r>
        <w:t>commission an EPC from an assessor approved by the Landlord and give the Landlord written details of the unique reference number for that EPC; or</w:t>
      </w:r>
    </w:p>
    <w:p w:rsidR="00DF3900" w:rsidRDefault="00517038">
      <w:pPr>
        <w:pStyle w:val="SHScheduleText3"/>
      </w:pPr>
      <w:r>
        <w:t>pay the La</w:t>
      </w:r>
      <w:r>
        <w:t>ndlord’s costs of commissioning an EPC.</w:t>
      </w:r>
    </w:p>
    <w:p w:rsidR="00DF3900" w:rsidRDefault="00517038">
      <w:pPr>
        <w:pStyle w:val="SHScheduleText2"/>
      </w:pPr>
      <w:r>
        <w:t>[The Tenant must label all Plant installed outside the Premises as part of the Permitted Works in the manner requested by the Landlord and must not place any other signs or advertisements on the Plant other than sign</w:t>
      </w:r>
      <w:r>
        <w:t>s that are legally required to be displayed on the Plant.</w:t>
      </w:r>
      <w:r>
        <w:rPr>
          <w:rStyle w:val="FootnoteReference"/>
        </w:rPr>
        <w:footnoteReference w:id="105"/>
      </w:r>
      <w:r>
        <w:t>]</w:t>
      </w:r>
    </w:p>
    <w:p w:rsidR="00DF3900" w:rsidRDefault="00517038">
      <w:pPr>
        <w:pStyle w:val="SHScheduleText1"/>
        <w:keepNext/>
        <w:rPr>
          <w:b/>
        </w:rPr>
      </w:pPr>
      <w:r>
        <w:rPr>
          <w:b/>
        </w:rPr>
        <w:t>No warranty relating to Permitted Works</w:t>
      </w:r>
    </w:p>
    <w:p w:rsidR="00DF3900" w:rsidRDefault="00517038">
      <w:pPr>
        <w:pStyle w:val="SHScheduleText2"/>
      </w:pPr>
      <w:r>
        <w:t>The Landlord gives no express or implied warranty (and the Tenant acknowledges that the Tenant must satisfy itself):</w:t>
      </w:r>
    </w:p>
    <w:p w:rsidR="00DF3900" w:rsidRDefault="00517038">
      <w:pPr>
        <w:pStyle w:val="SHScheduleText3"/>
      </w:pPr>
      <w:r>
        <w:t>as to the suitability, safety, adequacy</w:t>
      </w:r>
      <w:r>
        <w:t xml:space="preserve"> or quality of the design or method of construction of any Permitted Works;</w:t>
      </w:r>
    </w:p>
    <w:p w:rsidR="00DF3900" w:rsidRDefault="00517038">
      <w:pPr>
        <w:pStyle w:val="SHScheduleText3"/>
      </w:pPr>
      <w:r>
        <w:t>that any Permitted Works may lawfully be carried out;</w:t>
      </w:r>
    </w:p>
    <w:p w:rsidR="00DF3900" w:rsidRDefault="00517038">
      <w:pPr>
        <w:pStyle w:val="SHScheduleText3"/>
      </w:pPr>
      <w:r>
        <w:t>that the structure, fabric or facilities of the Premises or the Estate are able to accommodate any Permitted Works; or</w:t>
      </w:r>
    </w:p>
    <w:p w:rsidR="00DF3900" w:rsidRDefault="00517038">
      <w:pPr>
        <w:pStyle w:val="SHScheduleText3"/>
      </w:pPr>
      <w:r>
        <w:t>that an</w:t>
      </w:r>
      <w:r>
        <w:t>y of the services supplying the Premises or the Estate will have sufficient capacity for and will not be adversely affected by any Permitted Works.</w:t>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bookmarkStart w:id="327" w:name="_Ref322094759"/>
    </w:p>
    <w:p w:rsidR="00DF3900" w:rsidRDefault="00DF3900">
      <w:pPr>
        <w:pStyle w:val="SHScheduleHeading"/>
      </w:pPr>
      <w:bookmarkStart w:id="328" w:name="_Toc536773149"/>
      <w:bookmarkStart w:id="329" w:name="_Ref498963039"/>
      <w:bookmarkStart w:id="330" w:name="_Toc10815949"/>
      <w:bookmarkEnd w:id="327"/>
      <w:bookmarkEnd w:id="328"/>
      <w:bookmarkEnd w:id="330"/>
    </w:p>
    <w:p w:rsidR="00DF3900" w:rsidRDefault="00517038">
      <w:pPr>
        <w:pStyle w:val="SHScheduleSubHeading"/>
      </w:pPr>
      <w:bookmarkStart w:id="331" w:name="_Toc536773150"/>
      <w:bookmarkStart w:id="332" w:name="_Toc10815950"/>
      <w:bookmarkEnd w:id="329"/>
      <w:r>
        <w:t>Sustainability</w:t>
      </w:r>
      <w:r>
        <w:rPr>
          <w:rStyle w:val="FootnoteReference"/>
          <w:b/>
        </w:rPr>
        <w:footnoteReference w:id="106"/>
      </w:r>
      <w:bookmarkEnd w:id="331"/>
      <w:bookmarkEnd w:id="332"/>
    </w:p>
    <w:p w:rsidR="00DF3900" w:rsidRDefault="00517038">
      <w:pPr>
        <w:pStyle w:val="SHScheduleText1"/>
        <w:keepNext/>
        <w:rPr>
          <w:b/>
        </w:rPr>
      </w:pPr>
      <w:bookmarkStart w:id="333" w:name="_Ref322092820"/>
      <w:r>
        <w:rPr>
          <w:b/>
        </w:rPr>
        <w:t>Co-operation to improve Environmental Performance</w:t>
      </w:r>
    </w:p>
    <w:p w:rsidR="00DF3900" w:rsidRDefault="00517038">
      <w:pPr>
        <w:pStyle w:val="SHScheduleText2"/>
      </w:pPr>
      <w:r>
        <w:t>The Landlord an</w:t>
      </w:r>
      <w:r>
        <w:t>d the Tenant confirm that they:</w:t>
      </w:r>
    </w:p>
    <w:p w:rsidR="00DF3900" w:rsidRDefault="00517038">
      <w:pPr>
        <w:pStyle w:val="SHScheduleText3"/>
      </w:pPr>
      <w:r>
        <w:t>wish to promote and improve the Environmental Performance of the Premises and the Estate; and</w:t>
      </w:r>
    </w:p>
    <w:p w:rsidR="00DF3900" w:rsidRDefault="00517038">
      <w:pPr>
        <w:pStyle w:val="SHScheduleText3"/>
      </w:pPr>
      <w:r>
        <w:t>wish to co-operate with each other (without legal obligation) to identify appropriate strategies for the improvement of the Enviro</w:t>
      </w:r>
      <w:r>
        <w:t>nmental Performance of the Premises and the Estate.</w:t>
      </w:r>
    </w:p>
    <w:p w:rsidR="00DF3900" w:rsidRDefault="00517038">
      <w:pPr>
        <w:pStyle w:val="SHScheduleText1"/>
        <w:keepNext/>
      </w:pPr>
      <w:r>
        <w:rPr>
          <w:b/>
        </w:rPr>
        <w:t>Environmental forum</w:t>
      </w:r>
    </w:p>
    <w:p w:rsidR="00DF3900" w:rsidRDefault="00517038">
      <w:pPr>
        <w:pStyle w:val="SHScheduleText2"/>
      </w:pPr>
      <w:r>
        <w:t xml:space="preserve">The Landlord [may][must] provide an environmental forum (the </w:t>
      </w:r>
      <w:r>
        <w:rPr>
          <w:b/>
          <w:bCs/>
        </w:rPr>
        <w:t>“Forum”</w:t>
      </w:r>
      <w:r>
        <w:t>) that will meet on a regular basis to:</w:t>
      </w:r>
    </w:p>
    <w:p w:rsidR="00DF3900" w:rsidRDefault="00517038">
      <w:pPr>
        <w:pStyle w:val="SHScheduleText3"/>
      </w:pPr>
      <w:r>
        <w:t>consider the adequacy and improvement of data sharing on energy and water us</w:t>
      </w:r>
      <w:r>
        <w:t>e, waste production and recycling;</w:t>
      </w:r>
    </w:p>
    <w:p w:rsidR="00DF3900" w:rsidRDefault="00517038">
      <w:pPr>
        <w:pStyle w:val="SHScheduleText3"/>
      </w:pPr>
      <w:r>
        <w:t>review the Environmental Performance of the Lettable Units and the Estate;</w:t>
      </w:r>
    </w:p>
    <w:p w:rsidR="00DF3900" w:rsidRDefault="00517038">
      <w:pPr>
        <w:pStyle w:val="SHScheduleText3"/>
      </w:pPr>
      <w:r>
        <w:t>agree targets and strategies for a travel plan for travelling to and from the Estate; and</w:t>
      </w:r>
    </w:p>
    <w:p w:rsidR="00DF3900" w:rsidRDefault="00517038">
      <w:pPr>
        <w:pStyle w:val="SHScheduleText3"/>
      </w:pPr>
      <w:r>
        <w:t>agree targets and strategies to improve the Environmenta</w:t>
      </w:r>
      <w:r>
        <w:t>l Performance of the Lettable Units and the Estate.</w:t>
      </w:r>
    </w:p>
    <w:p w:rsidR="00DF3900" w:rsidRDefault="00517038">
      <w:pPr>
        <w:pStyle w:val="SHScheduleText2"/>
      </w:pPr>
      <w:r>
        <w:t>The Forum may take any form that affords an appropriate means of communication and exchange of views, whether by meeting in person or not.</w:t>
      </w:r>
    </w:p>
    <w:p w:rsidR="00DF3900" w:rsidRDefault="00517038">
      <w:pPr>
        <w:pStyle w:val="SHScheduleText2"/>
      </w:pPr>
      <w:r>
        <w:t xml:space="preserve">The Landlord and the Tenant will each nominate a suitable person </w:t>
      </w:r>
      <w:r>
        <w:t>to participate in the Forum.  They will try to ensure that their nominees attend and participate in any Forum meetings or discussions of which appropriate advance notice has been given.</w:t>
      </w:r>
    </w:p>
    <w:p w:rsidR="00DF3900" w:rsidRDefault="00517038">
      <w:pPr>
        <w:pStyle w:val="SHScheduleText2"/>
      </w:pPr>
      <w:r>
        <w:t>All tenants of the Estate</w:t>
      </w:r>
      <w:r>
        <w:t xml:space="preserve"> will be entitled to attend and take part in the Forum.</w:t>
      </w:r>
    </w:p>
    <w:p w:rsidR="00DF3900" w:rsidRDefault="00517038">
      <w:pPr>
        <w:pStyle w:val="SHScheduleText2"/>
      </w:pPr>
      <w:r>
        <w:t>[The Landlord and the Tenant may agree to allow third parties to participate in the Forum for a specified period or for a specified purpose.]</w:t>
      </w:r>
    </w:p>
    <w:p w:rsidR="00DF3900" w:rsidRDefault="00517038">
      <w:pPr>
        <w:pStyle w:val="SHScheduleText2"/>
      </w:pPr>
      <w:r>
        <w:t xml:space="preserve">[The Landlord will try to ensure that a representative of </w:t>
      </w:r>
      <w:r>
        <w:t>any managing agents appointed by the Landlord attends and participates in any Forum meetings or discussions of which appropriate advance notice has been given.]</w:t>
      </w:r>
    </w:p>
    <w:p w:rsidR="00DF3900" w:rsidRDefault="00517038">
      <w:pPr>
        <w:pStyle w:val="SHScheduleText2"/>
      </w:pPr>
      <w:r>
        <w:t>Where any of the issues considered, reviewed or agreed in the Forum relate exclusively to the P</w:t>
      </w:r>
      <w:r>
        <w:t>remises, either the Landlord or the Tenant may request that these are discussed between them and their authorised agents only (and not with any other permitted participants in the Forum).</w:t>
      </w:r>
    </w:p>
    <w:p w:rsidR="00DF3900" w:rsidRDefault="00517038">
      <w:pPr>
        <w:pStyle w:val="SHScheduleText1"/>
        <w:keepNext/>
        <w:rPr>
          <w:b/>
        </w:rPr>
      </w:pPr>
      <w:bookmarkStart w:id="334" w:name="_Ref386188892"/>
      <w:r>
        <w:rPr>
          <w:b/>
        </w:rPr>
        <w:t>Data sharing</w:t>
      </w:r>
      <w:bookmarkEnd w:id="334"/>
    </w:p>
    <w:p w:rsidR="00DF3900" w:rsidRDefault="00517038">
      <w:pPr>
        <w:pStyle w:val="SHScheduleText2"/>
      </w:pPr>
      <w:r>
        <w:t>The Landlord and the Tenant will share the Environmenta</w:t>
      </w:r>
      <w:r>
        <w:t xml:space="preserve">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w:t>
      </w:r>
      <w:r>
        <w:t>ndlord and the Tenant agree should receive the data.</w:t>
      </w:r>
    </w:p>
    <w:p w:rsidR="00DF3900" w:rsidRDefault="00517038">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DF3900" w:rsidRDefault="00517038">
      <w:pPr>
        <w:pStyle w:val="SHScheduleText3"/>
      </w:pPr>
      <w:r>
        <w:t>monitoring</w:t>
      </w:r>
      <w:r>
        <w:t xml:space="preserve"> and improving the Environmental Performance of the Premises and the Estate; and</w:t>
      </w:r>
    </w:p>
    <w:p w:rsidR="00DF3900" w:rsidRDefault="00517038">
      <w:pPr>
        <w:pStyle w:val="SHScheduleText3"/>
      </w:pPr>
      <w:r>
        <w:t>measuring the Environmental Performance of the Premises and the Estate against any agreed targets.</w:t>
      </w:r>
    </w:p>
    <w:p w:rsidR="00DF3900" w:rsidRDefault="00517038">
      <w:pPr>
        <w:pStyle w:val="SHScheduleText2"/>
      </w:pPr>
      <w:r>
        <w:t xml:space="preserve">Nothing in this </w:t>
      </w:r>
      <w:r>
        <w:rPr>
          <w:b/>
        </w:rPr>
        <w:t>paragraph </w:t>
      </w:r>
      <w:r>
        <w:fldChar w:fldCharType="begin"/>
      </w:r>
      <w:r>
        <w:instrText xml:space="preserve"> REF _Ref386188892 \r \h  \* MERGEFORMAT </w:instrText>
      </w:r>
      <w:r>
        <w:fldChar w:fldCharType="separate"/>
      </w:r>
      <w:r w:rsidRPr="00517038">
        <w:rPr>
          <w:b/>
          <w:bCs/>
        </w:rPr>
        <w:t>3</w:t>
      </w:r>
      <w:r>
        <w:fldChar w:fldCharType="end"/>
      </w:r>
      <w:r>
        <w:t xml:space="preserve"> will oblige the Landlord to disclose to the Tenant Environmental Performance data received from any other tenants or occupiers of the Estate.</w:t>
      </w:r>
    </w:p>
    <w:p w:rsidR="00DF3900" w:rsidRDefault="00517038">
      <w:pPr>
        <w:pStyle w:val="SHScheduleText2"/>
      </w:pPr>
      <w:r>
        <w:t>The Landlord will not disclose Environmental Performa</w:t>
      </w:r>
      <w:r>
        <w:t>nce data provided by the Tenant to any other tenants or occupiers of the Estate.</w:t>
      </w:r>
    </w:p>
    <w:p w:rsidR="00DF3900" w:rsidRDefault="00517038">
      <w:pPr>
        <w:pStyle w:val="SHScheduleText2"/>
      </w:pPr>
      <w:r>
        <w:t xml:space="preserve">The Landlord must ensure any managing agents appointed by the Landlord are placed under a similar obligation to keep shared data confidential on the same terms as this </w:t>
      </w:r>
      <w:r>
        <w:rPr>
          <w:b/>
        </w:rPr>
        <w:t>paragra</w:t>
      </w:r>
      <w:r>
        <w:rPr>
          <w:b/>
        </w:rPr>
        <w:t>ph </w:t>
      </w:r>
      <w:r>
        <w:fldChar w:fldCharType="begin"/>
      </w:r>
      <w:r>
        <w:instrText xml:space="preserve"> REF _Ref386188892 \r \h  \* MERGEFORMAT </w:instrText>
      </w:r>
      <w:r>
        <w:fldChar w:fldCharType="separate"/>
      </w:r>
      <w:r w:rsidRPr="00517038">
        <w:rPr>
          <w:b/>
          <w:bCs/>
        </w:rPr>
        <w:t>3</w:t>
      </w:r>
      <w:r>
        <w:fldChar w:fldCharType="end"/>
      </w:r>
      <w:r>
        <w:t>.</w:t>
      </w:r>
    </w:p>
    <w:p w:rsidR="00DF3900" w:rsidRDefault="00517038">
      <w:pPr>
        <w:pStyle w:val="SHScheduleText1"/>
        <w:keepNext/>
        <w:rPr>
          <w:b/>
        </w:rPr>
      </w:pPr>
      <w:r>
        <w:rPr>
          <w:b/>
        </w:rPr>
        <w:t>Alterations</w:t>
      </w:r>
    </w:p>
    <w:p w:rsidR="00DF3900" w:rsidRDefault="00517038">
      <w:pPr>
        <w:pStyle w:val="SHScheduleText2"/>
      </w:pPr>
      <w:r>
        <w:t xml:space="preserve">Both the Landlord and the Tenant will take into consideration any impact on the Environmental Performance of the Premises and the </w:t>
      </w:r>
      <w:r>
        <w:t>Estate from any proposed works to or at the Premises[ or the Estate].</w:t>
      </w:r>
    </w:p>
    <w:p w:rsidR="00DF3900" w:rsidRDefault="00517038">
      <w:pPr>
        <w:pStyle w:val="SHScheduleText2"/>
      </w:pPr>
      <w:r>
        <w:t>The Tenant agrees to allow the Landlord (if the Landlord so wishes and upon reasonable prior notice) to install, at the Landlord’s own cost, separate metering of utilities used in the Co</w:t>
      </w:r>
      <w:r>
        <w:t>mmon Parts and the Premises[ and the Landlord agrees to allow the Tenant to install separate [sub-]metering of the utilities used in the Premises</w:t>
      </w:r>
      <w:r>
        <w:rPr>
          <w:rStyle w:val="FootnoteReference"/>
        </w:rPr>
        <w:footnoteReference w:id="107"/>
      </w:r>
      <w:r>
        <w:t>].</w:t>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p>
    <w:p w:rsidR="00DF3900" w:rsidRDefault="00DF3900">
      <w:pPr>
        <w:pStyle w:val="SHScheduleHeading"/>
      </w:pPr>
      <w:bookmarkStart w:id="335" w:name="_Toc536773151"/>
      <w:bookmarkStart w:id="336" w:name="_Ref498963698"/>
      <w:bookmarkStart w:id="337" w:name="_Toc10815951"/>
      <w:bookmarkEnd w:id="335"/>
      <w:bookmarkEnd w:id="337"/>
    </w:p>
    <w:p w:rsidR="00DF3900" w:rsidRDefault="00517038">
      <w:pPr>
        <w:pStyle w:val="SHScheduleSubHeading"/>
      </w:pPr>
      <w:bookmarkStart w:id="338" w:name="_Toc536773152"/>
      <w:bookmarkStart w:id="339" w:name="_Toc10815952"/>
      <w:bookmarkEnd w:id="336"/>
      <w:r>
        <w:t>Underletting</w:t>
      </w:r>
      <w:bookmarkEnd w:id="338"/>
      <w:bookmarkEnd w:id="339"/>
    </w:p>
    <w:p w:rsidR="00DF3900" w:rsidRDefault="00517038">
      <w:pPr>
        <w:pStyle w:val="SHScheduleText1"/>
        <w:keepNext/>
        <w:rPr>
          <w:b/>
        </w:rPr>
      </w:pPr>
      <w:bookmarkStart w:id="340" w:name="_Ref322356894"/>
      <w:bookmarkEnd w:id="333"/>
      <w:r>
        <w:rPr>
          <w:b/>
        </w:rPr>
        <w:t>Defined terms</w:t>
      </w:r>
      <w:bookmarkEnd w:id="340"/>
    </w:p>
    <w:p w:rsidR="00DF3900" w:rsidRDefault="0051703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DF3900" w:rsidRDefault="00517038">
      <w:pPr>
        <w:pStyle w:val="SHNormal"/>
        <w:keepNext/>
        <w:rPr>
          <w:b/>
        </w:rPr>
      </w:pPr>
      <w:r>
        <w:rPr>
          <w:b/>
        </w:rPr>
        <w:t>“Approved Underlease”</w:t>
      </w:r>
    </w:p>
    <w:p w:rsidR="00DF3900" w:rsidRDefault="00517038">
      <w:pPr>
        <w:pStyle w:val="SHParagraph1"/>
      </w:pPr>
      <w:r>
        <w:t>an underlease approved by the Landlord and, subject to any variations agreed by the Landlord in its absolute discretion:</w:t>
      </w:r>
    </w:p>
    <w:p w:rsidR="00DF3900" w:rsidRDefault="00517038">
      <w:pPr>
        <w:pStyle w:val="SHDefinitiona"/>
        <w:numPr>
          <w:ilvl w:val="0"/>
          <w:numId w:val="50"/>
        </w:numPr>
      </w:pPr>
      <w:r>
        <w:t>granted wi</w:t>
      </w:r>
      <w:r>
        <w:t>thout any premium being received by the Tenant;</w:t>
      </w:r>
    </w:p>
    <w:p w:rsidR="00DF3900" w:rsidRDefault="00517038">
      <w:pPr>
        <w:pStyle w:val="SHDefinitiona"/>
      </w:pPr>
      <w:r>
        <w:t>reserving a market rent, taking into account the terms of the underletting;</w:t>
      </w:r>
    </w:p>
    <w:p w:rsidR="00DF3900" w:rsidRDefault="00517038">
      <w:pPr>
        <w:pStyle w:val="SHDefinitiona"/>
      </w:pPr>
      <w:r>
        <w:t>[for a term of not less than [NUMBER] years calculated from the date on which the underlease is completed;]</w:t>
      </w:r>
    </w:p>
    <w:p w:rsidR="00DF3900" w:rsidRDefault="00517038">
      <w:pPr>
        <w:pStyle w:val="SHDefinitiona"/>
      </w:pPr>
      <w:r>
        <w:t>lawfully excluded from t</w:t>
      </w:r>
      <w:r>
        <w:t>he security of tenure provisions of the 1954 Act [if it creates an underletting of a Permitted Part];</w:t>
      </w:r>
    </w:p>
    <w:p w:rsidR="00DF3900" w:rsidRDefault="00517038">
      <w:pPr>
        <w:pStyle w:val="SHDefinitiona"/>
      </w:pPr>
      <w:r>
        <w:t>containing provisions:</w:t>
      </w:r>
    </w:p>
    <w:p w:rsidR="00DF3900" w:rsidRDefault="00517038">
      <w:pPr>
        <w:pStyle w:val="SHDefinitioni"/>
      </w:pPr>
      <w:r>
        <w:t>requiring the Undertenant to pay as additional rent the whole or, in the case of an Underlease of a Permitted Part, a due proportio</w:t>
      </w:r>
      <w:r>
        <w:t>n, of the Insurance Rent, Service Charge and other sums, excluding the Main Rent, payable by the Tenant under this Lease;</w:t>
      </w:r>
    </w:p>
    <w:p w:rsidR="00DF3900" w:rsidRDefault="00517038">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8"/>
      </w:r>
    </w:p>
    <w:p w:rsidR="00DF3900" w:rsidRDefault="00517038">
      <w:pPr>
        <w:pStyle w:val="SHDefinitioni"/>
      </w:pPr>
      <w:r>
        <w:t>for change of use and alterations corresponding to those in this Lease;</w:t>
      </w:r>
    </w:p>
    <w:p w:rsidR="00DF3900" w:rsidRDefault="00517038">
      <w:pPr>
        <w:pStyle w:val="SHDefinitiona"/>
      </w:pPr>
      <w:r>
        <w:t xml:space="preserve">containing a covenant by the Undertenant not to assign the whole of the Underlet Premises without the prior </w:t>
      </w:r>
      <w:r>
        <w:t>written consent</w:t>
      </w:r>
      <w:r>
        <w:rPr>
          <w:rStyle w:val="FootnoteReference"/>
        </w:rPr>
        <w:footnoteReference w:id="109"/>
      </w:r>
      <w:r>
        <w:t xml:space="preserve"> of the Landlord and the Tenant on terms corresponding to those in this Lease and a covenant not to assign part only of the Underlet Premises;</w:t>
      </w:r>
    </w:p>
    <w:p w:rsidR="00DF3900" w:rsidRDefault="00517038">
      <w:pPr>
        <w:pStyle w:val="SHDefinitiona"/>
      </w:pPr>
      <w:bookmarkStart w:id="341" w:name="_Ref409511632"/>
      <w:r>
        <w:t xml:space="preserve">[containing a covenant by the Undertenant not to create any Sub-Underlease of the whole or any </w:t>
      </w:r>
      <w:r>
        <w:t>part of the Underlet Premises] OR [containing a covenant by the Undertenant not to create any Sub-Underlease of the whole of the Underlet Premises without the prior written consent of the Landlord and the Tenant and a covenant by the Undertenant not to cre</w:t>
      </w:r>
      <w:r>
        <w:t>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0"/>
      </w:r>
      <w:bookmarkEnd w:id="341"/>
    </w:p>
    <w:p w:rsidR="00DF3900" w:rsidRDefault="00517038">
      <w:pPr>
        <w:pStyle w:val="SHDefinitiona"/>
      </w:pPr>
      <w:r>
        <w:t>[</w:t>
      </w:r>
      <w:bookmarkStart w:id="342" w:name="_Ref535238761"/>
      <w:bookmarkStart w:id="343" w:name="_Ref409511619"/>
      <w:r>
        <w:t>containing provisions requiring any Sub-Underlease to contain:</w:t>
      </w:r>
      <w:bookmarkEnd w:id="342"/>
    </w:p>
    <w:p w:rsidR="00DF3900" w:rsidRDefault="00517038">
      <w:pPr>
        <w:pStyle w:val="SHDefinitioni"/>
      </w:pPr>
      <w:r>
        <w:t>a valid agreement to exclude the security of tenure provisions of the 1954 Act;</w:t>
      </w:r>
    </w:p>
    <w:p w:rsidR="00DF3900" w:rsidRDefault="00517038">
      <w:pPr>
        <w:pStyle w:val="SHDefinitioni"/>
      </w:pPr>
      <w:r>
        <w:lastRenderedPageBreak/>
        <w:t>obligations by the Sub-Undertenant not to assign the whole of the Sub-Underlet Premises without the prior writt</w:t>
      </w:r>
      <w:r>
        <w:t>en consent of the Landlord, the Tenant and the Undertenant and not to assign part of the Sub-Underlet Premises;</w:t>
      </w:r>
      <w:bookmarkEnd w:id="343"/>
    </w:p>
    <w:p w:rsidR="00DF3900" w:rsidRDefault="00517038">
      <w:pPr>
        <w:pStyle w:val="SHDefinitioni"/>
      </w:pPr>
      <w:r>
        <w:t>an absolute prohibition on the creation of further underleases of whole or part [except where the Sub-Underlease is of the whole of the Premises</w:t>
      </w:r>
      <w:r>
        <w:t xml:space="preserve"> when the Sub-Underlease may contain provisions permitting the creation of one further underlease of whole with the prior consent of the Landlord, the Tenant and the Undertenant but with the additional provision that no underleases of whole or part will be</w:t>
      </w:r>
      <w:r>
        <w:t xml:space="preserve"> created out of that further underlease];]</w:t>
      </w:r>
    </w:p>
    <w:p w:rsidR="00DF3900" w:rsidRDefault="00517038">
      <w:pPr>
        <w:pStyle w:val="SHDefinitiona"/>
      </w:pPr>
      <w:r>
        <w:t>if the Underlease is excluded from the security of tenure provisions of the 1954 Act, containing any other provisions that are reasonable in the context of the terms of this Lease and the nature of the proposed Un</w:t>
      </w:r>
      <w:r>
        <w:t>derlease; and</w:t>
      </w:r>
    </w:p>
    <w:p w:rsidR="00DF3900" w:rsidRDefault="00517038">
      <w:pPr>
        <w:pStyle w:val="SHDefinitiona"/>
      </w:pPr>
      <w:r>
        <w:t>if the Underlease is not excluded from the security of tenure provisions of the 1954 Act, containing other provisions corresponding with those in this Lease;</w:t>
      </w:r>
    </w:p>
    <w:p w:rsidR="00DF3900" w:rsidRDefault="00517038">
      <w:pPr>
        <w:pStyle w:val="SHNormal"/>
        <w:keepNext/>
      </w:pPr>
      <w:r>
        <w:rPr>
          <w:b/>
        </w:rPr>
        <w:t>“Approved Undertenant”</w:t>
      </w:r>
      <w:r>
        <w:rPr>
          <w:rStyle w:val="FootnoteReference"/>
        </w:rPr>
        <w:footnoteReference w:id="111"/>
      </w:r>
    </w:p>
    <w:p w:rsidR="00DF3900" w:rsidRDefault="00517038">
      <w:pPr>
        <w:pStyle w:val="SHParagraph1"/>
      </w:pPr>
      <w:r>
        <w:t>a person approved by the Landlord and who has entered into a</w:t>
      </w:r>
      <w:r>
        <w:t xml:space="preserve"> direct deed with the Landlord agreeing:</w:t>
      </w:r>
    </w:p>
    <w:p w:rsidR="00DF3900" w:rsidRDefault="00517038">
      <w:pPr>
        <w:pStyle w:val="SHDefinitiona"/>
        <w:numPr>
          <w:ilvl w:val="0"/>
          <w:numId w:val="51"/>
        </w:numPr>
      </w:pPr>
      <w:r>
        <w:t>to comply with the terms of the Approved Underlease; and</w:t>
      </w:r>
    </w:p>
    <w:p w:rsidR="00DF3900" w:rsidRDefault="00517038">
      <w:pPr>
        <w:pStyle w:val="SHDefinitiona"/>
      </w:pPr>
      <w:r>
        <w:t>to procure that any proposed assignee of the Underlet Premises enters into a direct deed in the same terms as set out in this definition of Approved Undertena</w:t>
      </w:r>
      <w:r>
        <w:t>nt;</w:t>
      </w:r>
    </w:p>
    <w:p w:rsidR="00DF3900" w:rsidRDefault="00517038">
      <w:pPr>
        <w:pStyle w:val="SHNormal"/>
        <w:keepNext/>
      </w:pPr>
      <w:r>
        <w:t>[</w:t>
      </w:r>
      <w:r>
        <w:rPr>
          <w:b/>
        </w:rPr>
        <w:t>“Permitted Part”</w:t>
      </w:r>
    </w:p>
    <w:p w:rsidR="00DF3900" w:rsidRDefault="00517038">
      <w:pPr>
        <w:pStyle w:val="SHParagraph1"/>
      </w:pPr>
      <w:r>
        <w:t>any part of the Premises that the Landlord approves;</w:t>
      </w:r>
    </w:p>
    <w:p w:rsidR="00DF3900" w:rsidRDefault="00517038">
      <w:pPr>
        <w:pStyle w:val="SHParagraph1"/>
        <w:rPr>
          <w:b/>
          <w:bCs/>
        </w:rPr>
      </w:pPr>
      <w:r>
        <w:rPr>
          <w:b/>
          <w:bCs/>
        </w:rPr>
        <w:t>OR</w:t>
      </w:r>
    </w:p>
    <w:p w:rsidR="00DF3900" w:rsidRDefault="00517038">
      <w:pPr>
        <w:pStyle w:val="SHParagraph1"/>
      </w:pPr>
      <w:r>
        <w:t>any of the following:</w:t>
      </w:r>
    </w:p>
    <w:p w:rsidR="00DF3900" w:rsidRDefault="00517038">
      <w:pPr>
        <w:pStyle w:val="SHDefinitiona"/>
        <w:numPr>
          <w:ilvl w:val="0"/>
          <w:numId w:val="52"/>
        </w:numPr>
      </w:pPr>
      <w:r>
        <w:t>a whole floor of the Premises; [or]</w:t>
      </w:r>
    </w:p>
    <w:p w:rsidR="00DF3900" w:rsidRDefault="00517038">
      <w:pPr>
        <w:pStyle w:val="SHDefinitiona"/>
      </w:pPr>
      <w:r>
        <w:t>two or more adjoining whole floors of the Premises; [or]</w:t>
      </w:r>
    </w:p>
    <w:p w:rsidR="00DF3900" w:rsidRDefault="00517038">
      <w:pPr>
        <w:pStyle w:val="SHDefinitiona"/>
      </w:pPr>
      <w:r>
        <w:t>[part of a floor of the Premises [if underlet with an adjoining</w:t>
      </w:r>
      <w:r>
        <w:t xml:space="preserve"> whole floor]]</w:t>
      </w:r>
    </w:p>
    <w:p w:rsidR="00DF3900" w:rsidRDefault="00517038">
      <w:pPr>
        <w:pStyle w:val="SHParagraph1"/>
      </w:pPr>
      <w:r>
        <w:t>in each case having independent means of access, for general access and for servicing, from the public highway, from the Common Parts or from those parts of the Premises approved by the Landlord as common parts for the use and enjoyment of t</w:t>
      </w:r>
      <w:r>
        <w:t>he Tenant and any permitted undertenants of the Underlet Premises;]</w:t>
      </w:r>
    </w:p>
    <w:p w:rsidR="00DF3900" w:rsidRDefault="00517038">
      <w:pPr>
        <w:pStyle w:val="SHNormal"/>
        <w:keepNext/>
        <w:rPr>
          <w:b/>
        </w:rPr>
      </w:pPr>
      <w:r>
        <w:rPr>
          <w:b/>
        </w:rPr>
        <w:t>“Sub-Underlease”</w:t>
      </w:r>
    </w:p>
    <w:p w:rsidR="00DF3900" w:rsidRDefault="00517038">
      <w:pPr>
        <w:pStyle w:val="SHParagraph1"/>
      </w:pPr>
      <w:r>
        <w:t>any sub-underlease created out of an Underlease;</w:t>
      </w:r>
    </w:p>
    <w:p w:rsidR="00DF3900" w:rsidRDefault="00517038">
      <w:pPr>
        <w:pStyle w:val="SHNormal"/>
        <w:keepNext/>
        <w:rPr>
          <w:b/>
        </w:rPr>
      </w:pPr>
      <w:r>
        <w:rPr>
          <w:b/>
        </w:rPr>
        <w:t>“Sub-Undertenant”</w:t>
      </w:r>
    </w:p>
    <w:p w:rsidR="00DF3900" w:rsidRDefault="00517038">
      <w:pPr>
        <w:pStyle w:val="SHParagraph1"/>
      </w:pPr>
      <w:r>
        <w:t>any tenant under a Sub-Underlease;</w:t>
      </w:r>
    </w:p>
    <w:p w:rsidR="00DF3900" w:rsidRDefault="00517038">
      <w:pPr>
        <w:pStyle w:val="SHNormal"/>
        <w:keepNext/>
        <w:rPr>
          <w:b/>
        </w:rPr>
      </w:pPr>
      <w:r>
        <w:rPr>
          <w:b/>
        </w:rPr>
        <w:lastRenderedPageBreak/>
        <w:t>“Underlease”</w:t>
      </w:r>
    </w:p>
    <w:p w:rsidR="00DF3900" w:rsidRDefault="00517038">
      <w:pPr>
        <w:pStyle w:val="SHParagraph1"/>
      </w:pPr>
      <w:r>
        <w:t>the underlease granted following the approval of the App</w:t>
      </w:r>
      <w:r>
        <w:t>roved Underlease;</w:t>
      </w:r>
    </w:p>
    <w:p w:rsidR="00DF3900" w:rsidRDefault="00517038">
      <w:pPr>
        <w:pStyle w:val="SHNormal"/>
        <w:keepNext/>
        <w:rPr>
          <w:b/>
        </w:rPr>
      </w:pPr>
      <w:r>
        <w:rPr>
          <w:b/>
        </w:rPr>
        <w:t>“Underlet Premises”</w:t>
      </w:r>
    </w:p>
    <w:p w:rsidR="00DF3900" w:rsidRDefault="00517038">
      <w:pPr>
        <w:pStyle w:val="SHParagraph1"/>
      </w:pPr>
      <w:r>
        <w:t>the premises let by an Underlease; and</w:t>
      </w:r>
    </w:p>
    <w:p w:rsidR="00DF3900" w:rsidRDefault="00517038">
      <w:pPr>
        <w:pStyle w:val="SHNormal"/>
        <w:keepNext/>
        <w:rPr>
          <w:b/>
        </w:rPr>
      </w:pPr>
      <w:r>
        <w:rPr>
          <w:b/>
        </w:rPr>
        <w:t>“Undertenant”</w:t>
      </w:r>
    </w:p>
    <w:p w:rsidR="00DF3900" w:rsidRDefault="00517038">
      <w:pPr>
        <w:pStyle w:val="SHParagraph1"/>
      </w:pPr>
      <w:r>
        <w:t>the Approved Undertenant to whom the Tenant grants an Underlease.</w:t>
      </w:r>
    </w:p>
    <w:p w:rsidR="00DF3900" w:rsidRDefault="00517038">
      <w:pPr>
        <w:pStyle w:val="SHScheduleText1"/>
        <w:keepNext/>
        <w:rPr>
          <w:b/>
        </w:rPr>
      </w:pPr>
      <w:r>
        <w:rPr>
          <w:b/>
        </w:rPr>
        <w:t>Right to underlet</w:t>
      </w:r>
    </w:p>
    <w:p w:rsidR="00DF3900" w:rsidRDefault="00517038">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DF3900" w:rsidRDefault="00517038">
      <w:pPr>
        <w:pStyle w:val="SHScheduleText2"/>
      </w:pPr>
      <w:r>
        <w:t>[</w:t>
      </w:r>
      <w:bookmarkStart w:id="344" w:name="_Ref488911314"/>
      <w:r>
        <w:t>The grant of a</w:t>
      </w:r>
      <w:r>
        <w:t>n Underlease [or a Sub-Underlease] must not result in the Premises being divided into more than [NUMBER] self-contained units of occupation, taking into account any existing Underleases [or Sub-Underleases].</w:t>
      </w:r>
      <w:bookmarkEnd w:id="344"/>
      <w:r>
        <w:t>]</w:t>
      </w:r>
    </w:p>
    <w:p w:rsidR="00DF3900" w:rsidRDefault="00517038">
      <w:pPr>
        <w:pStyle w:val="SHScheduleText1"/>
        <w:keepNext/>
        <w:rPr>
          <w:b/>
        </w:rPr>
      </w:pPr>
      <w:r>
        <w:rPr>
          <w:b/>
        </w:rPr>
        <w:t>Obligations in relation to underleases</w:t>
      </w:r>
    </w:p>
    <w:p w:rsidR="00DF3900" w:rsidRDefault="00517038">
      <w:pPr>
        <w:pStyle w:val="SHScheduleText2"/>
      </w:pPr>
      <w:r>
        <w:t>The Tenant must not waive any material breach by an Undertenant of any terms of its Underlease [or by a Sub-Undertenant of any terms of its Sub-Underlease].</w:t>
      </w:r>
    </w:p>
    <w:p w:rsidR="00DF3900" w:rsidRDefault="00517038">
      <w:pPr>
        <w:pStyle w:val="SHScheduleText2"/>
      </w:pPr>
      <w:r>
        <w:t>The Tenant must not reduce, defer, accelerate or commute any rent payable under any Underlease.</w:t>
      </w:r>
    </w:p>
    <w:p w:rsidR="00DF3900" w:rsidRDefault="00517038">
      <w:pPr>
        <w:pStyle w:val="SHScheduleText2"/>
      </w:pPr>
      <w:r>
        <w:t xml:space="preserve">On </w:t>
      </w:r>
      <w:r>
        <w:t>any review of the rent payable under any Underlease, the Tenant must:</w:t>
      </w:r>
    </w:p>
    <w:p w:rsidR="00DF3900" w:rsidRDefault="00517038">
      <w:pPr>
        <w:pStyle w:val="SHScheduleText3"/>
      </w:pPr>
      <w:r>
        <w:t>review the rent payable under the Underlease in compliance with its terms;</w:t>
      </w:r>
    </w:p>
    <w:p w:rsidR="00DF3900" w:rsidRDefault="00517038">
      <w:pPr>
        <w:pStyle w:val="SHScheduleText3"/>
      </w:pPr>
      <w:r>
        <w:t>not agree the reviewed rent (or the appointment of any third party to decide it) without the Landlord’s approva</w:t>
      </w:r>
      <w:r>
        <w:t>l;</w:t>
      </w:r>
    </w:p>
    <w:p w:rsidR="00DF3900" w:rsidRDefault="00517038">
      <w:pPr>
        <w:pStyle w:val="SHScheduleText3"/>
      </w:pPr>
      <w:r>
        <w:t>include in the Tenant’s representations to any third party any representations that the Landlord may require; and</w:t>
      </w:r>
    </w:p>
    <w:p w:rsidR="00DF3900" w:rsidRDefault="00517038">
      <w:pPr>
        <w:pStyle w:val="SHScheduleText3"/>
      </w:pPr>
      <w:r>
        <w:t>notify the Landlord what the reviewed rent is within two weeks of its agreement or resolution by a third party.</w:t>
      </w:r>
    </w:p>
    <w:p w:rsidR="00DF3900" w:rsidRDefault="00517038">
      <w:pPr>
        <w:pStyle w:val="SHScheduleText2"/>
      </w:pPr>
      <w:r>
        <w:t>The Tenant must not vary th</w:t>
      </w:r>
      <w:r>
        <w:t>e terms or accept any surrender of any Underlease without the Landlord’s approval.</w:t>
      </w:r>
    </w:p>
    <w:p w:rsidR="00DF3900" w:rsidRDefault="00DF3900">
      <w:pPr>
        <w:pStyle w:val="SHNormal"/>
      </w:pPr>
    </w:p>
    <w:p w:rsidR="00DF3900" w:rsidRDefault="00DF3900">
      <w:pPr>
        <w:pStyle w:val="SHNormal"/>
      </w:pPr>
    </w:p>
    <w:p w:rsidR="00DF3900" w:rsidRDefault="00DF3900">
      <w:pPr>
        <w:pStyle w:val="SHNormal"/>
        <w:sectPr w:rsidR="00DF3900">
          <w:pgSz w:w="11907" w:h="16839" w:code="9"/>
          <w:pgMar w:top="1417" w:right="1417" w:bottom="1417" w:left="1417" w:header="709" w:footer="709" w:gutter="0"/>
          <w:cols w:space="708"/>
          <w:docGrid w:linePitch="360"/>
        </w:sectPr>
      </w:pPr>
    </w:p>
    <w:p w:rsidR="00DF3900" w:rsidRDefault="00517038">
      <w:pPr>
        <w:pStyle w:val="SHNormal"/>
      </w:pPr>
      <w:r>
        <w:lastRenderedPageBreak/>
        <w:t>Executed as a deed by the Landlord acting by</w:t>
      </w:r>
      <w:r>
        <w:tab/>
      </w:r>
      <w:r>
        <w:tab/>
        <w:t>)</w:t>
      </w:r>
    </w:p>
    <w:p w:rsidR="00DF3900" w:rsidRDefault="00517038">
      <w:pPr>
        <w:pStyle w:val="SHNormal"/>
      </w:pPr>
      <w:r>
        <w:t>[a director and its secretary] or by [two directors]:</w:t>
      </w:r>
      <w:r>
        <w:tab/>
        <w:t>)</w:t>
      </w:r>
    </w:p>
    <w:p w:rsidR="00DF3900" w:rsidRDefault="00DF3900">
      <w:pPr>
        <w:pStyle w:val="SHNormal"/>
      </w:pPr>
    </w:p>
    <w:p w:rsidR="00DF3900" w:rsidRDefault="00DF3900">
      <w:pPr>
        <w:pStyle w:val="SHNormal"/>
      </w:pPr>
    </w:p>
    <w:p w:rsidR="00DF3900" w:rsidRDefault="00517038">
      <w:pPr>
        <w:pStyle w:val="SHNormal"/>
        <w:jc w:val="right"/>
      </w:pPr>
      <w:r>
        <w:t>Signature of Director</w:t>
      </w:r>
    </w:p>
    <w:p w:rsidR="00DF3900" w:rsidRDefault="00DF3900">
      <w:pPr>
        <w:pStyle w:val="SHNormal"/>
        <w:jc w:val="right"/>
      </w:pPr>
    </w:p>
    <w:p w:rsidR="00DF3900" w:rsidRDefault="00DF3900">
      <w:pPr>
        <w:pStyle w:val="SHNormal"/>
        <w:jc w:val="right"/>
      </w:pPr>
    </w:p>
    <w:p w:rsidR="00DF3900" w:rsidRDefault="00517038">
      <w:pPr>
        <w:pStyle w:val="SHNormal"/>
        <w:jc w:val="right"/>
      </w:pPr>
      <w:r>
        <w:t>Signature of Dire</w:t>
      </w:r>
      <w:r>
        <w:t>ctor/Secretary</w:t>
      </w:r>
    </w:p>
    <w:p w:rsidR="00DF3900" w:rsidRDefault="00DF3900">
      <w:pPr>
        <w:pStyle w:val="SHNormal"/>
      </w:pPr>
    </w:p>
    <w:p w:rsidR="00DF3900" w:rsidRDefault="00DF3900">
      <w:pPr>
        <w:pStyle w:val="SHNormal"/>
      </w:pPr>
    </w:p>
    <w:p w:rsidR="00DF3900" w:rsidRDefault="00517038">
      <w:pPr>
        <w:pStyle w:val="SHNormal"/>
      </w:pPr>
      <w:r>
        <w:t>Executed as a deed by the Tenant acting by</w:t>
      </w:r>
      <w:r>
        <w:tab/>
      </w:r>
      <w:r>
        <w:tab/>
        <w:t>)</w:t>
      </w:r>
    </w:p>
    <w:p w:rsidR="00DF3900" w:rsidRDefault="00517038">
      <w:pPr>
        <w:pStyle w:val="SHNormal"/>
      </w:pPr>
      <w:r>
        <w:t>[a director and its secretary] or by [two directors]:</w:t>
      </w:r>
      <w:r>
        <w:tab/>
        <w:t>)</w:t>
      </w:r>
    </w:p>
    <w:p w:rsidR="00DF3900" w:rsidRDefault="00DF3900">
      <w:pPr>
        <w:pStyle w:val="SHNormal"/>
      </w:pPr>
    </w:p>
    <w:p w:rsidR="00DF3900" w:rsidRDefault="00DF3900">
      <w:pPr>
        <w:pStyle w:val="SHNormal"/>
      </w:pPr>
    </w:p>
    <w:p w:rsidR="00DF3900" w:rsidRDefault="00517038">
      <w:pPr>
        <w:pStyle w:val="SHNormal"/>
        <w:jc w:val="right"/>
      </w:pPr>
      <w:r>
        <w:t>Signature of Director</w:t>
      </w:r>
    </w:p>
    <w:p w:rsidR="00DF3900" w:rsidRDefault="00DF3900">
      <w:pPr>
        <w:pStyle w:val="SHNormal"/>
        <w:jc w:val="right"/>
      </w:pPr>
    </w:p>
    <w:p w:rsidR="00DF3900" w:rsidRDefault="00DF3900">
      <w:pPr>
        <w:pStyle w:val="SHNormal"/>
        <w:jc w:val="right"/>
      </w:pPr>
    </w:p>
    <w:p w:rsidR="00DF3900" w:rsidRDefault="00517038">
      <w:pPr>
        <w:pStyle w:val="SHNormal"/>
        <w:jc w:val="right"/>
      </w:pPr>
      <w:r>
        <w:t>Signature of Director/Secretary</w:t>
      </w:r>
    </w:p>
    <w:p w:rsidR="00DF3900" w:rsidRDefault="00DF3900">
      <w:pPr>
        <w:pStyle w:val="SHNormal"/>
      </w:pPr>
    </w:p>
    <w:p w:rsidR="00DF3900" w:rsidRDefault="00DF3900">
      <w:pPr>
        <w:pStyle w:val="SHNormal"/>
      </w:pPr>
    </w:p>
    <w:p w:rsidR="00DF3900" w:rsidRDefault="00DF3900">
      <w:pPr>
        <w:pStyle w:val="SHNormal"/>
      </w:pPr>
    </w:p>
    <w:p w:rsidR="00DF3900" w:rsidRDefault="00DF3900">
      <w:pPr>
        <w:pStyle w:val="SHNormal"/>
      </w:pPr>
    </w:p>
    <w:p w:rsidR="00DF3900" w:rsidRDefault="00517038">
      <w:pPr>
        <w:pStyle w:val="SHNormal"/>
      </w:pPr>
      <w:r>
        <w:t>[Executed as a deed by the Guarantor acting by</w:t>
      </w:r>
      <w:r>
        <w:tab/>
      </w:r>
      <w:r>
        <w:tab/>
        <w:t>)</w:t>
      </w:r>
    </w:p>
    <w:p w:rsidR="00DF3900" w:rsidRDefault="00517038">
      <w:pPr>
        <w:pStyle w:val="SHNormal"/>
      </w:pPr>
      <w:r>
        <w:t xml:space="preserve">[a director and its </w:t>
      </w:r>
      <w:r>
        <w:t>secretary] or by [two directors]:</w:t>
      </w:r>
      <w:r>
        <w:tab/>
        <w:t>)</w:t>
      </w:r>
    </w:p>
    <w:p w:rsidR="00DF3900" w:rsidRDefault="00DF3900">
      <w:pPr>
        <w:pStyle w:val="SHNormal"/>
      </w:pPr>
    </w:p>
    <w:p w:rsidR="00DF3900" w:rsidRDefault="00DF3900">
      <w:pPr>
        <w:pStyle w:val="SHNormal"/>
      </w:pPr>
    </w:p>
    <w:p w:rsidR="00DF3900" w:rsidRDefault="00517038">
      <w:pPr>
        <w:pStyle w:val="SHNormal"/>
        <w:jc w:val="right"/>
      </w:pPr>
      <w:r>
        <w:t>Signature of Director</w:t>
      </w:r>
    </w:p>
    <w:p w:rsidR="00DF3900" w:rsidRDefault="00DF3900">
      <w:pPr>
        <w:pStyle w:val="SHNormal"/>
        <w:jc w:val="right"/>
      </w:pPr>
    </w:p>
    <w:p w:rsidR="00DF3900" w:rsidRDefault="00DF3900">
      <w:pPr>
        <w:pStyle w:val="SHNormal"/>
        <w:jc w:val="right"/>
      </w:pPr>
    </w:p>
    <w:p w:rsidR="00DF3900" w:rsidRDefault="00517038">
      <w:pPr>
        <w:pStyle w:val="SHNormal"/>
        <w:jc w:val="right"/>
      </w:pPr>
      <w:r>
        <w:t>Signature of Director/Secretary]</w:t>
      </w:r>
    </w:p>
    <w:sectPr w:rsidR="00DF390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3900" w:rsidRDefault="00517038">
      <w:pPr>
        <w:spacing w:after="0" w:line="240" w:lineRule="auto"/>
      </w:pPr>
      <w:r>
        <w:separator/>
      </w:r>
    </w:p>
  </w:endnote>
  <w:endnote w:type="continuationSeparator" w:id="0">
    <w:p w:rsidR="00DF3900" w:rsidRDefault="00517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DF39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jc w:val="left"/>
      <w:rPr>
        <w:lang w:val="de-DE"/>
      </w:rPr>
    </w:pPr>
    <w:r>
      <w:rPr>
        <w:lang w:val="de-DE"/>
      </w:rPr>
      <w:t>MCL-OFFICE-03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rPr>
        <w:lang w:val="de-DE"/>
      </w:rPr>
    </w:pPr>
    <w:r>
      <w:rPr>
        <w:lang w:val="de-DE"/>
      </w:rPr>
      <w:t>MCL-OFFICE-03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tabs>
        <w:tab w:val="clear" w:pos="850"/>
        <w:tab w:val="clear" w:pos="1701"/>
        <w:tab w:val="clear" w:pos="2551"/>
        <w:tab w:val="clear" w:pos="3402"/>
        <w:tab w:val="clear" w:pos="4252"/>
        <w:tab w:val="clear" w:pos="5102"/>
        <w:tab w:val="center" w:pos="4820"/>
      </w:tabs>
    </w:pPr>
    <w:r>
      <w:t>MCL-OFFICE-03 VERSION 1.4a</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517038">
    <w:pPr>
      <w:pStyle w:val="Footer"/>
    </w:pPr>
    <w:r>
      <w:tab/>
    </w:r>
    <w:r>
      <w:fldChar w:fldCharType="begin"/>
    </w:r>
    <w:r>
      <w:instrText xml:space="preserve"> PAGE  </w:instrText>
    </w:r>
    <w:r>
      <w:instrText xml:space="preserv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3900" w:rsidRDefault="00517038">
      <w:pPr>
        <w:spacing w:after="0" w:line="240" w:lineRule="auto"/>
      </w:pPr>
      <w:r>
        <w:separator/>
      </w:r>
    </w:p>
  </w:footnote>
  <w:footnote w:type="continuationSeparator" w:id="0">
    <w:p w:rsidR="00DF3900" w:rsidRDefault="00517038">
      <w:pPr>
        <w:spacing w:after="0" w:line="240" w:lineRule="auto"/>
      </w:pPr>
      <w:r>
        <w:continuationSeparator/>
      </w:r>
    </w:p>
  </w:footnote>
  <w:footnote w:id="1">
    <w:p w:rsidR="00DF3900" w:rsidRDefault="00517038">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DF3900" w:rsidRDefault="00517038">
      <w:pPr>
        <w:pStyle w:val="FootnoteText"/>
        <w:tabs>
          <w:tab w:val="clear" w:pos="850"/>
          <w:tab w:val="left" w:pos="567"/>
        </w:tabs>
      </w:pPr>
      <w:r>
        <w:rPr>
          <w:rStyle w:val="FootnoteReference"/>
        </w:rPr>
        <w:footnoteRef/>
      </w:r>
      <w:r>
        <w:t xml:space="preserve"> </w:t>
      </w:r>
      <w:r>
        <w:tab/>
        <w:t xml:space="preserve">If </w:t>
      </w:r>
      <w:r>
        <w:t>the Tenant will have an option to renew this Lease, refer to the Model Commercial Lease: Option to Renew clause (MCL-LEASECLAUSE-06) and include a cross-reference to the new clause here.</w:t>
      </w:r>
    </w:p>
  </w:footnote>
  <w:footnote w:id="3">
    <w:p w:rsidR="00DF3900" w:rsidRDefault="00517038">
      <w:pPr>
        <w:pStyle w:val="FootnoteText"/>
        <w:tabs>
          <w:tab w:val="clear" w:pos="850"/>
          <w:tab w:val="left" w:pos="567"/>
        </w:tabs>
      </w:pPr>
      <w:r>
        <w:rPr>
          <w:rStyle w:val="FootnoteReference"/>
        </w:rPr>
        <w:footnoteRef/>
      </w:r>
      <w:r>
        <w:t xml:space="preserve"> </w:t>
      </w:r>
      <w:r>
        <w:tab/>
        <w:t>Note that if this Lease is amended to include an obligation on the</w:t>
      </w:r>
      <w:r>
        <w:t xml:space="preserve"> Tenant to offer to surrender the Lease to the Landlord before assigning it, a cross-reference to the offer back provisions must be included here.</w:t>
      </w:r>
    </w:p>
  </w:footnote>
  <w:footnote w:id="4">
    <w:p w:rsidR="00DF3900" w:rsidRDefault="00517038">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e variations i</w:t>
      </w:r>
      <w:r>
        <w:t xml:space="preserve">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DF3900" w:rsidRDefault="00517038">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DF3900" w:rsidRDefault="00517038">
      <w:pPr>
        <w:pStyle w:val="FootnoteText"/>
        <w:tabs>
          <w:tab w:val="clear" w:pos="850"/>
          <w:tab w:val="left" w:pos="567"/>
        </w:tabs>
      </w:pPr>
      <w:r>
        <w:rPr>
          <w:rStyle w:val="FootnoteReference"/>
        </w:rPr>
        <w:footnoteRef/>
      </w:r>
      <w:r>
        <w:t xml:space="preserve"> </w:t>
      </w:r>
      <w:r>
        <w:tab/>
        <w:t xml:space="preserve">When deciding on the relevant Break Date, best </w:t>
      </w:r>
      <w:r>
        <w:t>practice is to make it the day before a rent payment date.  This ensures that the Tenant is not legally obliged to pay a full month’s or quarter’s rent on the day on which the Lease ends under the break clause.</w:t>
      </w:r>
    </w:p>
  </w:footnote>
  <w:footnote w:id="7">
    <w:p w:rsidR="00DF3900" w:rsidRDefault="00517038">
      <w:pPr>
        <w:pStyle w:val="FootnoteText"/>
        <w:tabs>
          <w:tab w:val="clear" w:pos="850"/>
          <w:tab w:val="left" w:pos="567"/>
        </w:tabs>
      </w:pPr>
      <w:r>
        <w:rPr>
          <w:rStyle w:val="FootnoteReference"/>
        </w:rPr>
        <w:footnoteRef/>
      </w:r>
      <w:r>
        <w:t xml:space="preserve"> </w:t>
      </w:r>
      <w:r>
        <w:tab/>
        <w:t>Delete if the Lease will not include break</w:t>
      </w:r>
      <w:r>
        <w:t xml:space="preserve"> rights.</w:t>
      </w:r>
    </w:p>
  </w:footnote>
  <w:footnote w:id="8">
    <w:p w:rsidR="00DF3900" w:rsidRDefault="00517038">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9">
    <w:p w:rsidR="00DF3900" w:rsidRDefault="00517038">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w:instrText>
      </w:r>
      <w:r>
        <w:rPr>
          <w:b/>
          <w:bCs/>
        </w:rPr>
        <w:instrText xml:space="preserve">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DF3900" w:rsidRDefault="00517038">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w:t>
      </w:r>
      <w:r>
        <w:t>d from the definition of the Estate so that it does not fall within the Landlord’s insurance and reinstatement obligations.</w:t>
      </w:r>
    </w:p>
  </w:footnote>
  <w:footnote w:id="11">
    <w:p w:rsidR="00DF3900" w:rsidRDefault="00517038">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w:t>
      </w:r>
      <w:r>
        <w:t>d by an exclusion in the insurance policy.</w:t>
      </w:r>
    </w:p>
  </w:footnote>
  <w:footnote w:id="12">
    <w:p w:rsidR="00DF3900" w:rsidRDefault="00517038">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surance brokers) then A2 u</w:t>
      </w:r>
      <w:r>
        <w:t>se is more appropriate.  However, where an A2 use is required, consider whether it is appropriate to allow for use within B1(a) as well to preserve the right to future B1(a) use.</w:t>
      </w:r>
    </w:p>
  </w:footnote>
  <w:footnote w:id="13">
    <w:p w:rsidR="00DF3900" w:rsidRDefault="00517038">
      <w:pPr>
        <w:pStyle w:val="FootnoteText"/>
        <w:tabs>
          <w:tab w:val="clear" w:pos="850"/>
          <w:tab w:val="left" w:pos="567"/>
        </w:tabs>
      </w:pPr>
      <w:r>
        <w:rPr>
          <w:rStyle w:val="FootnoteReference"/>
        </w:rPr>
        <w:footnoteRef/>
      </w:r>
      <w:r>
        <w:t xml:space="preserve"> </w:t>
      </w:r>
      <w:r>
        <w:tab/>
        <w:t>Include the words in square brackets where this Lease is a renewal lease a</w:t>
      </w:r>
      <w:r>
        <w:t>nd the Landlord wants the Tenant to be under an obligation to reinstate works carried out under the Prior Lease when this Lease comes to an end or those works are to be disregarded on any rent review under this Lease.</w:t>
      </w:r>
    </w:p>
  </w:footnote>
  <w:footnote w:id="14">
    <w:p w:rsidR="00DF3900" w:rsidRDefault="00517038">
      <w:pPr>
        <w:pStyle w:val="FootnoteText"/>
        <w:tabs>
          <w:tab w:val="clear" w:pos="850"/>
          <w:tab w:val="left" w:pos="567"/>
        </w:tabs>
      </w:pPr>
      <w:r>
        <w:rPr>
          <w:rStyle w:val="FootnoteReference"/>
        </w:rPr>
        <w:footnoteRef/>
      </w:r>
      <w:r>
        <w:t xml:space="preserve"> </w:t>
      </w:r>
      <w:r>
        <w:tab/>
        <w:t>This definition is required only wh</w:t>
      </w:r>
      <w:r>
        <w:t>ere the roof space is excluded from the Premises but the Tenant will be granted rights to use that roof space to install Plant or the Tenant will be granted a right to install Plant in a Plant Area outside the Premises.</w:t>
      </w:r>
    </w:p>
  </w:footnote>
  <w:footnote w:id="15">
    <w:p w:rsidR="00DF3900" w:rsidRDefault="00517038">
      <w:pPr>
        <w:pStyle w:val="FootnoteText"/>
        <w:tabs>
          <w:tab w:val="clear" w:pos="850"/>
          <w:tab w:val="left" w:pos="567"/>
        </w:tabs>
      </w:pPr>
      <w:r>
        <w:rPr>
          <w:rStyle w:val="FootnoteReference"/>
        </w:rPr>
        <w:footnoteRef/>
      </w:r>
      <w:r>
        <w:t xml:space="preserve"> </w:t>
      </w:r>
      <w:r>
        <w:tab/>
        <w:t xml:space="preserve">This definition is required only </w:t>
      </w:r>
      <w:r>
        <w:t>where the roof space is excluded from the Premises but the Tenant will be granted rights to use that roof space to install Plant or the Tenant will be granted a right to install Plant in a Plant Area outside the Premises.</w:t>
      </w:r>
    </w:p>
  </w:footnote>
  <w:footnote w:id="16">
    <w:p w:rsidR="00DF3900" w:rsidRDefault="00517038">
      <w:pPr>
        <w:pStyle w:val="FootnoteText"/>
        <w:tabs>
          <w:tab w:val="clear" w:pos="850"/>
          <w:tab w:val="left" w:pos="567"/>
        </w:tabs>
      </w:pPr>
      <w:r>
        <w:rPr>
          <w:rStyle w:val="FootnoteReference"/>
        </w:rPr>
        <w:footnoteRef/>
      </w:r>
      <w:r>
        <w:t xml:space="preserve"> </w:t>
      </w:r>
      <w:r>
        <w:tab/>
        <w:t>Include these words where the L</w:t>
      </w:r>
      <w:r>
        <w:t>andlord allocates a plant area that will be used by several tenants to install their plant.</w:t>
      </w:r>
    </w:p>
  </w:footnote>
  <w:footnote w:id="17">
    <w:p w:rsidR="00DF3900" w:rsidRDefault="0051703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w:t>
      </w:r>
      <w:r>
        <w:t>rior Lease.</w:t>
      </w:r>
    </w:p>
  </w:footnote>
  <w:footnote w:id="18">
    <w:p w:rsidR="00DF3900" w:rsidRDefault="0051703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w:t>
      </w:r>
      <w:r>
        <w:t xml:space="preserve"> on any rent review under this Lease.</w:t>
      </w:r>
    </w:p>
  </w:footnote>
  <w:footnote w:id="19">
    <w:p w:rsidR="00DF3900" w:rsidRDefault="0051703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DF3900" w:rsidRDefault="00517038">
      <w:pPr>
        <w:pStyle w:val="FootnoteText"/>
        <w:tabs>
          <w:tab w:val="clear" w:pos="850"/>
          <w:tab w:val="left" w:pos="567"/>
        </w:tabs>
      </w:pPr>
      <w:r>
        <w:rPr>
          <w:rStyle w:val="FootnoteReference"/>
        </w:rPr>
        <w:footnoteRef/>
      </w:r>
      <w:r>
        <w:t xml:space="preserve"> </w:t>
      </w:r>
      <w:r>
        <w:tab/>
        <w:t>Include this definition where this Leas</w:t>
      </w:r>
      <w:r>
        <w:t>e is a renewal lease and the Landlord wants the Tenant to be under an obligation to reinstate works carried out under the Prior Lease when this Lease comes to an end or those works are to be disregarded on any rent review under this Lease.</w:t>
      </w:r>
    </w:p>
    <w:p w:rsidR="00DF3900" w:rsidRDefault="00517038">
      <w:pPr>
        <w:pStyle w:val="FootnoteText"/>
        <w:tabs>
          <w:tab w:val="clear" w:pos="850"/>
          <w:tab w:val="left" w:pos="567"/>
        </w:tabs>
        <w:ind w:firstLine="0"/>
      </w:pPr>
      <w:r>
        <w:t>Because it can b</w:t>
      </w:r>
      <w:r>
        <w:t xml:space="preserve">e difficult to establish which works have to be taken into account or disregarded on rent review or reinstated at the end of the term, consider agreeing and annexing a schedule to this Lease setting out the works carried out under the Prior Lease, whether </w:t>
      </w:r>
      <w:r>
        <w:t>they will have to be reinstated and their status on a rent review under this Lease.</w:t>
      </w:r>
    </w:p>
  </w:footnote>
  <w:footnote w:id="21">
    <w:p w:rsidR="00DF3900" w:rsidRDefault="00517038">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2">
    <w:p w:rsidR="00DF3900" w:rsidRDefault="00517038">
      <w:pPr>
        <w:pStyle w:val="FootnoteText"/>
        <w:tabs>
          <w:tab w:val="clear" w:pos="850"/>
          <w:tab w:val="left" w:pos="567"/>
        </w:tabs>
      </w:pPr>
      <w:r>
        <w:rPr>
          <w:rStyle w:val="FootnoteReference"/>
        </w:rPr>
        <w:footnoteRef/>
      </w:r>
      <w:r>
        <w:t xml:space="preserve"> </w:t>
      </w:r>
      <w:r>
        <w:tab/>
        <w:t xml:space="preserve">The Rent Review Date(s) should ideally correspond to one of </w:t>
      </w:r>
      <w:r>
        <w:t>the Rent Days.</w:t>
      </w:r>
    </w:p>
  </w:footnote>
  <w:footnote w:id="23">
    <w:p w:rsidR="00DF3900" w:rsidRDefault="00517038">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4">
    <w:p w:rsidR="00DF3900" w:rsidRDefault="00517038">
      <w:pPr>
        <w:pStyle w:val="FootnoteText"/>
        <w:tabs>
          <w:tab w:val="clear" w:pos="850"/>
          <w:tab w:val="left" w:pos="567"/>
        </w:tabs>
      </w:pPr>
      <w:r>
        <w:rPr>
          <w:rStyle w:val="FootnoteReference"/>
        </w:rPr>
        <w:footnoteRef/>
      </w:r>
      <w:r>
        <w:t xml:space="preserve"> </w:t>
      </w:r>
      <w:r>
        <w:tab/>
        <w:t>In relation to Uninsured Risks, this Lease gives the Tenant all t</w:t>
      </w:r>
      <w:r>
        <w:t>he benefits it would have if damage were caused by an Insured Risk except that the Landlord has a choice as to whether or not to reinstate.  It must make this choice by telling the Tenant within twelve months of the damage whether or not it wishes it reins</w:t>
      </w:r>
      <w:r>
        <w:t>tate.  If it does not, this Lease will end after that twelve month period.  These provisions are only a starting point, as standard practice continues to evolve on the detail, including exactly how you define Uninsured Risks and what happens to any residua</w:t>
      </w:r>
      <w:r>
        <w:t>l risks/parts of risks, not in this or the Insured Risks definition.  You will need to consider how best to address this and, if necessary, take specific instructions as different landlords will have different approaches.</w:t>
      </w:r>
    </w:p>
  </w:footnote>
  <w:footnote w:id="25">
    <w:p w:rsidR="00DF3900" w:rsidRDefault="00517038">
      <w:pPr>
        <w:pStyle w:val="FootnoteText"/>
      </w:pPr>
      <w:r>
        <w:rPr>
          <w:rStyle w:val="FootnoteReference"/>
        </w:rPr>
        <w:footnoteRef/>
      </w:r>
      <w:r>
        <w:t xml:space="preserve"> </w:t>
      </w:r>
      <w:r>
        <w:tab/>
        <w:t>On the renewal of an existing L</w:t>
      </w:r>
      <w:r>
        <w:t>ease, consider whether references to the Town and Country Planning (Use Classes) Order 1987 should be to that Order as in force at the date of the existing lease.</w:t>
      </w:r>
    </w:p>
  </w:footnote>
  <w:footnote w:id="26">
    <w:p w:rsidR="00DF3900" w:rsidRDefault="00517038">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w:t>
      </w:r>
      <w:r>
        <w:t xml:space="preserve">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7">
    <w:p w:rsidR="00DF3900" w:rsidRDefault="00517038">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w:t>
      </w:r>
      <w:r>
        <w:t xml:space="preserve">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8">
    <w:p w:rsidR="00DF3900" w:rsidRDefault="0051703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9">
    <w:p w:rsidR="00DF3900" w:rsidRDefault="0051703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w:t>
      </w:r>
      <w:r>
        <w:t xml:space="preserve">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0">
    <w:p w:rsidR="00DF3900" w:rsidRDefault="00517038">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t>
      </w:r>
      <w:r>
        <w:t xml:space="preserve">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1">
    <w:p w:rsidR="00DF3900" w:rsidRDefault="00517038">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2">
    <w:p w:rsidR="00DF3900" w:rsidRDefault="00517038">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rsidR="00DF3900" w:rsidRDefault="00517038">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4">
    <w:p w:rsidR="00DF3900" w:rsidRDefault="00517038">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5">
    <w:p w:rsidR="00DF3900" w:rsidRDefault="00517038">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6">
    <w:p w:rsidR="00DF3900" w:rsidRDefault="0051703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7">
    <w:p w:rsidR="00DF3900" w:rsidRDefault="0051703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8">
    <w:p w:rsidR="00DF3900" w:rsidRDefault="00517038">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9">
    <w:p w:rsidR="00DF3900" w:rsidRDefault="00517038">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40">
    <w:p w:rsidR="00DF3900" w:rsidRDefault="0051703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e end of this Lease, that should be documented separately at the time the Landlord gives consent.</w:t>
      </w:r>
    </w:p>
  </w:footnote>
  <w:footnote w:id="41">
    <w:p w:rsidR="00DF3900" w:rsidRDefault="00517038">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2">
    <w:p w:rsidR="00DF3900" w:rsidRDefault="0051703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3">
    <w:p w:rsidR="00DF3900" w:rsidRDefault="00517038">
      <w:pPr>
        <w:pStyle w:val="FootnoteText"/>
        <w:tabs>
          <w:tab w:val="clear" w:pos="850"/>
          <w:tab w:val="left" w:pos="567"/>
        </w:tabs>
      </w:pPr>
      <w:r>
        <w:rPr>
          <w:rStyle w:val="FootnoteReference"/>
        </w:rPr>
        <w:footnoteRef/>
      </w:r>
      <w:r>
        <w:t xml:space="preserve"> </w:t>
      </w:r>
      <w:r>
        <w:tab/>
        <w:t>Consider whether any additional</w:t>
      </w:r>
      <w:r>
        <w:t xml:space="preserve"> restrictions on use should be included in the Lease.</w:t>
      </w:r>
    </w:p>
  </w:footnote>
  <w:footnote w:id="44">
    <w:p w:rsidR="00DF3900" w:rsidRDefault="00517038">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w:t>
      </w:r>
      <w:r>
        <w:t>enant can use.</w:t>
      </w:r>
    </w:p>
  </w:footnote>
  <w:footnote w:id="45">
    <w:p w:rsidR="00DF3900" w:rsidRDefault="00517038">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6">
    <w:p w:rsidR="00DF3900" w:rsidRDefault="00517038">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w:t>
      </w:r>
      <w:r>
        <w:t xml:space="preserve">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w:t>
      </w:r>
      <w:r>
        <w:t>nd what is recommended in the Code for Leasing Business Premises (2007).</w:t>
      </w:r>
    </w:p>
  </w:footnote>
  <w:footnote w:id="47">
    <w:p w:rsidR="00DF3900" w:rsidRDefault="0051703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w:t>
      </w:r>
      <w:r>
        <w:t>t is expressly stated that the Landlord has an absolute discretion.  If the Landlord wants an absolute obligation for the Tenant to give an AGA, you will need to amend this clause to say so.</w:t>
      </w:r>
    </w:p>
  </w:footnote>
  <w:footnote w:id="48">
    <w:p w:rsidR="00DF3900" w:rsidRDefault="00517038">
      <w:pPr>
        <w:pStyle w:val="FootnoteText"/>
        <w:tabs>
          <w:tab w:val="clear" w:pos="850"/>
          <w:tab w:val="left" w:pos="567"/>
        </w:tabs>
      </w:pPr>
      <w:r>
        <w:rPr>
          <w:rStyle w:val="FootnoteReference"/>
        </w:rPr>
        <w:footnoteRef/>
      </w:r>
      <w:r>
        <w:t xml:space="preserve"> </w:t>
      </w:r>
      <w:r>
        <w:tab/>
        <w:t>The lack of a registration fee is deliberate.</w:t>
      </w:r>
    </w:p>
  </w:footnote>
  <w:footnote w:id="49">
    <w:p w:rsidR="00DF3900" w:rsidRDefault="00517038">
      <w:pPr>
        <w:pStyle w:val="FootnoteText"/>
        <w:tabs>
          <w:tab w:val="clear" w:pos="850"/>
          <w:tab w:val="left" w:pos="567"/>
        </w:tabs>
      </w:pPr>
      <w:r>
        <w:rPr>
          <w:rStyle w:val="FootnoteReference"/>
        </w:rPr>
        <w:footnoteRef/>
      </w:r>
      <w:r>
        <w:t xml:space="preserve"> </w:t>
      </w:r>
      <w:r>
        <w:tab/>
        <w:t xml:space="preserve">The lack of </w:t>
      </w:r>
      <w:r>
        <w:t>an obligation on the Tenant to act on the Landlord’s requirements following the service of a notice is deliberate.</w:t>
      </w:r>
    </w:p>
  </w:footnote>
  <w:footnote w:id="50">
    <w:p w:rsidR="00DF3900" w:rsidRDefault="00517038">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w:t>
      </w:r>
      <w:r>
        <w:t>impose specific obligations in respect of the Premises, consider whether the Tenant should covenant to comply with those obligations.</w:t>
      </w:r>
    </w:p>
  </w:footnote>
  <w:footnote w:id="51">
    <w:p w:rsidR="00DF3900" w:rsidRDefault="00517038">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w:t>
      </w:r>
      <w:r>
        <w:t>e Lease itself if not registrable at HM Land Registry.</w:t>
      </w:r>
    </w:p>
  </w:footnote>
  <w:footnote w:id="52">
    <w:p w:rsidR="00DF3900" w:rsidRDefault="00517038">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w:t>
      </w:r>
      <w:r>
        <w:t>by the Landlord removed from the “Exempt Information” version of the Lease submitted to the Land Registry.</w:t>
      </w:r>
    </w:p>
  </w:footnote>
  <w:footnote w:id="53">
    <w:p w:rsidR="00DF3900" w:rsidRDefault="0051703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w:instrText>
      </w:r>
      <w:r>
        <w:rPr>
          <w:b/>
        </w:rPr>
        <w:instrText xml:space="preserve">498960142 \r \h  \* MERGEFORMAT </w:instrText>
      </w:r>
      <w:r>
        <w:rPr>
          <w:b/>
        </w:rPr>
      </w:r>
      <w:r>
        <w:rPr>
          <w:b/>
        </w:rPr>
        <w:fldChar w:fldCharType="separate"/>
      </w:r>
      <w:r>
        <w:rPr>
          <w:b/>
        </w:rPr>
        <w:t>Schedule 3</w:t>
      </w:r>
      <w:r>
        <w:rPr>
          <w:b/>
        </w:rPr>
        <w:fldChar w:fldCharType="end"/>
      </w:r>
      <w:r>
        <w:t>.</w:t>
      </w:r>
    </w:p>
  </w:footnote>
  <w:footnote w:id="54">
    <w:p w:rsidR="00DF3900" w:rsidRDefault="0051703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w:t>
      </w:r>
      <w:r>
        <w:t>ng liabilities of the Tenant at the End Date.</w:t>
      </w:r>
    </w:p>
  </w:footnote>
  <w:footnote w:id="55">
    <w:p w:rsidR="00DF3900" w:rsidRDefault="00517038">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56">
    <w:p w:rsidR="00DF3900" w:rsidRDefault="00517038">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w:t>
      </w:r>
      <w:r>
        <w:t>surance, services).</w:t>
      </w:r>
    </w:p>
  </w:footnote>
  <w:footnote w:id="57">
    <w:p w:rsidR="00DF3900" w:rsidRDefault="00517038">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58">
    <w:p w:rsidR="00DF3900" w:rsidRDefault="00517038">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w:t>
      </w:r>
      <w:r>
        <w:t>ace to install Plant or the Tenant will be granted a right to install Plant in a Plant Area outside the Premises.</w:t>
      </w:r>
    </w:p>
  </w:footnote>
  <w:footnote w:id="59">
    <w:p w:rsidR="00DF3900" w:rsidRDefault="00517038">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w:t>
      </w:r>
      <w:r>
        <w:t>tion for re-entry to make a specific demand for the exact amount due at the Premises themselves or, if specified, at the place required for the payment of rent, between the hours of sunrise and sunset on the last day due for payment.  Sums due under the Le</w:t>
      </w:r>
      <w:r>
        <w:t>ase still need to be notified to the Tenant or, in the case of the main rent, will be due on known dates and in known amounts.</w:t>
      </w:r>
    </w:p>
  </w:footnote>
  <w:footnote w:id="60">
    <w:p w:rsidR="00DF3900" w:rsidRDefault="00517038">
      <w:pPr>
        <w:pStyle w:val="FootnoteText"/>
        <w:tabs>
          <w:tab w:val="clear" w:pos="850"/>
          <w:tab w:val="left" w:pos="567"/>
        </w:tabs>
      </w:pPr>
      <w:r>
        <w:rPr>
          <w:rStyle w:val="FootnoteReference"/>
        </w:rPr>
        <w:footnoteRef/>
      </w:r>
      <w:r>
        <w:t xml:space="preserve"> </w:t>
      </w:r>
      <w:r>
        <w:tab/>
        <w:t xml:space="preserve">If any of the original parties to the Lease are non-UK parties, include an address for service in the United Kingdom for that </w:t>
      </w:r>
      <w:r>
        <w:t>party here.</w:t>
      </w:r>
    </w:p>
  </w:footnote>
  <w:footnote w:id="61">
    <w:p w:rsidR="00DF3900" w:rsidRDefault="00517038">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2">
    <w:p w:rsidR="00DF3900" w:rsidRDefault="00517038">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3">
    <w:p w:rsidR="00DF3900" w:rsidRDefault="00517038">
      <w:pPr>
        <w:pStyle w:val="FootnoteText"/>
        <w:tabs>
          <w:tab w:val="clear" w:pos="850"/>
          <w:tab w:val="left" w:pos="567"/>
        </w:tabs>
      </w:pPr>
      <w:r>
        <w:rPr>
          <w:rStyle w:val="FootnoteReference"/>
        </w:rPr>
        <w:footnoteRef/>
      </w:r>
      <w:r>
        <w:t xml:space="preserve"> </w:t>
      </w:r>
      <w:r>
        <w:tab/>
        <w:t>This clause can be omitted if the corresponding provisions have been in</w:t>
      </w:r>
      <w:r>
        <w:t>cluded in any agreement for the grant of this Lease.</w:t>
      </w:r>
    </w:p>
  </w:footnote>
  <w:footnote w:id="64">
    <w:p w:rsidR="00DF3900" w:rsidRDefault="00517038">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5">
    <w:p w:rsidR="00DF3900" w:rsidRDefault="00517038">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w:t>
      </w:r>
      <w:r>
        <w:t>solvent guarantor as it is unrealistic to expect this.</w:t>
      </w:r>
    </w:p>
  </w:footnote>
  <w:footnote w:id="66">
    <w:p w:rsidR="00DF3900" w:rsidRDefault="00517038">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7">
    <w:p w:rsidR="00DF3900" w:rsidRDefault="00517038">
      <w:pPr>
        <w:pStyle w:val="FootnoteText"/>
        <w:tabs>
          <w:tab w:val="clear" w:pos="850"/>
          <w:tab w:val="left" w:pos="567"/>
        </w:tabs>
      </w:pPr>
      <w:r>
        <w:rPr>
          <w:rStyle w:val="FootnoteReference"/>
        </w:rPr>
        <w:footnoteRef/>
      </w:r>
      <w:r>
        <w:t xml:space="preserve"> </w:t>
      </w:r>
      <w:r>
        <w:tab/>
        <w:t>This wording is not required if the Tenant can end this Lease</w:t>
      </w:r>
      <w:r>
        <w:t xml:space="preserve"> only on a single specified date.</w:t>
      </w:r>
    </w:p>
  </w:footnote>
  <w:footnote w:id="68">
    <w:p w:rsidR="00DF3900" w:rsidRDefault="00517038">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9">
    <w:p w:rsidR="00DF3900" w:rsidRDefault="0051703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w:instrText>
      </w:r>
      <w:r>
        <w:instrText xml:space="preserve">h  \* MERGEFORMAT </w:instrText>
      </w:r>
      <w:r>
        <w:fldChar w:fldCharType="separate"/>
      </w:r>
      <w:r w:rsidRPr="00517038">
        <w:rPr>
          <w:b/>
          <w:bCs/>
        </w:rPr>
        <w:t>5.4</w:t>
      </w:r>
      <w:r>
        <w:fldChar w:fldCharType="end"/>
      </w:r>
      <w:r>
        <w:t>.</w:t>
      </w:r>
    </w:p>
  </w:footnote>
  <w:footnote w:id="70">
    <w:p w:rsidR="00DF3900" w:rsidRDefault="0051703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1">
    <w:p w:rsidR="00DF3900" w:rsidRDefault="00517038">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w:t>
      </w:r>
      <w:r>
        <w:t>ll be granted rights to use that roof space to install Plant or the Tenant will be granted a right to install Plant in a Plant Area outside the Premises.</w:t>
      </w:r>
    </w:p>
  </w:footnote>
  <w:footnote w:id="72">
    <w:p w:rsidR="00DF3900" w:rsidRDefault="00517038">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73">
    <w:p w:rsidR="00DF3900" w:rsidRDefault="00517038">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w:t>
      </w:r>
      <w:r>
        <w:t>peat them in this Schedule.</w:t>
      </w:r>
    </w:p>
  </w:footnote>
  <w:footnote w:id="74">
    <w:p w:rsidR="00DF3900" w:rsidRDefault="0051703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5">
    <w:p w:rsidR="00DF3900" w:rsidRDefault="00517038">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76">
    <w:p w:rsidR="00DF3900" w:rsidRDefault="00517038">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77">
    <w:p w:rsidR="00DF3900" w:rsidRDefault="00517038">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8">
    <w:p w:rsidR="00DF3900" w:rsidRDefault="00517038">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79">
    <w:p w:rsidR="00DF3900" w:rsidRDefault="00517038">
      <w:pPr>
        <w:pStyle w:val="FootnoteText"/>
        <w:tabs>
          <w:tab w:val="clear" w:pos="850"/>
          <w:tab w:val="left" w:pos="567"/>
        </w:tabs>
      </w:pPr>
      <w:r>
        <w:rPr>
          <w:rStyle w:val="FootnoteReference"/>
        </w:rPr>
        <w:footnoteRef/>
      </w:r>
      <w:r>
        <w:t xml:space="preserve"> </w:t>
      </w:r>
      <w:r>
        <w:tab/>
        <w:t>All b</w:t>
      </w:r>
      <w:r>
        <w:t xml:space="preserve">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w:t>
      </w:r>
      <w:r>
        <w:t xml:space="preserve">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w:t>
      </w:r>
      <w:r>
        <w:t>nt that follows the non-exercise of the break clause, consider including a specific exclusion of this.</w:t>
      </w:r>
    </w:p>
  </w:footnote>
  <w:footnote w:id="80">
    <w:p w:rsidR="00DF3900" w:rsidRDefault="0051703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1">
    <w:p w:rsidR="00DF3900" w:rsidRDefault="00517038">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2">
    <w:p w:rsidR="00DF3900" w:rsidRDefault="00517038">
      <w:pPr>
        <w:pStyle w:val="FootnoteText"/>
        <w:tabs>
          <w:tab w:val="clear" w:pos="850"/>
          <w:tab w:val="left" w:pos="567"/>
        </w:tabs>
      </w:pPr>
      <w:r>
        <w:rPr>
          <w:rStyle w:val="FootnoteReference"/>
        </w:rPr>
        <w:footnoteRef/>
      </w:r>
      <w:r>
        <w:t xml:space="preserve"> </w:t>
      </w:r>
      <w:r>
        <w:tab/>
        <w:t>C</w:t>
      </w:r>
      <w:r>
        <w:t>onsider which option the client prefers for resolving rent review disputes.</w:t>
      </w:r>
    </w:p>
  </w:footnote>
  <w:footnote w:id="83">
    <w:p w:rsidR="00DF3900" w:rsidRDefault="0051703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w:t>
      </w:r>
      <w:r>
        <w:t>ictions cease to have effect.</w:t>
      </w:r>
    </w:p>
  </w:footnote>
  <w:footnote w:id="84">
    <w:p w:rsidR="00DF3900" w:rsidRDefault="00517038">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85">
    <w:p w:rsidR="00DF3900" w:rsidRDefault="00517038">
      <w:pPr>
        <w:pStyle w:val="FootnoteText"/>
        <w:tabs>
          <w:tab w:val="clear" w:pos="850"/>
          <w:tab w:val="left" w:pos="567"/>
        </w:tabs>
      </w:pPr>
      <w:r>
        <w:rPr>
          <w:rStyle w:val="FootnoteReference"/>
        </w:rPr>
        <w:footnoteRef/>
      </w:r>
      <w:r>
        <w:t xml:space="preserve"> </w:t>
      </w:r>
      <w:r>
        <w:tab/>
        <w:t>If the Landlord has agreed to cap t</w:t>
      </w:r>
      <w:r>
        <w:t>he amount of service charge payable by the Tenant, please refer to the Model Commercial Lease: Index Linked Service Charge Cap clause (MCL-LEASECLAUSE-05).</w:t>
      </w:r>
    </w:p>
  </w:footnote>
  <w:footnote w:id="86">
    <w:p w:rsidR="00DF3900" w:rsidRDefault="00517038">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w:t>
      </w:r>
      <w:r>
        <w:t xml:space="preserve">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87">
    <w:p w:rsidR="00DF3900" w:rsidRDefault="00517038">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w:t>
      </w:r>
      <w:r>
        <w:t>ss each lease in the Estate.  If a concession is made to a particular tenant:</w:t>
      </w:r>
    </w:p>
    <w:p w:rsidR="00DF3900" w:rsidRDefault="00517038">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DF3900" w:rsidRDefault="00517038">
      <w:pPr>
        <w:pStyle w:val="FootnoteText"/>
        <w:numPr>
          <w:ilvl w:val="0"/>
          <w:numId w:val="67"/>
        </w:numPr>
        <w:tabs>
          <w:tab w:val="clear" w:pos="850"/>
          <w:tab w:val="left" w:pos="567"/>
        </w:tabs>
        <w:spacing w:line="276" w:lineRule="auto"/>
        <w:ind w:left="927"/>
      </w:pPr>
      <w:r>
        <w:t>the Landlord will not be able to recover any shortfall from the other tenants in the Estate</w:t>
      </w:r>
      <w:r>
        <w:t xml:space="preserve"> as concessions offered to one tenant cannot be recovered from other tenants.</w:t>
      </w:r>
    </w:p>
  </w:footnote>
  <w:footnote w:id="88">
    <w:p w:rsidR="00DF3900" w:rsidRDefault="00517038">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w:t>
      </w:r>
      <w:r>
        <w:t xml:space="preserve"> but that is considered unjust.  A reference to alternative dispute resolution is consistent with the Service Charge Code.</w:t>
      </w:r>
    </w:p>
  </w:footnote>
  <w:footnote w:id="89">
    <w:p w:rsidR="00DF3900" w:rsidRDefault="00517038">
      <w:pPr>
        <w:pStyle w:val="FootnoteText"/>
      </w:pPr>
      <w:r>
        <w:rPr>
          <w:rStyle w:val="FootnoteReference"/>
        </w:rPr>
        <w:footnoteRef/>
      </w:r>
      <w:r>
        <w:t xml:space="preserve"> </w:t>
      </w:r>
      <w:r>
        <w:tab/>
        <w:t>The service charge provisions have been drafted so that if the Landlord will be under an obligation to provide both the Estate Ser</w:t>
      </w:r>
      <w:r>
        <w:t>vices and the Additional Services without any discretion in relation to the “Additional” services, you can retain the separate Parts in this Schedule setting out the respective Services.</w:t>
      </w:r>
    </w:p>
  </w:footnote>
  <w:footnote w:id="90">
    <w:p w:rsidR="00DF3900" w:rsidRDefault="00517038">
      <w:pPr>
        <w:pStyle w:val="FootnoteText"/>
        <w:tabs>
          <w:tab w:val="clear" w:pos="850"/>
          <w:tab w:val="left" w:pos="567"/>
        </w:tabs>
      </w:pPr>
      <w:r>
        <w:rPr>
          <w:rStyle w:val="FootnoteReference"/>
        </w:rPr>
        <w:footnoteRef/>
      </w:r>
      <w:r>
        <w:t xml:space="preserve"> </w:t>
      </w:r>
      <w:r>
        <w:tab/>
        <w:t>The service charge provisions give the Landlord flexibility over t</w:t>
      </w:r>
      <w:r>
        <w:t xml:space="preserve">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w:t>
      </w:r>
      <w:r>
        <w:t>l business hours).  Nevertheless, consider whether the Landlord should be under an obligation to provide service only during core trading hours with an express obligation on the Tenant to pay for Service Costs where it requires Services to be provided outs</w:t>
      </w:r>
      <w:r>
        <w:t>ide those hours.</w:t>
      </w:r>
    </w:p>
  </w:footnote>
  <w:footnote w:id="91">
    <w:p w:rsidR="00DF3900" w:rsidRDefault="0051703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w:t>
      </w:r>
      <w:r>
        <w:rPr>
          <w:b/>
        </w:rPr>
        <w:t xml:space="preserve">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t>
      </w:r>
      <w:r>
        <w:t>who occupies 24 hours a day in a building where other tenants occupy only during normal business hours).  Nevertheless, consider whether the Landlord should be under an obligation to provide service only during core trading hours with an express obligation</w:t>
      </w:r>
      <w:r>
        <w:t xml:space="preserve"> on the Tenant to pay for Service Costs where it requires Services to be provided outside those hours.</w:t>
      </w:r>
    </w:p>
  </w:footnote>
  <w:footnote w:id="92">
    <w:p w:rsidR="00DF3900" w:rsidRDefault="00517038">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w:t>
      </w:r>
      <w:r>
        <w:t xml:space="preserve">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3">
    <w:p w:rsidR="00DF3900" w:rsidRDefault="00517038">
      <w:pPr>
        <w:pStyle w:val="FootnoteText"/>
      </w:pPr>
      <w:r>
        <w:rPr>
          <w:rStyle w:val="FootnoteReference"/>
        </w:rPr>
        <w:footnoteRef/>
      </w:r>
      <w:r>
        <w:t xml:space="preserve"> </w:t>
      </w:r>
      <w:r>
        <w:tab/>
        <w:t>The distinction between the “Estate Services”, which the Landlord must provide, and the “Additional Services”, whic</w:t>
      </w:r>
      <w:r>
        <w:t>h the Landlord may choose to provide, will need careful consideration with the client.</w:t>
      </w:r>
    </w:p>
  </w:footnote>
  <w:footnote w:id="94">
    <w:p w:rsidR="00DF3900" w:rsidRDefault="00517038">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w:t>
      </w:r>
      <w:r>
        <w:t>eful consideration with the client.</w:t>
      </w:r>
    </w:p>
  </w:footnote>
  <w:footnote w:id="95">
    <w:p w:rsidR="00DF3900" w:rsidRDefault="0051703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6">
    <w:p w:rsidR="00DF3900" w:rsidRDefault="00517038">
      <w:pPr>
        <w:pStyle w:val="FootnoteText"/>
      </w:pPr>
      <w:r>
        <w:rPr>
          <w:rStyle w:val="FootnoteReference"/>
        </w:rPr>
        <w:footnoteRef/>
      </w:r>
      <w:r>
        <w:t xml:space="preserve"> </w:t>
      </w:r>
      <w:r>
        <w:tab/>
        <w:t xml:space="preserve">The Landlord is obliged to insure the </w:t>
      </w:r>
      <w:r>
        <w:t>whole of the Estate.  If there is damage by an Insured Risk, the obligation to reinstate is limited to the reinstatement of the Premises and, if necessary, the means of access to them over the Estate.  There is no obligation to reinstate tenant’s fixtures.</w:t>
      </w:r>
    </w:p>
  </w:footnote>
  <w:footnote w:id="97">
    <w:p w:rsidR="00DF3900" w:rsidRDefault="0051703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8">
    <w:p w:rsidR="00DF3900" w:rsidRDefault="00517038">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9">
    <w:p w:rsidR="00DF3900" w:rsidRDefault="00517038">
      <w:pPr>
        <w:pStyle w:val="FootnoteText"/>
        <w:tabs>
          <w:tab w:val="clear" w:pos="850"/>
          <w:tab w:val="left" w:pos="567"/>
        </w:tabs>
      </w:pPr>
      <w:r>
        <w:rPr>
          <w:rStyle w:val="FootnoteReference"/>
        </w:rPr>
        <w:footnoteRef/>
      </w:r>
      <w:r>
        <w:t xml:space="preserve"> </w:t>
      </w:r>
      <w:r>
        <w:tab/>
        <w:t>Include this paragraph only where the Landlor</w:t>
      </w:r>
      <w:r>
        <w:t>d’s title to the Premises is not registered at HM Land Registry.</w:t>
      </w:r>
    </w:p>
  </w:footnote>
  <w:footnote w:id="100">
    <w:p w:rsidR="00DF3900" w:rsidRDefault="00517038">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1">
    <w:p w:rsidR="00DF3900" w:rsidRDefault="00517038">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w:t>
      </w:r>
      <w:r>
        <w:t>gister.  It is therefore helpful to attach the relevant official copies of the title to the Lease so that it is clear which entries are being referred to.</w:t>
      </w:r>
    </w:p>
  </w:footnote>
  <w:footnote w:id="102">
    <w:p w:rsidR="00DF3900" w:rsidRDefault="00517038">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w:t>
      </w:r>
      <w:r>
        <w:t xml:space="preserve"> The inclusion of this Schedule will enable the Landlord to grant consent to Tenant’s works of a routine nature by reference to the obligations in this Schedule without the need for a detailed licence for alterations.</w:t>
      </w:r>
    </w:p>
  </w:footnote>
  <w:footnote w:id="103">
    <w:p w:rsidR="00DF3900" w:rsidRDefault="00517038">
      <w:pPr>
        <w:pStyle w:val="FootnoteText"/>
        <w:tabs>
          <w:tab w:val="clear" w:pos="850"/>
          <w:tab w:val="left" w:pos="567"/>
        </w:tabs>
      </w:pPr>
      <w:r>
        <w:rPr>
          <w:rStyle w:val="FootnoteReference"/>
        </w:rPr>
        <w:footnoteRef/>
      </w:r>
      <w:r>
        <w:t xml:space="preserve"> </w:t>
      </w:r>
      <w:r>
        <w:tab/>
        <w:t xml:space="preserve">If you want the Tenant to complete </w:t>
      </w:r>
      <w:r>
        <w:t>any works to the Premises within a set period after work has commenced, you will need to provide for this specifically in this paragraph.</w:t>
      </w:r>
    </w:p>
  </w:footnote>
  <w:footnote w:id="104">
    <w:p w:rsidR="00DF3900" w:rsidRDefault="00517038">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w:t>
      </w:r>
      <w:r>
        <w:t>u will need to provide for this specifically in this paragraph.</w:t>
      </w:r>
    </w:p>
  </w:footnote>
  <w:footnote w:id="105">
    <w:p w:rsidR="00DF3900" w:rsidRDefault="00517038">
      <w:pPr>
        <w:pStyle w:val="FootnoteText"/>
      </w:pPr>
      <w:r>
        <w:rPr>
          <w:rStyle w:val="FootnoteReference"/>
        </w:rPr>
        <w:footnoteRef/>
      </w:r>
      <w:r>
        <w:t xml:space="preserve"> </w:t>
      </w:r>
      <w:r>
        <w:tab/>
        <w:t>This clause can be deleted if the Tenant will not have the right to install Plant on the Plant Area.</w:t>
      </w:r>
    </w:p>
  </w:footnote>
  <w:footnote w:id="106">
    <w:p w:rsidR="00DF3900" w:rsidRDefault="00517038">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w:t>
      </w:r>
      <w:r>
        <w:t xml:space="preserve">provisions in the Better Buildings Partnership’s </w:t>
      </w:r>
      <w:hyperlink r:id="rId1" w:history="1">
        <w:r>
          <w:rPr>
            <w:rStyle w:val="Hyperlink"/>
            <w:b/>
            <w:color w:val="auto"/>
          </w:rPr>
          <w:t>Green Lease Toolkit</w:t>
        </w:r>
      </w:hyperlink>
      <w:r>
        <w:t>.  This Schedule is not intended to impose onerous obligations in relation to s</w:t>
      </w:r>
      <w:r>
        <w:t>ustainability issues but is intended to facilitate a discussion between the parties about these issues.</w:t>
      </w:r>
    </w:p>
  </w:footnote>
  <w:footnote w:id="107">
    <w:p w:rsidR="00DF3900" w:rsidRDefault="00517038">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w:t>
      </w:r>
      <w:r>
        <w:t>ablish a new supply and install the meters.  Consider whether this right should be given to the Tenant.</w:t>
      </w:r>
    </w:p>
  </w:footnote>
  <w:footnote w:id="108">
    <w:p w:rsidR="00DF3900" w:rsidRDefault="00517038">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w:t>
      </w:r>
      <w:r>
        <w:t xml:space="preserve"> falls within the first five years of the grant of the underlease.</w:t>
      </w:r>
    </w:p>
  </w:footnote>
  <w:footnote w:id="109">
    <w:p w:rsidR="00DF3900" w:rsidRDefault="00517038">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as the </w:t>
      </w:r>
      <w:r>
        <w:t>relevant interpretation clause may not be included in the underlease.</w:t>
      </w:r>
    </w:p>
  </w:footnote>
  <w:footnote w:id="110">
    <w:p w:rsidR="00DF3900" w:rsidRDefault="00517038">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1">
    <w:p w:rsidR="00DF3900" w:rsidRDefault="0051703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DF39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DF390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900" w:rsidRDefault="00DF39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F3900"/>
    <w:rsid w:val="00517038"/>
    <w:rsid w:val="00DF39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B1344437-8630-4BA7-8B31-AD1337205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1391</Words>
  <Characters>115070</Characters>
  <Application>Microsoft Office Word</Application>
  <DocSecurity>0</DocSecurity>
  <Lines>958</Lines>
  <Paragraphs>272</Paragraphs>
  <ScaleCrop>false</ScaleCrop>
  <LinksUpToDate>false</LinksUpToDate>
  <CharactersWithSpaces>136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4a</dc:title>
  <cp:lastModifiedBy/>
  <cp:revision>1</cp:revision>
  <dcterms:created xsi:type="dcterms:W3CDTF">2019-06-07T15:02:00Z</dcterms:created>
  <dcterms:modified xsi:type="dcterms:W3CDTF">2019-06-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6</vt:lpwstr>
  </property>
  <property fmtid="{D5CDD505-2E9C-101B-9397-08002B2CF9AE}" pid="10" name="db_contract_version">
    <vt:lpwstr>AAAAAAAAUQ4=</vt:lpwstr>
  </property>
</Properties>
</file>